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D194E" w14:textId="1DE50AD2" w:rsidR="006F696E" w:rsidRPr="00CA5A62" w:rsidRDefault="263B0391" w:rsidP="464549AA">
      <w:pPr>
        <w:spacing w:line="257" w:lineRule="auto"/>
        <w:rPr>
          <w:rFonts w:ascii="Times New Roman" w:hAnsi="Times New Roman" w:cs="Times New Roman"/>
        </w:rPr>
      </w:pPr>
      <w:r>
        <w:rPr>
          <w:noProof/>
        </w:rPr>
        <w:drawing>
          <wp:inline distT="0" distB="0" distL="0" distR="0" wp14:anchorId="15AE149E" wp14:editId="6AD1755A">
            <wp:extent cx="4572000" cy="723900"/>
            <wp:effectExtent l="0" t="0" r="0" b="0"/>
            <wp:docPr id="1019303989" name="Picture 1019303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9303989"/>
                    <pic:cNvPicPr/>
                  </pic:nvPicPr>
                  <pic:blipFill>
                    <a:blip r:embed="rId10">
                      <a:extLst>
                        <a:ext uri="{28A0092B-C50C-407E-A947-70E740481C1C}">
                          <a14:useLocalDpi xmlns:a14="http://schemas.microsoft.com/office/drawing/2010/main" val="0"/>
                        </a:ext>
                      </a:extLst>
                    </a:blip>
                    <a:stretch>
                      <a:fillRect/>
                    </a:stretch>
                  </pic:blipFill>
                  <pic:spPr>
                    <a:xfrm>
                      <a:off x="0" y="0"/>
                      <a:ext cx="4572000" cy="723900"/>
                    </a:xfrm>
                    <a:prstGeom prst="rect">
                      <a:avLst/>
                    </a:prstGeom>
                  </pic:spPr>
                </pic:pic>
              </a:graphicData>
            </a:graphic>
          </wp:inline>
        </w:drawing>
      </w:r>
    </w:p>
    <w:p w14:paraId="4398CAEC" w14:textId="75FAE143" w:rsidR="006F696E" w:rsidRPr="00CA5A62" w:rsidRDefault="4171D887" w:rsidP="464549AA">
      <w:pPr>
        <w:spacing w:line="257" w:lineRule="auto"/>
        <w:jc w:val="center"/>
        <w:rPr>
          <w:rFonts w:ascii="Times New Roman" w:hAnsi="Times New Roman" w:cs="Times New Roman"/>
        </w:rPr>
      </w:pPr>
      <w:bookmarkStart w:id="0" w:name="_Int_BsGjveeP"/>
      <w:r w:rsidRPr="00CA5A62">
        <w:rPr>
          <w:rFonts w:ascii="Times New Roman" w:eastAsia="Times New Roman" w:hAnsi="Times New Roman" w:cs="Times New Roman"/>
          <w:b/>
          <w:bCs/>
          <w:color w:val="000000" w:themeColor="text1"/>
          <w:sz w:val="48"/>
          <w:szCs w:val="48"/>
        </w:rPr>
        <w:t>SRS</w:t>
      </w:r>
      <w:bookmarkEnd w:id="0"/>
      <w:r w:rsidRPr="00CA5A62">
        <w:rPr>
          <w:rFonts w:ascii="Times New Roman" w:eastAsia="Times New Roman" w:hAnsi="Times New Roman" w:cs="Times New Roman"/>
          <w:b/>
          <w:bCs/>
          <w:color w:val="000000" w:themeColor="text1"/>
          <w:sz w:val="48"/>
          <w:szCs w:val="48"/>
        </w:rPr>
        <w:t xml:space="preserve"> Document</w:t>
      </w:r>
    </w:p>
    <w:p w14:paraId="338D552D" w14:textId="1B1370C9" w:rsidR="006F696E" w:rsidRPr="00CA5A62" w:rsidRDefault="4171D887" w:rsidP="464549AA">
      <w:pPr>
        <w:spacing w:line="257" w:lineRule="auto"/>
        <w:jc w:val="center"/>
        <w:rPr>
          <w:rFonts w:ascii="Times New Roman" w:hAnsi="Times New Roman" w:cs="Times New Roman"/>
        </w:rPr>
      </w:pPr>
      <w:r w:rsidRPr="00CA5A62">
        <w:rPr>
          <w:rFonts w:ascii="Times New Roman" w:eastAsia="Arial" w:hAnsi="Times New Roman" w:cs="Times New Roman"/>
          <w:i/>
          <w:iCs/>
          <w:color w:val="000054"/>
          <w:sz w:val="28"/>
          <w:szCs w:val="28"/>
        </w:rPr>
        <w:t xml:space="preserve">- </w:t>
      </w:r>
    </w:p>
    <w:p w14:paraId="0BE455AD" w14:textId="1F8C62E8" w:rsidR="006F696E" w:rsidRPr="00CA5A62" w:rsidRDefault="4171D887" w:rsidP="464549AA">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 xml:space="preserve">By </w:t>
      </w:r>
    </w:p>
    <w:p w14:paraId="776DD829" w14:textId="78AA86DB" w:rsidR="1A4A8C19" w:rsidRPr="00CA5A62" w:rsidRDefault="1A4A8C19" w:rsidP="3550ED91">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Kelly Smith (s3898340)</w:t>
      </w:r>
    </w:p>
    <w:p w14:paraId="5D7F091E" w14:textId="19ECC941" w:rsidR="1A4A8C19" w:rsidRPr="00CA5A62" w:rsidRDefault="1A4A8C19" w:rsidP="3550ED91">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Myat Theingi Nwe (Gigi) (s3963447)</w:t>
      </w:r>
    </w:p>
    <w:p w14:paraId="254AAD44" w14:textId="458477DE" w:rsidR="1A4A8C19" w:rsidRPr="00CA5A62" w:rsidRDefault="1A4A8C19" w:rsidP="3550ED91">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Tanya Tran (s3843142)</w:t>
      </w:r>
    </w:p>
    <w:p w14:paraId="4FA85EA6" w14:textId="5B690EA4" w:rsidR="1A4A8C19" w:rsidRPr="00CA5A62" w:rsidRDefault="1A4A8C19" w:rsidP="3550ED91">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Huy Do (s3894502)</w:t>
      </w:r>
    </w:p>
    <w:p w14:paraId="4FC53CD1" w14:textId="6C7EA6C8" w:rsidR="1A4A8C19" w:rsidRPr="00CA5A62" w:rsidRDefault="1A4A8C19" w:rsidP="3550ED91">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Antoni Gi</w:t>
      </w:r>
      <w:r w:rsidR="64D9EC21" w:rsidRPr="00CA5A62">
        <w:rPr>
          <w:rFonts w:ascii="Times New Roman" w:eastAsia="Times New Roman" w:hAnsi="Times New Roman" w:cs="Times New Roman"/>
          <w:color w:val="000000" w:themeColor="text1"/>
          <w:sz w:val="24"/>
          <w:szCs w:val="24"/>
        </w:rPr>
        <w:t>a</w:t>
      </w:r>
      <w:r w:rsidRPr="00CA5A62">
        <w:rPr>
          <w:rFonts w:ascii="Times New Roman" w:eastAsia="Times New Roman" w:hAnsi="Times New Roman" w:cs="Times New Roman"/>
          <w:color w:val="000000" w:themeColor="text1"/>
          <w:sz w:val="24"/>
          <w:szCs w:val="24"/>
        </w:rPr>
        <w:t>nnakopoulos (Toni) (s3895923)</w:t>
      </w:r>
    </w:p>
    <w:p w14:paraId="2D45E593" w14:textId="5EBADCD6" w:rsidR="1A4A8C19" w:rsidRPr="00CA5A62" w:rsidRDefault="1A4A8C19" w:rsidP="3550ED91">
      <w:pPr>
        <w:spacing w:line="257" w:lineRule="auto"/>
        <w:jc w:val="center"/>
        <w:rPr>
          <w:rFonts w:ascii="Times New Roman" w:hAnsi="Times New Roman" w:cs="Times New Roman"/>
        </w:rPr>
      </w:pPr>
      <w:r w:rsidRPr="072677E9">
        <w:rPr>
          <w:rFonts w:ascii="Times New Roman" w:eastAsia="Times New Roman" w:hAnsi="Times New Roman" w:cs="Times New Roman"/>
          <w:color w:val="000000" w:themeColor="text1"/>
          <w:sz w:val="24"/>
          <w:szCs w:val="24"/>
        </w:rPr>
        <w:t>Kevin Chen (s</w:t>
      </w:r>
      <w:r w:rsidR="16F39023" w:rsidRPr="072677E9">
        <w:rPr>
          <w:rFonts w:ascii="Times New Roman" w:eastAsia="Times New Roman" w:hAnsi="Times New Roman" w:cs="Times New Roman"/>
          <w:color w:val="000000" w:themeColor="text1"/>
          <w:sz w:val="24"/>
          <w:szCs w:val="24"/>
        </w:rPr>
        <w:t>3780646</w:t>
      </w:r>
      <w:r w:rsidRPr="072677E9">
        <w:rPr>
          <w:rFonts w:ascii="Times New Roman" w:eastAsia="Times New Roman" w:hAnsi="Times New Roman" w:cs="Times New Roman"/>
          <w:color w:val="000000" w:themeColor="text1"/>
          <w:sz w:val="24"/>
          <w:szCs w:val="24"/>
        </w:rPr>
        <w:t>)</w:t>
      </w:r>
    </w:p>
    <w:p w14:paraId="07870B15" w14:textId="68869147" w:rsidR="3550ED91" w:rsidRPr="00CA5A62" w:rsidRDefault="3550ED91" w:rsidP="3550ED91">
      <w:pPr>
        <w:spacing w:line="257" w:lineRule="auto"/>
        <w:jc w:val="center"/>
        <w:rPr>
          <w:rFonts w:ascii="Times New Roman" w:eastAsia="Times New Roman" w:hAnsi="Times New Roman" w:cs="Times New Roman"/>
          <w:color w:val="000000" w:themeColor="text1"/>
          <w:sz w:val="24"/>
          <w:szCs w:val="24"/>
        </w:rPr>
      </w:pPr>
    </w:p>
    <w:p w14:paraId="4C8A96A0" w14:textId="26B3DAB0" w:rsidR="006F696E" w:rsidRPr="00CA5A62" w:rsidRDefault="006F696E" w:rsidP="464549AA">
      <w:pPr>
        <w:spacing w:line="257" w:lineRule="auto"/>
        <w:jc w:val="center"/>
        <w:rPr>
          <w:rFonts w:ascii="Times New Roman" w:eastAsia="Times New Roman" w:hAnsi="Times New Roman" w:cs="Times New Roman"/>
          <w:color w:val="000000" w:themeColor="text1"/>
          <w:sz w:val="24"/>
          <w:szCs w:val="24"/>
        </w:rPr>
      </w:pPr>
    </w:p>
    <w:p w14:paraId="29B66E95" w14:textId="474F537B" w:rsidR="006F696E" w:rsidRPr="00CA5A62" w:rsidRDefault="006F696E" w:rsidP="464549AA">
      <w:pPr>
        <w:spacing w:line="257" w:lineRule="auto"/>
        <w:jc w:val="center"/>
        <w:rPr>
          <w:rFonts w:ascii="Times New Roman" w:hAnsi="Times New Roman" w:cs="Times New Roman"/>
        </w:rPr>
      </w:pPr>
    </w:p>
    <w:p w14:paraId="4AB954E8" w14:textId="0AED25E6" w:rsidR="006F696E" w:rsidRPr="00CA5A62" w:rsidRDefault="4171D887" w:rsidP="464549AA">
      <w:pPr>
        <w:rPr>
          <w:rFonts w:ascii="Times New Roman" w:hAnsi="Times New Roman" w:cs="Times New Roman"/>
        </w:rPr>
      </w:pPr>
      <w:r w:rsidRPr="00CA5A62">
        <w:rPr>
          <w:rFonts w:ascii="Times New Roman" w:eastAsia="Times New Roman" w:hAnsi="Times New Roman" w:cs="Times New Roman"/>
          <w:color w:val="000000" w:themeColor="text1"/>
          <w:sz w:val="24"/>
          <w:szCs w:val="24"/>
        </w:rPr>
        <w:t>Course:</w:t>
      </w:r>
      <w:r w:rsidR="7066710A" w:rsidRPr="00CA5A62">
        <w:rPr>
          <w:rFonts w:ascii="Times New Roman" w:eastAsia="Times New Roman" w:hAnsi="Times New Roman" w:cs="Times New Roman"/>
          <w:color w:val="000000" w:themeColor="text1"/>
          <w:sz w:val="24"/>
          <w:szCs w:val="24"/>
        </w:rPr>
        <w:t xml:space="preserve"> COSC2299 Software Engineering: Process and Tools </w:t>
      </w:r>
    </w:p>
    <w:p w14:paraId="3B20EE5E" w14:textId="0F5C8573" w:rsidR="006F696E" w:rsidRPr="00CA5A62" w:rsidRDefault="4171D887" w:rsidP="464549AA">
      <w:pPr>
        <w:spacing w:line="257" w:lineRule="auto"/>
        <w:jc w:val="center"/>
        <w:rPr>
          <w:rFonts w:ascii="Times New Roman" w:hAnsi="Times New Roman" w:cs="Times New Roman"/>
        </w:rPr>
      </w:pPr>
      <w:r w:rsidRPr="00CA5A62">
        <w:rPr>
          <w:rFonts w:ascii="Times New Roman" w:eastAsia="Times New Roman" w:hAnsi="Times New Roman" w:cs="Times New Roman"/>
          <w:color w:val="000000" w:themeColor="text1"/>
          <w:sz w:val="24"/>
          <w:szCs w:val="24"/>
        </w:rPr>
        <w:t xml:space="preserve"> </w:t>
      </w:r>
    </w:p>
    <w:p w14:paraId="1D5F87F1" w14:textId="38800098" w:rsidR="006F696E" w:rsidRPr="00CA5A62" w:rsidRDefault="4171D887" w:rsidP="464549AA">
      <w:pPr>
        <w:spacing w:line="257" w:lineRule="auto"/>
        <w:rPr>
          <w:rFonts w:ascii="Times New Roman" w:hAnsi="Times New Roman" w:cs="Times New Roman"/>
        </w:rPr>
      </w:pPr>
      <w:r w:rsidRPr="00CA5A62">
        <w:rPr>
          <w:rFonts w:ascii="Times New Roman" w:eastAsia="Times New Roman" w:hAnsi="Times New Roman" w:cs="Times New Roman"/>
          <w:color w:val="000000" w:themeColor="text1"/>
          <w:sz w:val="24"/>
          <w:szCs w:val="24"/>
        </w:rPr>
        <w:t xml:space="preserve">Date: </w:t>
      </w:r>
      <w:r w:rsidR="00307655">
        <w:rPr>
          <w:rFonts w:ascii="Times New Roman" w:eastAsia="Times New Roman" w:hAnsi="Times New Roman" w:cs="Times New Roman"/>
          <w:color w:val="000000" w:themeColor="text1"/>
          <w:sz w:val="24"/>
          <w:szCs w:val="24"/>
        </w:rPr>
        <w:t>17</w:t>
      </w:r>
      <w:r w:rsidR="263B0391" w:rsidRPr="18BEC813">
        <w:rPr>
          <w:rFonts w:ascii="Times New Roman" w:eastAsia="Times New Roman" w:hAnsi="Times New Roman" w:cs="Times New Roman"/>
          <w:color w:val="000000" w:themeColor="text1"/>
          <w:sz w:val="24"/>
          <w:szCs w:val="24"/>
        </w:rPr>
        <w:t>/</w:t>
      </w:r>
      <w:r w:rsidR="00037074">
        <w:rPr>
          <w:rFonts w:ascii="Times New Roman" w:eastAsia="Times New Roman" w:hAnsi="Times New Roman" w:cs="Times New Roman"/>
          <w:color w:val="000000" w:themeColor="text1"/>
          <w:sz w:val="24"/>
          <w:szCs w:val="24"/>
        </w:rPr>
        <w:t>0</w:t>
      </w:r>
      <w:r w:rsidR="00307655">
        <w:rPr>
          <w:rFonts w:ascii="Times New Roman" w:eastAsia="Times New Roman" w:hAnsi="Times New Roman" w:cs="Times New Roman"/>
          <w:color w:val="000000" w:themeColor="text1"/>
          <w:sz w:val="24"/>
          <w:szCs w:val="24"/>
        </w:rPr>
        <w:t>9</w:t>
      </w:r>
      <w:r w:rsidRPr="00CA5A62">
        <w:rPr>
          <w:rFonts w:ascii="Times New Roman" w:eastAsia="Times New Roman" w:hAnsi="Times New Roman" w:cs="Times New Roman"/>
          <w:color w:val="000000" w:themeColor="text1"/>
          <w:sz w:val="24"/>
          <w:szCs w:val="24"/>
        </w:rPr>
        <w:t>/2023</w:t>
      </w:r>
    </w:p>
    <w:p w14:paraId="44D3F00C" w14:textId="1C98C9B8" w:rsidR="00A97E2F" w:rsidRDefault="4171D887" w:rsidP="464549AA">
      <w:pPr>
        <w:spacing w:line="257" w:lineRule="auto"/>
        <w:rPr>
          <w:rFonts w:ascii="Times New Roman" w:eastAsia="Times New Roman" w:hAnsi="Times New Roman" w:cs="Times New Roman"/>
          <w:color w:val="000000" w:themeColor="text1"/>
        </w:rPr>
        <w:sectPr w:rsidR="00A97E2F" w:rsidSect="00D0793F">
          <w:headerReference w:type="even" r:id="rId11"/>
          <w:headerReference w:type="default" r:id="rId12"/>
          <w:headerReference w:type="first" r:id="rId13"/>
          <w:pgSz w:w="12240" w:h="15840"/>
          <w:pgMar w:top="1440" w:right="1440" w:bottom="1440" w:left="1440" w:header="720" w:footer="720" w:gutter="0"/>
          <w:pgNumType w:start="0"/>
          <w:cols w:space="720"/>
          <w:titlePg/>
          <w:docGrid w:linePitch="360"/>
        </w:sectPr>
      </w:pPr>
      <w:r w:rsidRPr="00CA5A62">
        <w:rPr>
          <w:rFonts w:ascii="Times New Roman" w:eastAsia="Times New Roman" w:hAnsi="Times New Roman" w:cs="Times New Roman"/>
          <w:color w:val="000000" w:themeColor="text1"/>
        </w:rPr>
        <w:t xml:space="preserve"> </w:t>
      </w:r>
    </w:p>
    <w:sdt>
      <w:sdtPr>
        <w:rPr>
          <w:rFonts w:ascii="Times New Roman" w:hAnsi="Times New Roman" w:cs="Times New Roman"/>
          <w:sz w:val="28"/>
          <w:szCs w:val="28"/>
        </w:rPr>
        <w:id w:val="452562915"/>
        <w:docPartObj>
          <w:docPartGallery w:val="Table of Contents"/>
          <w:docPartUnique/>
        </w:docPartObj>
      </w:sdtPr>
      <w:sdtContent>
        <w:p w14:paraId="6464C8D5" w14:textId="7679F72D" w:rsidR="00AF339B" w:rsidRPr="005A26E6" w:rsidRDefault="004A6442">
          <w:pPr>
            <w:pStyle w:val="TOC1"/>
            <w:rPr>
              <w:rFonts w:ascii="Times New Roman" w:eastAsiaTheme="minorEastAsia" w:hAnsi="Times New Roman" w:cs="Times New Roman"/>
              <w:b w:val="0"/>
              <w:kern w:val="2"/>
              <w:sz w:val="32"/>
              <w:szCs w:val="32"/>
              <w:lang w:eastAsia="zh-CN"/>
              <w14:ligatures w14:val="standardContextual"/>
            </w:rPr>
          </w:pPr>
          <w:r w:rsidRPr="009376D4">
            <w:rPr>
              <w:rFonts w:ascii="Times New Roman" w:hAnsi="Times New Roman" w:cs="Times New Roman"/>
              <w:sz w:val="28"/>
              <w:szCs w:val="28"/>
            </w:rPr>
            <w:fldChar w:fldCharType="begin"/>
          </w:r>
          <w:r w:rsidR="65F88173" w:rsidRPr="009376D4">
            <w:rPr>
              <w:rFonts w:ascii="Times New Roman" w:hAnsi="Times New Roman" w:cs="Times New Roman"/>
              <w:sz w:val="28"/>
              <w:szCs w:val="28"/>
            </w:rPr>
            <w:instrText>TOC \o \z \u \h</w:instrText>
          </w:r>
          <w:r w:rsidRPr="009376D4">
            <w:rPr>
              <w:rFonts w:ascii="Times New Roman" w:hAnsi="Times New Roman" w:cs="Times New Roman"/>
              <w:sz w:val="28"/>
              <w:szCs w:val="28"/>
            </w:rPr>
            <w:fldChar w:fldCharType="separate"/>
          </w:r>
          <w:hyperlink w:anchor="_Toc143455053" w:history="1">
            <w:r w:rsidR="00AF339B" w:rsidRPr="005A26E6">
              <w:rPr>
                <w:rStyle w:val="Hyperlink"/>
                <w:rFonts w:ascii="Times New Roman" w:hAnsi="Times New Roman" w:cs="Times New Roman"/>
                <w:sz w:val="22"/>
                <w:szCs w:val="22"/>
              </w:rPr>
              <w:t>1.</w:t>
            </w:r>
            <w:r w:rsidR="00AF339B" w:rsidRPr="005A26E6">
              <w:rPr>
                <w:rFonts w:ascii="Times New Roman" w:eastAsiaTheme="minorEastAsia" w:hAnsi="Times New Roman" w:cs="Times New Roman"/>
                <w:b w:val="0"/>
                <w:kern w:val="2"/>
                <w:sz w:val="32"/>
                <w:szCs w:val="32"/>
                <w:lang w:eastAsia="zh-CN"/>
                <w14:ligatures w14:val="standardContextual"/>
              </w:rPr>
              <w:tab/>
            </w:r>
            <w:bookmarkStart w:id="1" w:name="_Hlt143458278"/>
            <w:r w:rsidR="00AF339B" w:rsidRPr="005A26E6">
              <w:rPr>
                <w:rStyle w:val="Hyperlink"/>
                <w:rFonts w:ascii="Times New Roman" w:hAnsi="Times New Roman" w:cs="Times New Roman"/>
                <w:sz w:val="22"/>
                <w:szCs w:val="22"/>
              </w:rPr>
              <w:t>I</w:t>
            </w:r>
            <w:bookmarkEnd w:id="1"/>
            <w:r w:rsidR="00AF339B" w:rsidRPr="005A26E6">
              <w:rPr>
                <w:rStyle w:val="Hyperlink"/>
                <w:rFonts w:ascii="Times New Roman" w:hAnsi="Times New Roman" w:cs="Times New Roman"/>
                <w:sz w:val="22"/>
                <w:szCs w:val="22"/>
              </w:rPr>
              <w:t>ntroduction</w:t>
            </w:r>
            <w:bookmarkStart w:id="2" w:name="_Hlt143458273"/>
            <w:bookmarkStart w:id="3" w:name="_Hlt143458290"/>
            <w:r w:rsidR="00AF339B" w:rsidRPr="005A26E6">
              <w:rPr>
                <w:rFonts w:ascii="Times New Roman" w:hAnsi="Times New Roman" w:cs="Times New Roman"/>
                <w:webHidden/>
                <w:sz w:val="22"/>
                <w:szCs w:val="22"/>
              </w:rPr>
              <w:tab/>
            </w:r>
            <w:bookmarkStart w:id="4" w:name="_Hlt143458282"/>
            <w:bookmarkEnd w:id="2"/>
            <w:bookmarkEnd w:id="3"/>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53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1</w:t>
            </w:r>
            <w:r w:rsidR="00AF339B" w:rsidRPr="005A26E6">
              <w:rPr>
                <w:rFonts w:ascii="Times New Roman" w:hAnsi="Times New Roman" w:cs="Times New Roman"/>
                <w:webHidden/>
                <w:sz w:val="22"/>
                <w:szCs w:val="22"/>
              </w:rPr>
              <w:fldChar w:fldCharType="end"/>
            </w:r>
            <w:bookmarkEnd w:id="4"/>
          </w:hyperlink>
        </w:p>
        <w:p w14:paraId="09797803" w14:textId="2AF993B4"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54" w:history="1">
            <w:r w:rsidR="00AF339B" w:rsidRPr="005A26E6">
              <w:rPr>
                <w:rStyle w:val="Hyperlink"/>
                <w:rFonts w:ascii="Times New Roman" w:hAnsi="Times New Roman" w:cs="Times New Roman"/>
              </w:rPr>
              <w:t>1.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urpose</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54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1</w:t>
            </w:r>
            <w:r w:rsidR="00AF339B" w:rsidRPr="005A26E6">
              <w:rPr>
                <w:rFonts w:ascii="Times New Roman" w:hAnsi="Times New Roman" w:cs="Times New Roman"/>
                <w:webHidden/>
              </w:rPr>
              <w:fldChar w:fldCharType="end"/>
            </w:r>
          </w:hyperlink>
        </w:p>
        <w:p w14:paraId="13FDBC65" w14:textId="4A070E69"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55" w:history="1">
            <w:r w:rsidR="00AF339B" w:rsidRPr="005A26E6">
              <w:rPr>
                <w:rStyle w:val="Hyperlink"/>
                <w:rFonts w:ascii="Times New Roman" w:hAnsi="Times New Roman" w:cs="Times New Roman"/>
              </w:rPr>
              <w:t>1.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Intended Audience</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55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1</w:t>
            </w:r>
            <w:r w:rsidR="00AF339B" w:rsidRPr="005A26E6">
              <w:rPr>
                <w:rFonts w:ascii="Times New Roman" w:hAnsi="Times New Roman" w:cs="Times New Roman"/>
                <w:webHidden/>
              </w:rPr>
              <w:fldChar w:fldCharType="end"/>
            </w:r>
          </w:hyperlink>
        </w:p>
        <w:p w14:paraId="0831361A" w14:textId="625537C9"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56" w:history="1">
            <w:r w:rsidR="00AF339B" w:rsidRPr="005A26E6">
              <w:rPr>
                <w:rStyle w:val="Hyperlink"/>
                <w:rFonts w:ascii="Times New Roman" w:hAnsi="Times New Roman" w:cs="Times New Roman"/>
              </w:rPr>
              <w:t>1.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roduct Scope</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56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1</w:t>
            </w:r>
            <w:r w:rsidR="00AF339B" w:rsidRPr="005A26E6">
              <w:rPr>
                <w:rFonts w:ascii="Times New Roman" w:hAnsi="Times New Roman" w:cs="Times New Roman"/>
                <w:webHidden/>
              </w:rPr>
              <w:fldChar w:fldCharType="end"/>
            </w:r>
          </w:hyperlink>
        </w:p>
        <w:p w14:paraId="62F53AE4" w14:textId="0DCB79F7"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57" w:history="1">
            <w:r w:rsidR="00AF339B" w:rsidRPr="005A26E6">
              <w:rPr>
                <w:rStyle w:val="Hyperlink"/>
                <w:rFonts w:ascii="Times New Roman" w:hAnsi="Times New Roman" w:cs="Times New Roman"/>
              </w:rPr>
              <w:t>1.4</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akeholder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57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1</w:t>
            </w:r>
            <w:r w:rsidR="00AF339B" w:rsidRPr="005A26E6">
              <w:rPr>
                <w:rFonts w:ascii="Times New Roman" w:hAnsi="Times New Roman" w:cs="Times New Roman"/>
                <w:webHidden/>
              </w:rPr>
              <w:fldChar w:fldCharType="end"/>
            </w:r>
          </w:hyperlink>
        </w:p>
        <w:p w14:paraId="74E1268D" w14:textId="1000C40B"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58" w:history="1">
            <w:r w:rsidR="00AF339B" w:rsidRPr="005A26E6">
              <w:rPr>
                <w:rStyle w:val="Hyperlink"/>
                <w:rFonts w:ascii="Times New Roman" w:hAnsi="Times New Roman" w:cs="Times New Roman"/>
                <w:sz w:val="22"/>
                <w:szCs w:val="22"/>
              </w:rPr>
              <w:t>2.</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Overall Description</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58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w:t>
            </w:r>
            <w:r w:rsidR="00AF339B" w:rsidRPr="005A26E6">
              <w:rPr>
                <w:rFonts w:ascii="Times New Roman" w:hAnsi="Times New Roman" w:cs="Times New Roman"/>
                <w:webHidden/>
                <w:sz w:val="22"/>
                <w:szCs w:val="22"/>
              </w:rPr>
              <w:fldChar w:fldCharType="end"/>
            </w:r>
          </w:hyperlink>
        </w:p>
        <w:p w14:paraId="7C90D45F" w14:textId="59447390"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59" w:history="1">
            <w:r w:rsidR="00AF339B" w:rsidRPr="005A26E6">
              <w:rPr>
                <w:rStyle w:val="Hyperlink"/>
                <w:rFonts w:ascii="Times New Roman" w:hAnsi="Times New Roman" w:cs="Times New Roman"/>
              </w:rPr>
              <w:t>2.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roduct Function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59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w:t>
            </w:r>
            <w:r w:rsidR="00AF339B" w:rsidRPr="005A26E6">
              <w:rPr>
                <w:rFonts w:ascii="Times New Roman" w:hAnsi="Times New Roman" w:cs="Times New Roman"/>
                <w:webHidden/>
              </w:rPr>
              <w:fldChar w:fldCharType="end"/>
            </w:r>
          </w:hyperlink>
        </w:p>
        <w:p w14:paraId="5B30491B" w14:textId="396B9CC8"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60" w:history="1">
            <w:r w:rsidR="00AF339B" w:rsidRPr="005A26E6">
              <w:rPr>
                <w:rStyle w:val="Hyperlink"/>
                <w:rFonts w:ascii="Times New Roman" w:hAnsi="Times New Roman" w:cs="Times New Roman"/>
              </w:rPr>
              <w:t>2.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Assumptions and Constrai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0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3</w:t>
            </w:r>
            <w:r w:rsidR="00AF339B" w:rsidRPr="005A26E6">
              <w:rPr>
                <w:rFonts w:ascii="Times New Roman" w:hAnsi="Times New Roman" w:cs="Times New Roman"/>
                <w:webHidden/>
              </w:rPr>
              <w:fldChar w:fldCharType="end"/>
            </w:r>
          </w:hyperlink>
        </w:p>
        <w:p w14:paraId="66716FBE" w14:textId="579F374E"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61" w:history="1">
            <w:r w:rsidR="00AF339B" w:rsidRPr="005A26E6">
              <w:rPr>
                <w:rStyle w:val="Hyperlink"/>
                <w:rFonts w:ascii="Times New Roman" w:hAnsi="Times New Roman" w:cs="Times New Roman"/>
              </w:rPr>
              <w:t>2.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pendenci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1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4</w:t>
            </w:r>
            <w:r w:rsidR="00AF339B" w:rsidRPr="005A26E6">
              <w:rPr>
                <w:rFonts w:ascii="Times New Roman" w:hAnsi="Times New Roman" w:cs="Times New Roman"/>
                <w:webHidden/>
              </w:rPr>
              <w:fldChar w:fldCharType="end"/>
            </w:r>
          </w:hyperlink>
        </w:p>
        <w:p w14:paraId="28D8AB2F" w14:textId="4C2F6A00"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62" w:history="1">
            <w:r w:rsidR="00AF339B" w:rsidRPr="005A26E6">
              <w:rPr>
                <w:rStyle w:val="Hyperlink"/>
                <w:rFonts w:ascii="Times New Roman" w:hAnsi="Times New Roman" w:cs="Times New Roman"/>
                <w:sz w:val="22"/>
                <w:szCs w:val="22"/>
              </w:rPr>
              <w:t>3.</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User story and Acceptance Criteria</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62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4</w:t>
            </w:r>
            <w:r w:rsidR="00AF339B" w:rsidRPr="005A26E6">
              <w:rPr>
                <w:rFonts w:ascii="Times New Roman" w:hAnsi="Times New Roman" w:cs="Times New Roman"/>
                <w:webHidden/>
                <w:sz w:val="22"/>
                <w:szCs w:val="22"/>
              </w:rPr>
              <w:fldChar w:fldCharType="end"/>
            </w:r>
          </w:hyperlink>
        </w:p>
        <w:p w14:paraId="1B2BF7C7" w14:textId="5133719F"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63" w:history="1">
            <w:r w:rsidR="00AF339B" w:rsidRPr="005A26E6">
              <w:rPr>
                <w:rStyle w:val="Hyperlink"/>
                <w:rFonts w:ascii="Times New Roman" w:hAnsi="Times New Roman" w:cs="Times New Roman"/>
                <w:sz w:val="22"/>
                <w:szCs w:val="22"/>
              </w:rPr>
              <w:t>4.</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User cases</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63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0</w:t>
            </w:r>
            <w:r w:rsidR="00AF339B" w:rsidRPr="005A26E6">
              <w:rPr>
                <w:rFonts w:ascii="Times New Roman" w:hAnsi="Times New Roman" w:cs="Times New Roman"/>
                <w:webHidden/>
                <w:sz w:val="22"/>
                <w:szCs w:val="22"/>
              </w:rPr>
              <w:fldChar w:fldCharType="end"/>
            </w:r>
          </w:hyperlink>
        </w:p>
        <w:p w14:paraId="00CD4EA2" w14:textId="0CDEEA72"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64" w:history="1">
            <w:r w:rsidR="00AF339B" w:rsidRPr="005A26E6">
              <w:rPr>
                <w:rStyle w:val="Hyperlink"/>
                <w:rFonts w:ascii="Times New Roman" w:hAnsi="Times New Roman" w:cs="Times New Roman"/>
                <w:sz w:val="22"/>
                <w:szCs w:val="22"/>
              </w:rPr>
              <w:t>5.</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System Features</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64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1</w:t>
            </w:r>
            <w:r w:rsidR="00AF339B" w:rsidRPr="005A26E6">
              <w:rPr>
                <w:rFonts w:ascii="Times New Roman" w:hAnsi="Times New Roman" w:cs="Times New Roman"/>
                <w:webHidden/>
                <w:sz w:val="22"/>
                <w:szCs w:val="22"/>
              </w:rPr>
              <w:fldChar w:fldCharType="end"/>
            </w:r>
          </w:hyperlink>
        </w:p>
        <w:p w14:paraId="5F4E5F50" w14:textId="13B257D3"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65" w:history="1">
            <w:r w:rsidR="00AF339B" w:rsidRPr="005A26E6">
              <w:rPr>
                <w:rStyle w:val="Hyperlink"/>
                <w:rFonts w:ascii="Times New Roman" w:hAnsi="Times New Roman" w:cs="Times New Roman"/>
              </w:rPr>
              <w:t>5.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roduct Search and Categorization</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5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1</w:t>
            </w:r>
            <w:r w:rsidR="00AF339B" w:rsidRPr="005A26E6">
              <w:rPr>
                <w:rFonts w:ascii="Times New Roman" w:hAnsi="Times New Roman" w:cs="Times New Roman"/>
                <w:webHidden/>
              </w:rPr>
              <w:fldChar w:fldCharType="end"/>
            </w:r>
          </w:hyperlink>
        </w:p>
        <w:p w14:paraId="5CAB5E52" w14:textId="56D05D6D"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66" w:history="1">
            <w:r w:rsidR="00AF339B" w:rsidRPr="005A26E6">
              <w:rPr>
                <w:rStyle w:val="Hyperlink"/>
                <w:rFonts w:ascii="Times New Roman" w:hAnsi="Times New Roman" w:cs="Times New Roman"/>
              </w:rPr>
              <w:t>5.1.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6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1</w:t>
            </w:r>
            <w:r w:rsidR="00AF339B" w:rsidRPr="005A26E6">
              <w:rPr>
                <w:rFonts w:ascii="Times New Roman" w:hAnsi="Times New Roman" w:cs="Times New Roman"/>
                <w:webHidden/>
              </w:rPr>
              <w:fldChar w:fldCharType="end"/>
            </w:r>
          </w:hyperlink>
        </w:p>
        <w:p w14:paraId="354E686D" w14:textId="26CF86F9"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67" w:history="1">
            <w:r w:rsidR="00AF339B" w:rsidRPr="005A26E6">
              <w:rPr>
                <w:rStyle w:val="Hyperlink"/>
                <w:rFonts w:ascii="Times New Roman" w:hAnsi="Times New Roman" w:cs="Times New Roman"/>
              </w:rPr>
              <w:t>5.1.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7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1</w:t>
            </w:r>
            <w:r w:rsidR="00AF339B" w:rsidRPr="005A26E6">
              <w:rPr>
                <w:rFonts w:ascii="Times New Roman" w:hAnsi="Times New Roman" w:cs="Times New Roman"/>
                <w:webHidden/>
              </w:rPr>
              <w:fldChar w:fldCharType="end"/>
            </w:r>
          </w:hyperlink>
        </w:p>
        <w:p w14:paraId="1C08E202" w14:textId="1F33BA47"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68" w:history="1">
            <w:r w:rsidR="00AF339B" w:rsidRPr="005A26E6">
              <w:rPr>
                <w:rStyle w:val="Hyperlink"/>
                <w:rFonts w:ascii="Times New Roman" w:hAnsi="Times New Roman" w:cs="Times New Roman"/>
              </w:rPr>
              <w:t>5.1.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8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1</w:t>
            </w:r>
            <w:r w:rsidR="00AF339B" w:rsidRPr="005A26E6">
              <w:rPr>
                <w:rFonts w:ascii="Times New Roman" w:hAnsi="Times New Roman" w:cs="Times New Roman"/>
                <w:webHidden/>
              </w:rPr>
              <w:fldChar w:fldCharType="end"/>
            </w:r>
          </w:hyperlink>
        </w:p>
        <w:p w14:paraId="1BD33A59" w14:textId="526B4919"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69" w:history="1">
            <w:r w:rsidR="00AF339B" w:rsidRPr="005A26E6">
              <w:rPr>
                <w:rStyle w:val="Hyperlink"/>
                <w:rFonts w:ascii="Times New Roman" w:hAnsi="Times New Roman" w:cs="Times New Roman"/>
              </w:rPr>
              <w:t>5.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rice Comparison</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69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11723716" w14:textId="5D7B5E85"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0" w:history="1">
            <w:r w:rsidR="00AF339B" w:rsidRPr="005A26E6">
              <w:rPr>
                <w:rStyle w:val="Hyperlink"/>
                <w:rFonts w:ascii="Times New Roman" w:hAnsi="Times New Roman" w:cs="Times New Roman"/>
              </w:rPr>
              <w:t>5.2.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0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65B7F6CB" w14:textId="7BA800D3"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1" w:history="1">
            <w:r w:rsidR="00AF339B" w:rsidRPr="005A26E6">
              <w:rPr>
                <w:rStyle w:val="Hyperlink"/>
                <w:rFonts w:ascii="Times New Roman" w:hAnsi="Times New Roman" w:cs="Times New Roman"/>
              </w:rPr>
              <w:t>5.2.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1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5D83C59A" w14:textId="0A526174"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2" w:history="1">
            <w:r w:rsidR="00AF339B" w:rsidRPr="005A26E6">
              <w:rPr>
                <w:rStyle w:val="Hyperlink"/>
                <w:rFonts w:ascii="Times New Roman" w:hAnsi="Times New Roman" w:cs="Times New Roman"/>
              </w:rPr>
              <w:t>5.2.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2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23408874" w14:textId="139BF62B"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73" w:history="1">
            <w:r w:rsidR="00AF339B" w:rsidRPr="005A26E6">
              <w:rPr>
                <w:rStyle w:val="Hyperlink"/>
                <w:rFonts w:ascii="Times New Roman" w:hAnsi="Times New Roman" w:cs="Times New Roman"/>
              </w:rPr>
              <w:t>5.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livery Organization</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3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7DBF8601" w14:textId="30214DA0"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4" w:history="1">
            <w:r w:rsidR="00AF339B" w:rsidRPr="005A26E6">
              <w:rPr>
                <w:rStyle w:val="Hyperlink"/>
                <w:rFonts w:ascii="Times New Roman" w:hAnsi="Times New Roman" w:cs="Times New Roman"/>
              </w:rPr>
              <w:t>5.3.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4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3784D996" w14:textId="0D7D5261"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5" w:history="1">
            <w:r w:rsidR="00AF339B" w:rsidRPr="005A26E6">
              <w:rPr>
                <w:rStyle w:val="Hyperlink"/>
                <w:rFonts w:ascii="Times New Roman" w:hAnsi="Times New Roman" w:cs="Times New Roman"/>
              </w:rPr>
              <w:t>5.3.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5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7E9C27D4" w14:textId="5CBE9768"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6" w:history="1">
            <w:r w:rsidR="00AF339B" w:rsidRPr="005A26E6">
              <w:rPr>
                <w:rStyle w:val="Hyperlink"/>
                <w:rFonts w:ascii="Times New Roman" w:hAnsi="Times New Roman" w:cs="Times New Roman"/>
              </w:rPr>
              <w:t>5.3.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6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2</w:t>
            </w:r>
            <w:r w:rsidR="00AF339B" w:rsidRPr="005A26E6">
              <w:rPr>
                <w:rFonts w:ascii="Times New Roman" w:hAnsi="Times New Roman" w:cs="Times New Roman"/>
                <w:webHidden/>
              </w:rPr>
              <w:fldChar w:fldCharType="end"/>
            </w:r>
          </w:hyperlink>
        </w:p>
        <w:p w14:paraId="47B0F623" w14:textId="61B7F2E4"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77" w:history="1">
            <w:r w:rsidR="00AF339B" w:rsidRPr="005A26E6">
              <w:rPr>
                <w:rStyle w:val="Hyperlink"/>
                <w:rFonts w:ascii="Times New Roman" w:hAnsi="Times New Roman" w:cs="Times New Roman"/>
              </w:rPr>
              <w:t>5.4</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Notifications and Aler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7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6ADF7BF2" w14:textId="0B2367F5"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8" w:history="1">
            <w:r w:rsidR="00AF339B" w:rsidRPr="005A26E6">
              <w:rPr>
                <w:rStyle w:val="Hyperlink"/>
                <w:rFonts w:ascii="Times New Roman" w:hAnsi="Times New Roman" w:cs="Times New Roman"/>
              </w:rPr>
              <w:t>5.4.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8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1AA2EDF3" w14:textId="3B402B78"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79" w:history="1">
            <w:r w:rsidR="00AF339B" w:rsidRPr="005A26E6">
              <w:rPr>
                <w:rStyle w:val="Hyperlink"/>
                <w:rFonts w:ascii="Times New Roman" w:hAnsi="Times New Roman" w:cs="Times New Roman"/>
              </w:rPr>
              <w:t>5.4.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79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778F40A4" w14:textId="7136000B"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0" w:history="1">
            <w:r w:rsidR="00AF339B" w:rsidRPr="005A26E6">
              <w:rPr>
                <w:rStyle w:val="Hyperlink"/>
                <w:rFonts w:ascii="Times New Roman" w:hAnsi="Times New Roman" w:cs="Times New Roman"/>
              </w:rPr>
              <w:t>5.4.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0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4DAFCAB7" w14:textId="26F19FC9"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81" w:history="1">
            <w:r w:rsidR="00AF339B" w:rsidRPr="005A26E6">
              <w:rPr>
                <w:rStyle w:val="Hyperlink"/>
                <w:rFonts w:ascii="Times New Roman" w:hAnsi="Times New Roman" w:cs="Times New Roman"/>
              </w:rPr>
              <w:t>5.5</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Purchasing Item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1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6C00A120" w14:textId="5768A990"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2" w:history="1">
            <w:r w:rsidR="00AF339B" w:rsidRPr="005A26E6">
              <w:rPr>
                <w:rStyle w:val="Hyperlink"/>
                <w:rFonts w:ascii="Times New Roman" w:hAnsi="Times New Roman" w:cs="Times New Roman"/>
              </w:rPr>
              <w:t>5.5.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w:t>
            </w:r>
            <w:bookmarkStart w:id="5" w:name="_Hlt143458292"/>
            <w:r w:rsidR="00AF339B" w:rsidRPr="005A26E6">
              <w:rPr>
                <w:rStyle w:val="Hyperlink"/>
                <w:rFonts w:ascii="Times New Roman" w:hAnsi="Times New Roman" w:cs="Times New Roman"/>
              </w:rPr>
              <w:t>r</w:t>
            </w:r>
            <w:bookmarkEnd w:id="5"/>
            <w:r w:rsidR="00AF339B" w:rsidRPr="005A26E6">
              <w:rPr>
                <w:rStyle w:val="Hyperlink"/>
                <w:rFonts w:ascii="Times New Roman" w:hAnsi="Times New Roman" w:cs="Times New Roman"/>
              </w:rPr>
              <w:t>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2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6F322FE0" w14:textId="25788331"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3" w:history="1">
            <w:r w:rsidR="00AF339B" w:rsidRPr="005A26E6">
              <w:rPr>
                <w:rStyle w:val="Hyperlink"/>
                <w:rFonts w:ascii="Times New Roman" w:hAnsi="Times New Roman" w:cs="Times New Roman"/>
              </w:rPr>
              <w:t>5.5.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3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736389E6" w14:textId="1BA86507"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4" w:history="1">
            <w:r w:rsidR="00AF339B" w:rsidRPr="005A26E6">
              <w:rPr>
                <w:rStyle w:val="Hyperlink"/>
                <w:rFonts w:ascii="Times New Roman" w:hAnsi="Times New Roman" w:cs="Times New Roman"/>
              </w:rPr>
              <w:t>5.5.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4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4CAE418D" w14:textId="4FAB96B5"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85" w:history="1">
            <w:r w:rsidR="00AF339B" w:rsidRPr="005A26E6">
              <w:rPr>
                <w:rStyle w:val="Hyperlink"/>
                <w:rFonts w:ascii="Times New Roman" w:hAnsi="Times New Roman" w:cs="Times New Roman"/>
              </w:rPr>
              <w:t>5.6</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User Account Management</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5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5415A7F2" w14:textId="369199B6"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6" w:history="1">
            <w:r w:rsidR="00AF339B" w:rsidRPr="005A26E6">
              <w:rPr>
                <w:rStyle w:val="Hyperlink"/>
                <w:rFonts w:ascii="Times New Roman" w:hAnsi="Times New Roman" w:cs="Times New Roman"/>
              </w:rPr>
              <w:t>5.6.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6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5DD8D411" w14:textId="077D7D9D"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7" w:history="1">
            <w:r w:rsidR="00AF339B" w:rsidRPr="005A26E6">
              <w:rPr>
                <w:rStyle w:val="Hyperlink"/>
                <w:rFonts w:ascii="Times New Roman" w:hAnsi="Times New Roman" w:cs="Times New Roman"/>
              </w:rPr>
              <w:t>5.6.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7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3</w:t>
            </w:r>
            <w:r w:rsidR="00AF339B" w:rsidRPr="005A26E6">
              <w:rPr>
                <w:rFonts w:ascii="Times New Roman" w:hAnsi="Times New Roman" w:cs="Times New Roman"/>
                <w:webHidden/>
              </w:rPr>
              <w:fldChar w:fldCharType="end"/>
            </w:r>
          </w:hyperlink>
        </w:p>
        <w:p w14:paraId="624C7241" w14:textId="1A7C39A1"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88" w:history="1">
            <w:r w:rsidR="00AF339B" w:rsidRPr="005A26E6">
              <w:rPr>
                <w:rStyle w:val="Hyperlink"/>
                <w:rFonts w:ascii="Times New Roman" w:hAnsi="Times New Roman" w:cs="Times New Roman"/>
              </w:rPr>
              <w:t>5.6.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8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4</w:t>
            </w:r>
            <w:r w:rsidR="00AF339B" w:rsidRPr="005A26E6">
              <w:rPr>
                <w:rFonts w:ascii="Times New Roman" w:hAnsi="Times New Roman" w:cs="Times New Roman"/>
                <w:webHidden/>
              </w:rPr>
              <w:fldChar w:fldCharType="end"/>
            </w:r>
          </w:hyperlink>
        </w:p>
        <w:p w14:paraId="29C81EE7" w14:textId="2CE93FBD"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89" w:history="1">
            <w:r w:rsidR="00AF339B" w:rsidRPr="005A26E6">
              <w:rPr>
                <w:rStyle w:val="Hyperlink"/>
                <w:rFonts w:ascii="Times New Roman" w:hAnsi="Times New Roman" w:cs="Times New Roman"/>
              </w:rPr>
              <w:t>5.7</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Review and Rating</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89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4</w:t>
            </w:r>
            <w:r w:rsidR="00AF339B" w:rsidRPr="005A26E6">
              <w:rPr>
                <w:rFonts w:ascii="Times New Roman" w:hAnsi="Times New Roman" w:cs="Times New Roman"/>
                <w:webHidden/>
              </w:rPr>
              <w:fldChar w:fldCharType="end"/>
            </w:r>
          </w:hyperlink>
        </w:p>
        <w:p w14:paraId="7D563DFC" w14:textId="072990EC"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90" w:history="1">
            <w:r w:rsidR="00AF339B" w:rsidRPr="005A26E6">
              <w:rPr>
                <w:rStyle w:val="Hyperlink"/>
                <w:rFonts w:ascii="Times New Roman" w:hAnsi="Times New Roman" w:cs="Times New Roman"/>
              </w:rPr>
              <w:t>5.7.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Description and Priority</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0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4</w:t>
            </w:r>
            <w:r w:rsidR="00AF339B" w:rsidRPr="005A26E6">
              <w:rPr>
                <w:rFonts w:ascii="Times New Roman" w:hAnsi="Times New Roman" w:cs="Times New Roman"/>
                <w:webHidden/>
              </w:rPr>
              <w:fldChar w:fldCharType="end"/>
            </w:r>
          </w:hyperlink>
        </w:p>
        <w:p w14:paraId="7094E3FB" w14:textId="0DC3440C"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91" w:history="1">
            <w:r w:rsidR="00AF339B" w:rsidRPr="005A26E6">
              <w:rPr>
                <w:rStyle w:val="Hyperlink"/>
                <w:rFonts w:ascii="Times New Roman" w:hAnsi="Times New Roman" w:cs="Times New Roman"/>
              </w:rPr>
              <w:t>5.7.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Stimulus/Response Sequence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1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4</w:t>
            </w:r>
            <w:r w:rsidR="00AF339B" w:rsidRPr="005A26E6">
              <w:rPr>
                <w:rFonts w:ascii="Times New Roman" w:hAnsi="Times New Roman" w:cs="Times New Roman"/>
                <w:webHidden/>
              </w:rPr>
              <w:fldChar w:fldCharType="end"/>
            </w:r>
          </w:hyperlink>
        </w:p>
        <w:p w14:paraId="1AFB02B5" w14:textId="5828F5B0" w:rsidR="00AF339B" w:rsidRPr="005A26E6" w:rsidRDefault="00000000">
          <w:pPr>
            <w:pStyle w:val="TOC3"/>
            <w:tabs>
              <w:tab w:val="left" w:pos="1320"/>
              <w:tab w:val="right" w:leader="dot" w:pos="9350"/>
            </w:tabs>
            <w:rPr>
              <w:rFonts w:ascii="Times New Roman" w:eastAsiaTheme="minorEastAsia" w:hAnsi="Times New Roman" w:cs="Times New Roman"/>
              <w:kern w:val="2"/>
              <w:lang w:eastAsia="zh-CN"/>
              <w14:ligatures w14:val="standardContextual"/>
            </w:rPr>
          </w:pPr>
          <w:hyperlink w:anchor="_Toc143455092" w:history="1">
            <w:r w:rsidR="00AF339B" w:rsidRPr="005A26E6">
              <w:rPr>
                <w:rStyle w:val="Hyperlink"/>
                <w:rFonts w:ascii="Times New Roman" w:hAnsi="Times New Roman" w:cs="Times New Roman"/>
              </w:rPr>
              <w:t>5.7.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hAnsi="Times New Roman" w:cs="Times New Roman"/>
              </w:rPr>
              <w:t>Functional Requirements</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2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4</w:t>
            </w:r>
            <w:r w:rsidR="00AF339B" w:rsidRPr="005A26E6">
              <w:rPr>
                <w:rFonts w:ascii="Times New Roman" w:hAnsi="Times New Roman" w:cs="Times New Roman"/>
                <w:webHidden/>
              </w:rPr>
              <w:fldChar w:fldCharType="end"/>
            </w:r>
          </w:hyperlink>
        </w:p>
        <w:p w14:paraId="2AA38A3C" w14:textId="137E87FD"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93" w:history="1">
            <w:r w:rsidR="00AF339B" w:rsidRPr="005A26E6">
              <w:rPr>
                <w:rStyle w:val="Hyperlink"/>
                <w:rFonts w:ascii="Times New Roman" w:hAnsi="Times New Roman" w:cs="Times New Roman"/>
                <w:sz w:val="22"/>
                <w:szCs w:val="22"/>
              </w:rPr>
              <w:t>6.</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Nonfunctional Requirements</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93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4</w:t>
            </w:r>
            <w:r w:rsidR="00AF339B" w:rsidRPr="005A26E6">
              <w:rPr>
                <w:rFonts w:ascii="Times New Roman" w:hAnsi="Times New Roman" w:cs="Times New Roman"/>
                <w:webHidden/>
                <w:sz w:val="22"/>
                <w:szCs w:val="22"/>
              </w:rPr>
              <w:fldChar w:fldCharType="end"/>
            </w:r>
          </w:hyperlink>
        </w:p>
        <w:p w14:paraId="5EFAE747" w14:textId="2BC38600"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94" w:history="1">
            <w:r w:rsidR="00AF339B" w:rsidRPr="005A26E6">
              <w:rPr>
                <w:rStyle w:val="Hyperlink"/>
                <w:rFonts w:ascii="Times New Roman" w:hAnsi="Times New Roman" w:cs="Times New Roman"/>
                <w:sz w:val="22"/>
                <w:szCs w:val="22"/>
              </w:rPr>
              <w:t>7.</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Analysis Models: System Architecture and Data Model</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94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6</w:t>
            </w:r>
            <w:r w:rsidR="00AF339B" w:rsidRPr="005A26E6">
              <w:rPr>
                <w:rFonts w:ascii="Times New Roman" w:hAnsi="Times New Roman" w:cs="Times New Roman"/>
                <w:webHidden/>
                <w:sz w:val="22"/>
                <w:szCs w:val="22"/>
              </w:rPr>
              <w:fldChar w:fldCharType="end"/>
            </w:r>
          </w:hyperlink>
        </w:p>
        <w:p w14:paraId="5A877392" w14:textId="7343516E"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95" w:history="1">
            <w:r w:rsidR="00AF339B" w:rsidRPr="005A26E6">
              <w:rPr>
                <w:rStyle w:val="Hyperlink"/>
                <w:rFonts w:ascii="Times New Roman" w:eastAsia="Lato" w:hAnsi="Times New Roman" w:cs="Times New Roman"/>
              </w:rPr>
              <w:t>7.1</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eastAsia="Lato" w:hAnsi="Times New Roman" w:cs="Times New Roman"/>
              </w:rPr>
              <w:t>System Architecture:</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5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6</w:t>
            </w:r>
            <w:r w:rsidR="00AF339B" w:rsidRPr="005A26E6">
              <w:rPr>
                <w:rFonts w:ascii="Times New Roman" w:hAnsi="Times New Roman" w:cs="Times New Roman"/>
                <w:webHidden/>
              </w:rPr>
              <w:fldChar w:fldCharType="end"/>
            </w:r>
          </w:hyperlink>
        </w:p>
        <w:p w14:paraId="19698DA5" w14:textId="39F16C9F"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96" w:history="1">
            <w:r w:rsidR="00AF339B" w:rsidRPr="005A26E6">
              <w:rPr>
                <w:rStyle w:val="Hyperlink"/>
                <w:rFonts w:ascii="Times New Roman" w:eastAsia="Lato" w:hAnsi="Times New Roman" w:cs="Times New Roman"/>
              </w:rPr>
              <w:t>7.2</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eastAsia="Lato" w:hAnsi="Times New Roman" w:cs="Times New Roman"/>
              </w:rPr>
              <w:t>Class Diagram:</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6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7</w:t>
            </w:r>
            <w:r w:rsidR="00AF339B" w:rsidRPr="005A26E6">
              <w:rPr>
                <w:rFonts w:ascii="Times New Roman" w:hAnsi="Times New Roman" w:cs="Times New Roman"/>
                <w:webHidden/>
              </w:rPr>
              <w:fldChar w:fldCharType="end"/>
            </w:r>
          </w:hyperlink>
        </w:p>
        <w:p w14:paraId="016BB21C" w14:textId="3178F81E"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97" w:history="1">
            <w:r w:rsidR="00AF339B" w:rsidRPr="005A26E6">
              <w:rPr>
                <w:rStyle w:val="Hyperlink"/>
                <w:rFonts w:ascii="Times New Roman" w:eastAsia="Lato" w:hAnsi="Times New Roman" w:cs="Times New Roman"/>
              </w:rPr>
              <w:t>7.3</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eastAsia="Lato" w:hAnsi="Times New Roman" w:cs="Times New Roman"/>
              </w:rPr>
              <w:t>Use Case Diagram:</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7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7</w:t>
            </w:r>
            <w:r w:rsidR="00AF339B" w:rsidRPr="005A26E6">
              <w:rPr>
                <w:rFonts w:ascii="Times New Roman" w:hAnsi="Times New Roman" w:cs="Times New Roman"/>
                <w:webHidden/>
              </w:rPr>
              <w:fldChar w:fldCharType="end"/>
            </w:r>
          </w:hyperlink>
        </w:p>
        <w:p w14:paraId="1B9C945F" w14:textId="04B688D2" w:rsidR="00AF339B" w:rsidRPr="005A26E6" w:rsidRDefault="00000000">
          <w:pPr>
            <w:pStyle w:val="TOC2"/>
            <w:tabs>
              <w:tab w:val="left" w:pos="880"/>
              <w:tab w:val="right" w:leader="dot" w:pos="9350"/>
            </w:tabs>
            <w:rPr>
              <w:rFonts w:ascii="Times New Roman" w:eastAsiaTheme="minorEastAsia" w:hAnsi="Times New Roman" w:cs="Times New Roman"/>
              <w:kern w:val="2"/>
              <w:lang w:eastAsia="zh-CN"/>
              <w14:ligatures w14:val="standardContextual"/>
            </w:rPr>
          </w:pPr>
          <w:hyperlink w:anchor="_Toc143455098" w:history="1">
            <w:r w:rsidR="00AF339B" w:rsidRPr="005A26E6">
              <w:rPr>
                <w:rStyle w:val="Hyperlink"/>
                <w:rFonts w:ascii="Times New Roman" w:eastAsia="Lato" w:hAnsi="Times New Roman" w:cs="Times New Roman"/>
              </w:rPr>
              <w:t>7.4</w:t>
            </w:r>
            <w:r w:rsidR="00AF339B" w:rsidRPr="005A26E6">
              <w:rPr>
                <w:rFonts w:ascii="Times New Roman" w:eastAsiaTheme="minorEastAsia" w:hAnsi="Times New Roman" w:cs="Times New Roman"/>
                <w:kern w:val="2"/>
                <w:lang w:eastAsia="zh-CN"/>
                <w14:ligatures w14:val="standardContextual"/>
              </w:rPr>
              <w:tab/>
            </w:r>
            <w:r w:rsidR="00AF339B" w:rsidRPr="005A26E6">
              <w:rPr>
                <w:rStyle w:val="Hyperlink"/>
                <w:rFonts w:ascii="Times New Roman" w:eastAsia="Lato" w:hAnsi="Times New Roman" w:cs="Times New Roman"/>
              </w:rPr>
              <w:t>Data Model:</w:t>
            </w:r>
            <w:r w:rsidR="00AF339B" w:rsidRPr="005A26E6">
              <w:rPr>
                <w:rFonts w:ascii="Times New Roman" w:hAnsi="Times New Roman" w:cs="Times New Roman"/>
                <w:webHidden/>
              </w:rPr>
              <w:tab/>
            </w:r>
            <w:r w:rsidR="00AF339B" w:rsidRPr="005A26E6">
              <w:rPr>
                <w:rFonts w:ascii="Times New Roman" w:hAnsi="Times New Roman" w:cs="Times New Roman"/>
                <w:webHidden/>
              </w:rPr>
              <w:fldChar w:fldCharType="begin"/>
            </w:r>
            <w:r w:rsidR="00AF339B" w:rsidRPr="005A26E6">
              <w:rPr>
                <w:rFonts w:ascii="Times New Roman" w:hAnsi="Times New Roman" w:cs="Times New Roman"/>
                <w:webHidden/>
              </w:rPr>
              <w:instrText xml:space="preserve"> PAGEREF _Toc143455098 \h </w:instrText>
            </w:r>
            <w:r w:rsidR="00AF339B" w:rsidRPr="005A26E6">
              <w:rPr>
                <w:rFonts w:ascii="Times New Roman" w:hAnsi="Times New Roman" w:cs="Times New Roman"/>
                <w:webHidden/>
              </w:rPr>
            </w:r>
            <w:r w:rsidR="00AF339B" w:rsidRPr="005A26E6">
              <w:rPr>
                <w:rFonts w:ascii="Times New Roman" w:hAnsi="Times New Roman" w:cs="Times New Roman"/>
                <w:webHidden/>
              </w:rPr>
              <w:fldChar w:fldCharType="separate"/>
            </w:r>
            <w:r w:rsidR="00AF339B" w:rsidRPr="005A26E6">
              <w:rPr>
                <w:rFonts w:ascii="Times New Roman" w:hAnsi="Times New Roman" w:cs="Times New Roman"/>
                <w:webHidden/>
              </w:rPr>
              <w:t>28</w:t>
            </w:r>
            <w:r w:rsidR="00AF339B" w:rsidRPr="005A26E6">
              <w:rPr>
                <w:rFonts w:ascii="Times New Roman" w:hAnsi="Times New Roman" w:cs="Times New Roman"/>
                <w:webHidden/>
              </w:rPr>
              <w:fldChar w:fldCharType="end"/>
            </w:r>
          </w:hyperlink>
        </w:p>
        <w:p w14:paraId="60F4BCD4" w14:textId="035CD173"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099" w:history="1">
            <w:r w:rsidR="00AF339B" w:rsidRPr="005A26E6">
              <w:rPr>
                <w:rStyle w:val="Hyperlink"/>
                <w:rFonts w:ascii="Times New Roman" w:hAnsi="Times New Roman" w:cs="Times New Roman"/>
                <w:sz w:val="22"/>
                <w:szCs w:val="22"/>
              </w:rPr>
              <w:t>8.</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User Interface Design</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099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29</w:t>
            </w:r>
            <w:r w:rsidR="00AF339B" w:rsidRPr="005A26E6">
              <w:rPr>
                <w:rFonts w:ascii="Times New Roman" w:hAnsi="Times New Roman" w:cs="Times New Roman"/>
                <w:webHidden/>
                <w:sz w:val="22"/>
                <w:szCs w:val="22"/>
              </w:rPr>
              <w:fldChar w:fldCharType="end"/>
            </w:r>
          </w:hyperlink>
        </w:p>
        <w:p w14:paraId="27FCFED3" w14:textId="6B4F1030"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0" w:history="1">
            <w:r w:rsidR="00AF339B" w:rsidRPr="005A26E6">
              <w:rPr>
                <w:rStyle w:val="Hyperlink"/>
                <w:rFonts w:ascii="Times New Roman" w:hAnsi="Times New Roman" w:cs="Times New Roman"/>
                <w:sz w:val="22"/>
                <w:szCs w:val="22"/>
              </w:rPr>
              <w:t>9.</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Testing and Acceptance Criteria</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0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0</w:t>
            </w:r>
            <w:r w:rsidR="00AF339B" w:rsidRPr="005A26E6">
              <w:rPr>
                <w:rFonts w:ascii="Times New Roman" w:hAnsi="Times New Roman" w:cs="Times New Roman"/>
                <w:webHidden/>
                <w:sz w:val="22"/>
                <w:szCs w:val="22"/>
              </w:rPr>
              <w:fldChar w:fldCharType="end"/>
            </w:r>
          </w:hyperlink>
        </w:p>
        <w:p w14:paraId="2FC8B2BB" w14:textId="58220BBF"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1" w:history="1">
            <w:r w:rsidR="00AF339B" w:rsidRPr="005A26E6">
              <w:rPr>
                <w:rStyle w:val="Hyperlink"/>
                <w:rFonts w:ascii="Times New Roman" w:hAnsi="Times New Roman" w:cs="Times New Roman"/>
                <w:sz w:val="22"/>
                <w:szCs w:val="22"/>
              </w:rPr>
              <w:t>10.</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hAnsi="Times New Roman" w:cs="Times New Roman"/>
                <w:sz w:val="22"/>
                <w:szCs w:val="22"/>
              </w:rPr>
              <w:t>Glossary</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1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1</w:t>
            </w:r>
            <w:r w:rsidR="00AF339B" w:rsidRPr="005A26E6">
              <w:rPr>
                <w:rFonts w:ascii="Times New Roman" w:hAnsi="Times New Roman" w:cs="Times New Roman"/>
                <w:webHidden/>
                <w:sz w:val="22"/>
                <w:szCs w:val="22"/>
              </w:rPr>
              <w:fldChar w:fldCharType="end"/>
            </w:r>
          </w:hyperlink>
        </w:p>
        <w:p w14:paraId="417D6DC0" w14:textId="1671216E"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2" w:history="1">
            <w:r w:rsidR="00AF339B" w:rsidRPr="005A26E6">
              <w:rPr>
                <w:rStyle w:val="Hyperlink"/>
                <w:rFonts w:ascii="Times New Roman" w:hAnsi="Times New Roman" w:cs="Times New Roman"/>
                <w:sz w:val="22"/>
                <w:szCs w:val="22"/>
              </w:rPr>
              <w:t>11.</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eastAsia="Lato" w:hAnsi="Times New Roman" w:cs="Times New Roman"/>
                <w:sz w:val="22"/>
                <w:szCs w:val="22"/>
              </w:rPr>
              <w:t>Product Backlog</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2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1</w:t>
            </w:r>
            <w:r w:rsidR="00AF339B" w:rsidRPr="005A26E6">
              <w:rPr>
                <w:rFonts w:ascii="Times New Roman" w:hAnsi="Times New Roman" w:cs="Times New Roman"/>
                <w:webHidden/>
                <w:sz w:val="22"/>
                <w:szCs w:val="22"/>
              </w:rPr>
              <w:fldChar w:fldCharType="end"/>
            </w:r>
          </w:hyperlink>
        </w:p>
        <w:p w14:paraId="03E832F9" w14:textId="124A7CC4"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3" w:history="1">
            <w:r w:rsidR="00AF339B" w:rsidRPr="005A26E6">
              <w:rPr>
                <w:rStyle w:val="Hyperlink"/>
                <w:rFonts w:ascii="Times New Roman" w:hAnsi="Times New Roman" w:cs="Times New Roman"/>
                <w:sz w:val="22"/>
                <w:szCs w:val="22"/>
              </w:rPr>
              <w:t>12.</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eastAsia="Lato" w:hAnsi="Times New Roman" w:cs="Times New Roman"/>
                <w:sz w:val="22"/>
                <w:szCs w:val="22"/>
              </w:rPr>
              <w:t>Sprint 1 and 2 (estimated) backlog</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3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1</w:t>
            </w:r>
            <w:r w:rsidR="00AF339B" w:rsidRPr="005A26E6">
              <w:rPr>
                <w:rFonts w:ascii="Times New Roman" w:hAnsi="Times New Roman" w:cs="Times New Roman"/>
                <w:webHidden/>
                <w:sz w:val="22"/>
                <w:szCs w:val="22"/>
              </w:rPr>
              <w:fldChar w:fldCharType="end"/>
            </w:r>
          </w:hyperlink>
        </w:p>
        <w:p w14:paraId="7DF83439" w14:textId="18D99035"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4" w:history="1">
            <w:r w:rsidR="00AF339B" w:rsidRPr="005A26E6">
              <w:rPr>
                <w:rStyle w:val="Hyperlink"/>
                <w:rFonts w:ascii="Times New Roman" w:hAnsi="Times New Roman" w:cs="Times New Roman"/>
                <w:sz w:val="22"/>
                <w:szCs w:val="22"/>
              </w:rPr>
              <w:t>13.</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eastAsia="Lato" w:hAnsi="Times New Roman" w:cs="Times New Roman"/>
                <w:sz w:val="22"/>
                <w:szCs w:val="22"/>
              </w:rPr>
              <w:t>Sprint 1 and 2 (estimated) Planning note</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4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1</w:t>
            </w:r>
            <w:r w:rsidR="00AF339B" w:rsidRPr="005A26E6">
              <w:rPr>
                <w:rFonts w:ascii="Times New Roman" w:hAnsi="Times New Roman" w:cs="Times New Roman"/>
                <w:webHidden/>
                <w:sz w:val="22"/>
                <w:szCs w:val="22"/>
              </w:rPr>
              <w:fldChar w:fldCharType="end"/>
            </w:r>
          </w:hyperlink>
        </w:p>
        <w:p w14:paraId="35F870A2" w14:textId="4C2B8755" w:rsidR="00AF339B" w:rsidRPr="005A26E6" w:rsidRDefault="00000000">
          <w:pPr>
            <w:pStyle w:val="TOC1"/>
            <w:rPr>
              <w:rFonts w:ascii="Times New Roman" w:eastAsiaTheme="minorEastAsia" w:hAnsi="Times New Roman" w:cs="Times New Roman"/>
              <w:b w:val="0"/>
              <w:kern w:val="2"/>
              <w:sz w:val="32"/>
              <w:szCs w:val="32"/>
              <w:lang w:eastAsia="zh-CN"/>
              <w14:ligatures w14:val="standardContextual"/>
            </w:rPr>
          </w:pPr>
          <w:hyperlink w:anchor="_Toc143455105" w:history="1">
            <w:r w:rsidR="00AF339B" w:rsidRPr="005A26E6">
              <w:rPr>
                <w:rStyle w:val="Hyperlink"/>
                <w:rFonts w:ascii="Times New Roman" w:hAnsi="Times New Roman" w:cs="Times New Roman"/>
                <w:sz w:val="22"/>
                <w:szCs w:val="22"/>
              </w:rPr>
              <w:t>14.</w:t>
            </w:r>
            <w:r w:rsidR="00AF339B" w:rsidRPr="005A26E6">
              <w:rPr>
                <w:rFonts w:ascii="Times New Roman" w:eastAsiaTheme="minorEastAsia" w:hAnsi="Times New Roman" w:cs="Times New Roman"/>
                <w:b w:val="0"/>
                <w:kern w:val="2"/>
                <w:sz w:val="32"/>
                <w:szCs w:val="32"/>
                <w:lang w:eastAsia="zh-CN"/>
                <w14:ligatures w14:val="standardContextual"/>
              </w:rPr>
              <w:tab/>
            </w:r>
            <w:r w:rsidR="00AF339B" w:rsidRPr="005A26E6">
              <w:rPr>
                <w:rStyle w:val="Hyperlink"/>
                <w:rFonts w:ascii="Times New Roman" w:eastAsia="Lato" w:hAnsi="Times New Roman" w:cs="Times New Roman"/>
                <w:sz w:val="22"/>
                <w:szCs w:val="22"/>
              </w:rPr>
              <w:t>Sprint 0 retro</w:t>
            </w:r>
            <w:r w:rsidR="00AF339B" w:rsidRPr="005A26E6">
              <w:rPr>
                <w:rFonts w:ascii="Times New Roman" w:hAnsi="Times New Roman" w:cs="Times New Roman"/>
                <w:webHidden/>
                <w:sz w:val="22"/>
                <w:szCs w:val="22"/>
              </w:rPr>
              <w:tab/>
            </w:r>
            <w:r w:rsidR="00AF339B" w:rsidRPr="005A26E6">
              <w:rPr>
                <w:rFonts w:ascii="Times New Roman" w:hAnsi="Times New Roman" w:cs="Times New Roman"/>
                <w:webHidden/>
                <w:sz w:val="22"/>
                <w:szCs w:val="22"/>
              </w:rPr>
              <w:fldChar w:fldCharType="begin"/>
            </w:r>
            <w:r w:rsidR="00AF339B" w:rsidRPr="005A26E6">
              <w:rPr>
                <w:rFonts w:ascii="Times New Roman" w:hAnsi="Times New Roman" w:cs="Times New Roman"/>
                <w:webHidden/>
                <w:sz w:val="22"/>
                <w:szCs w:val="22"/>
              </w:rPr>
              <w:instrText xml:space="preserve"> PAGEREF _Toc143455105 \h </w:instrText>
            </w:r>
            <w:r w:rsidR="00AF339B" w:rsidRPr="005A26E6">
              <w:rPr>
                <w:rFonts w:ascii="Times New Roman" w:hAnsi="Times New Roman" w:cs="Times New Roman"/>
                <w:webHidden/>
                <w:sz w:val="22"/>
                <w:szCs w:val="22"/>
              </w:rPr>
            </w:r>
            <w:r w:rsidR="00AF339B" w:rsidRPr="005A26E6">
              <w:rPr>
                <w:rFonts w:ascii="Times New Roman" w:hAnsi="Times New Roman" w:cs="Times New Roman"/>
                <w:webHidden/>
                <w:sz w:val="22"/>
                <w:szCs w:val="22"/>
              </w:rPr>
              <w:fldChar w:fldCharType="separate"/>
            </w:r>
            <w:r w:rsidR="00AF339B" w:rsidRPr="005A26E6">
              <w:rPr>
                <w:rFonts w:ascii="Times New Roman" w:hAnsi="Times New Roman" w:cs="Times New Roman"/>
                <w:webHidden/>
                <w:sz w:val="22"/>
                <w:szCs w:val="22"/>
              </w:rPr>
              <w:t>31</w:t>
            </w:r>
            <w:r w:rsidR="00AF339B" w:rsidRPr="005A26E6">
              <w:rPr>
                <w:rFonts w:ascii="Times New Roman" w:hAnsi="Times New Roman" w:cs="Times New Roman"/>
                <w:webHidden/>
                <w:sz w:val="22"/>
                <w:szCs w:val="22"/>
              </w:rPr>
              <w:fldChar w:fldCharType="end"/>
            </w:r>
          </w:hyperlink>
        </w:p>
        <w:p w14:paraId="561E8435" w14:textId="1705CF7F" w:rsidR="004E6034" w:rsidRDefault="004A6442" w:rsidP="6220E04E">
          <w:pPr>
            <w:pStyle w:val="TOC1"/>
            <w:tabs>
              <w:tab w:val="left" w:pos="360"/>
            </w:tabs>
            <w:rPr>
              <w:rFonts w:ascii="Times New Roman" w:hAnsi="Times New Roman" w:cs="Times New Roman"/>
            </w:rPr>
          </w:pPr>
          <w:r w:rsidRPr="009376D4">
            <w:rPr>
              <w:rFonts w:ascii="Times New Roman" w:hAnsi="Times New Roman" w:cs="Times New Roman"/>
              <w:sz w:val="28"/>
              <w:szCs w:val="28"/>
            </w:rPr>
            <w:fldChar w:fldCharType="end"/>
          </w:r>
        </w:p>
      </w:sdtContent>
    </w:sdt>
    <w:p w14:paraId="0A5FBF6E" w14:textId="77777777" w:rsidR="009376D4" w:rsidRPr="009376D4" w:rsidRDefault="009376D4" w:rsidP="009376D4">
      <w:pPr>
        <w:rPr>
          <w:lang w:val="en-AU"/>
        </w:rPr>
      </w:pPr>
    </w:p>
    <w:p w14:paraId="7018B22B" w14:textId="6BC2D0D9" w:rsidR="65F88173" w:rsidRPr="00234F0A" w:rsidRDefault="65F88173" w:rsidP="003B7DB0">
      <w:pPr>
        <w:pStyle w:val="TOC1"/>
        <w:rPr>
          <w:rStyle w:val="Hyperlink"/>
          <w:rFonts w:ascii="Times New Roman" w:hAnsi="Times New Roman" w:cs="Times New Roman"/>
        </w:rPr>
      </w:pPr>
    </w:p>
    <w:p w14:paraId="4F157AB8" w14:textId="66A905FA" w:rsidR="00B1552B" w:rsidRPr="00234F0A" w:rsidRDefault="00B1552B" w:rsidP="65F88173">
      <w:pPr>
        <w:spacing w:before="100" w:beforeAutospacing="1" w:after="100" w:afterAutospacing="1" w:line="257" w:lineRule="auto"/>
        <w:rPr>
          <w:rFonts w:ascii="Times New Roman" w:eastAsia="Times New Roman" w:hAnsi="Times New Roman" w:cs="Times New Roman"/>
          <w:color w:val="000000" w:themeColor="text1"/>
          <w:sz w:val="32"/>
          <w:szCs w:val="32"/>
          <w:lang w:val="en-AU" w:eastAsia="ja-JP"/>
        </w:rPr>
        <w:sectPr w:rsidR="00B1552B" w:rsidRPr="00234F0A" w:rsidSect="00D746C9">
          <w:headerReference w:type="default" r:id="rId14"/>
          <w:pgSz w:w="12240" w:h="15840"/>
          <w:pgMar w:top="1440" w:right="1440" w:bottom="1440" w:left="1440" w:header="720" w:footer="720" w:gutter="0"/>
          <w:pgNumType w:start="0"/>
          <w:cols w:space="720"/>
          <w:titlePg/>
          <w:docGrid w:linePitch="360"/>
        </w:sectPr>
      </w:pPr>
    </w:p>
    <w:p w14:paraId="26B5A533" w14:textId="77777777" w:rsidR="00524A3E" w:rsidRDefault="00524A3E" w:rsidP="4C7755DC">
      <w:pPr>
        <w:sectPr w:rsidR="00524A3E" w:rsidSect="00B34AF7">
          <w:headerReference w:type="first" r:id="rId15"/>
          <w:type w:val="continuous"/>
          <w:pgSz w:w="12240" w:h="15840"/>
          <w:pgMar w:top="1440" w:right="1440" w:bottom="1440" w:left="1440" w:header="720" w:footer="720" w:gutter="0"/>
          <w:pgNumType w:start="1"/>
          <w:cols w:space="720"/>
          <w:titlePg/>
          <w:docGrid w:linePitch="360"/>
        </w:sectPr>
      </w:pPr>
      <w:bookmarkStart w:id="6" w:name="_Toc439994665"/>
      <w:bookmarkStart w:id="7" w:name="_Toc441230972"/>
    </w:p>
    <w:p w14:paraId="391AEB9E" w14:textId="77777777" w:rsidR="007205FD" w:rsidRDefault="007205FD" w:rsidP="2AFD189A">
      <w:pPr>
        <w:pStyle w:val="Heading1"/>
        <w:numPr>
          <w:ilvl w:val="0"/>
          <w:numId w:val="0"/>
        </w:numPr>
        <w:sectPr w:rsidR="007205FD" w:rsidSect="00B34AF7">
          <w:type w:val="continuous"/>
          <w:pgSz w:w="12240" w:h="15840"/>
          <w:pgMar w:top="1440" w:right="1440" w:bottom="1440" w:left="1440" w:header="720" w:footer="720" w:gutter="0"/>
          <w:cols w:space="720"/>
          <w:titlePg/>
          <w:docGrid w:linePitch="360"/>
        </w:sectPr>
      </w:pPr>
      <w:bookmarkStart w:id="8" w:name="_Toc947542565"/>
    </w:p>
    <w:p w14:paraId="0A543E3A" w14:textId="2FCDD27D" w:rsidR="00532DD3" w:rsidRPr="00CA5A62" w:rsidRDefault="00532DD3" w:rsidP="00A97E2F">
      <w:pPr>
        <w:pStyle w:val="Heading1"/>
      </w:pPr>
      <w:bookmarkStart w:id="9" w:name="_Toc143455053"/>
      <w:r>
        <w:lastRenderedPageBreak/>
        <w:t>Introduction</w:t>
      </w:r>
      <w:bookmarkEnd w:id="6"/>
      <w:bookmarkEnd w:id="7"/>
      <w:bookmarkEnd w:id="8"/>
      <w:bookmarkEnd w:id="9"/>
    </w:p>
    <w:p w14:paraId="5CE3FA5B" w14:textId="77777777" w:rsidR="00532DD3" w:rsidRPr="0027603D" w:rsidRDefault="00532DD3" w:rsidP="00532DD3">
      <w:pPr>
        <w:pStyle w:val="Heading2"/>
        <w:rPr>
          <w:rFonts w:ascii="Times New Roman" w:hAnsi="Times New Roman"/>
        </w:rPr>
      </w:pPr>
      <w:bookmarkStart w:id="10" w:name="_Toc439994667"/>
      <w:bookmarkStart w:id="11" w:name="_Toc441230973"/>
      <w:bookmarkStart w:id="12" w:name="_Toc698999923"/>
      <w:bookmarkStart w:id="13" w:name="_Toc143455054"/>
      <w:r w:rsidRPr="4C7755DC">
        <w:rPr>
          <w:rFonts w:ascii="Times New Roman" w:hAnsi="Times New Roman"/>
        </w:rPr>
        <w:t>Purpose</w:t>
      </w:r>
      <w:bookmarkEnd w:id="10"/>
      <w:bookmarkEnd w:id="11"/>
      <w:bookmarkEnd w:id="12"/>
      <w:bookmarkEnd w:id="13"/>
      <w:r w:rsidRPr="4C7755DC">
        <w:rPr>
          <w:rFonts w:ascii="Times New Roman" w:hAnsi="Times New Roman"/>
        </w:rPr>
        <w:t xml:space="preserve"> </w:t>
      </w:r>
    </w:p>
    <w:p w14:paraId="610C4634" w14:textId="216A6C57" w:rsidR="00A10E09" w:rsidRPr="00832DCF" w:rsidRDefault="0036504C" w:rsidP="00A10E09">
      <w:pPr>
        <w:rPr>
          <w:rFonts w:ascii="Times New Roman" w:hAnsi="Times New Roman" w:cs="Times New Roman"/>
        </w:rPr>
      </w:pPr>
      <w:r w:rsidRPr="00832DCF">
        <w:rPr>
          <w:rFonts w:ascii="Times New Roman" w:hAnsi="Times New Roman" w:cs="Times New Roman"/>
        </w:rPr>
        <w:t xml:space="preserve">This document presents the Software Requirements Specification (SRS) for the </w:t>
      </w:r>
      <w:proofErr w:type="spellStart"/>
      <w:r w:rsidRPr="00832DCF">
        <w:rPr>
          <w:rFonts w:ascii="Times New Roman" w:hAnsi="Times New Roman" w:cs="Times New Roman"/>
        </w:rPr>
        <w:t>SuperPrice</w:t>
      </w:r>
      <w:proofErr w:type="spellEnd"/>
      <w:r w:rsidRPr="00832DCF">
        <w:rPr>
          <w:rFonts w:ascii="Times New Roman" w:hAnsi="Times New Roman" w:cs="Times New Roman"/>
        </w:rPr>
        <w:t xml:space="preserve"> application. The </w:t>
      </w:r>
      <w:proofErr w:type="spellStart"/>
      <w:r w:rsidRPr="00832DCF">
        <w:rPr>
          <w:rFonts w:ascii="Times New Roman" w:hAnsi="Times New Roman" w:cs="Times New Roman"/>
        </w:rPr>
        <w:t>SuperPrice</w:t>
      </w:r>
      <w:proofErr w:type="spellEnd"/>
      <w:r w:rsidRPr="00832DCF">
        <w:rPr>
          <w:rFonts w:ascii="Times New Roman" w:hAnsi="Times New Roman" w:cs="Times New Roman"/>
        </w:rPr>
        <w:t xml:space="preserve"> application is envisioned as a price-matching and delivery application. The scope of this SRS encompasses the full system, detailing its functionalities, features, interfaces, and expected behavior, enabling users to efficiently compare grocery prices across multiple local retailers and organize deliveries to their preferred locations.</w:t>
      </w:r>
    </w:p>
    <w:p w14:paraId="57D6A1DA" w14:textId="4F106173" w:rsidR="00532DD3" w:rsidRPr="0027603D" w:rsidRDefault="00532DD3" w:rsidP="00532DD3">
      <w:pPr>
        <w:pStyle w:val="Heading2"/>
        <w:rPr>
          <w:rFonts w:ascii="Times New Roman" w:hAnsi="Times New Roman"/>
        </w:rPr>
      </w:pPr>
      <w:bookmarkStart w:id="14" w:name="_Toc439994669"/>
      <w:bookmarkStart w:id="15" w:name="_Toc441230975"/>
      <w:bookmarkStart w:id="16" w:name="_Toc1343533491"/>
      <w:bookmarkStart w:id="17" w:name="_Toc143455055"/>
      <w:r w:rsidRPr="4C7755DC">
        <w:rPr>
          <w:rFonts w:ascii="Times New Roman" w:hAnsi="Times New Roman"/>
        </w:rPr>
        <w:t>Intended Audience</w:t>
      </w:r>
      <w:bookmarkEnd w:id="14"/>
      <w:bookmarkEnd w:id="15"/>
      <w:bookmarkEnd w:id="16"/>
      <w:bookmarkEnd w:id="17"/>
    </w:p>
    <w:p w14:paraId="2D1896A8" w14:textId="4ED5FA86" w:rsidR="00376464" w:rsidRPr="00832DCF" w:rsidRDefault="00376464" w:rsidP="00376464">
      <w:pPr>
        <w:rPr>
          <w:rFonts w:ascii="Times New Roman" w:hAnsi="Times New Roman" w:cs="Times New Roman"/>
        </w:rPr>
      </w:pPr>
      <w:r w:rsidRPr="00832DCF">
        <w:rPr>
          <w:rFonts w:ascii="Times New Roman" w:hAnsi="Times New Roman" w:cs="Times New Roman"/>
        </w:rPr>
        <w:t>This SRS document is intended for multiple audiences, including:</w:t>
      </w:r>
    </w:p>
    <w:p w14:paraId="23586ED8" w14:textId="77777777"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Developers</w:t>
      </w:r>
      <w:r w:rsidRPr="00832DCF">
        <w:rPr>
          <w:rFonts w:ascii="Times New Roman" w:hAnsi="Times New Roman" w:cs="Times New Roman"/>
        </w:rPr>
        <w:t xml:space="preserve"> - who will use this for implementing the system.</w:t>
      </w:r>
    </w:p>
    <w:p w14:paraId="12A116B5" w14:textId="77777777"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Project Managers</w:t>
      </w:r>
      <w:r w:rsidRPr="00832DCF">
        <w:rPr>
          <w:rFonts w:ascii="Times New Roman" w:hAnsi="Times New Roman" w:cs="Times New Roman"/>
        </w:rPr>
        <w:t xml:space="preserve"> - to understand the project scope and features.</w:t>
      </w:r>
    </w:p>
    <w:p w14:paraId="48F0E71C" w14:textId="77777777"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Marketing Staff</w:t>
      </w:r>
      <w:r w:rsidRPr="00832DCF">
        <w:rPr>
          <w:rFonts w:ascii="Times New Roman" w:hAnsi="Times New Roman" w:cs="Times New Roman"/>
        </w:rPr>
        <w:t xml:space="preserve"> - to frame marketing strategies based on features.</w:t>
      </w:r>
    </w:p>
    <w:p w14:paraId="5CDEF057" w14:textId="77777777"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Users</w:t>
      </w:r>
      <w:r w:rsidRPr="00832DCF">
        <w:rPr>
          <w:rFonts w:ascii="Times New Roman" w:hAnsi="Times New Roman" w:cs="Times New Roman"/>
        </w:rPr>
        <w:t xml:space="preserve"> - to understand the application’s capabilities.</w:t>
      </w:r>
    </w:p>
    <w:p w14:paraId="6FB72B45" w14:textId="6D72A749"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Testers</w:t>
      </w:r>
      <w:r w:rsidRPr="00832DCF">
        <w:rPr>
          <w:rFonts w:ascii="Times New Roman" w:hAnsi="Times New Roman" w:cs="Times New Roman"/>
        </w:rPr>
        <w:t xml:space="preserve"> - for designing test cases and understanding expected system </w:t>
      </w:r>
      <w:proofErr w:type="spellStart"/>
      <w:r w:rsidR="6A8737EB" w:rsidRPr="537D724B">
        <w:rPr>
          <w:rFonts w:ascii="Times New Roman" w:hAnsi="Times New Roman" w:cs="Times New Roman"/>
        </w:rPr>
        <w:t>behaviour</w:t>
      </w:r>
      <w:proofErr w:type="spellEnd"/>
      <w:r w:rsidRPr="00832DCF">
        <w:rPr>
          <w:rFonts w:ascii="Times New Roman" w:hAnsi="Times New Roman" w:cs="Times New Roman"/>
        </w:rPr>
        <w:t>.</w:t>
      </w:r>
    </w:p>
    <w:p w14:paraId="5E6A6276" w14:textId="6103E4F5" w:rsidR="00376464" w:rsidRPr="00832DCF" w:rsidRDefault="00376464" w:rsidP="00AD6CF7">
      <w:pPr>
        <w:pStyle w:val="ListParagraph"/>
        <w:numPr>
          <w:ilvl w:val="0"/>
          <w:numId w:val="5"/>
        </w:numPr>
        <w:rPr>
          <w:rFonts w:ascii="Times New Roman" w:hAnsi="Times New Roman" w:cs="Times New Roman"/>
        </w:rPr>
      </w:pPr>
      <w:r w:rsidRPr="00832DCF">
        <w:rPr>
          <w:rFonts w:ascii="Times New Roman" w:hAnsi="Times New Roman" w:cs="Times New Roman"/>
          <w:b/>
          <w:bCs/>
        </w:rPr>
        <w:t>Documentation Writers</w:t>
      </w:r>
      <w:r w:rsidRPr="00832DCF">
        <w:rPr>
          <w:rFonts w:ascii="Times New Roman" w:hAnsi="Times New Roman" w:cs="Times New Roman"/>
        </w:rPr>
        <w:t xml:space="preserve"> - to create user manuals and help guides.</w:t>
      </w:r>
    </w:p>
    <w:p w14:paraId="532C7A82" w14:textId="329186A0" w:rsidR="00A2707F" w:rsidRPr="00A2707F" w:rsidRDefault="00532DD3" w:rsidP="00A2707F">
      <w:pPr>
        <w:pStyle w:val="Heading2"/>
        <w:rPr>
          <w:rFonts w:ascii="Times New Roman" w:hAnsi="Times New Roman"/>
        </w:rPr>
      </w:pPr>
      <w:bookmarkStart w:id="18" w:name="_Toc439994670"/>
      <w:bookmarkStart w:id="19" w:name="_Toc441230976"/>
      <w:bookmarkStart w:id="20" w:name="_Toc1770545160"/>
      <w:bookmarkStart w:id="21" w:name="_Toc143455056"/>
      <w:r w:rsidRPr="4C7755DC">
        <w:rPr>
          <w:rFonts w:ascii="Times New Roman" w:hAnsi="Times New Roman"/>
        </w:rPr>
        <w:t>Product Scope</w:t>
      </w:r>
      <w:bookmarkEnd w:id="18"/>
      <w:bookmarkEnd w:id="19"/>
      <w:bookmarkEnd w:id="20"/>
      <w:bookmarkEnd w:id="21"/>
    </w:p>
    <w:p w14:paraId="47BC30F2" w14:textId="18928557" w:rsidR="00D6041A" w:rsidRPr="00832DCF" w:rsidRDefault="00D6041A" w:rsidP="003B7DC5">
      <w:pPr>
        <w:spacing w:after="0"/>
        <w:rPr>
          <w:rFonts w:ascii="Times New Roman" w:hAnsi="Times New Roman" w:cs="Times New Roman"/>
        </w:rPr>
      </w:pPr>
      <w:r w:rsidRPr="00832DCF">
        <w:rPr>
          <w:rFonts w:ascii="Times New Roman" w:hAnsi="Times New Roman" w:cs="Times New Roman"/>
        </w:rPr>
        <w:t xml:space="preserve">The </w:t>
      </w:r>
      <w:proofErr w:type="spellStart"/>
      <w:r w:rsidRPr="00832DCF">
        <w:rPr>
          <w:rFonts w:ascii="Times New Roman" w:hAnsi="Times New Roman" w:cs="Times New Roman"/>
        </w:rPr>
        <w:t>SuperPrice</w:t>
      </w:r>
      <w:proofErr w:type="spellEnd"/>
      <w:r w:rsidRPr="00832DCF">
        <w:rPr>
          <w:rFonts w:ascii="Times New Roman" w:hAnsi="Times New Roman" w:cs="Times New Roman"/>
        </w:rPr>
        <w:t xml:space="preserve"> </w:t>
      </w:r>
      <w:r w:rsidR="5DD6C4AF" w:rsidRPr="584CF92A">
        <w:rPr>
          <w:rFonts w:ascii="Times New Roman" w:hAnsi="Times New Roman" w:cs="Times New Roman"/>
        </w:rPr>
        <w:t>application</w:t>
      </w:r>
      <w:r w:rsidR="2D3B4441" w:rsidRPr="584CF92A">
        <w:rPr>
          <w:rFonts w:ascii="Times New Roman" w:hAnsi="Times New Roman" w:cs="Times New Roman"/>
        </w:rPr>
        <w:t xml:space="preserve"> is </w:t>
      </w:r>
      <w:r w:rsidR="5DD6C4AF" w:rsidRPr="584CF92A">
        <w:rPr>
          <w:rFonts w:ascii="Times New Roman" w:hAnsi="Times New Roman" w:cs="Times New Roman"/>
        </w:rPr>
        <w:t>initially</w:t>
      </w:r>
      <w:r w:rsidRPr="00832DCF">
        <w:rPr>
          <w:rFonts w:ascii="Times New Roman" w:hAnsi="Times New Roman" w:cs="Times New Roman"/>
        </w:rPr>
        <w:t xml:space="preserve"> launching in Melbourne</w:t>
      </w:r>
      <w:r w:rsidR="6258ECD3" w:rsidRPr="18BEC813">
        <w:rPr>
          <w:rFonts w:ascii="Times New Roman" w:hAnsi="Times New Roman" w:cs="Times New Roman"/>
        </w:rPr>
        <w:t>.</w:t>
      </w:r>
      <w:r w:rsidRPr="00832DCF">
        <w:rPr>
          <w:rFonts w:ascii="Times New Roman" w:hAnsi="Times New Roman" w:cs="Times New Roman"/>
        </w:rPr>
        <w:t xml:space="preserve"> It empowers users to promptly compare prices from various local supermarkets, guaranteeing them the most optimal deals available. Alongside this price comparison utility, </w:t>
      </w:r>
      <w:proofErr w:type="spellStart"/>
      <w:r w:rsidRPr="00832DCF">
        <w:rPr>
          <w:rFonts w:ascii="Times New Roman" w:hAnsi="Times New Roman" w:cs="Times New Roman"/>
        </w:rPr>
        <w:t>SuperPrice</w:t>
      </w:r>
      <w:proofErr w:type="spellEnd"/>
      <w:r w:rsidRPr="00832DCF">
        <w:rPr>
          <w:rFonts w:ascii="Times New Roman" w:hAnsi="Times New Roman" w:cs="Times New Roman"/>
        </w:rPr>
        <w:t xml:space="preserve"> offers a steadfast delivery system, ensuring that groceries are delivered right to users' doorsteps at their chosen time. This application not only streamlines the shopping process but also enhances the overall user experience</w:t>
      </w:r>
      <w:r w:rsidR="0046189D" w:rsidRPr="00832DCF">
        <w:rPr>
          <w:rFonts w:ascii="Times New Roman" w:hAnsi="Times New Roman" w:cs="Times New Roman"/>
        </w:rPr>
        <w:t>.</w:t>
      </w:r>
    </w:p>
    <w:p w14:paraId="1BFA8E00" w14:textId="3BAD0AE2" w:rsidR="00137F92" w:rsidRPr="00137F92" w:rsidRDefault="00A2707F" w:rsidP="00137F92">
      <w:pPr>
        <w:pStyle w:val="Heading2"/>
        <w:rPr>
          <w:rFonts w:ascii="Times New Roman" w:hAnsi="Times New Roman"/>
        </w:rPr>
      </w:pPr>
      <w:bookmarkStart w:id="22" w:name="_Toc1040646382"/>
      <w:bookmarkStart w:id="23" w:name="_Toc143455057"/>
      <w:r w:rsidRPr="4C7755DC">
        <w:rPr>
          <w:rFonts w:ascii="Times New Roman" w:hAnsi="Times New Roman"/>
        </w:rPr>
        <w:t>Stakeholders</w:t>
      </w:r>
      <w:bookmarkEnd w:id="22"/>
      <w:bookmarkEnd w:id="23"/>
    </w:p>
    <w:p w14:paraId="7159B3C1" w14:textId="77777777" w:rsidR="00137F92" w:rsidRPr="00832DCF" w:rsidRDefault="00137F92" w:rsidP="00AD6CF7">
      <w:pPr>
        <w:pStyle w:val="ListParagraph"/>
        <w:numPr>
          <w:ilvl w:val="0"/>
          <w:numId w:val="6"/>
        </w:numPr>
        <w:rPr>
          <w:rFonts w:ascii="Times New Roman" w:hAnsi="Times New Roman" w:cs="Times New Roman"/>
        </w:rPr>
      </w:pPr>
      <w:bookmarkStart w:id="24" w:name="OLE_LINK1"/>
      <w:bookmarkStart w:id="25" w:name="OLE_LINK2"/>
      <w:r w:rsidRPr="18BEC813">
        <w:rPr>
          <w:rFonts w:ascii="Times New Roman" w:hAnsi="Times New Roman" w:cs="Times New Roman"/>
          <w:b/>
        </w:rPr>
        <w:t>Supermarkets and Retailers</w:t>
      </w:r>
      <w:r w:rsidRPr="18BEC813">
        <w:rPr>
          <w:rFonts w:ascii="Times New Roman" w:hAnsi="Times New Roman" w:cs="Times New Roman"/>
        </w:rPr>
        <w:t>:</w:t>
      </w:r>
    </w:p>
    <w:p w14:paraId="1951F09F" w14:textId="77777777" w:rsidR="00137F92" w:rsidRPr="00832DCF" w:rsidRDefault="00137F92" w:rsidP="00AD6CF7">
      <w:pPr>
        <w:pStyle w:val="ListParagraph"/>
        <w:numPr>
          <w:ilvl w:val="1"/>
          <w:numId w:val="6"/>
        </w:numPr>
        <w:rPr>
          <w:rFonts w:ascii="Times New Roman" w:hAnsi="Times New Roman" w:cs="Times New Roman"/>
        </w:rPr>
      </w:pPr>
      <w:r w:rsidRPr="18BEC813">
        <w:rPr>
          <w:rFonts w:ascii="Times New Roman" w:hAnsi="Times New Roman" w:cs="Times New Roman"/>
        </w:rPr>
        <w:t>Local supermarkets and stores integrated into the platform. They benefit from increased visibility, potentially leading to higher sales.</w:t>
      </w:r>
    </w:p>
    <w:p w14:paraId="7788C0D3" w14:textId="77777777" w:rsidR="00137F92" w:rsidRPr="00832DCF" w:rsidRDefault="00137F92" w:rsidP="00AD6CF7">
      <w:pPr>
        <w:pStyle w:val="ListParagraph"/>
        <w:numPr>
          <w:ilvl w:val="0"/>
          <w:numId w:val="6"/>
        </w:numPr>
        <w:rPr>
          <w:rFonts w:ascii="Times New Roman" w:hAnsi="Times New Roman" w:cs="Times New Roman"/>
        </w:rPr>
      </w:pPr>
      <w:r w:rsidRPr="18BEC813">
        <w:rPr>
          <w:rFonts w:ascii="Times New Roman" w:hAnsi="Times New Roman" w:cs="Times New Roman"/>
          <w:b/>
        </w:rPr>
        <w:t>Delivery Service Providers</w:t>
      </w:r>
      <w:r w:rsidRPr="18BEC813">
        <w:rPr>
          <w:rFonts w:ascii="Times New Roman" w:hAnsi="Times New Roman" w:cs="Times New Roman"/>
        </w:rPr>
        <w:t>:</w:t>
      </w:r>
    </w:p>
    <w:p w14:paraId="545A6047" w14:textId="77777777" w:rsidR="00137F92" w:rsidRPr="00832DCF" w:rsidRDefault="00137F92" w:rsidP="00AD6CF7">
      <w:pPr>
        <w:pStyle w:val="ListParagraph"/>
        <w:numPr>
          <w:ilvl w:val="1"/>
          <w:numId w:val="6"/>
        </w:numPr>
        <w:rPr>
          <w:rFonts w:ascii="Times New Roman" w:hAnsi="Times New Roman" w:cs="Times New Roman"/>
        </w:rPr>
      </w:pPr>
      <w:r w:rsidRPr="18BEC813">
        <w:rPr>
          <w:rFonts w:ascii="Times New Roman" w:hAnsi="Times New Roman" w:cs="Times New Roman"/>
        </w:rPr>
        <w:t>Entities or individuals responsible for fulfilling the delivery requirements set by the application. This could be in-house or third-party delivery services.</w:t>
      </w:r>
    </w:p>
    <w:p w14:paraId="2A2C66C6" w14:textId="77777777" w:rsidR="00137F92" w:rsidRPr="00832DCF" w:rsidRDefault="00137F92" w:rsidP="00AD6CF7">
      <w:pPr>
        <w:pStyle w:val="ListParagraph"/>
        <w:numPr>
          <w:ilvl w:val="0"/>
          <w:numId w:val="6"/>
        </w:numPr>
        <w:rPr>
          <w:rFonts w:ascii="Times New Roman" w:hAnsi="Times New Roman" w:cs="Times New Roman"/>
        </w:rPr>
      </w:pPr>
      <w:r w:rsidRPr="18BEC813">
        <w:rPr>
          <w:rFonts w:ascii="Times New Roman" w:hAnsi="Times New Roman" w:cs="Times New Roman"/>
          <w:b/>
        </w:rPr>
        <w:t>Project Developers and Designers</w:t>
      </w:r>
      <w:r w:rsidRPr="18BEC813">
        <w:rPr>
          <w:rFonts w:ascii="Times New Roman" w:hAnsi="Times New Roman" w:cs="Times New Roman"/>
        </w:rPr>
        <w:t>:</w:t>
      </w:r>
    </w:p>
    <w:p w14:paraId="046F91C0" w14:textId="77777777" w:rsidR="00137F92" w:rsidRPr="00832DCF" w:rsidRDefault="00137F92" w:rsidP="00AD6CF7">
      <w:pPr>
        <w:pStyle w:val="ListParagraph"/>
        <w:numPr>
          <w:ilvl w:val="1"/>
          <w:numId w:val="6"/>
        </w:numPr>
        <w:rPr>
          <w:rFonts w:ascii="Times New Roman" w:hAnsi="Times New Roman" w:cs="Times New Roman"/>
        </w:rPr>
      </w:pPr>
      <w:r w:rsidRPr="18BEC813">
        <w:rPr>
          <w:rFonts w:ascii="Times New Roman" w:hAnsi="Times New Roman" w:cs="Times New Roman"/>
        </w:rPr>
        <w:t xml:space="preserve">Teams responsible for the design, development, testing, and maintenance of the </w:t>
      </w:r>
      <w:proofErr w:type="spellStart"/>
      <w:r w:rsidRPr="18BEC813">
        <w:rPr>
          <w:rFonts w:ascii="Times New Roman" w:hAnsi="Times New Roman" w:cs="Times New Roman"/>
        </w:rPr>
        <w:t>SuperPrice</w:t>
      </w:r>
      <w:proofErr w:type="spellEnd"/>
      <w:r w:rsidRPr="18BEC813">
        <w:rPr>
          <w:rFonts w:ascii="Times New Roman" w:hAnsi="Times New Roman" w:cs="Times New Roman"/>
        </w:rPr>
        <w:t xml:space="preserve"> application.</w:t>
      </w:r>
    </w:p>
    <w:p w14:paraId="7433BE8D" w14:textId="77777777" w:rsidR="00532DD3" w:rsidRPr="00CA5A62" w:rsidRDefault="00532DD3" w:rsidP="00532DD3">
      <w:pPr>
        <w:pStyle w:val="Heading1"/>
        <w:rPr>
          <w:rFonts w:ascii="Times New Roman" w:hAnsi="Times New Roman"/>
        </w:rPr>
      </w:pPr>
      <w:bookmarkStart w:id="26" w:name="_Toc439994673"/>
      <w:bookmarkStart w:id="27" w:name="_Toc441230978"/>
      <w:bookmarkStart w:id="28" w:name="_Toc158966635"/>
      <w:bookmarkStart w:id="29" w:name="_Toc143455058"/>
      <w:bookmarkEnd w:id="24"/>
      <w:bookmarkEnd w:id="25"/>
      <w:r w:rsidRPr="4C7755DC">
        <w:rPr>
          <w:rFonts w:ascii="Times New Roman" w:hAnsi="Times New Roman"/>
        </w:rPr>
        <w:lastRenderedPageBreak/>
        <w:t>Overall Description</w:t>
      </w:r>
      <w:bookmarkEnd w:id="26"/>
      <w:bookmarkEnd w:id="27"/>
      <w:bookmarkEnd w:id="28"/>
      <w:bookmarkEnd w:id="29"/>
    </w:p>
    <w:p w14:paraId="4CC95803" w14:textId="77777777" w:rsidR="00532DD3" w:rsidRDefault="00532DD3" w:rsidP="00532DD3">
      <w:pPr>
        <w:pStyle w:val="Heading2"/>
        <w:rPr>
          <w:rFonts w:ascii="Times New Roman" w:hAnsi="Times New Roman"/>
        </w:rPr>
      </w:pPr>
      <w:bookmarkStart w:id="30" w:name="_Toc439994675"/>
      <w:bookmarkStart w:id="31" w:name="_Toc441230980"/>
      <w:bookmarkStart w:id="32" w:name="_Toc1782176202"/>
      <w:bookmarkStart w:id="33" w:name="_Toc143455059"/>
      <w:r w:rsidRPr="4C7755DC">
        <w:rPr>
          <w:rFonts w:ascii="Times New Roman" w:hAnsi="Times New Roman"/>
        </w:rPr>
        <w:t>Product Functions</w:t>
      </w:r>
      <w:bookmarkEnd w:id="30"/>
      <w:bookmarkEnd w:id="31"/>
      <w:bookmarkEnd w:id="32"/>
      <w:bookmarkEnd w:id="33"/>
    </w:p>
    <w:p w14:paraId="5F2A5EF5" w14:textId="457E1A73" w:rsidR="00846426" w:rsidRPr="00832DCF" w:rsidRDefault="00846426" w:rsidP="00846426">
      <w:pPr>
        <w:rPr>
          <w:rFonts w:ascii="Times New Roman" w:hAnsi="Times New Roman" w:cs="Times New Roman"/>
          <w:lang w:val="en-AU"/>
        </w:rPr>
      </w:pPr>
      <w:r w:rsidRPr="18BEC813">
        <w:rPr>
          <w:rFonts w:ascii="Times New Roman" w:hAnsi="Times New Roman" w:cs="Times New Roman"/>
        </w:rPr>
        <w:t xml:space="preserve">The </w:t>
      </w:r>
      <w:proofErr w:type="spellStart"/>
      <w:r w:rsidRPr="18BEC813">
        <w:rPr>
          <w:rFonts w:ascii="Times New Roman" w:hAnsi="Times New Roman" w:cs="Times New Roman"/>
        </w:rPr>
        <w:t>SuperPrice</w:t>
      </w:r>
      <w:proofErr w:type="spellEnd"/>
      <w:r w:rsidRPr="18BEC813">
        <w:rPr>
          <w:rFonts w:ascii="Times New Roman" w:hAnsi="Times New Roman" w:cs="Times New Roman"/>
        </w:rPr>
        <w:t xml:space="preserve"> application is designed to provide a holistic and enhanced grocery shopping experience. Here is a summarized list of the major functions the product offers:</w:t>
      </w:r>
    </w:p>
    <w:p w14:paraId="7BBF110A" w14:textId="72401559" w:rsidR="00846426" w:rsidRPr="00832DCF"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Product Search and Categorization</w:t>
      </w:r>
      <w:r w:rsidRPr="18BEC813">
        <w:rPr>
          <w:rFonts w:ascii="Times New Roman" w:hAnsi="Times New Roman" w:cs="Times New Roman"/>
          <w:sz w:val="24"/>
          <w:szCs w:val="24"/>
        </w:rPr>
        <w:t>:</w:t>
      </w:r>
    </w:p>
    <w:p w14:paraId="6BFDA5F0" w14:textId="77777777" w:rsidR="00846426" w:rsidRPr="00832DCF" w:rsidRDefault="00846426" w:rsidP="00AD6CF7">
      <w:pPr>
        <w:pStyle w:val="ListParagraph"/>
        <w:numPr>
          <w:ilvl w:val="0"/>
          <w:numId w:val="7"/>
        </w:numPr>
        <w:rPr>
          <w:rFonts w:ascii="Times New Roman" w:hAnsi="Times New Roman" w:cs="Times New Roman"/>
        </w:rPr>
      </w:pPr>
      <w:r w:rsidRPr="18BEC813">
        <w:rPr>
          <w:rFonts w:ascii="Times New Roman" w:hAnsi="Times New Roman" w:cs="Times New Roman"/>
          <w:b/>
        </w:rPr>
        <w:t>Search Capability</w:t>
      </w:r>
      <w:r w:rsidRPr="18BEC813">
        <w:rPr>
          <w:rFonts w:ascii="Times New Roman" w:hAnsi="Times New Roman" w:cs="Times New Roman"/>
        </w:rPr>
        <w:t>: Allows users to input specific keywords to find grocery products.</w:t>
      </w:r>
    </w:p>
    <w:p w14:paraId="7CD3EB62" w14:textId="77777777" w:rsidR="00846426" w:rsidRPr="00832DCF" w:rsidRDefault="00846426" w:rsidP="00AD6CF7">
      <w:pPr>
        <w:pStyle w:val="ListParagraph"/>
        <w:numPr>
          <w:ilvl w:val="0"/>
          <w:numId w:val="7"/>
        </w:numPr>
        <w:rPr>
          <w:rFonts w:ascii="Times New Roman" w:hAnsi="Times New Roman" w:cs="Times New Roman"/>
        </w:rPr>
      </w:pPr>
      <w:r w:rsidRPr="18BEC813">
        <w:rPr>
          <w:rFonts w:ascii="Times New Roman" w:hAnsi="Times New Roman" w:cs="Times New Roman"/>
          <w:b/>
        </w:rPr>
        <w:t>Product Categorization</w:t>
      </w:r>
      <w:r w:rsidRPr="18BEC813">
        <w:rPr>
          <w:rFonts w:ascii="Times New Roman" w:hAnsi="Times New Roman" w:cs="Times New Roman"/>
        </w:rPr>
        <w:t>: Organizes products into easily identifiable categories.</w:t>
      </w:r>
    </w:p>
    <w:p w14:paraId="68FA10E6" w14:textId="77777777" w:rsidR="00846426" w:rsidRPr="00832DCF" w:rsidRDefault="00846426" w:rsidP="00AD6CF7">
      <w:pPr>
        <w:pStyle w:val="ListParagraph"/>
        <w:numPr>
          <w:ilvl w:val="0"/>
          <w:numId w:val="7"/>
        </w:numPr>
        <w:rPr>
          <w:rFonts w:ascii="Times New Roman" w:hAnsi="Times New Roman" w:cs="Times New Roman"/>
        </w:rPr>
      </w:pPr>
      <w:r w:rsidRPr="18BEC813">
        <w:rPr>
          <w:rFonts w:ascii="Times New Roman" w:hAnsi="Times New Roman" w:cs="Times New Roman"/>
          <w:b/>
        </w:rPr>
        <w:t>Product Filtering</w:t>
      </w:r>
      <w:r w:rsidRPr="18BEC813">
        <w:rPr>
          <w:rFonts w:ascii="Times New Roman" w:hAnsi="Times New Roman" w:cs="Times New Roman"/>
        </w:rPr>
        <w:t>: Provides users the ability to filter products based on personal preferences.</w:t>
      </w:r>
    </w:p>
    <w:p w14:paraId="0080B76E" w14:textId="56C90D26"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Price Comparison</w:t>
      </w:r>
      <w:r w:rsidRPr="18BEC813">
        <w:rPr>
          <w:rFonts w:ascii="Times New Roman" w:hAnsi="Times New Roman" w:cs="Times New Roman"/>
          <w:sz w:val="24"/>
          <w:szCs w:val="24"/>
        </w:rPr>
        <w:t>:</w:t>
      </w:r>
    </w:p>
    <w:p w14:paraId="6509A531"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Real-time Price Display</w:t>
      </w:r>
      <w:r w:rsidRPr="18BEC813">
        <w:rPr>
          <w:rFonts w:ascii="Times New Roman" w:hAnsi="Times New Roman" w:cs="Times New Roman"/>
        </w:rPr>
        <w:t>: Fetches and displays up-to-date product prices from various local supermarkets.</w:t>
      </w:r>
    </w:p>
    <w:p w14:paraId="7F8F25ED" w14:textId="74FC9D57"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Delivery Organization</w:t>
      </w:r>
      <w:r w:rsidRPr="18BEC813">
        <w:rPr>
          <w:rFonts w:ascii="Times New Roman" w:hAnsi="Times New Roman" w:cs="Times New Roman"/>
          <w:sz w:val="24"/>
          <w:szCs w:val="24"/>
        </w:rPr>
        <w:t>:</w:t>
      </w:r>
    </w:p>
    <w:p w14:paraId="31AEEDCF"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Home Delivery Option</w:t>
      </w:r>
      <w:r w:rsidRPr="18BEC813">
        <w:rPr>
          <w:rFonts w:ascii="Times New Roman" w:hAnsi="Times New Roman" w:cs="Times New Roman"/>
        </w:rPr>
        <w:t>: Facilitates grocery delivery to users' homes.</w:t>
      </w:r>
    </w:p>
    <w:p w14:paraId="1EE5E9A8"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Estimated Delivery Time</w:t>
      </w:r>
      <w:r w:rsidRPr="18BEC813">
        <w:rPr>
          <w:rFonts w:ascii="Times New Roman" w:hAnsi="Times New Roman" w:cs="Times New Roman"/>
        </w:rPr>
        <w:t>: Provides users with an estimated date range for their grocery delivery.</w:t>
      </w:r>
    </w:p>
    <w:p w14:paraId="75418222"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Express Delivery</w:t>
      </w:r>
      <w:r w:rsidRPr="18BEC813">
        <w:rPr>
          <w:rFonts w:ascii="Times New Roman" w:hAnsi="Times New Roman" w:cs="Times New Roman"/>
        </w:rPr>
        <w:t>: Offers a faster delivery option for users.</w:t>
      </w:r>
    </w:p>
    <w:p w14:paraId="6D2A43B7"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Delivery Time Slot Selection</w:t>
      </w:r>
      <w:r w:rsidRPr="18BEC813">
        <w:rPr>
          <w:rFonts w:ascii="Times New Roman" w:hAnsi="Times New Roman" w:cs="Times New Roman"/>
        </w:rPr>
        <w:t>: Enables users to choose from a range of delivery time slots.</w:t>
      </w:r>
    </w:p>
    <w:p w14:paraId="0974BCF1" w14:textId="77777777" w:rsidR="00846426" w:rsidRPr="00832DCF" w:rsidRDefault="00846426" w:rsidP="00AD6CF7">
      <w:pPr>
        <w:pStyle w:val="ListParagraph"/>
        <w:numPr>
          <w:ilvl w:val="0"/>
          <w:numId w:val="8"/>
        </w:numPr>
        <w:rPr>
          <w:rFonts w:ascii="Times New Roman" w:hAnsi="Times New Roman" w:cs="Times New Roman"/>
        </w:rPr>
      </w:pPr>
      <w:r w:rsidRPr="18BEC813">
        <w:rPr>
          <w:rFonts w:ascii="Times New Roman" w:hAnsi="Times New Roman" w:cs="Times New Roman"/>
          <w:b/>
        </w:rPr>
        <w:t>Delivery Instructions</w:t>
      </w:r>
      <w:r w:rsidRPr="18BEC813">
        <w:rPr>
          <w:rFonts w:ascii="Times New Roman" w:hAnsi="Times New Roman" w:cs="Times New Roman"/>
        </w:rPr>
        <w:t>: Allows users to give specific directions for the delivery service.</w:t>
      </w:r>
    </w:p>
    <w:p w14:paraId="1CCD09FD" w14:textId="56B2E6FB"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Notifications and Alerts</w:t>
      </w:r>
      <w:r w:rsidRPr="18BEC813">
        <w:rPr>
          <w:rFonts w:ascii="Times New Roman" w:hAnsi="Times New Roman" w:cs="Times New Roman"/>
          <w:sz w:val="24"/>
          <w:szCs w:val="24"/>
        </w:rPr>
        <w:t>:</w:t>
      </w:r>
    </w:p>
    <w:p w14:paraId="0104FDAA" w14:textId="77777777" w:rsidR="00846426" w:rsidRPr="00832DCF" w:rsidRDefault="00846426" w:rsidP="00AD6CF7">
      <w:pPr>
        <w:pStyle w:val="ListParagraph"/>
        <w:numPr>
          <w:ilvl w:val="0"/>
          <w:numId w:val="9"/>
        </w:numPr>
        <w:rPr>
          <w:rFonts w:ascii="Times New Roman" w:hAnsi="Times New Roman" w:cs="Times New Roman"/>
        </w:rPr>
      </w:pPr>
      <w:r w:rsidRPr="18BEC813">
        <w:rPr>
          <w:rFonts w:ascii="Times New Roman" w:hAnsi="Times New Roman" w:cs="Times New Roman"/>
          <w:b/>
        </w:rPr>
        <w:t>Price Alerts</w:t>
      </w:r>
      <w:r w:rsidRPr="18BEC813">
        <w:rPr>
          <w:rFonts w:ascii="Times New Roman" w:hAnsi="Times New Roman" w:cs="Times New Roman"/>
        </w:rPr>
        <w:t>: Sends users notifications regarding price reductions and special promotions.</w:t>
      </w:r>
    </w:p>
    <w:p w14:paraId="37841290" w14:textId="77777777" w:rsidR="00846426" w:rsidRPr="00832DCF" w:rsidRDefault="00846426" w:rsidP="00AD6CF7">
      <w:pPr>
        <w:pStyle w:val="ListParagraph"/>
        <w:numPr>
          <w:ilvl w:val="0"/>
          <w:numId w:val="9"/>
        </w:numPr>
        <w:rPr>
          <w:rFonts w:ascii="Times New Roman" w:hAnsi="Times New Roman" w:cs="Times New Roman"/>
        </w:rPr>
      </w:pPr>
      <w:r w:rsidRPr="18BEC813">
        <w:rPr>
          <w:rFonts w:ascii="Times New Roman" w:hAnsi="Times New Roman" w:cs="Times New Roman"/>
          <w:b/>
        </w:rPr>
        <w:t>Notification Preferences</w:t>
      </w:r>
      <w:r w:rsidRPr="18BEC813">
        <w:rPr>
          <w:rFonts w:ascii="Times New Roman" w:hAnsi="Times New Roman" w:cs="Times New Roman"/>
        </w:rPr>
        <w:t>: Lets users toggle notifications on or off based on their preferences.</w:t>
      </w:r>
    </w:p>
    <w:p w14:paraId="38C9BB29" w14:textId="3D0FAA09"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Purchasing Items</w:t>
      </w:r>
      <w:r w:rsidRPr="18BEC813">
        <w:rPr>
          <w:rFonts w:ascii="Times New Roman" w:hAnsi="Times New Roman" w:cs="Times New Roman"/>
          <w:sz w:val="24"/>
          <w:szCs w:val="24"/>
        </w:rPr>
        <w:t>:</w:t>
      </w:r>
    </w:p>
    <w:p w14:paraId="2E1DE3FF" w14:textId="77777777" w:rsidR="00846426" w:rsidRPr="00832DCF" w:rsidRDefault="00846426" w:rsidP="00AD6CF7">
      <w:pPr>
        <w:pStyle w:val="ListParagraph"/>
        <w:numPr>
          <w:ilvl w:val="0"/>
          <w:numId w:val="10"/>
        </w:numPr>
        <w:rPr>
          <w:rFonts w:ascii="Times New Roman" w:hAnsi="Times New Roman" w:cs="Times New Roman"/>
        </w:rPr>
      </w:pPr>
      <w:r w:rsidRPr="18BEC813">
        <w:rPr>
          <w:rFonts w:ascii="Times New Roman" w:hAnsi="Times New Roman" w:cs="Times New Roman"/>
          <w:b/>
        </w:rPr>
        <w:t>Shopping Cart Functionality</w:t>
      </w:r>
      <w:r w:rsidRPr="18BEC813">
        <w:rPr>
          <w:rFonts w:ascii="Times New Roman" w:hAnsi="Times New Roman" w:cs="Times New Roman"/>
        </w:rPr>
        <w:t>: Enables users to add, review, and purchase items from their cart.</w:t>
      </w:r>
    </w:p>
    <w:p w14:paraId="4BC067C8" w14:textId="1BF9FB26" w:rsidR="00846426" w:rsidRPr="00832DCF" w:rsidRDefault="00846426" w:rsidP="00AD6CF7">
      <w:pPr>
        <w:pStyle w:val="ListParagraph"/>
        <w:numPr>
          <w:ilvl w:val="0"/>
          <w:numId w:val="10"/>
        </w:numPr>
        <w:rPr>
          <w:rFonts w:ascii="Times New Roman" w:hAnsi="Times New Roman" w:cs="Times New Roman"/>
        </w:rPr>
      </w:pPr>
      <w:r w:rsidRPr="18BEC813">
        <w:rPr>
          <w:rFonts w:ascii="Times New Roman" w:hAnsi="Times New Roman" w:cs="Times New Roman"/>
          <w:b/>
        </w:rPr>
        <w:t>Shopping List Creation and Management</w:t>
      </w:r>
      <w:r w:rsidRPr="18BEC813">
        <w:rPr>
          <w:rFonts w:ascii="Times New Roman" w:hAnsi="Times New Roman" w:cs="Times New Roman"/>
        </w:rPr>
        <w:t xml:space="preserve">: Allows users to </w:t>
      </w:r>
      <w:r w:rsidR="00C456FD" w:rsidRPr="18BEC813">
        <w:rPr>
          <w:rFonts w:ascii="Times New Roman" w:hAnsi="Times New Roman" w:cs="Times New Roman"/>
        </w:rPr>
        <w:t>create</w:t>
      </w:r>
      <w:r w:rsidRPr="18BEC813">
        <w:rPr>
          <w:rFonts w:ascii="Times New Roman" w:hAnsi="Times New Roman" w:cs="Times New Roman"/>
        </w:rPr>
        <w:t xml:space="preserve"> and manage their shopping lists.</w:t>
      </w:r>
    </w:p>
    <w:p w14:paraId="33B105EA" w14:textId="70987EF4"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Account Management</w:t>
      </w:r>
      <w:r w:rsidRPr="18BEC813">
        <w:rPr>
          <w:rFonts w:ascii="Times New Roman" w:hAnsi="Times New Roman" w:cs="Times New Roman"/>
          <w:sz w:val="24"/>
          <w:szCs w:val="24"/>
        </w:rPr>
        <w:t>:</w:t>
      </w:r>
    </w:p>
    <w:p w14:paraId="293CAB37" w14:textId="77777777" w:rsidR="00846426" w:rsidRPr="00832DCF" w:rsidRDefault="00846426" w:rsidP="00AD6CF7">
      <w:pPr>
        <w:pStyle w:val="ListParagraph"/>
        <w:numPr>
          <w:ilvl w:val="0"/>
          <w:numId w:val="11"/>
        </w:numPr>
        <w:rPr>
          <w:rFonts w:ascii="Times New Roman" w:hAnsi="Times New Roman" w:cs="Times New Roman"/>
        </w:rPr>
      </w:pPr>
      <w:r w:rsidRPr="18BEC813">
        <w:rPr>
          <w:rFonts w:ascii="Times New Roman" w:hAnsi="Times New Roman" w:cs="Times New Roman"/>
          <w:b/>
        </w:rPr>
        <w:t>Account Creation</w:t>
      </w:r>
      <w:r w:rsidRPr="18BEC813">
        <w:rPr>
          <w:rFonts w:ascii="Times New Roman" w:hAnsi="Times New Roman" w:cs="Times New Roman"/>
        </w:rPr>
        <w:t>: Offers an unregistered user the ability to create an account.</w:t>
      </w:r>
    </w:p>
    <w:p w14:paraId="17812238" w14:textId="77777777" w:rsidR="00846426" w:rsidRPr="00832DCF" w:rsidRDefault="00846426" w:rsidP="00AD6CF7">
      <w:pPr>
        <w:pStyle w:val="ListParagraph"/>
        <w:numPr>
          <w:ilvl w:val="0"/>
          <w:numId w:val="11"/>
        </w:numPr>
        <w:rPr>
          <w:rFonts w:ascii="Times New Roman" w:hAnsi="Times New Roman" w:cs="Times New Roman"/>
        </w:rPr>
      </w:pPr>
      <w:r w:rsidRPr="18BEC813">
        <w:rPr>
          <w:rFonts w:ascii="Times New Roman" w:hAnsi="Times New Roman" w:cs="Times New Roman"/>
          <w:b/>
        </w:rPr>
        <w:t>Login/Logout Mechanism</w:t>
      </w:r>
      <w:r w:rsidRPr="18BEC813">
        <w:rPr>
          <w:rFonts w:ascii="Times New Roman" w:hAnsi="Times New Roman" w:cs="Times New Roman"/>
        </w:rPr>
        <w:t>: Facilitates user access to their personal accounts and the ability to log out.</w:t>
      </w:r>
    </w:p>
    <w:p w14:paraId="500A6B86" w14:textId="77777777" w:rsidR="00846426" w:rsidRPr="00832DCF" w:rsidRDefault="00846426" w:rsidP="00AD6CF7">
      <w:pPr>
        <w:pStyle w:val="ListParagraph"/>
        <w:numPr>
          <w:ilvl w:val="0"/>
          <w:numId w:val="11"/>
        </w:numPr>
        <w:rPr>
          <w:rFonts w:ascii="Times New Roman" w:hAnsi="Times New Roman" w:cs="Times New Roman"/>
        </w:rPr>
      </w:pPr>
      <w:r w:rsidRPr="18BEC813">
        <w:rPr>
          <w:rFonts w:ascii="Times New Roman" w:hAnsi="Times New Roman" w:cs="Times New Roman"/>
          <w:b/>
        </w:rPr>
        <w:t>Account Detail Modification</w:t>
      </w:r>
      <w:r w:rsidRPr="18BEC813">
        <w:rPr>
          <w:rFonts w:ascii="Times New Roman" w:hAnsi="Times New Roman" w:cs="Times New Roman"/>
        </w:rPr>
        <w:t>: Allows users to update personal details in their accounts.</w:t>
      </w:r>
    </w:p>
    <w:p w14:paraId="53200E26" w14:textId="72540361" w:rsidR="00846426" w:rsidRPr="00190885" w:rsidRDefault="00846426" w:rsidP="00846426">
      <w:pPr>
        <w:rPr>
          <w:rFonts w:ascii="Times New Roman" w:hAnsi="Times New Roman" w:cs="Times New Roman"/>
          <w:sz w:val="24"/>
          <w:szCs w:val="24"/>
          <w:lang w:val="en-AU"/>
        </w:rPr>
      </w:pPr>
      <w:r w:rsidRPr="18BEC813">
        <w:rPr>
          <w:rFonts w:ascii="Times New Roman" w:hAnsi="Times New Roman" w:cs="Times New Roman"/>
          <w:b/>
          <w:sz w:val="24"/>
          <w:szCs w:val="24"/>
        </w:rPr>
        <w:t>Review and Rating</w:t>
      </w:r>
      <w:r w:rsidRPr="18BEC813">
        <w:rPr>
          <w:rFonts w:ascii="Times New Roman" w:hAnsi="Times New Roman" w:cs="Times New Roman"/>
          <w:sz w:val="24"/>
          <w:szCs w:val="24"/>
        </w:rPr>
        <w:t>:</w:t>
      </w:r>
      <w:r w:rsidR="00A12D5A" w:rsidRPr="18BEC813">
        <w:rPr>
          <w:rFonts w:ascii="Times New Roman" w:hAnsi="Times New Roman" w:cs="Times New Roman"/>
          <w:sz w:val="24"/>
          <w:szCs w:val="24"/>
        </w:rPr>
        <w:t xml:space="preserve"> Extra</w:t>
      </w:r>
    </w:p>
    <w:p w14:paraId="0FCB9848" w14:textId="40EF1AFB" w:rsidR="00846426" w:rsidRPr="00832DCF" w:rsidRDefault="00846426" w:rsidP="00AD6CF7">
      <w:pPr>
        <w:pStyle w:val="ListParagraph"/>
        <w:numPr>
          <w:ilvl w:val="0"/>
          <w:numId w:val="12"/>
        </w:numPr>
        <w:rPr>
          <w:rFonts w:ascii="Times New Roman" w:hAnsi="Times New Roman" w:cs="Times New Roman"/>
        </w:rPr>
      </w:pPr>
      <w:r w:rsidRPr="18BEC813">
        <w:rPr>
          <w:rFonts w:ascii="Times New Roman" w:hAnsi="Times New Roman" w:cs="Times New Roman"/>
          <w:b/>
        </w:rPr>
        <w:t>Product Review Submission</w:t>
      </w:r>
      <w:r w:rsidRPr="18BEC813">
        <w:rPr>
          <w:rFonts w:ascii="Times New Roman" w:hAnsi="Times New Roman" w:cs="Times New Roman"/>
        </w:rPr>
        <w:t xml:space="preserve">: Lets users post reviews on products </w:t>
      </w:r>
      <w:r w:rsidR="629D9492" w:rsidRPr="7AD99BD0">
        <w:rPr>
          <w:rFonts w:ascii="Times New Roman" w:hAnsi="Times New Roman" w:cs="Times New Roman"/>
        </w:rPr>
        <w:t>they have</w:t>
      </w:r>
      <w:r w:rsidRPr="18BEC813">
        <w:rPr>
          <w:rFonts w:ascii="Times New Roman" w:hAnsi="Times New Roman" w:cs="Times New Roman"/>
        </w:rPr>
        <w:t xml:space="preserve"> purchased.</w:t>
      </w:r>
    </w:p>
    <w:p w14:paraId="109DB8C8" w14:textId="77777777" w:rsidR="00846426" w:rsidRPr="00832DCF" w:rsidRDefault="00846426" w:rsidP="00AD6CF7">
      <w:pPr>
        <w:pStyle w:val="ListParagraph"/>
        <w:numPr>
          <w:ilvl w:val="0"/>
          <w:numId w:val="12"/>
        </w:numPr>
        <w:rPr>
          <w:rFonts w:ascii="Times New Roman" w:hAnsi="Times New Roman" w:cs="Times New Roman"/>
        </w:rPr>
      </w:pPr>
      <w:r w:rsidRPr="18BEC813">
        <w:rPr>
          <w:rFonts w:ascii="Times New Roman" w:hAnsi="Times New Roman" w:cs="Times New Roman"/>
          <w:b/>
        </w:rPr>
        <w:t>Supermarket Experience Feedback</w:t>
      </w:r>
      <w:r w:rsidRPr="18BEC813">
        <w:rPr>
          <w:rFonts w:ascii="Times New Roman" w:hAnsi="Times New Roman" w:cs="Times New Roman"/>
        </w:rPr>
        <w:t>: Allows users to rate and review their shopping experiences with different supermarkets.</w:t>
      </w:r>
    </w:p>
    <w:p w14:paraId="68607097" w14:textId="0DC69418" w:rsidR="00846426" w:rsidRPr="00832DCF" w:rsidRDefault="00846426" w:rsidP="00AD6CF7">
      <w:pPr>
        <w:pStyle w:val="ListParagraph"/>
        <w:numPr>
          <w:ilvl w:val="0"/>
          <w:numId w:val="12"/>
        </w:numPr>
        <w:rPr>
          <w:rFonts w:ascii="Times New Roman" w:hAnsi="Times New Roman" w:cs="Times New Roman"/>
        </w:rPr>
      </w:pPr>
      <w:r w:rsidRPr="18BEC813">
        <w:rPr>
          <w:rFonts w:ascii="Times New Roman" w:hAnsi="Times New Roman" w:cs="Times New Roman"/>
          <w:b/>
        </w:rPr>
        <w:lastRenderedPageBreak/>
        <w:t>Review Access</w:t>
      </w:r>
      <w:r w:rsidRPr="18BEC813">
        <w:rPr>
          <w:rFonts w:ascii="Times New Roman" w:hAnsi="Times New Roman" w:cs="Times New Roman"/>
        </w:rPr>
        <w:t>: Enables users to read reviews and ratings on products and supermarkets to make informed decisions.</w:t>
      </w:r>
    </w:p>
    <w:p w14:paraId="65042DBE" w14:textId="62DA6EC1" w:rsidR="00532DD3" w:rsidRPr="00CA5A62" w:rsidRDefault="002D7536" w:rsidP="00532DD3">
      <w:pPr>
        <w:pStyle w:val="Heading2"/>
        <w:rPr>
          <w:rFonts w:ascii="Times New Roman" w:hAnsi="Times New Roman"/>
        </w:rPr>
      </w:pPr>
      <w:bookmarkStart w:id="34" w:name="_Toc439994678"/>
      <w:bookmarkStart w:id="35" w:name="_Toc441230983"/>
      <w:bookmarkStart w:id="36" w:name="_Toc1992665858"/>
      <w:bookmarkStart w:id="37" w:name="_Toc143455060"/>
      <w:r w:rsidRPr="4C7755DC">
        <w:rPr>
          <w:rFonts w:ascii="Times New Roman" w:hAnsi="Times New Roman"/>
        </w:rPr>
        <w:t xml:space="preserve">Assumptions </w:t>
      </w:r>
      <w:r w:rsidR="00532DD3" w:rsidRPr="4C7755DC">
        <w:rPr>
          <w:rFonts w:ascii="Times New Roman" w:hAnsi="Times New Roman"/>
        </w:rPr>
        <w:t>and Constraints</w:t>
      </w:r>
      <w:bookmarkEnd w:id="34"/>
      <w:bookmarkEnd w:id="35"/>
      <w:bookmarkEnd w:id="36"/>
      <w:bookmarkEnd w:id="37"/>
    </w:p>
    <w:p w14:paraId="117F640D" w14:textId="0C8815F8" w:rsidR="003231C2" w:rsidRPr="00D52CBF" w:rsidRDefault="003231C2" w:rsidP="00546F78">
      <w:pPr>
        <w:spacing w:after="0"/>
        <w:rPr>
          <w:rFonts w:ascii="Times New Roman" w:eastAsia="Lato" w:hAnsi="Times New Roman" w:cs="Times New Roman"/>
          <w:b/>
          <w:color w:val="000000" w:themeColor="text1"/>
          <w:sz w:val="24"/>
          <w:szCs w:val="24"/>
        </w:rPr>
      </w:pPr>
      <w:r w:rsidRPr="18BEC813">
        <w:rPr>
          <w:rFonts w:ascii="Times New Roman" w:eastAsia="Lato" w:hAnsi="Times New Roman" w:cs="Times New Roman"/>
          <w:b/>
          <w:color w:val="000000" w:themeColor="text1"/>
          <w:sz w:val="24"/>
          <w:szCs w:val="24"/>
        </w:rPr>
        <w:t>Assumptions:</w:t>
      </w:r>
    </w:p>
    <w:p w14:paraId="5983EEEF" w14:textId="7F8C3E8D" w:rsidR="38778265" w:rsidRDefault="38778265" w:rsidP="18BEC813">
      <w:pPr>
        <w:pStyle w:val="ListParagraph"/>
        <w:numPr>
          <w:ilvl w:val="0"/>
          <w:numId w:val="20"/>
        </w:numPr>
        <w:spacing w:after="0"/>
        <w:rPr>
          <w:rFonts w:ascii="Times New Roman" w:eastAsia="Lato" w:hAnsi="Times New Roman" w:cs="Times New Roman"/>
          <w:b/>
          <w:bCs/>
          <w:color w:val="000000" w:themeColor="text1"/>
        </w:rPr>
      </w:pPr>
      <w:r w:rsidRPr="18BEC813">
        <w:rPr>
          <w:rFonts w:ascii="Times New Roman" w:eastAsia="Lato" w:hAnsi="Times New Roman" w:cs="Times New Roman"/>
          <w:color w:val="000000" w:themeColor="text1"/>
        </w:rPr>
        <w:t>We assume that local supermarkets and grocery stores will be open to integrating their system with our application for real-time price updates.</w:t>
      </w:r>
    </w:p>
    <w:p w14:paraId="1BD347A7" w14:textId="7B0E9304" w:rsidR="77C77AC9" w:rsidRDefault="77C77AC9" w:rsidP="18BEC813">
      <w:pPr>
        <w:pStyle w:val="ListParagraph"/>
        <w:numPr>
          <w:ilvl w:val="0"/>
          <w:numId w:val="20"/>
        </w:numPr>
        <w:spacing w:after="0"/>
        <w:rPr>
          <w:rFonts w:ascii="Times New Roman" w:eastAsia="Lato" w:hAnsi="Times New Roman" w:cs="Times New Roman"/>
          <w:b/>
          <w:bCs/>
          <w:color w:val="000000" w:themeColor="text1"/>
        </w:rPr>
      </w:pPr>
      <w:r w:rsidRPr="18BEC813">
        <w:rPr>
          <w:rFonts w:ascii="Times New Roman" w:eastAsia="Lato" w:hAnsi="Times New Roman" w:cs="Times New Roman"/>
          <w:color w:val="000000" w:themeColor="text1"/>
        </w:rPr>
        <w:t xml:space="preserve">We assume that </w:t>
      </w:r>
      <w:r w:rsidR="0E8D9A03" w:rsidRPr="18BEC813">
        <w:rPr>
          <w:rFonts w:ascii="Times New Roman" w:eastAsia="Lato" w:hAnsi="Times New Roman" w:cs="Times New Roman"/>
          <w:color w:val="000000" w:themeColor="text1"/>
        </w:rPr>
        <w:t>most of</w:t>
      </w:r>
      <w:r w:rsidRPr="18BEC813">
        <w:rPr>
          <w:rFonts w:ascii="Times New Roman" w:eastAsia="Lato" w:hAnsi="Times New Roman" w:cs="Times New Roman"/>
          <w:color w:val="000000" w:themeColor="text1"/>
        </w:rPr>
        <w:t xml:space="preserve"> our user base will access the </w:t>
      </w:r>
      <w:proofErr w:type="spellStart"/>
      <w:r w:rsidRPr="18BEC813">
        <w:rPr>
          <w:rFonts w:ascii="Times New Roman" w:eastAsia="Lato" w:hAnsi="Times New Roman" w:cs="Times New Roman"/>
          <w:color w:val="000000" w:themeColor="text1"/>
        </w:rPr>
        <w:t>SuperPrice</w:t>
      </w:r>
      <w:proofErr w:type="spellEnd"/>
      <w:r w:rsidRPr="18BEC813">
        <w:rPr>
          <w:rFonts w:ascii="Times New Roman" w:eastAsia="Lato" w:hAnsi="Times New Roman" w:cs="Times New Roman"/>
          <w:color w:val="000000" w:themeColor="text1"/>
        </w:rPr>
        <w:t xml:space="preserve"> a</w:t>
      </w:r>
      <w:r w:rsidR="4BA72F39" w:rsidRPr="18BEC813">
        <w:rPr>
          <w:rFonts w:ascii="Times New Roman" w:eastAsia="Lato" w:hAnsi="Times New Roman" w:cs="Times New Roman"/>
          <w:color w:val="000000" w:themeColor="text1"/>
        </w:rPr>
        <w:t>pplication th</w:t>
      </w:r>
      <w:r w:rsidR="0EE3A834" w:rsidRPr="18BEC813">
        <w:rPr>
          <w:rFonts w:ascii="Times New Roman" w:eastAsia="Lato" w:hAnsi="Times New Roman" w:cs="Times New Roman"/>
          <w:color w:val="000000" w:themeColor="text1"/>
        </w:rPr>
        <w:t xml:space="preserve">rough </w:t>
      </w:r>
      <w:r w:rsidR="62B20A6E" w:rsidRPr="18BEC813">
        <w:rPr>
          <w:rFonts w:ascii="Times New Roman" w:eastAsia="Lato" w:hAnsi="Times New Roman" w:cs="Times New Roman"/>
          <w:color w:val="000000" w:themeColor="text1"/>
        </w:rPr>
        <w:t>mobile devices</w:t>
      </w:r>
      <w:r w:rsidR="0E8D9A03" w:rsidRPr="18BEC813">
        <w:rPr>
          <w:rFonts w:ascii="Times New Roman" w:eastAsia="Lato" w:hAnsi="Times New Roman" w:cs="Times New Roman"/>
          <w:color w:val="000000" w:themeColor="text1"/>
        </w:rPr>
        <w:t xml:space="preserve"> with stable internet connection.</w:t>
      </w:r>
    </w:p>
    <w:p w14:paraId="0E4907CE" w14:textId="30DB43D7" w:rsidR="3C65F38F" w:rsidRDefault="3C65F38F" w:rsidP="18BEC813">
      <w:pPr>
        <w:pStyle w:val="ListParagraph"/>
        <w:numPr>
          <w:ilvl w:val="0"/>
          <w:numId w:val="20"/>
        </w:numPr>
        <w:spacing w:after="0"/>
        <w:rPr>
          <w:rFonts w:ascii="Times New Roman" w:eastAsia="Lato" w:hAnsi="Times New Roman" w:cs="Times New Roman"/>
          <w:b/>
          <w:bCs/>
          <w:color w:val="000000" w:themeColor="text1"/>
        </w:rPr>
      </w:pPr>
      <w:r w:rsidRPr="18BEC813">
        <w:rPr>
          <w:rFonts w:ascii="Times New Roman" w:eastAsia="Lato" w:hAnsi="Times New Roman" w:cs="Times New Roman"/>
          <w:color w:val="000000" w:themeColor="text1"/>
        </w:rPr>
        <w:t xml:space="preserve">We assume </w:t>
      </w:r>
      <w:r w:rsidR="2C5DF39F" w:rsidRPr="18BEC813">
        <w:rPr>
          <w:rFonts w:ascii="Times New Roman" w:eastAsia="Lato" w:hAnsi="Times New Roman" w:cs="Times New Roman"/>
          <w:color w:val="000000" w:themeColor="text1"/>
        </w:rPr>
        <w:t>our data will be accurate and timely.</w:t>
      </w:r>
    </w:p>
    <w:p w14:paraId="6BEF041B" w14:textId="49980AB2" w:rsidR="09A93DDA" w:rsidRDefault="09A93DDA" w:rsidP="18BEC813">
      <w:pPr>
        <w:pStyle w:val="ListParagraph"/>
        <w:numPr>
          <w:ilvl w:val="0"/>
          <w:numId w:val="20"/>
        </w:numPr>
        <w:spacing w:after="0"/>
        <w:rPr>
          <w:rFonts w:ascii="Times New Roman" w:eastAsia="Lato" w:hAnsi="Times New Roman" w:cs="Times New Roman"/>
          <w:b/>
          <w:bCs/>
          <w:color w:val="000000" w:themeColor="text1"/>
        </w:rPr>
      </w:pPr>
      <w:r w:rsidRPr="18BEC813">
        <w:rPr>
          <w:rFonts w:ascii="Times New Roman" w:eastAsia="Lato" w:hAnsi="Times New Roman" w:cs="Times New Roman"/>
          <w:color w:val="000000" w:themeColor="text1"/>
        </w:rPr>
        <w:t>We assume that the product</w:t>
      </w:r>
      <w:r w:rsidR="0C8C1067" w:rsidRPr="18BEC813">
        <w:rPr>
          <w:rFonts w:ascii="Times New Roman" w:eastAsia="Lato" w:hAnsi="Times New Roman" w:cs="Times New Roman"/>
          <w:color w:val="000000" w:themeColor="text1"/>
        </w:rPr>
        <w:t xml:space="preserve"> </w:t>
      </w:r>
      <w:r w:rsidR="203B7602" w:rsidRPr="18BEC813">
        <w:rPr>
          <w:rFonts w:ascii="Times New Roman" w:eastAsia="Lato" w:hAnsi="Times New Roman" w:cs="Times New Roman"/>
          <w:color w:val="000000" w:themeColor="text1"/>
        </w:rPr>
        <w:t xml:space="preserve">has </w:t>
      </w:r>
      <w:r w:rsidR="140F91FE" w:rsidRPr="18BEC813">
        <w:rPr>
          <w:rFonts w:ascii="Times New Roman" w:eastAsia="Lato" w:hAnsi="Times New Roman" w:cs="Times New Roman"/>
          <w:color w:val="000000" w:themeColor="text1"/>
        </w:rPr>
        <w:t>the necessary</w:t>
      </w:r>
      <w:r w:rsidR="203B7602" w:rsidRPr="18BEC813">
        <w:rPr>
          <w:rFonts w:ascii="Times New Roman" w:eastAsia="Lato" w:hAnsi="Times New Roman" w:cs="Times New Roman"/>
          <w:color w:val="000000" w:themeColor="text1"/>
        </w:rPr>
        <w:t xml:space="preserve"> permissions and licenses to integrate with third-party systems and handle user data will be </w:t>
      </w:r>
      <w:r w:rsidR="62D3F3CB" w:rsidRPr="18BEC813">
        <w:rPr>
          <w:rFonts w:ascii="Times New Roman" w:eastAsia="Lato" w:hAnsi="Times New Roman" w:cs="Times New Roman"/>
          <w:color w:val="000000" w:themeColor="text1"/>
        </w:rPr>
        <w:t>obtained</w:t>
      </w:r>
      <w:r w:rsidR="0F18C24C" w:rsidRPr="18BEC813">
        <w:rPr>
          <w:rFonts w:ascii="Times New Roman" w:eastAsia="Lato" w:hAnsi="Times New Roman" w:cs="Times New Roman"/>
          <w:color w:val="000000" w:themeColor="text1"/>
        </w:rPr>
        <w:t>.</w:t>
      </w:r>
    </w:p>
    <w:p w14:paraId="5A052E1B" w14:textId="3EDCB9F6" w:rsidR="088C074E" w:rsidRDefault="088C074E" w:rsidP="088C074E">
      <w:pPr>
        <w:spacing w:after="0"/>
        <w:rPr>
          <w:rFonts w:ascii="Times New Roman" w:eastAsia="Lato" w:hAnsi="Times New Roman" w:cs="Times New Roman"/>
          <w:b/>
          <w:color w:val="000000" w:themeColor="text1"/>
          <w:sz w:val="24"/>
          <w:szCs w:val="24"/>
        </w:rPr>
      </w:pPr>
    </w:p>
    <w:p w14:paraId="5B79C188" w14:textId="1FABBB90" w:rsidR="088C074E" w:rsidRDefault="7903835E" w:rsidP="18BEC813">
      <w:pPr>
        <w:rPr>
          <w:rFonts w:ascii="Times New Roman" w:eastAsia="Times New Roman" w:hAnsi="Times New Roman" w:cs="Times New Roman"/>
          <w:b/>
          <w:sz w:val="24"/>
          <w:szCs w:val="24"/>
        </w:rPr>
      </w:pPr>
      <w:r w:rsidRPr="18BEC813">
        <w:rPr>
          <w:rFonts w:ascii="Times New Roman" w:eastAsia="Times New Roman" w:hAnsi="Times New Roman" w:cs="Times New Roman"/>
          <w:b/>
          <w:sz w:val="24"/>
          <w:szCs w:val="24"/>
        </w:rPr>
        <w:t>Constraints:</w:t>
      </w:r>
    </w:p>
    <w:p w14:paraId="60B310C7" w14:textId="2A621A7D" w:rsidR="33F7DA5B" w:rsidRDefault="7903835E" w:rsidP="18BEC813">
      <w:pPr>
        <w:rPr>
          <w:rFonts w:ascii="Times New Roman" w:eastAsia="Times New Roman" w:hAnsi="Times New Roman" w:cs="Times New Roman"/>
        </w:rPr>
      </w:pPr>
      <w:r w:rsidRPr="18BEC813">
        <w:rPr>
          <w:rFonts w:ascii="Times New Roman" w:eastAsia="Times New Roman" w:hAnsi="Times New Roman" w:cs="Times New Roman"/>
          <w:b/>
        </w:rPr>
        <w:t xml:space="preserve">Time </w:t>
      </w:r>
      <w:r w:rsidRPr="18BEC813">
        <w:rPr>
          <w:rFonts w:ascii="Times New Roman" w:eastAsia="Times New Roman" w:hAnsi="Times New Roman" w:cs="Times New Roman"/>
        </w:rPr>
        <w:t>(</w:t>
      </w:r>
      <w:bookmarkStart w:id="38" w:name="_Int_zf5RLycB"/>
      <w:r w:rsidRPr="18BEC813">
        <w:rPr>
          <w:rFonts w:ascii="Times New Roman" w:eastAsia="Times New Roman" w:hAnsi="Times New Roman" w:cs="Times New Roman"/>
        </w:rPr>
        <w:t>6 weeks</w:t>
      </w:r>
      <w:bookmarkEnd w:id="38"/>
      <w:r w:rsidRPr="18BEC813">
        <w:rPr>
          <w:rFonts w:ascii="Times New Roman" w:eastAsia="Times New Roman" w:hAnsi="Times New Roman" w:cs="Times New Roman"/>
        </w:rPr>
        <w:t xml:space="preserve"> to final build</w:t>
      </w:r>
      <w:r w:rsidR="0FA8CDD2" w:rsidRPr="18BEC813">
        <w:rPr>
          <w:rFonts w:ascii="Times New Roman" w:eastAsia="Times New Roman" w:hAnsi="Times New Roman" w:cs="Times New Roman"/>
        </w:rPr>
        <w:t>):</w:t>
      </w:r>
    </w:p>
    <w:p w14:paraId="30B9E960" w14:textId="6F7FE1A6" w:rsidR="0FA8CDD2" w:rsidRDefault="0FA8CDD2" w:rsidP="18BEC813">
      <w:pPr>
        <w:pStyle w:val="ListParagraph"/>
        <w:numPr>
          <w:ilvl w:val="0"/>
          <w:numId w:val="18"/>
        </w:numPr>
        <w:rPr>
          <w:rFonts w:ascii="Times New Roman" w:eastAsia="Times New Roman" w:hAnsi="Times New Roman" w:cs="Times New Roman"/>
        </w:rPr>
      </w:pPr>
      <w:r w:rsidRPr="18BEC813">
        <w:rPr>
          <w:rFonts w:ascii="Times New Roman" w:eastAsia="Times New Roman" w:hAnsi="Times New Roman" w:cs="Times New Roman"/>
        </w:rPr>
        <w:t xml:space="preserve">The project must be completed within a </w:t>
      </w:r>
      <w:r w:rsidR="627A2D9D" w:rsidRPr="68ADF87F">
        <w:rPr>
          <w:rFonts w:ascii="Times New Roman" w:eastAsia="Times New Roman" w:hAnsi="Times New Roman" w:cs="Times New Roman"/>
        </w:rPr>
        <w:t>period</w:t>
      </w:r>
      <w:r w:rsidRPr="18BEC813">
        <w:rPr>
          <w:rFonts w:ascii="Times New Roman" w:eastAsia="Times New Roman" w:hAnsi="Times New Roman" w:cs="Times New Roman"/>
        </w:rPr>
        <w:t xml:space="preserve"> of </w:t>
      </w:r>
      <w:bookmarkStart w:id="39" w:name="_Int_gYXrkLue"/>
      <w:r w:rsidRPr="18BEC813">
        <w:rPr>
          <w:rFonts w:ascii="Times New Roman" w:eastAsia="Times New Roman" w:hAnsi="Times New Roman" w:cs="Times New Roman"/>
        </w:rPr>
        <w:t>6 weeks</w:t>
      </w:r>
      <w:bookmarkEnd w:id="39"/>
      <w:r w:rsidRPr="18BEC813">
        <w:rPr>
          <w:rFonts w:ascii="Times New Roman" w:eastAsia="Times New Roman" w:hAnsi="Times New Roman" w:cs="Times New Roman"/>
        </w:rPr>
        <w:t xml:space="preserve"> from start to final build.</w:t>
      </w:r>
    </w:p>
    <w:p w14:paraId="3C611772" w14:textId="2CD9F50F"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Development, testing, and documentation phases must adhere to this timeline.</w:t>
      </w:r>
    </w:p>
    <w:p w14:paraId="00A07F04" w14:textId="64749AB6" w:rsidR="0FA8CDD2" w:rsidRDefault="0FA8CDD2" w:rsidP="18BEC813">
      <w:pPr>
        <w:rPr>
          <w:rFonts w:ascii="Times New Roman" w:eastAsia="Times New Roman" w:hAnsi="Times New Roman" w:cs="Times New Roman"/>
        </w:rPr>
      </w:pPr>
      <w:r w:rsidRPr="18BEC813">
        <w:rPr>
          <w:rFonts w:ascii="Times New Roman" w:eastAsia="Times New Roman" w:hAnsi="Times New Roman" w:cs="Times New Roman"/>
          <w:b/>
          <w:bCs/>
        </w:rPr>
        <w:t xml:space="preserve">Cost </w:t>
      </w:r>
      <w:r w:rsidRPr="18BEC813">
        <w:rPr>
          <w:rFonts w:ascii="Times New Roman" w:eastAsia="Times New Roman" w:hAnsi="Times New Roman" w:cs="Times New Roman"/>
        </w:rPr>
        <w:t>(</w:t>
      </w:r>
      <w:r w:rsidR="05176A77" w:rsidRPr="18BEC813">
        <w:rPr>
          <w:rFonts w:ascii="Times New Roman" w:eastAsia="Times New Roman" w:hAnsi="Times New Roman" w:cs="Times New Roman"/>
        </w:rPr>
        <w:t>$0 Budget</w:t>
      </w:r>
      <w:r w:rsidRPr="18BEC813">
        <w:rPr>
          <w:rFonts w:ascii="Times New Roman" w:eastAsia="Times New Roman" w:hAnsi="Times New Roman" w:cs="Times New Roman"/>
        </w:rPr>
        <w:t>):</w:t>
      </w:r>
    </w:p>
    <w:p w14:paraId="55634526" w14:textId="79F1853E" w:rsidR="499EB3EA" w:rsidRDefault="499EB3EA"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The project will be run on local devices, as hosting is outside the scope and cost constraints.</w:t>
      </w:r>
    </w:p>
    <w:p w14:paraId="55C913CF" w14:textId="2A54F15D"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 xml:space="preserve">Cost considerations will impact the selection of tools, technologies, and third-party services. </w:t>
      </w:r>
    </w:p>
    <w:p w14:paraId="6BAC0953" w14:textId="0E36826E" w:rsidR="0FA8CDD2" w:rsidRDefault="0FA8CDD2" w:rsidP="18BEC813">
      <w:pPr>
        <w:rPr>
          <w:rFonts w:ascii="Times New Roman" w:eastAsia="Times New Roman" w:hAnsi="Times New Roman" w:cs="Times New Roman"/>
        </w:rPr>
      </w:pPr>
      <w:r w:rsidRPr="18BEC813">
        <w:rPr>
          <w:rFonts w:ascii="Times New Roman" w:eastAsia="Times New Roman" w:hAnsi="Times New Roman" w:cs="Times New Roman"/>
          <w:b/>
          <w:bCs/>
        </w:rPr>
        <w:t>Technology</w:t>
      </w:r>
      <w:r w:rsidR="0CD56C7F" w:rsidRPr="18BEC813">
        <w:rPr>
          <w:rFonts w:ascii="Times New Roman" w:eastAsia="Times New Roman" w:hAnsi="Times New Roman" w:cs="Times New Roman"/>
          <w:b/>
          <w:bCs/>
        </w:rPr>
        <w:t xml:space="preserve"> and Licensing</w:t>
      </w:r>
      <w:r w:rsidRPr="18BEC813">
        <w:rPr>
          <w:rFonts w:ascii="Times New Roman" w:eastAsia="Times New Roman" w:hAnsi="Times New Roman" w:cs="Times New Roman"/>
        </w:rPr>
        <w:t>:</w:t>
      </w:r>
    </w:p>
    <w:p w14:paraId="19CFC0D6" w14:textId="5724FF18"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The project is constrained to us</w:t>
      </w:r>
      <w:r w:rsidR="345F5ADD" w:rsidRPr="18BEC813">
        <w:rPr>
          <w:rFonts w:ascii="Times New Roman" w:eastAsia="Times New Roman" w:hAnsi="Times New Roman" w:cs="Times New Roman"/>
        </w:rPr>
        <w:t>ing only free and open-licensed tools.</w:t>
      </w:r>
    </w:p>
    <w:p w14:paraId="63764172" w14:textId="50078BE1" w:rsidR="7267D96C" w:rsidRDefault="7267D96C"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Due to project constraints, we are limited in our choice of backend architectures.</w:t>
      </w:r>
    </w:p>
    <w:p w14:paraId="183E96D3" w14:textId="72AA661E" w:rsidR="01DD02B8" w:rsidRDefault="01DD02B8" w:rsidP="18BEC813">
      <w:pPr>
        <w:rPr>
          <w:rFonts w:ascii="Times New Roman" w:eastAsia="Times New Roman" w:hAnsi="Times New Roman" w:cs="Times New Roman"/>
        </w:rPr>
      </w:pPr>
      <w:r w:rsidRPr="18BEC813">
        <w:rPr>
          <w:rFonts w:ascii="Times New Roman" w:eastAsia="Times New Roman" w:hAnsi="Times New Roman" w:cs="Times New Roman"/>
          <w:b/>
          <w:bCs/>
        </w:rPr>
        <w:t>Team Experience</w:t>
      </w:r>
      <w:r w:rsidR="0FA8CDD2" w:rsidRPr="18BEC813">
        <w:rPr>
          <w:rFonts w:ascii="Times New Roman" w:eastAsia="Times New Roman" w:hAnsi="Times New Roman" w:cs="Times New Roman"/>
        </w:rPr>
        <w:t>:</w:t>
      </w:r>
    </w:p>
    <w:p w14:paraId="737E8818" w14:textId="39F3E2B9"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 xml:space="preserve">The development team's size and expertise are limited, impacting the scope and complexity of features that can be implemented. </w:t>
      </w:r>
    </w:p>
    <w:p w14:paraId="162EA468" w14:textId="4532E8FD" w:rsidR="0FA8CDD2" w:rsidRDefault="0FA8CDD2" w:rsidP="18BEC813">
      <w:pPr>
        <w:rPr>
          <w:rFonts w:ascii="Times New Roman" w:eastAsia="Times New Roman" w:hAnsi="Times New Roman" w:cs="Times New Roman"/>
        </w:rPr>
      </w:pPr>
      <w:r w:rsidRPr="18BEC813">
        <w:rPr>
          <w:rFonts w:ascii="Times New Roman" w:eastAsia="Times New Roman" w:hAnsi="Times New Roman" w:cs="Times New Roman"/>
          <w:b/>
          <w:bCs/>
        </w:rPr>
        <w:t>Third-Party Integration</w:t>
      </w:r>
      <w:r w:rsidRPr="18BEC813">
        <w:rPr>
          <w:rFonts w:ascii="Times New Roman" w:eastAsia="Times New Roman" w:hAnsi="Times New Roman" w:cs="Times New Roman"/>
        </w:rPr>
        <w:t>:</w:t>
      </w:r>
    </w:p>
    <w:p w14:paraId="4AD98967" w14:textId="05B2828D"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 xml:space="preserve">The successful integration of the </w:t>
      </w:r>
      <w:proofErr w:type="spellStart"/>
      <w:r w:rsidRPr="18BEC813">
        <w:rPr>
          <w:rFonts w:ascii="Times New Roman" w:eastAsia="Times New Roman" w:hAnsi="Times New Roman" w:cs="Times New Roman"/>
        </w:rPr>
        <w:t>SuperPrice</w:t>
      </w:r>
      <w:proofErr w:type="spellEnd"/>
      <w:r w:rsidRPr="18BEC813">
        <w:rPr>
          <w:rFonts w:ascii="Times New Roman" w:eastAsia="Times New Roman" w:hAnsi="Times New Roman" w:cs="Times New Roman"/>
        </w:rPr>
        <w:t xml:space="preserve"> application with local supermarkets' systems for real-time price updates relies on the cooperation of external parties.</w:t>
      </w:r>
    </w:p>
    <w:p w14:paraId="742B0DDB" w14:textId="49BC3897" w:rsidR="16C5C79B" w:rsidRDefault="16C5C79B"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In this project we will simply simulate external APIs and databases in a controlled environment.</w:t>
      </w:r>
    </w:p>
    <w:p w14:paraId="594503FF" w14:textId="3DEF2129" w:rsidR="0FA8CDD2" w:rsidRDefault="0FA8CDD2" w:rsidP="18BEC813">
      <w:pPr>
        <w:rPr>
          <w:rFonts w:ascii="Times New Roman" w:eastAsia="Times New Roman" w:hAnsi="Times New Roman" w:cs="Times New Roman"/>
        </w:rPr>
      </w:pPr>
      <w:r w:rsidRPr="18BEC813">
        <w:rPr>
          <w:rFonts w:ascii="Times New Roman" w:eastAsia="Times New Roman" w:hAnsi="Times New Roman" w:cs="Times New Roman"/>
          <w:b/>
          <w:bCs/>
        </w:rPr>
        <w:t>Feedback and Iteration</w:t>
      </w:r>
      <w:r w:rsidRPr="18BEC813">
        <w:rPr>
          <w:rFonts w:ascii="Times New Roman" w:eastAsia="Times New Roman" w:hAnsi="Times New Roman" w:cs="Times New Roman"/>
        </w:rPr>
        <w:t>:</w:t>
      </w:r>
    </w:p>
    <w:p w14:paraId="4F80812B" w14:textId="097E1067"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 xml:space="preserve">Due to the project's time constraints, there </w:t>
      </w:r>
      <w:r w:rsidR="2E568901" w:rsidRPr="18BEC813">
        <w:rPr>
          <w:rFonts w:ascii="Times New Roman" w:eastAsia="Times New Roman" w:hAnsi="Times New Roman" w:cs="Times New Roman"/>
        </w:rPr>
        <w:t>are</w:t>
      </w:r>
      <w:r w:rsidRPr="18BEC813">
        <w:rPr>
          <w:rFonts w:ascii="Times New Roman" w:eastAsia="Times New Roman" w:hAnsi="Times New Roman" w:cs="Times New Roman"/>
        </w:rPr>
        <w:t xml:space="preserve"> limited opportunities for extensive user testing and iterative development.</w:t>
      </w:r>
    </w:p>
    <w:p w14:paraId="12882C94" w14:textId="711ED494" w:rsidR="0FA8CDD2" w:rsidRDefault="0FA8CDD2"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 xml:space="preserve">The project will </w:t>
      </w:r>
      <w:r w:rsidR="5920F269" w:rsidRPr="18BEC813">
        <w:rPr>
          <w:rFonts w:ascii="Times New Roman" w:eastAsia="Times New Roman" w:hAnsi="Times New Roman" w:cs="Times New Roman"/>
        </w:rPr>
        <w:t xml:space="preserve">need to </w:t>
      </w:r>
      <w:r w:rsidRPr="18BEC813">
        <w:rPr>
          <w:rFonts w:ascii="Times New Roman" w:eastAsia="Times New Roman" w:hAnsi="Times New Roman" w:cs="Times New Roman"/>
        </w:rPr>
        <w:t xml:space="preserve">prioritize </w:t>
      </w:r>
      <w:r w:rsidR="068F13BA" w:rsidRPr="18BEC813">
        <w:rPr>
          <w:rFonts w:ascii="Times New Roman" w:eastAsia="Times New Roman" w:hAnsi="Times New Roman" w:cs="Times New Roman"/>
        </w:rPr>
        <w:t xml:space="preserve">functionality over form </w:t>
      </w:r>
      <w:r w:rsidRPr="18BEC813">
        <w:rPr>
          <w:rFonts w:ascii="Times New Roman" w:eastAsia="Times New Roman" w:hAnsi="Times New Roman" w:cs="Times New Roman"/>
        </w:rPr>
        <w:t xml:space="preserve">and </w:t>
      </w:r>
      <w:r w:rsidR="06F3083D" w:rsidRPr="18BEC813">
        <w:rPr>
          <w:rFonts w:ascii="Times New Roman" w:eastAsia="Times New Roman" w:hAnsi="Times New Roman" w:cs="Times New Roman"/>
        </w:rPr>
        <w:t>adjust</w:t>
      </w:r>
      <w:r w:rsidRPr="18BEC813">
        <w:rPr>
          <w:rFonts w:ascii="Times New Roman" w:eastAsia="Times New Roman" w:hAnsi="Times New Roman" w:cs="Times New Roman"/>
        </w:rPr>
        <w:t xml:space="preserve"> within the given </w:t>
      </w:r>
      <w:r w:rsidR="32D87AC6" w:rsidRPr="599ECBB8">
        <w:rPr>
          <w:rFonts w:ascii="Times New Roman" w:eastAsia="Times New Roman" w:hAnsi="Times New Roman" w:cs="Times New Roman"/>
        </w:rPr>
        <w:t>period</w:t>
      </w:r>
      <w:r w:rsidRPr="18BEC813">
        <w:rPr>
          <w:rFonts w:ascii="Times New Roman" w:eastAsia="Times New Roman" w:hAnsi="Times New Roman" w:cs="Times New Roman"/>
        </w:rPr>
        <w:t xml:space="preserve">. </w:t>
      </w:r>
    </w:p>
    <w:p w14:paraId="23AC9BAD" w14:textId="376B9BEE" w:rsidR="0FA8CDD2" w:rsidRDefault="0FA8CDD2" w:rsidP="18BEC813">
      <w:pPr>
        <w:rPr>
          <w:rFonts w:ascii="Times New Roman" w:eastAsia="Times New Roman" w:hAnsi="Times New Roman" w:cs="Times New Roman"/>
        </w:rPr>
      </w:pPr>
      <w:r w:rsidRPr="18BEC813">
        <w:rPr>
          <w:rFonts w:ascii="Times New Roman" w:eastAsia="Times New Roman" w:hAnsi="Times New Roman" w:cs="Times New Roman"/>
          <w:b/>
          <w:bCs/>
        </w:rPr>
        <w:t>Scalability</w:t>
      </w:r>
      <w:r w:rsidRPr="18BEC813">
        <w:rPr>
          <w:rFonts w:ascii="Times New Roman" w:eastAsia="Times New Roman" w:hAnsi="Times New Roman" w:cs="Times New Roman"/>
        </w:rPr>
        <w:t>:</w:t>
      </w:r>
    </w:p>
    <w:p w14:paraId="4E774779" w14:textId="43971350" w:rsidR="06B3F5B0" w:rsidRDefault="06B3F5B0" w:rsidP="18BEC813">
      <w:pPr>
        <w:pStyle w:val="ListParagraph"/>
        <w:numPr>
          <w:ilvl w:val="0"/>
          <w:numId w:val="17"/>
        </w:numPr>
        <w:rPr>
          <w:rFonts w:ascii="Times New Roman" w:eastAsia="Times New Roman" w:hAnsi="Times New Roman" w:cs="Times New Roman"/>
        </w:rPr>
      </w:pPr>
      <w:r w:rsidRPr="18BEC813">
        <w:rPr>
          <w:rFonts w:ascii="Times New Roman" w:eastAsia="Times New Roman" w:hAnsi="Times New Roman" w:cs="Times New Roman"/>
        </w:rPr>
        <w:t>T</w:t>
      </w:r>
      <w:r w:rsidR="630B1316" w:rsidRPr="18BEC813">
        <w:rPr>
          <w:rFonts w:ascii="Times New Roman" w:eastAsia="Times New Roman" w:hAnsi="Times New Roman" w:cs="Times New Roman"/>
        </w:rPr>
        <w:t xml:space="preserve">he </w:t>
      </w:r>
      <w:r w:rsidR="24662DE5" w:rsidRPr="18BEC813">
        <w:rPr>
          <w:rFonts w:ascii="Times New Roman" w:eastAsia="Times New Roman" w:hAnsi="Times New Roman" w:cs="Times New Roman"/>
        </w:rPr>
        <w:t>original scope is designed for a few users</w:t>
      </w:r>
      <w:r w:rsidR="0FA8CDD2" w:rsidRPr="18BEC813">
        <w:rPr>
          <w:rFonts w:ascii="Times New Roman" w:eastAsia="Times New Roman" w:hAnsi="Times New Roman" w:cs="Times New Roman"/>
        </w:rPr>
        <w:t xml:space="preserve">, </w:t>
      </w:r>
      <w:r w:rsidR="3DA8A655" w:rsidRPr="18BEC813">
        <w:rPr>
          <w:rFonts w:ascii="Times New Roman" w:eastAsia="Times New Roman" w:hAnsi="Times New Roman" w:cs="Times New Roman"/>
        </w:rPr>
        <w:t xml:space="preserve">and </w:t>
      </w:r>
      <w:r w:rsidR="0FA8CDD2" w:rsidRPr="18BEC813">
        <w:rPr>
          <w:rFonts w:ascii="Times New Roman" w:eastAsia="Times New Roman" w:hAnsi="Times New Roman" w:cs="Times New Roman"/>
        </w:rPr>
        <w:t>considerations for scalability and</w:t>
      </w:r>
      <w:r w:rsidR="2ACCC449" w:rsidRPr="18BEC813">
        <w:rPr>
          <w:rFonts w:ascii="Times New Roman" w:eastAsia="Times New Roman" w:hAnsi="Times New Roman" w:cs="Times New Roman"/>
        </w:rPr>
        <w:t xml:space="preserve"> future</w:t>
      </w:r>
      <w:r w:rsidR="0FA8CDD2" w:rsidRPr="18BEC813">
        <w:rPr>
          <w:rFonts w:ascii="Times New Roman" w:eastAsia="Times New Roman" w:hAnsi="Times New Roman" w:cs="Times New Roman"/>
        </w:rPr>
        <w:t xml:space="preserve"> expansion </w:t>
      </w:r>
      <w:r w:rsidR="08B9F1E6" w:rsidRPr="18BEC813">
        <w:rPr>
          <w:rFonts w:ascii="Times New Roman" w:eastAsia="Times New Roman" w:hAnsi="Times New Roman" w:cs="Times New Roman"/>
        </w:rPr>
        <w:t xml:space="preserve">are </w:t>
      </w:r>
      <w:r w:rsidR="0FA8CDD2" w:rsidRPr="18BEC813">
        <w:rPr>
          <w:rFonts w:ascii="Times New Roman" w:eastAsia="Times New Roman" w:hAnsi="Times New Roman" w:cs="Times New Roman"/>
        </w:rPr>
        <w:t xml:space="preserve">limited </w:t>
      </w:r>
      <w:r w:rsidR="4B21ED23" w:rsidRPr="18BEC813">
        <w:rPr>
          <w:rFonts w:ascii="Times New Roman" w:eastAsia="Times New Roman" w:hAnsi="Times New Roman" w:cs="Times New Roman"/>
        </w:rPr>
        <w:t xml:space="preserve">given </w:t>
      </w:r>
      <w:r w:rsidR="0FA8CDD2" w:rsidRPr="18BEC813">
        <w:rPr>
          <w:rFonts w:ascii="Times New Roman" w:eastAsia="Times New Roman" w:hAnsi="Times New Roman" w:cs="Times New Roman"/>
        </w:rPr>
        <w:t xml:space="preserve">the project timeline. </w:t>
      </w:r>
    </w:p>
    <w:p w14:paraId="3EAF5048" w14:textId="70D7DDD1" w:rsidR="00532DD3" w:rsidRPr="00CA5A62" w:rsidRDefault="00532DD3" w:rsidP="00532DD3">
      <w:pPr>
        <w:pStyle w:val="Heading2"/>
        <w:rPr>
          <w:rFonts w:ascii="Times New Roman" w:hAnsi="Times New Roman"/>
        </w:rPr>
      </w:pPr>
      <w:bookmarkStart w:id="40" w:name="_Toc439994680"/>
      <w:bookmarkStart w:id="41" w:name="_Toc441230985"/>
      <w:bookmarkStart w:id="42" w:name="_Toc2071890861"/>
      <w:bookmarkStart w:id="43" w:name="_Toc143455061"/>
      <w:r w:rsidRPr="4C7755DC">
        <w:rPr>
          <w:rFonts w:ascii="Times New Roman" w:hAnsi="Times New Roman"/>
        </w:rPr>
        <w:lastRenderedPageBreak/>
        <w:t>Dependencies</w:t>
      </w:r>
      <w:bookmarkEnd w:id="40"/>
      <w:bookmarkEnd w:id="41"/>
      <w:bookmarkEnd w:id="42"/>
      <w:bookmarkEnd w:id="43"/>
    </w:p>
    <w:p w14:paraId="212934CB" w14:textId="758808C1" w:rsidR="4E9B1C32" w:rsidRDefault="4E9B1C32" w:rsidP="3A060836">
      <w:pPr>
        <w:rPr>
          <w:rFonts w:ascii="Times New Roman" w:hAnsi="Times New Roman" w:cs="Times New Roman"/>
          <w:lang w:val="en-AU"/>
        </w:rPr>
      </w:pPr>
      <w:r w:rsidRPr="18BEC813">
        <w:rPr>
          <w:rFonts w:ascii="Times New Roman" w:hAnsi="Times New Roman" w:cs="Times New Roman"/>
        </w:rPr>
        <w:t xml:space="preserve">Below </w:t>
      </w:r>
      <w:r w:rsidR="62076D5B" w:rsidRPr="18BEC813">
        <w:rPr>
          <w:rFonts w:ascii="Times New Roman" w:hAnsi="Times New Roman" w:cs="Times New Roman"/>
        </w:rPr>
        <w:t xml:space="preserve">is a list of </w:t>
      </w:r>
      <w:r w:rsidRPr="18BEC813">
        <w:rPr>
          <w:rFonts w:ascii="Times New Roman" w:hAnsi="Times New Roman" w:cs="Times New Roman"/>
        </w:rPr>
        <w:t xml:space="preserve">the external dependencies we will be using to construct the </w:t>
      </w:r>
      <w:proofErr w:type="spellStart"/>
      <w:r w:rsidRPr="18BEC813">
        <w:rPr>
          <w:rFonts w:ascii="Times New Roman" w:hAnsi="Times New Roman" w:cs="Times New Roman"/>
        </w:rPr>
        <w:t>SuperPrice</w:t>
      </w:r>
      <w:proofErr w:type="spellEnd"/>
      <w:r w:rsidRPr="18BEC813">
        <w:rPr>
          <w:rFonts w:ascii="Times New Roman" w:hAnsi="Times New Roman" w:cs="Times New Roman"/>
        </w:rPr>
        <w:t xml:space="preserve"> application. </w:t>
      </w:r>
    </w:p>
    <w:p w14:paraId="53B136D2" w14:textId="2D9950EE" w:rsidR="29F3EB29" w:rsidRDefault="29F3EB29" w:rsidP="3A060836">
      <w:pPr>
        <w:rPr>
          <w:rFonts w:ascii="Times New Roman" w:hAnsi="Times New Roman" w:cs="Times New Roman"/>
          <w:sz w:val="24"/>
          <w:szCs w:val="24"/>
          <w:lang w:val="en-AU"/>
        </w:rPr>
      </w:pPr>
      <w:r w:rsidRPr="18BEC813">
        <w:rPr>
          <w:rFonts w:ascii="Times New Roman" w:hAnsi="Times New Roman" w:cs="Times New Roman"/>
          <w:b/>
          <w:sz w:val="24"/>
          <w:szCs w:val="24"/>
        </w:rPr>
        <w:t>Back-End Framework</w:t>
      </w:r>
    </w:p>
    <w:p w14:paraId="7FAD9B6C" w14:textId="3C69C3C4" w:rsidR="7A6FA5F7" w:rsidRDefault="7A6FA5F7" w:rsidP="00AD6CF7">
      <w:pPr>
        <w:pStyle w:val="ListParagraph"/>
        <w:numPr>
          <w:ilvl w:val="0"/>
          <w:numId w:val="12"/>
        </w:numPr>
        <w:rPr>
          <w:rFonts w:ascii="Times New Roman" w:hAnsi="Times New Roman" w:cs="Times New Roman"/>
        </w:rPr>
      </w:pPr>
      <w:proofErr w:type="spellStart"/>
      <w:r w:rsidRPr="18BEC813">
        <w:rPr>
          <w:rFonts w:ascii="Times New Roman" w:hAnsi="Times New Roman" w:cs="Times New Roman"/>
          <w:b/>
        </w:rPr>
        <w:t>SpringBoot</w:t>
      </w:r>
      <w:proofErr w:type="spellEnd"/>
      <w:r w:rsidR="393FDBD2" w:rsidRPr="18BEC813">
        <w:rPr>
          <w:rFonts w:ascii="Times New Roman" w:hAnsi="Times New Roman" w:cs="Times New Roman"/>
          <w:b/>
        </w:rPr>
        <w:t>:</w:t>
      </w:r>
      <w:r w:rsidR="218D409D" w:rsidRPr="18BEC813">
        <w:rPr>
          <w:rFonts w:ascii="Times New Roman" w:hAnsi="Times New Roman" w:cs="Times New Roman"/>
          <w:b/>
        </w:rPr>
        <w:t xml:space="preserve"> </w:t>
      </w:r>
      <w:r w:rsidR="218D409D" w:rsidRPr="18BEC813">
        <w:rPr>
          <w:rFonts w:ascii="Times New Roman" w:hAnsi="Times New Roman" w:cs="Times New Roman"/>
        </w:rPr>
        <w:t>Java-based framework for rapid web application development.</w:t>
      </w:r>
    </w:p>
    <w:p w14:paraId="10768A61" w14:textId="0CF9D55C" w:rsidR="393FDBD2" w:rsidRDefault="393FDBD2" w:rsidP="3A060836">
      <w:pPr>
        <w:rPr>
          <w:rFonts w:ascii="Times New Roman" w:hAnsi="Times New Roman" w:cs="Times New Roman"/>
          <w:b/>
          <w:bCs/>
          <w:sz w:val="24"/>
          <w:szCs w:val="24"/>
          <w:lang w:val="en-AU"/>
        </w:rPr>
      </w:pPr>
      <w:r w:rsidRPr="18BEC813">
        <w:rPr>
          <w:rFonts w:ascii="Times New Roman" w:hAnsi="Times New Roman" w:cs="Times New Roman"/>
          <w:b/>
          <w:sz w:val="24"/>
          <w:szCs w:val="24"/>
        </w:rPr>
        <w:t>Front-End Framework</w:t>
      </w:r>
      <w:r w:rsidR="5B43126F" w:rsidRPr="18BEC813">
        <w:rPr>
          <w:rFonts w:ascii="Times New Roman" w:hAnsi="Times New Roman" w:cs="Times New Roman"/>
          <w:b/>
          <w:sz w:val="24"/>
          <w:szCs w:val="24"/>
        </w:rPr>
        <w:t xml:space="preserve"> </w:t>
      </w:r>
    </w:p>
    <w:p w14:paraId="6851A607" w14:textId="6791E94F" w:rsidR="393FDBD2" w:rsidRDefault="393FDBD2" w:rsidP="00AD6CF7">
      <w:pPr>
        <w:pStyle w:val="ListParagraph"/>
        <w:numPr>
          <w:ilvl w:val="0"/>
          <w:numId w:val="12"/>
        </w:numPr>
        <w:rPr>
          <w:rFonts w:ascii="Times New Roman" w:hAnsi="Times New Roman" w:cs="Times New Roman"/>
        </w:rPr>
      </w:pPr>
      <w:r w:rsidRPr="18BEC813">
        <w:rPr>
          <w:rFonts w:ascii="Times New Roman" w:hAnsi="Times New Roman" w:cs="Times New Roman"/>
          <w:b/>
        </w:rPr>
        <w:t>React.js:</w:t>
      </w:r>
      <w:r w:rsidR="61976DA2" w:rsidRPr="18BEC813">
        <w:rPr>
          <w:rFonts w:ascii="Times New Roman" w:hAnsi="Times New Roman" w:cs="Times New Roman"/>
        </w:rPr>
        <w:t xml:space="preserve"> JavaScript library for dynamic user interfaces.</w:t>
      </w:r>
    </w:p>
    <w:p w14:paraId="2961BE2C" w14:textId="5190D8D8" w:rsidR="393FDBD2" w:rsidRDefault="393FDBD2" w:rsidP="3A060836">
      <w:pPr>
        <w:rPr>
          <w:rFonts w:ascii="Times New Roman" w:hAnsi="Times New Roman" w:cs="Times New Roman"/>
          <w:b/>
          <w:bCs/>
          <w:sz w:val="24"/>
          <w:szCs w:val="24"/>
          <w:lang w:val="en-AU"/>
        </w:rPr>
      </w:pPr>
      <w:r w:rsidRPr="18BEC813">
        <w:rPr>
          <w:rFonts w:ascii="Times New Roman" w:hAnsi="Times New Roman" w:cs="Times New Roman"/>
          <w:b/>
          <w:sz w:val="24"/>
          <w:szCs w:val="24"/>
        </w:rPr>
        <w:t>Database System</w:t>
      </w:r>
      <w:r w:rsidR="7C6B2CA9" w:rsidRPr="18BEC813">
        <w:rPr>
          <w:rFonts w:ascii="Times New Roman" w:hAnsi="Times New Roman" w:cs="Times New Roman"/>
          <w:b/>
          <w:sz w:val="24"/>
          <w:szCs w:val="24"/>
        </w:rPr>
        <w:t xml:space="preserve"> </w:t>
      </w:r>
    </w:p>
    <w:p w14:paraId="1FF2A293" w14:textId="296734F1" w:rsidR="5FFB743B" w:rsidRDefault="5FFB743B" w:rsidP="00AD6CF7">
      <w:pPr>
        <w:pStyle w:val="ListParagraph"/>
        <w:numPr>
          <w:ilvl w:val="0"/>
          <w:numId w:val="12"/>
        </w:numPr>
        <w:rPr>
          <w:rFonts w:ascii="Times New Roman" w:hAnsi="Times New Roman" w:cs="Times New Roman"/>
          <w:b/>
        </w:rPr>
      </w:pPr>
      <w:r w:rsidRPr="18BEC813">
        <w:rPr>
          <w:rFonts w:ascii="Times New Roman" w:hAnsi="Times New Roman" w:cs="Times New Roman"/>
          <w:b/>
        </w:rPr>
        <w:t>MySQL Hosted:</w:t>
      </w:r>
      <w:r w:rsidR="7C1DAC1A" w:rsidRPr="18BEC813">
        <w:rPr>
          <w:rFonts w:ascii="Times New Roman" w:hAnsi="Times New Roman" w:cs="Times New Roman"/>
        </w:rPr>
        <w:t xml:space="preserve"> Cloud-based MySQL relational database service.</w:t>
      </w:r>
    </w:p>
    <w:p w14:paraId="40B3E551" w14:textId="70ABB472" w:rsidR="393FDBD2" w:rsidRDefault="393FDBD2" w:rsidP="3A060836">
      <w:pPr>
        <w:rPr>
          <w:rFonts w:ascii="Times New Roman" w:hAnsi="Times New Roman" w:cs="Times New Roman"/>
          <w:b/>
          <w:bCs/>
          <w:sz w:val="24"/>
          <w:szCs w:val="24"/>
          <w:lang w:val="en-AU"/>
        </w:rPr>
      </w:pPr>
      <w:r w:rsidRPr="18BEC813">
        <w:rPr>
          <w:rFonts w:ascii="Times New Roman" w:hAnsi="Times New Roman" w:cs="Times New Roman"/>
          <w:b/>
          <w:sz w:val="24"/>
          <w:szCs w:val="24"/>
        </w:rPr>
        <w:t>Build Tool</w:t>
      </w:r>
    </w:p>
    <w:p w14:paraId="2A697FFD" w14:textId="179DD1F3" w:rsidR="170EB126" w:rsidRDefault="170EB126" w:rsidP="00AD6CF7">
      <w:pPr>
        <w:pStyle w:val="ListParagraph"/>
        <w:numPr>
          <w:ilvl w:val="0"/>
          <w:numId w:val="12"/>
        </w:numPr>
        <w:rPr>
          <w:rFonts w:ascii="Times New Roman" w:hAnsi="Times New Roman" w:cs="Times New Roman"/>
          <w:b/>
        </w:rPr>
      </w:pPr>
      <w:r w:rsidRPr="18BEC813">
        <w:rPr>
          <w:rFonts w:ascii="Times New Roman" w:hAnsi="Times New Roman" w:cs="Times New Roman"/>
          <w:b/>
        </w:rPr>
        <w:t>Maven</w:t>
      </w:r>
      <w:r w:rsidR="393FDBD2" w:rsidRPr="18BEC813">
        <w:rPr>
          <w:rFonts w:ascii="Times New Roman" w:hAnsi="Times New Roman" w:cs="Times New Roman"/>
          <w:b/>
        </w:rPr>
        <w:t>:</w:t>
      </w:r>
      <w:r w:rsidR="3B044DB2" w:rsidRPr="18BEC813">
        <w:rPr>
          <w:rFonts w:ascii="Times New Roman" w:hAnsi="Times New Roman" w:cs="Times New Roman"/>
        </w:rPr>
        <w:t xml:space="preserve"> Java build automation and dependency management.</w:t>
      </w:r>
    </w:p>
    <w:p w14:paraId="53596D0B" w14:textId="15864AB1" w:rsidR="393FDBD2" w:rsidRDefault="393FDBD2" w:rsidP="3A060836">
      <w:pPr>
        <w:rPr>
          <w:rFonts w:ascii="Times New Roman" w:hAnsi="Times New Roman" w:cs="Times New Roman"/>
          <w:b/>
          <w:bCs/>
          <w:sz w:val="24"/>
          <w:szCs w:val="24"/>
          <w:lang w:val="en-AU"/>
        </w:rPr>
      </w:pPr>
      <w:r w:rsidRPr="18BEC813">
        <w:rPr>
          <w:rFonts w:ascii="Times New Roman" w:hAnsi="Times New Roman" w:cs="Times New Roman"/>
          <w:b/>
          <w:sz w:val="24"/>
          <w:szCs w:val="24"/>
        </w:rPr>
        <w:t>Testing</w:t>
      </w:r>
    </w:p>
    <w:p w14:paraId="72136584" w14:textId="052A179C" w:rsidR="311FAFEC" w:rsidRDefault="311FAFEC" w:rsidP="00AD6CF7">
      <w:pPr>
        <w:pStyle w:val="ListParagraph"/>
        <w:numPr>
          <w:ilvl w:val="0"/>
          <w:numId w:val="12"/>
        </w:numPr>
        <w:rPr>
          <w:rFonts w:ascii="Times New Roman" w:hAnsi="Times New Roman" w:cs="Times New Roman"/>
        </w:rPr>
      </w:pPr>
      <w:r w:rsidRPr="18BEC813">
        <w:rPr>
          <w:rFonts w:ascii="Times New Roman" w:hAnsi="Times New Roman" w:cs="Times New Roman"/>
          <w:b/>
        </w:rPr>
        <w:t>JUnit</w:t>
      </w:r>
      <w:r w:rsidR="393FDBD2" w:rsidRPr="18BEC813">
        <w:rPr>
          <w:rFonts w:ascii="Times New Roman" w:hAnsi="Times New Roman" w:cs="Times New Roman"/>
          <w:b/>
        </w:rPr>
        <w:t>:</w:t>
      </w:r>
      <w:r w:rsidR="27525EDB" w:rsidRPr="18BEC813">
        <w:rPr>
          <w:rFonts w:ascii="Times New Roman" w:hAnsi="Times New Roman" w:cs="Times New Roman"/>
          <w:b/>
        </w:rPr>
        <w:t xml:space="preserve"> </w:t>
      </w:r>
      <w:r w:rsidR="27525EDB" w:rsidRPr="18BEC813">
        <w:rPr>
          <w:rFonts w:ascii="Times New Roman" w:hAnsi="Times New Roman" w:cs="Times New Roman"/>
        </w:rPr>
        <w:t>Widely used Java testing framework for unit tests.</w:t>
      </w:r>
    </w:p>
    <w:p w14:paraId="1F29376C" w14:textId="3ECD47E4" w:rsidR="435C3A98" w:rsidRDefault="435C3A98" w:rsidP="00AD6CF7">
      <w:pPr>
        <w:pStyle w:val="ListParagraph"/>
        <w:numPr>
          <w:ilvl w:val="0"/>
          <w:numId w:val="12"/>
        </w:numPr>
        <w:rPr>
          <w:rFonts w:ascii="Times New Roman" w:hAnsi="Times New Roman" w:cs="Times New Roman"/>
        </w:rPr>
      </w:pPr>
      <w:r w:rsidRPr="18BEC813">
        <w:rPr>
          <w:rFonts w:ascii="Times New Roman" w:hAnsi="Times New Roman" w:cs="Times New Roman"/>
          <w:b/>
        </w:rPr>
        <w:t>Mockito/Mocking Framework:</w:t>
      </w:r>
      <w:r w:rsidR="5E07FEDF" w:rsidRPr="18BEC813">
        <w:rPr>
          <w:rFonts w:ascii="Times New Roman" w:hAnsi="Times New Roman" w:cs="Times New Roman"/>
        </w:rPr>
        <w:t xml:space="preserve"> Java library for creating mock objects in tests (useful for integration testing).</w:t>
      </w:r>
    </w:p>
    <w:p w14:paraId="2C3A2E13" w14:textId="36182DA9" w:rsidR="393FDBD2" w:rsidRDefault="393FDBD2" w:rsidP="3A060836">
      <w:pPr>
        <w:rPr>
          <w:rFonts w:ascii="Times New Roman" w:hAnsi="Times New Roman" w:cs="Times New Roman"/>
          <w:b/>
          <w:bCs/>
          <w:sz w:val="24"/>
          <w:szCs w:val="24"/>
          <w:lang w:val="en-AU"/>
        </w:rPr>
      </w:pPr>
      <w:r w:rsidRPr="18BEC813">
        <w:rPr>
          <w:rFonts w:ascii="Times New Roman" w:hAnsi="Times New Roman" w:cs="Times New Roman"/>
          <w:b/>
          <w:sz w:val="24"/>
          <w:szCs w:val="24"/>
        </w:rPr>
        <w:t>Deployment</w:t>
      </w:r>
    </w:p>
    <w:p w14:paraId="3338DCA3" w14:textId="4CC2F98A" w:rsidR="00DA5966" w:rsidRPr="00D767E7" w:rsidRDefault="221ED409" w:rsidP="18BEC813">
      <w:pPr>
        <w:pStyle w:val="ListParagraph"/>
        <w:numPr>
          <w:ilvl w:val="0"/>
          <w:numId w:val="12"/>
        </w:numPr>
        <w:rPr>
          <w:rFonts w:ascii="Times New Roman" w:hAnsi="Times New Roman" w:cs="Times New Roman"/>
        </w:rPr>
      </w:pPr>
      <w:r w:rsidRPr="2F15B29D">
        <w:rPr>
          <w:rFonts w:ascii="Times New Roman" w:hAnsi="Times New Roman" w:cs="Times New Roman"/>
          <w:b/>
          <w:bCs/>
        </w:rPr>
        <w:t>GitHub</w:t>
      </w:r>
      <w:r w:rsidR="003C5309">
        <w:rPr>
          <w:rFonts w:ascii="Times New Roman" w:hAnsi="Times New Roman" w:cs="Times New Roman"/>
          <w:b/>
        </w:rPr>
        <w:t xml:space="preserve"> Pages or </w:t>
      </w:r>
      <w:r w:rsidR="0058121A">
        <w:rPr>
          <w:rFonts w:ascii="Times New Roman" w:hAnsi="Times New Roman" w:cs="Times New Roman"/>
          <w:b/>
        </w:rPr>
        <w:t>AWS</w:t>
      </w:r>
      <w:r w:rsidR="7CDAE646" w:rsidRPr="712CF80E">
        <w:rPr>
          <w:rFonts w:ascii="Times New Roman" w:hAnsi="Times New Roman" w:cs="Times New Roman"/>
          <w:b/>
          <w:bCs/>
        </w:rPr>
        <w:t xml:space="preserve"> (Amazon Web Services)</w:t>
      </w:r>
      <w:r w:rsidR="0058121A" w:rsidRPr="712CF80E">
        <w:rPr>
          <w:rFonts w:ascii="Times New Roman" w:hAnsi="Times New Roman" w:cs="Times New Roman"/>
          <w:b/>
          <w:bCs/>
        </w:rPr>
        <w:t>:</w:t>
      </w:r>
      <w:r w:rsidR="0058121A">
        <w:rPr>
          <w:rFonts w:ascii="Times New Roman" w:hAnsi="Times New Roman" w:cs="Times New Roman"/>
          <w:bCs/>
        </w:rPr>
        <w:t xml:space="preserve"> Client to confirm later.</w:t>
      </w:r>
    </w:p>
    <w:p w14:paraId="3BB6A57A" w14:textId="2CFD6772" w:rsidR="00DA5966" w:rsidRPr="00CA5A62" w:rsidRDefault="00DA5966" w:rsidP="00DA5966">
      <w:pPr>
        <w:pStyle w:val="Heading1"/>
        <w:rPr>
          <w:rFonts w:ascii="Times New Roman" w:hAnsi="Times New Roman"/>
        </w:rPr>
      </w:pPr>
      <w:bookmarkStart w:id="44" w:name="_Toc41684790"/>
      <w:bookmarkStart w:id="45" w:name="_Toc143455062"/>
      <w:r w:rsidRPr="4C7755DC">
        <w:rPr>
          <w:rFonts w:ascii="Times New Roman" w:hAnsi="Times New Roman"/>
        </w:rPr>
        <w:t>User story and Acceptance Criteria</w:t>
      </w:r>
      <w:bookmarkEnd w:id="44"/>
      <w:bookmarkEnd w:id="45"/>
    </w:p>
    <w:p w14:paraId="78BAC68C" w14:textId="1E3D9D29" w:rsidR="18BEC813" w:rsidRDefault="18BEC813" w:rsidP="18BEC813">
      <w:pPr>
        <w:spacing w:after="0"/>
        <w:rPr>
          <w:rFonts w:ascii="Times New Roman" w:eastAsia="Times New Roman" w:hAnsi="Times New Roman" w:cs="Times New Roman"/>
          <w:color w:val="000000" w:themeColor="text1"/>
          <w:sz w:val="24"/>
          <w:szCs w:val="24"/>
        </w:rPr>
      </w:pPr>
    </w:p>
    <w:tbl>
      <w:tblPr>
        <w:tblW w:w="0" w:type="auto"/>
        <w:tblLayout w:type="fixed"/>
        <w:tblLook w:val="06A0" w:firstRow="1" w:lastRow="0" w:firstColumn="1" w:lastColumn="0" w:noHBand="1" w:noVBand="1"/>
      </w:tblPr>
      <w:tblGrid>
        <w:gridCol w:w="2340"/>
        <w:gridCol w:w="2340"/>
        <w:gridCol w:w="2340"/>
        <w:gridCol w:w="2340"/>
      </w:tblGrid>
      <w:tr w:rsidR="18BEC813" w14:paraId="2E02951E" w14:textId="77777777" w:rsidTr="007806FF">
        <w:trPr>
          <w:trHeight w:val="495"/>
        </w:trPr>
        <w:tc>
          <w:tcPr>
            <w:tcW w:w="2340" w:type="dxa"/>
            <w:vMerge w:val="restart"/>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29187273" w14:textId="50F5DABD"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w:t>
            </w:r>
          </w:p>
        </w:tc>
        <w:tc>
          <w:tcPr>
            <w:tcW w:w="2340" w:type="dxa"/>
            <w:vMerge w:val="restart"/>
            <w:tcBorders>
              <w:top w:val="single" w:sz="4" w:space="0" w:color="auto"/>
              <w:left w:val="single" w:sz="4" w:space="0" w:color="auto"/>
              <w:bottom w:val="single" w:sz="4" w:space="0" w:color="auto"/>
              <w:right w:val="single" w:sz="4" w:space="0" w:color="auto"/>
            </w:tcBorders>
            <w:tcMar>
              <w:top w:w="20" w:type="dxa"/>
              <w:left w:w="20" w:type="dxa"/>
              <w:bottom w:w="20" w:type="dxa"/>
              <w:right w:w="20" w:type="dxa"/>
            </w:tcMar>
          </w:tcPr>
          <w:p w14:paraId="7FE69B93" w14:textId="4F0D63EA"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Search Products</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14:paraId="60063EB7" w14:textId="2C580CEA"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vAlign w:val="bottom"/>
          </w:tcPr>
          <w:p w14:paraId="5F44213B" w14:textId="005176B2"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03F7C0BB" w14:textId="77777777" w:rsidTr="007806FF">
        <w:trPr>
          <w:trHeight w:val="495"/>
        </w:trPr>
        <w:tc>
          <w:tcPr>
            <w:tcW w:w="2340" w:type="dxa"/>
            <w:vMerge/>
            <w:tcBorders>
              <w:top w:val="single" w:sz="4" w:space="0" w:color="auto"/>
            </w:tcBorders>
            <w:vAlign w:val="center"/>
          </w:tcPr>
          <w:p w14:paraId="24FE7E9B" w14:textId="77777777" w:rsidR="00B834CD" w:rsidRDefault="00B834CD"/>
        </w:tc>
        <w:tc>
          <w:tcPr>
            <w:tcW w:w="2340" w:type="dxa"/>
            <w:vMerge/>
            <w:tcBorders>
              <w:top w:val="single" w:sz="4" w:space="0" w:color="auto"/>
            </w:tcBorders>
            <w:vAlign w:val="center"/>
          </w:tcPr>
          <w:p w14:paraId="387F81F8" w14:textId="77777777" w:rsidR="00B834CD" w:rsidRDefault="00B834CD"/>
        </w:tc>
        <w:tc>
          <w:tcPr>
            <w:tcW w:w="2340" w:type="dxa"/>
            <w:tcBorders>
              <w:top w:val="single" w:sz="4" w:space="0" w:color="auto"/>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9A9900C" w14:textId="06407183"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4" w:space="0" w:color="auto"/>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093930F0" w14:textId="6985EACA"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EB2981B"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81218C6" w14:textId="74A8847D"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49E8CC6" w14:textId="0ABEB7DA"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6B7CEBA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D2A9685" w14:textId="76EFF8FE"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390EB7C" w14:textId="4FFB707E" w:rsidR="22122DFE" w:rsidRDefault="22122DFE"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To </w:t>
            </w:r>
            <w:r w:rsidR="18BEC813" w:rsidRPr="18BEC813">
              <w:rPr>
                <w:rFonts w:ascii="Times New Roman" w:eastAsia="Times New Roman" w:hAnsi="Times New Roman" w:cs="Times New Roman"/>
                <w:sz w:val="18"/>
                <w:szCs w:val="18"/>
              </w:rPr>
              <w:t>search for specific grocery products</w:t>
            </w:r>
          </w:p>
        </w:tc>
      </w:tr>
      <w:tr w:rsidR="18BEC813" w14:paraId="6279C2A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7383A3D" w14:textId="40761CF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FF095FF" w14:textId="329078BD"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efficiently find what I need.</w:t>
            </w:r>
          </w:p>
        </w:tc>
      </w:tr>
      <w:tr w:rsidR="18BEC813" w14:paraId="1CB01423" w14:textId="77777777" w:rsidTr="008E7F96">
        <w:trPr>
          <w:trHeight w:val="3198"/>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9F77A67" w14:textId="7BEDBC3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811978F" w14:textId="3E4585D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263B06AC" w14:textId="176D434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grocery products are already on the website.</w:t>
            </w:r>
          </w:p>
          <w:p w14:paraId="6A0CE999" w14:textId="3A5FBC8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e product</w:t>
            </w:r>
          </w:p>
          <w:p w14:paraId="72868B74" w14:textId="037EE24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all available items for what the user have searched</w:t>
            </w:r>
          </w:p>
          <w:p w14:paraId="6B8B7E4B" w14:textId="3F0C71C2"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545BDB41" w14:textId="611571EC"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0548C340" w14:textId="62FBDEF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grocery products are not on the website.</w:t>
            </w:r>
          </w:p>
          <w:p w14:paraId="16291971" w14:textId="3A1CCA7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e product </w:t>
            </w:r>
          </w:p>
          <w:p w14:paraId="18A0CBF5" w14:textId="586E7B8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that there is no product the user is searching for and show the recommended products instead.</w:t>
            </w:r>
          </w:p>
          <w:p w14:paraId="29193C0A" w14:textId="460BC54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6FDB6FB9" w14:textId="70979DDF" w:rsidR="53DC3F01" w:rsidRPr="00B66453" w:rsidRDefault="53DC3F01" w:rsidP="00B6645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r>
        <w:br/>
      </w:r>
      <w:r>
        <w:br/>
      </w:r>
    </w:p>
    <w:tbl>
      <w:tblPr>
        <w:tblW w:w="0" w:type="auto"/>
        <w:tblLayout w:type="fixed"/>
        <w:tblLook w:val="06A0" w:firstRow="1" w:lastRow="0" w:firstColumn="1" w:lastColumn="0" w:noHBand="1" w:noVBand="1"/>
      </w:tblPr>
      <w:tblGrid>
        <w:gridCol w:w="2340"/>
        <w:gridCol w:w="2340"/>
        <w:gridCol w:w="2340"/>
        <w:gridCol w:w="2340"/>
      </w:tblGrid>
      <w:tr w:rsidR="18BEC813" w14:paraId="32A9F531"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46A4952D" w14:textId="4630F8BA"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2:</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3B8F4DC0" w14:textId="2DF06727"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Product Categorization</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9F2A5ED" w14:textId="6461F797"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38413BAF" w14:textId="7F00E5A5"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54FEF7C7" w14:textId="77777777" w:rsidTr="49B22FAD">
        <w:trPr>
          <w:trHeight w:val="495"/>
        </w:trPr>
        <w:tc>
          <w:tcPr>
            <w:tcW w:w="2340" w:type="dxa"/>
            <w:vMerge/>
            <w:vAlign w:val="center"/>
          </w:tcPr>
          <w:p w14:paraId="5FE5C583" w14:textId="77777777" w:rsidR="00B834CD" w:rsidRDefault="00B834CD"/>
        </w:tc>
        <w:tc>
          <w:tcPr>
            <w:tcW w:w="2340" w:type="dxa"/>
            <w:vMerge/>
            <w:vAlign w:val="center"/>
          </w:tcPr>
          <w:p w14:paraId="537DA9DA"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9F3D547" w14:textId="59CF1D3A"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6F38723" w14:textId="18EEA60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0DA6750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91922A8" w14:textId="05B8073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A83ACED" w14:textId="7A5C2AB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3459048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7C25382" w14:textId="61FA2976"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3200C52" w14:textId="3ECAF82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view products in categories</w:t>
            </w:r>
          </w:p>
        </w:tc>
      </w:tr>
      <w:tr w:rsidR="18BEC813" w14:paraId="708BA97B"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062BB8F" w14:textId="2AEECC7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F43B69E" w14:textId="500351E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I can browse </w:t>
            </w:r>
            <w:bookmarkStart w:id="46" w:name="_Int_bn09SvUQ"/>
            <w:r w:rsidRPr="18BEC813">
              <w:rPr>
                <w:rFonts w:ascii="Times New Roman" w:eastAsia="Times New Roman" w:hAnsi="Times New Roman" w:cs="Times New Roman"/>
                <w:sz w:val="18"/>
                <w:szCs w:val="18"/>
              </w:rPr>
              <w:t>new items</w:t>
            </w:r>
            <w:bookmarkEnd w:id="46"/>
          </w:p>
        </w:tc>
      </w:tr>
      <w:tr w:rsidR="18BEC813" w14:paraId="76F39F0B" w14:textId="77777777" w:rsidTr="008E7F96">
        <w:trPr>
          <w:trHeight w:val="3566"/>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5B8134E" w14:textId="2B99BE4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7F9B965" w14:textId="0E01A511"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39F3A03D" w14:textId="53AE257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grocery products are already on the website,</w:t>
            </w:r>
          </w:p>
          <w:p w14:paraId="34B6248A" w14:textId="0A2C68C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And the products are categorized properly under specific categories.</w:t>
            </w:r>
          </w:p>
          <w:p w14:paraId="75D3EEAD" w14:textId="76D1EC7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e product through the categories</w:t>
            </w:r>
          </w:p>
          <w:p w14:paraId="6CE6037C" w14:textId="3FD72AE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all items under the specific category</w:t>
            </w:r>
          </w:p>
          <w:p w14:paraId="16EFD6CA" w14:textId="257C768F"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400D4BB0" w14:textId="07420B2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2C1336F5" w14:textId="08ED10A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category does not exist,</w:t>
            </w:r>
          </w:p>
          <w:p w14:paraId="2A43071F" w14:textId="249513E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at category </w:t>
            </w:r>
          </w:p>
          <w:p w14:paraId="733C4DEA" w14:textId="74D6C5A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category will not be shown under the list of all available categories.</w:t>
            </w:r>
          </w:p>
        </w:tc>
      </w:tr>
    </w:tbl>
    <w:p w14:paraId="00E9F2FC" w14:textId="16F8B80B"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49AB427" w14:textId="4ACEC448"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3151D56C" w14:textId="55C23C8E"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652ECB29"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0900ACFF" w14:textId="07D66E80"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lastRenderedPageBreak/>
              <w:t>Story #3:</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2E66034A" w14:textId="7878643B"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Filter product lis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815C4CA" w14:textId="2E9E7307"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B0FE6C5" w14:textId="21179005"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57B0EC01" w14:textId="77777777" w:rsidTr="5509E669">
        <w:trPr>
          <w:trHeight w:val="495"/>
        </w:trPr>
        <w:tc>
          <w:tcPr>
            <w:tcW w:w="2340" w:type="dxa"/>
            <w:vMerge/>
            <w:vAlign w:val="center"/>
          </w:tcPr>
          <w:p w14:paraId="380403BC" w14:textId="77777777" w:rsidR="00B834CD" w:rsidRDefault="00B834CD"/>
        </w:tc>
        <w:tc>
          <w:tcPr>
            <w:tcW w:w="2340" w:type="dxa"/>
            <w:vMerge/>
            <w:vAlign w:val="center"/>
          </w:tcPr>
          <w:p w14:paraId="6ABF9049"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20595B9" w14:textId="4B6DC5A3"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01A5983" w14:textId="15B5C4A6"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60</w:t>
            </w:r>
          </w:p>
        </w:tc>
      </w:tr>
      <w:tr w:rsidR="18BEC813" w14:paraId="5686219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ED3F892" w14:textId="16D7C6B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4420EDB" w14:textId="1A4DC823"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7A5CE27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3573722" w14:textId="7FDA1F3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1FCD5E6A" w14:textId="15444CC7" w:rsidR="28DFB55E" w:rsidRDefault="28DFB55E"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To </w:t>
            </w:r>
            <w:r w:rsidR="18BEC813" w:rsidRPr="18BEC813">
              <w:rPr>
                <w:rFonts w:ascii="Times New Roman" w:eastAsia="Times New Roman" w:hAnsi="Times New Roman" w:cs="Times New Roman"/>
                <w:sz w:val="18"/>
                <w:szCs w:val="18"/>
              </w:rPr>
              <w:t>filter products by specific preferences</w:t>
            </w:r>
          </w:p>
        </w:tc>
      </w:tr>
      <w:tr w:rsidR="18BEC813" w14:paraId="5D3B5F1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6F0158F" w14:textId="24FCB9D9"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3AE335B" w14:textId="0CE7014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save time searching for the items that I want</w:t>
            </w:r>
          </w:p>
        </w:tc>
      </w:tr>
      <w:tr w:rsidR="18BEC813" w14:paraId="5DD0165B" w14:textId="77777777" w:rsidTr="008E7F96">
        <w:trPr>
          <w:trHeight w:val="3566"/>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62D1C6C" w14:textId="0E90C2A3"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7F8B4883" w14:textId="097D1ED3"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17EDE14C" w14:textId="7E1CDE9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re is already a list of products,</w:t>
            </w:r>
          </w:p>
          <w:p w14:paraId="3A674F28" w14:textId="236BFA3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wants a new list of products based on certain </w:t>
            </w:r>
            <w:r w:rsidR="4492F22A" w:rsidRPr="1BF08ADD">
              <w:rPr>
                <w:rFonts w:ascii="Times New Roman" w:eastAsia="Times New Roman" w:hAnsi="Times New Roman" w:cs="Times New Roman"/>
                <w:color w:val="404040" w:themeColor="text1" w:themeTint="BF"/>
                <w:sz w:val="24"/>
                <w:szCs w:val="24"/>
                <w:vertAlign w:val="subscript"/>
              </w:rPr>
              <w:t>criteria</w:t>
            </w:r>
            <w:r w:rsidRPr="18BEC813">
              <w:rPr>
                <w:rFonts w:ascii="Times New Roman" w:eastAsia="Times New Roman" w:hAnsi="Times New Roman" w:cs="Times New Roman"/>
                <w:color w:val="404040" w:themeColor="text1" w:themeTint="BF"/>
                <w:sz w:val="24"/>
                <w:szCs w:val="24"/>
                <w:vertAlign w:val="subscript"/>
              </w:rPr>
              <w:t>,</w:t>
            </w:r>
          </w:p>
          <w:p w14:paraId="4B9F7C1F" w14:textId="3FA1CAC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should display filtered items. </w:t>
            </w:r>
          </w:p>
          <w:p w14:paraId="5E07EBC3" w14:textId="0A2F430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22E53497" w14:textId="7E878AA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00A76D4E" w14:textId="78682E5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re is already a list of products, </w:t>
            </w:r>
          </w:p>
          <w:p w14:paraId="672F2DC4" w14:textId="4AF177D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wants a new list of products based on certain </w:t>
            </w:r>
            <w:r w:rsidR="74F9841C" w:rsidRPr="63ACF262">
              <w:rPr>
                <w:rFonts w:ascii="Times New Roman" w:eastAsia="Times New Roman" w:hAnsi="Times New Roman" w:cs="Times New Roman"/>
                <w:color w:val="404040" w:themeColor="text1" w:themeTint="BF"/>
                <w:sz w:val="24"/>
                <w:szCs w:val="24"/>
                <w:vertAlign w:val="subscript"/>
              </w:rPr>
              <w:t>criteria</w:t>
            </w:r>
            <w:r w:rsidRPr="18BEC813">
              <w:rPr>
                <w:rFonts w:ascii="Times New Roman" w:eastAsia="Times New Roman" w:hAnsi="Times New Roman" w:cs="Times New Roman"/>
                <w:color w:val="404040" w:themeColor="text1" w:themeTint="BF"/>
                <w:sz w:val="24"/>
                <w:szCs w:val="24"/>
                <w:vertAlign w:val="subscript"/>
              </w:rPr>
              <w:t>,</w:t>
            </w:r>
          </w:p>
          <w:p w14:paraId="041F885E" w14:textId="1B80CBE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w:t>
            </w:r>
            <w:r w:rsidRPr="18BEC813">
              <w:rPr>
                <w:rFonts w:ascii="Times New Roman" w:eastAsia="Times New Roman" w:hAnsi="Times New Roman" w:cs="Times New Roman"/>
                <w:color w:val="404040" w:themeColor="text1" w:themeTint="BF"/>
                <w:sz w:val="24"/>
                <w:szCs w:val="24"/>
                <w:vertAlign w:val="subscript"/>
              </w:rPr>
              <w:t xml:space="preserve"> there are no available items based on the filter,</w:t>
            </w:r>
          </w:p>
          <w:p w14:paraId="22FA1879" w14:textId="138744C5" w:rsidR="18BEC813" w:rsidRPr="008E7F96"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display that there are no products the customer is searching for that meets the criteria.</w:t>
            </w:r>
          </w:p>
        </w:tc>
      </w:tr>
    </w:tbl>
    <w:p w14:paraId="505ED6C9" w14:textId="535F1F08"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24F3504C" w14:textId="2BF3DD96"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763D6C5F"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5550608B" w14:textId="7B966064"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4:</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1DF8718A" w14:textId="1DAEC807"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Price Comparison</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B5A3A2F" w14:textId="37C59BBC"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3FAA3CD1" w14:textId="3576F0CB"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01F7F19B" w14:textId="77777777" w:rsidTr="7BFF38AF">
        <w:trPr>
          <w:trHeight w:val="495"/>
        </w:trPr>
        <w:tc>
          <w:tcPr>
            <w:tcW w:w="2340" w:type="dxa"/>
            <w:vMerge/>
            <w:vAlign w:val="center"/>
          </w:tcPr>
          <w:p w14:paraId="024B7B36" w14:textId="77777777" w:rsidR="00B834CD" w:rsidRDefault="00B834CD"/>
        </w:tc>
        <w:tc>
          <w:tcPr>
            <w:tcW w:w="2340" w:type="dxa"/>
            <w:vMerge/>
            <w:vAlign w:val="center"/>
          </w:tcPr>
          <w:p w14:paraId="3F4E1E73"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5190641" w14:textId="3929E077"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0078CD98" w14:textId="70FE202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C1971D5"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2294422" w14:textId="2B5B998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C9D6D8A" w14:textId="4254AC4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2518048C"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9B0352C" w14:textId="6360E0B9"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8A6E07E" w14:textId="47415B3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be shown in real-time, accurate product prices from various supermarkets</w:t>
            </w:r>
          </w:p>
        </w:tc>
      </w:tr>
      <w:tr w:rsidR="18BEC813" w14:paraId="595D3D57"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2FAFAF5" w14:textId="32D68B92"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8E3DE23" w14:textId="26AF052E"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make informed decisions about where to shop</w:t>
            </w:r>
          </w:p>
        </w:tc>
      </w:tr>
      <w:tr w:rsidR="18BEC813" w14:paraId="578BB644" w14:textId="77777777" w:rsidTr="008E7F96">
        <w:trPr>
          <w:trHeight w:val="3919"/>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7D99FEED" w14:textId="356B606C"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79474DB1" w14:textId="6A20A9E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4E42F0EE" w14:textId="247D10A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grocery products are already on the website.</w:t>
            </w:r>
          </w:p>
          <w:p w14:paraId="32B5AE82" w14:textId="412B8F6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re is more than one product of the same kind from different      supermarkets,</w:t>
            </w:r>
          </w:p>
          <w:p w14:paraId="5D78221B" w14:textId="637EE46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e product</w:t>
            </w:r>
          </w:p>
          <w:p w14:paraId="4DD4727C" w14:textId="3F0AF62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 xml:space="preserve">the website will display all available items for what the user </w:t>
            </w:r>
            <w:r w:rsidR="0179B597" w:rsidRPr="18BEC813">
              <w:rPr>
                <w:rFonts w:ascii="Times New Roman" w:eastAsia="Times New Roman" w:hAnsi="Times New Roman" w:cs="Times New Roman"/>
                <w:color w:val="404040" w:themeColor="text1" w:themeTint="BF"/>
                <w:sz w:val="24"/>
                <w:szCs w:val="24"/>
                <w:vertAlign w:val="subscript"/>
              </w:rPr>
              <w:t>has</w:t>
            </w:r>
            <w:r w:rsidRPr="18BEC813">
              <w:rPr>
                <w:rFonts w:ascii="Times New Roman" w:eastAsia="Times New Roman" w:hAnsi="Times New Roman" w:cs="Times New Roman"/>
                <w:color w:val="404040" w:themeColor="text1" w:themeTint="BF"/>
                <w:sz w:val="24"/>
                <w:szCs w:val="24"/>
                <w:vertAlign w:val="subscript"/>
              </w:rPr>
              <w:t xml:space="preserve"> searched</w:t>
            </w:r>
            <w:r w:rsidR="4BE30B52" w:rsidRPr="18BEC813">
              <w:rPr>
                <w:rFonts w:ascii="Times New Roman" w:eastAsia="Times New Roman" w:hAnsi="Times New Roman" w:cs="Times New Roman"/>
                <w:color w:val="404040" w:themeColor="text1" w:themeTint="BF"/>
                <w:sz w:val="24"/>
                <w:szCs w:val="24"/>
                <w:vertAlign w:val="subscript"/>
              </w:rPr>
              <w:t>,</w:t>
            </w:r>
            <w:r w:rsidRPr="18BEC813">
              <w:rPr>
                <w:rFonts w:ascii="Times New Roman" w:eastAsia="Times New Roman" w:hAnsi="Times New Roman" w:cs="Times New Roman"/>
                <w:color w:val="404040" w:themeColor="text1" w:themeTint="BF"/>
                <w:sz w:val="24"/>
                <w:szCs w:val="24"/>
                <w:vertAlign w:val="subscript"/>
              </w:rPr>
              <w:t xml:space="preserve"> with different prices from different stores so that the user can choose the best deal.</w:t>
            </w:r>
          </w:p>
          <w:p w14:paraId="1297A154" w14:textId="4D47A8E1"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5E08704A" w14:textId="0143AFF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1117818C" w14:textId="6C4618B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specific grocery products are not on the website.</w:t>
            </w:r>
          </w:p>
          <w:p w14:paraId="79409E6C" w14:textId="0D3736A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tries to search for the product </w:t>
            </w:r>
          </w:p>
          <w:p w14:paraId="467CC02C" w14:textId="178439C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that there is no product the user is searching for and show the recommended products instead.</w:t>
            </w:r>
          </w:p>
          <w:p w14:paraId="6223CD5F" w14:textId="1D60015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69D4F69C" w14:textId="1EE9AB64"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50ABDA34" w14:textId="6AD17E04"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6A859BAA"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090C04D4" w14:textId="5B76C27C"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5:</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318F4239" w14:textId="3E356EBB"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Deliver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329F965" w14:textId="1D46A23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0B37595" w14:textId="10DF7839"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3C1FAAE7" w14:textId="77777777" w:rsidTr="29A503C8">
        <w:trPr>
          <w:trHeight w:val="495"/>
        </w:trPr>
        <w:tc>
          <w:tcPr>
            <w:tcW w:w="2340" w:type="dxa"/>
            <w:vMerge/>
            <w:vAlign w:val="center"/>
          </w:tcPr>
          <w:p w14:paraId="155AAA20" w14:textId="77777777" w:rsidR="00B834CD" w:rsidRDefault="00B834CD"/>
        </w:tc>
        <w:tc>
          <w:tcPr>
            <w:tcW w:w="2340" w:type="dxa"/>
            <w:vMerge/>
            <w:vAlign w:val="center"/>
          </w:tcPr>
          <w:p w14:paraId="35E2C13B"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6783EC5" w14:textId="779E41D0"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FFC7BF5" w14:textId="08FA4573"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60</w:t>
            </w:r>
          </w:p>
        </w:tc>
      </w:tr>
      <w:tr w:rsidR="18BEC813" w14:paraId="736AE75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54AC2DC" w14:textId="63BFF7B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5A105C40" w14:textId="51FD8CA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55C3A1B4"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6AC7C38" w14:textId="1C68A77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5A84FF9" w14:textId="04D81050"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he option to have groceries delivered to my house</w:t>
            </w:r>
          </w:p>
        </w:tc>
      </w:tr>
      <w:tr w:rsidR="18BEC813" w14:paraId="0FBC58C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9FF13A7" w14:textId="0CF08BBF"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C5B3911" w14:textId="01D227C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do not need to go directly to the store</w:t>
            </w:r>
          </w:p>
        </w:tc>
      </w:tr>
      <w:tr w:rsidR="18BEC813" w14:paraId="64016EAC" w14:textId="77777777" w:rsidTr="008E7F96">
        <w:trPr>
          <w:trHeight w:val="1997"/>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2E2EC642" w14:textId="02655CD1"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6656945" w14:textId="4B681B35"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26E061DC" w14:textId="6F2D4BD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t least one item in the shopping cart,</w:t>
            </w:r>
          </w:p>
          <w:p w14:paraId="67C05348" w14:textId="117510A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decided to proceed with the selected cart.</w:t>
            </w:r>
          </w:p>
          <w:p w14:paraId="1E27CE7D" w14:textId="564FFD5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selects delivery mode </w:t>
            </w:r>
          </w:p>
          <w:p w14:paraId="0ECD88DB" w14:textId="1DCD4B8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take the user to </w:t>
            </w:r>
            <w:r w:rsidR="59DE55FD" w:rsidRPr="18BEC813">
              <w:rPr>
                <w:rFonts w:ascii="Times New Roman" w:eastAsia="Times New Roman" w:hAnsi="Times New Roman" w:cs="Times New Roman"/>
                <w:color w:val="404040" w:themeColor="text1" w:themeTint="BF"/>
                <w:sz w:val="24"/>
                <w:szCs w:val="24"/>
                <w:vertAlign w:val="subscript"/>
              </w:rPr>
              <w:t>the delivery</w:t>
            </w:r>
            <w:r w:rsidRPr="18BEC813">
              <w:rPr>
                <w:rFonts w:ascii="Times New Roman" w:eastAsia="Times New Roman" w:hAnsi="Times New Roman" w:cs="Times New Roman"/>
                <w:color w:val="404040" w:themeColor="text1" w:themeTint="BF"/>
                <w:sz w:val="24"/>
                <w:szCs w:val="24"/>
                <w:vertAlign w:val="subscript"/>
              </w:rPr>
              <w:t xml:space="preserve"> section to further proceed with specific delivery options. </w:t>
            </w:r>
          </w:p>
          <w:p w14:paraId="4BAE1C23" w14:textId="4A7609C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5FD4EC8D" w14:textId="636920B7" w:rsidR="18BEC813" w:rsidRDefault="18BEC813" w:rsidP="008E7F96">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4C088CC1" w14:textId="146D1E27"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0F7197F9" w14:textId="10A339B6"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0B823676"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6534CEBD" w14:textId="6A11C064"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6:</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1FC494BC" w14:textId="1AD9145C"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Delivery Date Range</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796E395" w14:textId="2F3915D7"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7F1EF5A0" w14:textId="681B9E83"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w:t>
            </w:r>
          </w:p>
        </w:tc>
      </w:tr>
      <w:tr w:rsidR="18BEC813" w14:paraId="27C4AE41" w14:textId="77777777" w:rsidTr="14C6838F">
        <w:trPr>
          <w:trHeight w:val="495"/>
        </w:trPr>
        <w:tc>
          <w:tcPr>
            <w:tcW w:w="2340" w:type="dxa"/>
            <w:vMerge/>
            <w:vAlign w:val="center"/>
          </w:tcPr>
          <w:p w14:paraId="59BC2815" w14:textId="77777777" w:rsidR="00B834CD" w:rsidRDefault="00B834CD"/>
        </w:tc>
        <w:tc>
          <w:tcPr>
            <w:tcW w:w="2340" w:type="dxa"/>
            <w:vMerge/>
            <w:vAlign w:val="center"/>
          </w:tcPr>
          <w:p w14:paraId="1C128F8F"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6BAF7B7" w14:textId="62DE6EB2"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83B3D84" w14:textId="2FAB674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50CFFF7A"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C44D443" w14:textId="7441668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88BA53A" w14:textId="242FB7AD"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4912223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BC48272" w14:textId="5D5A135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C07CBE5" w14:textId="38E83D81"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see an estimated date range of when my groceries will be delivered</w:t>
            </w:r>
          </w:p>
        </w:tc>
      </w:tr>
      <w:tr w:rsidR="18BEC813" w14:paraId="51ED0F5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AC68266" w14:textId="0D8BBE2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2C35E8A" w14:textId="5BDA97E1"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I know when to expect it </w:t>
            </w:r>
            <w:r w:rsidR="5E0F16AC" w:rsidRPr="18BEC813">
              <w:rPr>
                <w:rFonts w:ascii="Times New Roman" w:eastAsia="Times New Roman" w:hAnsi="Times New Roman" w:cs="Times New Roman"/>
                <w:sz w:val="18"/>
                <w:szCs w:val="18"/>
              </w:rPr>
              <w:t>to come</w:t>
            </w:r>
          </w:p>
        </w:tc>
      </w:tr>
      <w:tr w:rsidR="18BEC813" w14:paraId="6A749413" w14:textId="77777777" w:rsidTr="008E7F96">
        <w:trPr>
          <w:trHeight w:val="144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AFD1939" w14:textId="2162E92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5884D5E" w14:textId="20108371"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2FFA8F7E" w14:textId="75CD971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lready chosen delivery mode,</w:t>
            </w:r>
          </w:p>
          <w:p w14:paraId="1F11566D" w14:textId="327CC97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re are available time slots,</w:t>
            </w:r>
          </w:p>
          <w:p w14:paraId="04FDEFB1" w14:textId="6F96EBF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ed on the specific available time slot,</w:t>
            </w:r>
          </w:p>
          <w:p w14:paraId="45D04985" w14:textId="5591BF6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an estimated date range of when to expect the groceries.</w:t>
            </w:r>
          </w:p>
          <w:p w14:paraId="0635A97E" w14:textId="32FE839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6B7EE1E4" w14:textId="1B5D2DF5"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02EE1CD" w14:textId="64C8D6D4"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3778BA00"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6C581E1E" w14:textId="11988E8F"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7:</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5CC53B03" w14:textId="4E9D6577"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Express deliver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70BEDFF" w14:textId="4CABD379"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B7166AA" w14:textId="537E608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1D659DE4" w14:textId="77777777" w:rsidTr="14C6838F">
        <w:trPr>
          <w:trHeight w:val="495"/>
        </w:trPr>
        <w:tc>
          <w:tcPr>
            <w:tcW w:w="2340" w:type="dxa"/>
            <w:vMerge/>
            <w:vAlign w:val="center"/>
          </w:tcPr>
          <w:p w14:paraId="2609F24C" w14:textId="77777777" w:rsidR="00B834CD" w:rsidRDefault="00B834CD"/>
        </w:tc>
        <w:tc>
          <w:tcPr>
            <w:tcW w:w="2340" w:type="dxa"/>
            <w:vMerge/>
            <w:vAlign w:val="center"/>
          </w:tcPr>
          <w:p w14:paraId="0C30B9E6"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72399D9" w14:textId="171F3FC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46B7CF81" w14:textId="154FA42D"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5</w:t>
            </w:r>
          </w:p>
        </w:tc>
      </w:tr>
      <w:tr w:rsidR="18BEC813" w14:paraId="3E5B0179"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26BBA6E" w14:textId="08AEA48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F7BD39D" w14:textId="7AA1295B"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2E8C6038"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544FEF8" w14:textId="7CB7B1E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975C376" w14:textId="0DA92882"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select an express delivery option</w:t>
            </w:r>
          </w:p>
        </w:tc>
      </w:tr>
      <w:tr w:rsidR="18BEC813" w14:paraId="3071C3A9"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EBFCA45" w14:textId="6CDB389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49E6999" w14:textId="1708158A"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receive my groceries as soon as possible.</w:t>
            </w:r>
          </w:p>
        </w:tc>
      </w:tr>
      <w:tr w:rsidR="18BEC813" w14:paraId="15480FB0" w14:textId="77777777" w:rsidTr="008E7F96">
        <w:trPr>
          <w:trHeight w:val="4669"/>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2EEA5D5" w14:textId="45D89F7A"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920F23D" w14:textId="16BDAA42"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55A517D5" w14:textId="22C7EE4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t least one item in the shopping cart,</w:t>
            </w:r>
          </w:p>
          <w:p w14:paraId="11929807" w14:textId="05D170A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decided to proceed with the selected cart.</w:t>
            </w:r>
          </w:p>
          <w:p w14:paraId="736BA190" w14:textId="490F031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express delivery option is currently available,</w:t>
            </w:r>
          </w:p>
          <w:p w14:paraId="6E925B88" w14:textId="3A230A8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selects express delivery mode </w:t>
            </w:r>
          </w:p>
          <w:p w14:paraId="05E0A34B" w14:textId="7BE5953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take the user to the express delivery section to further proceed with specific delivery options. </w:t>
            </w:r>
          </w:p>
          <w:p w14:paraId="00D36ED7" w14:textId="6E94D25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56FC5EAC" w14:textId="6832374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368900F2" w14:textId="71951F0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t least one item in the shopping cart,</w:t>
            </w:r>
          </w:p>
          <w:p w14:paraId="1ABEC9DD" w14:textId="57C240E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decided to proceed with the selected cart.</w:t>
            </w:r>
          </w:p>
          <w:p w14:paraId="185F819F" w14:textId="4C102BE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express delivery option is not currently available,</w:t>
            </w:r>
          </w:p>
          <w:p w14:paraId="16256600" w14:textId="69399A2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selects express delivery mode </w:t>
            </w:r>
          </w:p>
          <w:p w14:paraId="157E2280" w14:textId="3688207C" w:rsidR="18BEC813" w:rsidRDefault="18BEC813" w:rsidP="008E7F96">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display the that the express mode is not available and redirect the user to the delivery mode section.</w:t>
            </w:r>
          </w:p>
          <w:p w14:paraId="3367FC1E" w14:textId="63B1253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46AB8E33" w14:textId="3FC5433C"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tc>
      </w:tr>
    </w:tbl>
    <w:p w14:paraId="1BF3A056" w14:textId="1264A494"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5465670E" w14:textId="4C0058E3"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503CE2B2"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45615256" w14:textId="08125EF2"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8:</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2C82D78E" w14:textId="5B9A993A"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Delivery Time option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7E33E22" w14:textId="7026F9D1"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40BFF9E5" w14:textId="39E0C9C5"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w:t>
            </w:r>
          </w:p>
        </w:tc>
      </w:tr>
      <w:tr w:rsidR="18BEC813" w14:paraId="309880E9" w14:textId="77777777" w:rsidTr="14C6838F">
        <w:trPr>
          <w:trHeight w:val="495"/>
        </w:trPr>
        <w:tc>
          <w:tcPr>
            <w:tcW w:w="2340" w:type="dxa"/>
            <w:vMerge/>
            <w:vAlign w:val="center"/>
          </w:tcPr>
          <w:p w14:paraId="7CC0CA95" w14:textId="77777777" w:rsidR="00B834CD" w:rsidRDefault="00B834CD"/>
        </w:tc>
        <w:tc>
          <w:tcPr>
            <w:tcW w:w="2340" w:type="dxa"/>
            <w:vMerge/>
            <w:vAlign w:val="center"/>
          </w:tcPr>
          <w:p w14:paraId="341DBC5F"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75BBDDE" w14:textId="29D7A21C"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C79C548" w14:textId="4E4D59D9"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195984A9"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8DD3586" w14:textId="4005C8D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80A19A3" w14:textId="02D8B4B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08B91567"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D148CDC" w14:textId="3D2A4FB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BD4A507" w14:textId="5779DDE0"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see a list of delivery time options</w:t>
            </w:r>
          </w:p>
        </w:tc>
      </w:tr>
      <w:tr w:rsidR="18BEC813" w14:paraId="6F59E34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193F222" w14:textId="68DBCF6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DE8D448" w14:textId="4F54881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select the most convenient time slot</w:t>
            </w:r>
          </w:p>
        </w:tc>
      </w:tr>
      <w:tr w:rsidR="18BEC813" w14:paraId="45AA980C" w14:textId="77777777" w:rsidTr="008E7F96">
        <w:trPr>
          <w:trHeight w:val="1801"/>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32936914" w14:textId="4D609A96"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3ECCDC46" w14:textId="511295DC"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78D53D4A" w14:textId="3E1C555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chosen the delivery mode,</w:t>
            </w:r>
          </w:p>
          <w:p w14:paraId="02D1F425" w14:textId="10C86C9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decides to proceed with the chosen delivery option,</w:t>
            </w:r>
          </w:p>
          <w:p w14:paraId="7BF966DF" w14:textId="1520C63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all available time slots so that the user can choose the most convenient time slot for them.</w:t>
            </w:r>
          </w:p>
          <w:p w14:paraId="5E2A2AD6" w14:textId="0FFA69D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4019926F" w14:textId="6386F570"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5F9EC940" w14:textId="29EF9587"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2ECE6084"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400A78D7" w14:textId="5DC1F6CD"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lastRenderedPageBreak/>
              <w:t>Story #9:</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A72519A" w14:textId="124A138A"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Delivery instruction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998010C" w14:textId="152C72A1"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49BC0D00" w14:textId="4148EB86"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w:t>
            </w:r>
          </w:p>
        </w:tc>
      </w:tr>
      <w:tr w:rsidR="18BEC813" w14:paraId="765E3F02" w14:textId="77777777" w:rsidTr="14C6838F">
        <w:trPr>
          <w:trHeight w:val="495"/>
        </w:trPr>
        <w:tc>
          <w:tcPr>
            <w:tcW w:w="2340" w:type="dxa"/>
            <w:vMerge/>
            <w:vAlign w:val="center"/>
          </w:tcPr>
          <w:p w14:paraId="097C7D2B" w14:textId="77777777" w:rsidR="00B834CD" w:rsidRDefault="00B834CD"/>
        </w:tc>
        <w:tc>
          <w:tcPr>
            <w:tcW w:w="2340" w:type="dxa"/>
            <w:vMerge/>
            <w:vAlign w:val="center"/>
          </w:tcPr>
          <w:p w14:paraId="21916603"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32E8415" w14:textId="632948D4"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C2A48D5" w14:textId="1EF1D33B"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5</w:t>
            </w:r>
          </w:p>
        </w:tc>
      </w:tr>
      <w:tr w:rsidR="18BEC813" w14:paraId="1C1507E4"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F97A8E0" w14:textId="30A5C5F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162DC123" w14:textId="4417AFD8"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6BDD9DA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ABCB829" w14:textId="35A7A80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942FCFF" w14:textId="15A28766"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provide specific instructions for the delivery services</w:t>
            </w:r>
          </w:p>
        </w:tc>
      </w:tr>
      <w:tr w:rsidR="18BEC813" w14:paraId="75CB633B"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939935F" w14:textId="10E6CF7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9BEF900" w14:textId="2961AC4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receive my groceries in an orderly manner</w:t>
            </w:r>
          </w:p>
        </w:tc>
      </w:tr>
      <w:tr w:rsidR="18BEC813" w14:paraId="32898248" w14:textId="77777777" w:rsidTr="008E7F96">
        <w:trPr>
          <w:trHeight w:val="2098"/>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A1ECEF6" w14:textId="752DD00B"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2BCC553B" w14:textId="0F4A867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2EA79541" w14:textId="6A615D9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chosen the delivery mode,</w:t>
            </w:r>
          </w:p>
          <w:p w14:paraId="091A4A70" w14:textId="62AF9FC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chosen the time slot,</w:t>
            </w:r>
          </w:p>
          <w:p w14:paraId="27CB1637" w14:textId="389C008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decides to proceed with the chosen delivery option,</w:t>
            </w:r>
          </w:p>
          <w:p w14:paraId="365E5531" w14:textId="41A5252D" w:rsidR="18BEC813" w:rsidRPr="008E7F96"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user can write specific delivery instructions for the delivery service in the given space for a smoother delivery process.</w:t>
            </w:r>
          </w:p>
        </w:tc>
      </w:tr>
    </w:tbl>
    <w:p w14:paraId="518BC5D4" w14:textId="5E4EEA6E"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76873D88" w14:textId="5636E5D6"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2E9D21A4"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49AF19C" w14:textId="53F05164"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0:</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85D9AE7" w14:textId="3B6C3612"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Notifications and alert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5CE7DF9" w14:textId="6F303BB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FADCBD6" w14:textId="47F2F1D1"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1BABF401" w14:textId="77777777" w:rsidTr="14C6838F">
        <w:trPr>
          <w:trHeight w:val="495"/>
        </w:trPr>
        <w:tc>
          <w:tcPr>
            <w:tcW w:w="2340" w:type="dxa"/>
            <w:vMerge/>
            <w:vAlign w:val="center"/>
          </w:tcPr>
          <w:p w14:paraId="0DD9DF85" w14:textId="77777777" w:rsidR="00B834CD" w:rsidRDefault="00B834CD"/>
        </w:tc>
        <w:tc>
          <w:tcPr>
            <w:tcW w:w="2340" w:type="dxa"/>
            <w:vMerge/>
            <w:vAlign w:val="center"/>
          </w:tcPr>
          <w:p w14:paraId="5A5F6C92"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6DE465B" w14:textId="1B8D9FEA"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AD239A4" w14:textId="2CF1541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22BEACD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4BABBE6" w14:textId="74C9DEC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9C9C2B1" w14:textId="3D5DBA33"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06F01DE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CF6ACD5" w14:textId="242283A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1915399" w14:textId="21249C4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to receive notifications and alerts for price drops and </w:t>
            </w:r>
            <w:bookmarkStart w:id="47" w:name="_Int_8ZCzzqrq"/>
            <w:r w:rsidRPr="18BEC813">
              <w:rPr>
                <w:rFonts w:ascii="Times New Roman" w:eastAsia="Times New Roman" w:hAnsi="Times New Roman" w:cs="Times New Roman"/>
                <w:sz w:val="18"/>
                <w:szCs w:val="18"/>
              </w:rPr>
              <w:t>special offers</w:t>
            </w:r>
            <w:bookmarkEnd w:id="47"/>
          </w:p>
        </w:tc>
      </w:tr>
      <w:tr w:rsidR="18BEC813" w14:paraId="4C8FEC2D"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E46F2FD" w14:textId="5779FE3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25838D1" w14:textId="699A069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am aware of the current money-saving deals</w:t>
            </w:r>
          </w:p>
        </w:tc>
      </w:tr>
      <w:tr w:rsidR="18BEC813" w14:paraId="6C930CB8" w14:textId="77777777" w:rsidTr="008E7F96">
        <w:trPr>
          <w:trHeight w:val="1639"/>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26E151F" w14:textId="03A93F27"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3BF24167" w14:textId="4EFB4D2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60EFBD6B" w14:textId="78D52D4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ubscribed to specific notifications and alerts.</w:t>
            </w:r>
          </w:p>
          <w:p w14:paraId="0F34E46A" w14:textId="38A7995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re are any changes to the subscribed items,</w:t>
            </w:r>
          </w:p>
          <w:p w14:paraId="1742138F" w14:textId="27AB2F9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 xml:space="preserve">the user will receive notifications and alerts to keep </w:t>
            </w:r>
            <w:r w:rsidR="71D9ED70" w:rsidRPr="75415E75">
              <w:rPr>
                <w:rFonts w:ascii="Times New Roman" w:eastAsia="Times New Roman" w:hAnsi="Times New Roman" w:cs="Times New Roman"/>
                <w:color w:val="404040" w:themeColor="text1" w:themeTint="BF"/>
                <w:sz w:val="24"/>
                <w:szCs w:val="24"/>
                <w:vertAlign w:val="subscript"/>
              </w:rPr>
              <w:t>up</w:t>
            </w:r>
            <w:r w:rsidR="7D13B6B3" w:rsidRPr="5770BB4C">
              <w:rPr>
                <w:rFonts w:ascii="Times New Roman" w:eastAsia="Times New Roman" w:hAnsi="Times New Roman" w:cs="Times New Roman"/>
                <w:color w:val="404040" w:themeColor="text1" w:themeTint="BF"/>
                <w:sz w:val="24"/>
                <w:szCs w:val="24"/>
                <w:vertAlign w:val="subscript"/>
              </w:rPr>
              <w:t xml:space="preserve"> </w:t>
            </w:r>
            <w:r w:rsidR="71D9ED70" w:rsidRPr="686C29B9">
              <w:rPr>
                <w:rFonts w:ascii="Times New Roman" w:eastAsia="Times New Roman" w:hAnsi="Times New Roman" w:cs="Times New Roman"/>
                <w:color w:val="404040" w:themeColor="text1" w:themeTint="BF"/>
                <w:sz w:val="24"/>
                <w:szCs w:val="24"/>
                <w:vertAlign w:val="subscript"/>
              </w:rPr>
              <w:t>to</w:t>
            </w:r>
            <w:r w:rsidR="7D13B6B3" w:rsidRPr="5770BB4C">
              <w:rPr>
                <w:rFonts w:ascii="Times New Roman" w:eastAsia="Times New Roman" w:hAnsi="Times New Roman" w:cs="Times New Roman"/>
                <w:color w:val="404040" w:themeColor="text1" w:themeTint="BF"/>
                <w:sz w:val="24"/>
                <w:szCs w:val="24"/>
                <w:vertAlign w:val="subscript"/>
              </w:rPr>
              <w:t xml:space="preserve"> </w:t>
            </w:r>
            <w:r w:rsidR="71D9ED70" w:rsidRPr="686C29B9">
              <w:rPr>
                <w:rFonts w:ascii="Times New Roman" w:eastAsia="Times New Roman" w:hAnsi="Times New Roman" w:cs="Times New Roman"/>
                <w:color w:val="404040" w:themeColor="text1" w:themeTint="BF"/>
                <w:sz w:val="24"/>
                <w:szCs w:val="24"/>
                <w:vertAlign w:val="subscript"/>
              </w:rPr>
              <w:t>date</w:t>
            </w:r>
            <w:r w:rsidRPr="18BEC813">
              <w:rPr>
                <w:rFonts w:ascii="Times New Roman" w:eastAsia="Times New Roman" w:hAnsi="Times New Roman" w:cs="Times New Roman"/>
                <w:color w:val="404040" w:themeColor="text1" w:themeTint="BF"/>
                <w:sz w:val="24"/>
                <w:szCs w:val="24"/>
                <w:vertAlign w:val="subscript"/>
              </w:rPr>
              <w:t xml:space="preserve"> with the money-saving deals.</w:t>
            </w:r>
          </w:p>
          <w:p w14:paraId="1E0A439C" w14:textId="164F85D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11D1BF26" w14:textId="6579DE53"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365D252" w14:textId="455DB2C9"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lastRenderedPageBreak/>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28B698F9"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06D9D50B" w14:textId="46A7C57F"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1:</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7F83D564" w14:textId="3B29D8A4"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Notifications subscription</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B22B956" w14:textId="472417BF"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4212084D" w14:textId="3140FBE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w:t>
            </w:r>
          </w:p>
        </w:tc>
      </w:tr>
      <w:tr w:rsidR="18BEC813" w14:paraId="4699E0BC" w14:textId="77777777" w:rsidTr="14C6838F">
        <w:trPr>
          <w:trHeight w:val="495"/>
        </w:trPr>
        <w:tc>
          <w:tcPr>
            <w:tcW w:w="2340" w:type="dxa"/>
            <w:vMerge/>
            <w:vAlign w:val="center"/>
          </w:tcPr>
          <w:p w14:paraId="711F2AC5" w14:textId="77777777" w:rsidR="00B834CD" w:rsidRDefault="00B834CD"/>
        </w:tc>
        <w:tc>
          <w:tcPr>
            <w:tcW w:w="2340" w:type="dxa"/>
            <w:vMerge/>
            <w:vAlign w:val="center"/>
          </w:tcPr>
          <w:p w14:paraId="643FD3EA"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C6E6336" w14:textId="14E61693"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FCE0E02" w14:textId="638DD2C3"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973AA0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F7A301C" w14:textId="7E56D77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55159837" w14:textId="16925FE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08517E54"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8C3E22D" w14:textId="74D2B03D"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D1AA6C3" w14:textId="69FA1E29"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opt in and opt out of notifications</w:t>
            </w:r>
          </w:p>
        </w:tc>
      </w:tr>
      <w:tr w:rsidR="18BEC813" w14:paraId="4E17B0F9"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A5311BE" w14:textId="22AFA9B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53A4A417" w14:textId="490011C8"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choose if I want to be notified</w:t>
            </w:r>
          </w:p>
        </w:tc>
      </w:tr>
      <w:tr w:rsidR="18BEC813" w14:paraId="7FD51747" w14:textId="77777777" w:rsidTr="008E7F96">
        <w:trPr>
          <w:trHeight w:val="3708"/>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B7292FA" w14:textId="5CC7B66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2C7A677C" w14:textId="701C35A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03B7E6DA" w14:textId="2394D66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ubscribed to the specific notifications and alerts,</w:t>
            </w:r>
          </w:p>
          <w:p w14:paraId="1B6A3644" w14:textId="6F626B9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is already logged in,</w:t>
            </w:r>
          </w:p>
          <w:p w14:paraId="325C874A" w14:textId="5868834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s wished to either opt in or opt out,</w:t>
            </w:r>
          </w:p>
          <w:p w14:paraId="725ACE6F" w14:textId="1C17D8C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have </w:t>
            </w:r>
            <w:r w:rsidR="2D8DE95B" w:rsidRPr="2765FC82">
              <w:rPr>
                <w:rFonts w:ascii="Times New Roman" w:eastAsia="Times New Roman" w:hAnsi="Times New Roman" w:cs="Times New Roman"/>
                <w:color w:val="404040" w:themeColor="text1" w:themeTint="BF"/>
                <w:sz w:val="24"/>
                <w:szCs w:val="24"/>
                <w:vertAlign w:val="subscript"/>
              </w:rPr>
              <w:t xml:space="preserve">the </w:t>
            </w:r>
            <w:r w:rsidRPr="18BEC813">
              <w:rPr>
                <w:rFonts w:ascii="Times New Roman" w:eastAsia="Times New Roman" w:hAnsi="Times New Roman" w:cs="Times New Roman"/>
                <w:color w:val="404040" w:themeColor="text1" w:themeTint="BF"/>
                <w:sz w:val="24"/>
                <w:szCs w:val="24"/>
                <w:vertAlign w:val="subscript"/>
              </w:rPr>
              <w:t>option to select items to either opt in or opt out.</w:t>
            </w:r>
          </w:p>
          <w:p w14:paraId="3635DF6F" w14:textId="24B4609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64555C05" w14:textId="4ECCDF2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31E7284B" w14:textId="54B30D1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subscribed to any notifications and alerts,</w:t>
            </w:r>
            <w:r>
              <w:br/>
            </w:r>
            <w:r w:rsidRPr="18BEC813">
              <w:rPr>
                <w:rFonts w:ascii="Times New Roman" w:eastAsia="Times New Roman" w:hAnsi="Times New Roman" w:cs="Times New Roman"/>
                <w:color w:val="404040" w:themeColor="text1" w:themeTint="BF"/>
                <w:sz w:val="24"/>
                <w:szCs w:val="24"/>
                <w:vertAlign w:val="subscript"/>
              </w:rPr>
              <w:t xml:space="preserve">     And the user is already logged in,</w:t>
            </w:r>
          </w:p>
          <w:p w14:paraId="6369C201" w14:textId="033D692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s wished to either opt in</w:t>
            </w:r>
          </w:p>
          <w:p w14:paraId="6A3C0BF8" w14:textId="3643188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33316E17">
              <w:rPr>
                <w:rFonts w:ascii="Times New Roman" w:eastAsia="Times New Roman" w:hAnsi="Times New Roman" w:cs="Times New Roman"/>
                <w:b/>
                <w:color w:val="404040" w:themeColor="text1" w:themeTint="BF"/>
                <w:sz w:val="24"/>
                <w:szCs w:val="24"/>
                <w:vertAlign w:val="subscript"/>
              </w:rPr>
              <w:t xml:space="preserve"> </w:t>
            </w:r>
            <w:r w:rsidRPr="18BEC813">
              <w:rPr>
                <w:rFonts w:ascii="Times New Roman" w:eastAsia="Times New Roman" w:hAnsi="Times New Roman" w:cs="Times New Roman"/>
                <w:color w:val="404040" w:themeColor="text1" w:themeTint="BF"/>
                <w:sz w:val="24"/>
                <w:szCs w:val="24"/>
                <w:vertAlign w:val="subscript"/>
              </w:rPr>
              <w:t xml:space="preserve">the user </w:t>
            </w:r>
            <w:r w:rsidR="36455664" w:rsidRPr="33316E17">
              <w:rPr>
                <w:rFonts w:ascii="Times New Roman" w:eastAsia="Times New Roman" w:hAnsi="Times New Roman" w:cs="Times New Roman"/>
                <w:color w:val="404040" w:themeColor="text1" w:themeTint="BF"/>
                <w:sz w:val="24"/>
                <w:szCs w:val="24"/>
                <w:vertAlign w:val="subscript"/>
              </w:rPr>
              <w:t>can</w:t>
            </w:r>
            <w:r w:rsidRPr="18BEC813">
              <w:rPr>
                <w:rFonts w:ascii="Times New Roman" w:eastAsia="Times New Roman" w:hAnsi="Times New Roman" w:cs="Times New Roman"/>
                <w:color w:val="404040" w:themeColor="text1" w:themeTint="BF"/>
                <w:sz w:val="24"/>
                <w:szCs w:val="24"/>
                <w:vertAlign w:val="subscript"/>
              </w:rPr>
              <w:t xml:space="preserve"> select items to subscribe to notifications of their choice.</w:t>
            </w:r>
          </w:p>
          <w:p w14:paraId="2EE525EF" w14:textId="3B0E0208" w:rsidR="18BEC813" w:rsidRDefault="18BEC813" w:rsidP="008E7F96">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r w:rsidRPr="18BEC813">
              <w:rPr>
                <w:rFonts w:ascii="Times New Roman" w:eastAsia="Times New Roman" w:hAnsi="Times New Roman" w:cs="Times New Roman"/>
                <w:b/>
                <w:bCs/>
                <w:color w:val="404040" w:themeColor="text1" w:themeTint="BF"/>
                <w:sz w:val="24"/>
                <w:szCs w:val="24"/>
                <w:vertAlign w:val="subscript"/>
              </w:rPr>
              <w:t xml:space="preserve"> </w:t>
            </w:r>
          </w:p>
        </w:tc>
      </w:tr>
    </w:tbl>
    <w:p w14:paraId="0F95330C" w14:textId="5D9F74F7"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71A46064" w14:textId="399F3E77"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2A8700EE"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3584F5EB" w14:textId="0CC44CF2"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2:</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81CB2DB" w14:textId="4C1002A0"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User interface</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BD4CB5B" w14:textId="341A7B9F"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ACBC15A" w14:textId="13A8CC4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49892FBE" w14:textId="77777777" w:rsidTr="14C6838F">
        <w:trPr>
          <w:trHeight w:val="495"/>
        </w:trPr>
        <w:tc>
          <w:tcPr>
            <w:tcW w:w="2340" w:type="dxa"/>
            <w:vMerge/>
            <w:vAlign w:val="center"/>
          </w:tcPr>
          <w:p w14:paraId="7CC8C9E4" w14:textId="77777777" w:rsidR="00B834CD" w:rsidRDefault="00B834CD"/>
        </w:tc>
        <w:tc>
          <w:tcPr>
            <w:tcW w:w="2340" w:type="dxa"/>
            <w:vMerge/>
            <w:vAlign w:val="center"/>
          </w:tcPr>
          <w:p w14:paraId="3929E735"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253AA5C" w14:textId="30E0743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ADCE2D6" w14:textId="3D8CE8C2"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60</w:t>
            </w:r>
          </w:p>
        </w:tc>
      </w:tr>
      <w:tr w:rsidR="18BEC813" w14:paraId="6DF849F6"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1A0FDC9" w14:textId="24B55F56"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F986F9A" w14:textId="741DADB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03948D61"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DD68F9C" w14:textId="5E95706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B8B9AAC" w14:textId="1A01D70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use a user-friendly and intuitive interface</w:t>
            </w:r>
          </w:p>
        </w:tc>
      </w:tr>
      <w:tr w:rsidR="18BEC813" w14:paraId="2E46C97C"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55AA4CB" w14:textId="6B321F8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9FCC9CB" w14:textId="4703938E"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enjoy a seamless shopping experience</w:t>
            </w:r>
          </w:p>
        </w:tc>
      </w:tr>
      <w:tr w:rsidR="18BEC813" w14:paraId="09DA7544" w14:textId="77777777" w:rsidTr="008E7F96">
        <w:trPr>
          <w:trHeight w:val="2076"/>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2EFF0613" w14:textId="1F3E619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285EFC1" w14:textId="53B732A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6CF70FD1" w14:textId="69C205E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the intention of using the website,</w:t>
            </w:r>
          </w:p>
          <w:p w14:paraId="26AA8309" w14:textId="173238C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website exists,</w:t>
            </w:r>
          </w:p>
          <w:p w14:paraId="24C4E989" w14:textId="1246432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enters the website</w:t>
            </w:r>
          </w:p>
          <w:p w14:paraId="7E36D94B" w14:textId="7CE6BC4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with a very user-friendly interface so that the user can enjoy a seamless shopping experience.</w:t>
            </w:r>
          </w:p>
          <w:p w14:paraId="37F958B1" w14:textId="0F13BE3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p>
        </w:tc>
      </w:tr>
    </w:tbl>
    <w:p w14:paraId="3AB809B0" w14:textId="30782A6B"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5A0F1045" w14:textId="2ECC629F" w:rsidR="53DC3F01" w:rsidRDefault="53DC3F01" w:rsidP="18BEC813">
      <w:pPr>
        <w:rPr>
          <w:rFonts w:ascii="Times New Roman" w:eastAsia="Times New Roman" w:hAnsi="Times New Roman" w:cs="Times New Roman"/>
        </w:rPr>
      </w:pPr>
      <w:r>
        <w:br/>
      </w:r>
    </w:p>
    <w:tbl>
      <w:tblPr>
        <w:tblW w:w="0" w:type="auto"/>
        <w:tblLayout w:type="fixed"/>
        <w:tblLook w:val="06A0" w:firstRow="1" w:lastRow="0" w:firstColumn="1" w:lastColumn="0" w:noHBand="1" w:noVBand="1"/>
      </w:tblPr>
      <w:tblGrid>
        <w:gridCol w:w="2340"/>
        <w:gridCol w:w="2340"/>
        <w:gridCol w:w="2340"/>
        <w:gridCol w:w="2340"/>
      </w:tblGrid>
      <w:tr w:rsidR="18BEC813" w14:paraId="5C160816"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2501B718" w14:textId="5F4C520A"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3:</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E5944FB" w14:textId="58E00F14"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Shopping car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A3C2992" w14:textId="2184E4B7"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84E22BA" w14:textId="4FE4979C"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1E7D68AE" w14:textId="77777777" w:rsidTr="14C6838F">
        <w:trPr>
          <w:trHeight w:val="495"/>
        </w:trPr>
        <w:tc>
          <w:tcPr>
            <w:tcW w:w="2340" w:type="dxa"/>
            <w:vMerge/>
            <w:vAlign w:val="center"/>
          </w:tcPr>
          <w:p w14:paraId="723BEA07" w14:textId="77777777" w:rsidR="00B834CD" w:rsidRDefault="00B834CD"/>
        </w:tc>
        <w:tc>
          <w:tcPr>
            <w:tcW w:w="2340" w:type="dxa"/>
            <w:vMerge/>
            <w:vAlign w:val="center"/>
          </w:tcPr>
          <w:p w14:paraId="0038F6E0"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14F5A5D" w14:textId="745551E1"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5352E7B" w14:textId="2CE32E0D"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C18F2A7"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F8A45EE" w14:textId="4DB2B4D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632997D" w14:textId="2E884645"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4FE81779"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4BBC7BA" w14:textId="2984658C"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72CC347" w14:textId="12A28E7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add items to the shopping cart</w:t>
            </w:r>
          </w:p>
        </w:tc>
      </w:tr>
      <w:tr w:rsidR="18BEC813" w14:paraId="6109B921"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344B234" w14:textId="65C2DA0E"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1D4B874" w14:textId="645D3390"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purchase them after I finish browsing.</w:t>
            </w:r>
          </w:p>
        </w:tc>
      </w:tr>
      <w:tr w:rsidR="18BEC813" w14:paraId="5BA96A7C" w14:textId="77777777" w:rsidTr="008E7F96">
        <w:trPr>
          <w:trHeight w:val="2999"/>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5839969" w14:textId="1970CFAD"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155B5DA" w14:textId="1852F967"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3BAA347A" w14:textId="3FCE6C2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lready logged in.</w:t>
            </w:r>
          </w:p>
          <w:p w14:paraId="248BF4DD" w14:textId="000BDB1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the button to add item to cart,</w:t>
            </w:r>
          </w:p>
          <w:p w14:paraId="173BFA86" w14:textId="119ACC5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ensure that the selected item with the chosen quantity is added correctly to the shopping cart of the user, with the total amount shown below.</w:t>
            </w:r>
          </w:p>
          <w:p w14:paraId="67C1E365" w14:textId="68398EA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3935808D" w14:textId="254A6683"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15EE77F5" w14:textId="0A82290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logged in.</w:t>
            </w:r>
          </w:p>
          <w:p w14:paraId="059E1006" w14:textId="5407305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the button to add item to cart,</w:t>
            </w:r>
          </w:p>
          <w:p w14:paraId="64501666" w14:textId="739D8B6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website will display the user to log in first, then redirect the user to the login page.</w:t>
            </w:r>
          </w:p>
          <w:p w14:paraId="3E236442" w14:textId="0E5DF0AE" w:rsidR="008E7F96" w:rsidRDefault="008E7F96" w:rsidP="008E7F96">
            <w:pPr>
              <w:spacing w:after="0"/>
              <w:rPr>
                <w:rFonts w:ascii="Times New Roman" w:eastAsia="Times New Roman" w:hAnsi="Times New Roman" w:cs="Times New Roman"/>
                <w:b/>
                <w:bCs/>
                <w:color w:val="404040" w:themeColor="text1" w:themeTint="BF"/>
                <w:sz w:val="24"/>
                <w:szCs w:val="24"/>
                <w:vertAlign w:val="subscript"/>
              </w:rPr>
            </w:pPr>
          </w:p>
          <w:p w14:paraId="01484ECE" w14:textId="5197D4E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p>
        </w:tc>
      </w:tr>
    </w:tbl>
    <w:p w14:paraId="2BA7A4A4" w14:textId="7BF9EE5C"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1F8A7913" w14:textId="37FDDC19"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692C4B8B"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180452AA" w14:textId="6206DEA2"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4:</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50E3F26" w14:textId="042EAE16"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Paymen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093239A" w14:textId="4DB3D26E"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BCFD3BA" w14:textId="07C2003C"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2318999F" w14:textId="77777777" w:rsidTr="14C6838F">
        <w:trPr>
          <w:trHeight w:val="495"/>
        </w:trPr>
        <w:tc>
          <w:tcPr>
            <w:tcW w:w="2340" w:type="dxa"/>
            <w:vMerge/>
            <w:vAlign w:val="center"/>
          </w:tcPr>
          <w:p w14:paraId="6620BFC0" w14:textId="77777777" w:rsidR="00B834CD" w:rsidRDefault="00B834CD"/>
        </w:tc>
        <w:tc>
          <w:tcPr>
            <w:tcW w:w="2340" w:type="dxa"/>
            <w:vMerge/>
            <w:vAlign w:val="center"/>
          </w:tcPr>
          <w:p w14:paraId="7D03DBEB"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2817333" w14:textId="6E198465"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92B4F4E" w14:textId="29DBA0DA"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60</w:t>
            </w:r>
          </w:p>
        </w:tc>
      </w:tr>
      <w:tr w:rsidR="18BEC813" w14:paraId="06E56B3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9839C8B" w14:textId="74C56CD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B9C921D" w14:textId="5F73A8CE"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1311AB35"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BFD7D03" w14:textId="3F409A2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6F9479D" w14:textId="6CE55F4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purchase the items inside my shopping cart</w:t>
            </w:r>
          </w:p>
        </w:tc>
      </w:tr>
      <w:tr w:rsidR="18BEC813" w14:paraId="587688A6"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A513B28" w14:textId="0D3DD67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5769B310" w14:textId="0C4FC63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proceed to payment.</w:t>
            </w:r>
          </w:p>
        </w:tc>
      </w:tr>
      <w:tr w:rsidR="18BEC813" w14:paraId="3367198A" w14:textId="77777777" w:rsidTr="18BEC813">
        <w:trPr>
          <w:trHeight w:val="56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2E7EEEC" w14:textId="52C0E037"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38076CE" w14:textId="78AECDC5"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7E8CE6A1" w14:textId="4AD893A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already logged in,</w:t>
            </w:r>
          </w:p>
          <w:p w14:paraId="535CBCA7" w14:textId="2DCC6BD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at least one item inside the shopping cart,</w:t>
            </w:r>
          </w:p>
          <w:p w14:paraId="5C12503D" w14:textId="4827BDF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chosen delivery options and filled out all necessary information for delivery process,</w:t>
            </w:r>
          </w:p>
          <w:p w14:paraId="4D5C5763" w14:textId="19FCA36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already added a valid payment card or a different valid payment option,</w:t>
            </w:r>
          </w:p>
          <w:p w14:paraId="0A75FD90" w14:textId="69AEAE7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required total amount in the bank,</w:t>
            </w:r>
          </w:p>
          <w:p w14:paraId="4F617A4D" w14:textId="724FDEE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proceeds with the payment </w:t>
            </w:r>
          </w:p>
          <w:p w14:paraId="7005F262" w14:textId="2FCECA5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total amount will be deduced from the user’s account</w:t>
            </w:r>
          </w:p>
          <w:p w14:paraId="1F652D04" w14:textId="19DAB1D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receive confirmation on the successful payment.</w:t>
            </w:r>
          </w:p>
          <w:p w14:paraId="59972455" w14:textId="22483D2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5FD76742" w14:textId="2A7BFB28"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38F55DDA" w14:textId="5EA9C46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does not have valid amount in the bank account,</w:t>
            </w:r>
          </w:p>
          <w:p w14:paraId="0E66DA34" w14:textId="52B992F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proceeds with the payment </w:t>
            </w:r>
          </w:p>
          <w:p w14:paraId="2F9B274C" w14:textId="200E4A4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error message will be shown of the unsuccessful payment.</w:t>
            </w:r>
          </w:p>
          <w:p w14:paraId="7A152E35" w14:textId="4C84BC6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 xml:space="preserve">the user will return to the payment section again. </w:t>
            </w:r>
          </w:p>
          <w:p w14:paraId="70C9452A" w14:textId="4DFD780D"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3: </w:t>
            </w:r>
          </w:p>
          <w:p w14:paraId="779EAD2A" w14:textId="660375B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has filled in the incorrect credentials,</w:t>
            </w:r>
          </w:p>
          <w:p w14:paraId="56664551" w14:textId="6399834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proceeds with the payment </w:t>
            </w:r>
          </w:p>
          <w:p w14:paraId="1CB1178A" w14:textId="094C06E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error message will be shown of the unsuccessful payment.</w:t>
            </w:r>
          </w:p>
          <w:p w14:paraId="25B29DAC" w14:textId="334F3FF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 xml:space="preserve">the user will return to the payment section again. </w:t>
            </w:r>
          </w:p>
          <w:p w14:paraId="598E6853" w14:textId="5BC2DF19"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4: </w:t>
            </w:r>
          </w:p>
          <w:p w14:paraId="5412AE84" w14:textId="44D6C1D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logged in,</w:t>
            </w:r>
          </w:p>
          <w:p w14:paraId="5A71AACC" w14:textId="226EDBF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proceeds with the payment </w:t>
            </w:r>
          </w:p>
          <w:p w14:paraId="46FB3DBC" w14:textId="7C08206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error message to log in will be shown to the user </w:t>
            </w:r>
          </w:p>
          <w:p w14:paraId="1FEE38EA" w14:textId="1034ED0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bookmarkStart w:id="48" w:name="_Int_9HCjDUSj"/>
            <w:r w:rsidRPr="18BEC813">
              <w:rPr>
                <w:rFonts w:ascii="Times New Roman" w:eastAsia="Times New Roman" w:hAnsi="Times New Roman" w:cs="Times New Roman"/>
                <w:b/>
                <w:bCs/>
                <w:color w:val="404040" w:themeColor="text1" w:themeTint="BF"/>
                <w:sz w:val="24"/>
                <w:szCs w:val="24"/>
                <w:vertAlign w:val="subscript"/>
              </w:rPr>
              <w:t>And</w:t>
            </w:r>
            <w:r w:rsidRPr="18BEC813">
              <w:rPr>
                <w:rFonts w:ascii="Times New Roman" w:eastAsia="Times New Roman" w:hAnsi="Times New Roman" w:cs="Times New Roman"/>
                <w:color w:val="404040" w:themeColor="text1" w:themeTint="BF"/>
                <w:sz w:val="24"/>
                <w:szCs w:val="24"/>
                <w:vertAlign w:val="subscript"/>
              </w:rPr>
              <w:t xml:space="preserve"> the user will be directed to the login page.</w:t>
            </w:r>
            <w:bookmarkEnd w:id="48"/>
            <w:r w:rsidRPr="18BEC813">
              <w:rPr>
                <w:rFonts w:ascii="Times New Roman" w:eastAsia="Times New Roman" w:hAnsi="Times New Roman" w:cs="Times New Roman"/>
                <w:color w:val="404040" w:themeColor="text1" w:themeTint="BF"/>
                <w:sz w:val="24"/>
                <w:szCs w:val="24"/>
                <w:vertAlign w:val="subscript"/>
              </w:rPr>
              <w:t xml:space="preserve"> </w:t>
            </w:r>
          </w:p>
        </w:tc>
      </w:tr>
    </w:tbl>
    <w:p w14:paraId="2D04D4F1" w14:textId="4EE6D999"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24F568FC" w14:textId="321FEA9C"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11626F8" w14:textId="70AAE3E0"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6C4DED4B"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F16B102" w14:textId="070663E3"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5:</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5268AEB6" w14:textId="59B3D1AA"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Create accoun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F0F43A8" w14:textId="4174D3C4"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7BD45E8C" w14:textId="20AA032A"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2B0EBD7C" w14:textId="77777777" w:rsidTr="59BF052B">
        <w:trPr>
          <w:trHeight w:val="495"/>
        </w:trPr>
        <w:tc>
          <w:tcPr>
            <w:tcW w:w="2340" w:type="dxa"/>
            <w:vMerge/>
            <w:vAlign w:val="center"/>
          </w:tcPr>
          <w:p w14:paraId="668880F0" w14:textId="77777777" w:rsidR="00B834CD" w:rsidRDefault="00B834CD"/>
        </w:tc>
        <w:tc>
          <w:tcPr>
            <w:tcW w:w="2340" w:type="dxa"/>
            <w:vMerge/>
            <w:vAlign w:val="center"/>
          </w:tcPr>
          <w:p w14:paraId="43C486E8"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1952871" w14:textId="5B8C77D5"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1CF0343" w14:textId="1445F489"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20EBF608"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94D6558" w14:textId="17A4EDF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3B33B10" w14:textId="52F3564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nregistered User</w:t>
            </w:r>
          </w:p>
        </w:tc>
      </w:tr>
      <w:tr w:rsidR="18BEC813" w14:paraId="3469696E"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449D6DE" w14:textId="1FCE8DE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88AF74F" w14:textId="12241C9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create an account</w:t>
            </w:r>
          </w:p>
        </w:tc>
      </w:tr>
      <w:tr w:rsidR="18BEC813" w14:paraId="0EDEE20B"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05618DD" w14:textId="4582C999"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18568C5" w14:textId="18AE48F2"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 xml:space="preserve">I can use all of </w:t>
            </w:r>
            <w:proofErr w:type="spellStart"/>
            <w:r w:rsidRPr="18BEC813">
              <w:rPr>
                <w:rFonts w:ascii="Times New Roman" w:eastAsia="Times New Roman" w:hAnsi="Times New Roman" w:cs="Times New Roman"/>
                <w:sz w:val="18"/>
                <w:szCs w:val="18"/>
              </w:rPr>
              <w:t>SuperPrice’s</w:t>
            </w:r>
            <w:proofErr w:type="spellEnd"/>
            <w:r w:rsidRPr="18BEC813">
              <w:rPr>
                <w:rFonts w:ascii="Times New Roman" w:eastAsia="Times New Roman" w:hAnsi="Times New Roman" w:cs="Times New Roman"/>
                <w:sz w:val="18"/>
                <w:szCs w:val="18"/>
              </w:rPr>
              <w:t xml:space="preserve"> features.</w:t>
            </w:r>
          </w:p>
        </w:tc>
      </w:tr>
      <w:tr w:rsidR="18BEC813" w14:paraId="45B383B9" w14:textId="77777777" w:rsidTr="008E7F96">
        <w:trPr>
          <w:trHeight w:val="5125"/>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3F48AC8" w14:textId="377560C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DE2804A" w14:textId="11F860F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7AF8CB7A" w14:textId="1B6468B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does not have an account,</w:t>
            </w:r>
          </w:p>
          <w:p w14:paraId="33348333" w14:textId="01F9385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filled in all valid credentials,</w:t>
            </w:r>
          </w:p>
          <w:p w14:paraId="43530127" w14:textId="744232C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create account</w:t>
            </w:r>
          </w:p>
          <w:p w14:paraId="392B350F" w14:textId="3D15F52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create a unique account so that all features can be used by the user</w:t>
            </w:r>
          </w:p>
          <w:p w14:paraId="28EF96D6" w14:textId="67A87F00"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06AF2E48" w14:textId="3327BF43"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0FF16507" w14:textId="7BCA947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already has an account,</w:t>
            </w:r>
          </w:p>
          <w:p w14:paraId="063335E8" w14:textId="4B6DBA0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create account</w:t>
            </w:r>
          </w:p>
          <w:p w14:paraId="1A2D0B99" w14:textId="4F54E92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the website will display that the account already exists and direct the user to the login page.</w:t>
            </w:r>
          </w:p>
          <w:p w14:paraId="0026501A" w14:textId="459928B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665891ED" w14:textId="69CCACC7"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3: </w:t>
            </w:r>
          </w:p>
          <w:p w14:paraId="60B2E309" w14:textId="73D4A6A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does not have an account,</w:t>
            </w:r>
          </w:p>
          <w:p w14:paraId="7AA9EE2D" w14:textId="4EDDE6C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filled in invalid credentials,</w:t>
            </w:r>
          </w:p>
          <w:p w14:paraId="7F7CE737" w14:textId="5BFAA9D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create account</w:t>
            </w:r>
          </w:p>
          <w:p w14:paraId="63DADD31" w14:textId="5C702AF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 xml:space="preserve">the website will display </w:t>
            </w:r>
            <w:r w:rsidR="7D8D8A30" w:rsidRPr="16AB2549">
              <w:rPr>
                <w:rFonts w:ascii="Times New Roman" w:eastAsia="Times New Roman" w:hAnsi="Times New Roman" w:cs="Times New Roman"/>
                <w:color w:val="404040" w:themeColor="text1" w:themeTint="BF"/>
                <w:sz w:val="24"/>
                <w:szCs w:val="24"/>
                <w:vertAlign w:val="subscript"/>
              </w:rPr>
              <w:t>errors</w:t>
            </w:r>
            <w:r w:rsidRPr="18BEC813">
              <w:rPr>
                <w:rFonts w:ascii="Times New Roman" w:eastAsia="Times New Roman" w:hAnsi="Times New Roman" w:cs="Times New Roman"/>
                <w:color w:val="404040" w:themeColor="text1" w:themeTint="BF"/>
                <w:sz w:val="24"/>
                <w:szCs w:val="24"/>
                <w:vertAlign w:val="subscript"/>
              </w:rPr>
              <w:t xml:space="preserve"> on incorrect credentials and reload the page for the user to try again.</w:t>
            </w:r>
          </w:p>
        </w:tc>
      </w:tr>
    </w:tbl>
    <w:p w14:paraId="69CB57D3" w14:textId="6B3515FD" w:rsidR="53DC3F01" w:rsidRPr="008E7F96" w:rsidRDefault="53DC3F01" w:rsidP="008E7F96">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r>
        <w:br/>
      </w:r>
      <w:r>
        <w:br/>
      </w:r>
    </w:p>
    <w:tbl>
      <w:tblPr>
        <w:tblW w:w="0" w:type="auto"/>
        <w:tblLayout w:type="fixed"/>
        <w:tblLook w:val="06A0" w:firstRow="1" w:lastRow="0" w:firstColumn="1" w:lastColumn="0" w:noHBand="1" w:noVBand="1"/>
      </w:tblPr>
      <w:tblGrid>
        <w:gridCol w:w="2340"/>
        <w:gridCol w:w="2340"/>
        <w:gridCol w:w="2340"/>
        <w:gridCol w:w="2340"/>
      </w:tblGrid>
      <w:tr w:rsidR="18BEC813" w14:paraId="6C6E9F2D"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68922F6" w14:textId="65372302"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6:</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0E8128DE" w14:textId="42A2B069"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Login error</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4529EC5" w14:textId="7C62FD75"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D90795C" w14:textId="6FE68ACB"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7E63649D" w14:textId="77777777" w:rsidTr="59BF052B">
        <w:trPr>
          <w:trHeight w:val="495"/>
        </w:trPr>
        <w:tc>
          <w:tcPr>
            <w:tcW w:w="2340" w:type="dxa"/>
            <w:vMerge/>
            <w:vAlign w:val="center"/>
          </w:tcPr>
          <w:p w14:paraId="037D8EAC" w14:textId="77777777" w:rsidR="00B834CD" w:rsidRDefault="00B834CD"/>
        </w:tc>
        <w:tc>
          <w:tcPr>
            <w:tcW w:w="2340" w:type="dxa"/>
            <w:vMerge/>
            <w:vAlign w:val="center"/>
          </w:tcPr>
          <w:p w14:paraId="3C2387D2"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1554341" w14:textId="2458F5C3"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3E8A6B9" w14:textId="0A4EBBE0"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0D71862C"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9A8186F" w14:textId="31576B1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51B7A35" w14:textId="4ACE613D"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1BC0F3F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06F668E" w14:textId="547DAFB6"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9258ECD" w14:textId="6B577AB8"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have an error message displayed when I log in with the incorrect credentials</w:t>
            </w:r>
          </w:p>
        </w:tc>
      </w:tr>
      <w:tr w:rsidR="18BEC813" w14:paraId="191E4496"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3D6C3EF" w14:textId="319907F7"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54BE71FB" w14:textId="0A3A7AA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try to login again with the correct credentials</w:t>
            </w:r>
          </w:p>
        </w:tc>
      </w:tr>
      <w:tr w:rsidR="18BEC813" w14:paraId="4F515651" w14:textId="77777777" w:rsidTr="008E7F96">
        <w:trPr>
          <w:trHeight w:val="3708"/>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CDE96DF" w14:textId="0928256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5FBE390" w14:textId="4A310CD2"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4A529753" w14:textId="24E337A1"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does not have an existing account</w:t>
            </w:r>
            <w:r w:rsidRPr="18BEC813">
              <w:rPr>
                <w:rFonts w:ascii="Times New Roman" w:eastAsia="Times New Roman" w:hAnsi="Times New Roman" w:cs="Times New Roman"/>
                <w:b/>
                <w:bCs/>
                <w:color w:val="404040" w:themeColor="text1" w:themeTint="BF"/>
                <w:sz w:val="24"/>
                <w:szCs w:val="24"/>
                <w:vertAlign w:val="subscript"/>
              </w:rPr>
              <w:t>,</w:t>
            </w:r>
          </w:p>
          <w:p w14:paraId="235718C5" w14:textId="61F410C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the log in button </w:t>
            </w:r>
          </w:p>
          <w:p w14:paraId="094E6446" w14:textId="794C335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displayed the error that the account does not exist, and the user will be directed to the page for creating account.</w:t>
            </w:r>
          </w:p>
          <w:p w14:paraId="00568D9A" w14:textId="591894E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66A0880F" w14:textId="1F79C0D7"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2FF98AF9" w14:textId="4705910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already has an account,</w:t>
            </w:r>
          </w:p>
          <w:p w14:paraId="5AD7C5FF" w14:textId="7B7CD67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entered incorrect login information,</w:t>
            </w:r>
          </w:p>
          <w:p w14:paraId="2D2C6788" w14:textId="7492894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the log in button </w:t>
            </w:r>
          </w:p>
          <w:p w14:paraId="23AFC089" w14:textId="522D777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get error information on incorrect login credentials and the page will be reloaded for the user to try again.</w:t>
            </w:r>
          </w:p>
          <w:p w14:paraId="1DE4D0AE" w14:textId="75F03A41" w:rsidR="18BEC813" w:rsidRDefault="18BEC813" w:rsidP="008E7F96">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31E1F1B3" w14:textId="6CCD72EA"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12942975"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7CF78FF" w14:textId="0906AF10"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7:</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7B4F0507" w14:textId="3A7E1DDD"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Login</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97BC87D" w14:textId="696BD075"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140D7EB" w14:textId="680A1234"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1898657C" w14:textId="77777777" w:rsidTr="1C7AFE0C">
        <w:trPr>
          <w:trHeight w:val="495"/>
        </w:trPr>
        <w:tc>
          <w:tcPr>
            <w:tcW w:w="2340" w:type="dxa"/>
            <w:vMerge/>
            <w:vAlign w:val="center"/>
          </w:tcPr>
          <w:p w14:paraId="415F35CB" w14:textId="77777777" w:rsidR="00B834CD" w:rsidRDefault="00B834CD"/>
        </w:tc>
        <w:tc>
          <w:tcPr>
            <w:tcW w:w="2340" w:type="dxa"/>
            <w:vMerge/>
            <w:vAlign w:val="center"/>
          </w:tcPr>
          <w:p w14:paraId="73ACD9CA"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272E34F" w14:textId="6938DF7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408807C" w14:textId="2EE3047C"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5</w:t>
            </w:r>
          </w:p>
        </w:tc>
      </w:tr>
      <w:tr w:rsidR="18BEC813" w14:paraId="4F83B84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0D08D90" w14:textId="068FE7C8"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FE55881" w14:textId="384D4A46"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676ECB78"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0305104" w14:textId="4355C909"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AA55683" w14:textId="0788E32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login to the application</w:t>
            </w:r>
          </w:p>
        </w:tc>
      </w:tr>
      <w:tr w:rsidR="18BEC813" w14:paraId="2049EF8C"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945465F" w14:textId="64A6671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191EECC5" w14:textId="6DBFA802"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access my personal account</w:t>
            </w:r>
          </w:p>
        </w:tc>
      </w:tr>
      <w:tr w:rsidR="18BEC813" w14:paraId="632E3E41" w14:textId="77777777" w:rsidTr="008E7F96">
        <w:trPr>
          <w:trHeight w:val="144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A763960" w14:textId="0677F87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55C3CCC" w14:textId="2D37BAE0"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698DD0F2" w14:textId="05BE93D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already has an account,</w:t>
            </w:r>
          </w:p>
          <w:p w14:paraId="2D8DF72E" w14:textId="719AC5C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entered correct login information,</w:t>
            </w:r>
          </w:p>
          <w:p w14:paraId="2C52F404" w14:textId="6E16899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the log in button </w:t>
            </w:r>
          </w:p>
          <w:p w14:paraId="2CDEB1E4" w14:textId="43271F3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get logged in and be directed to their personal user page.</w:t>
            </w:r>
          </w:p>
          <w:p w14:paraId="18C18D82" w14:textId="7CCA270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604DB727" w14:textId="4415A299"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76D13EB" w14:textId="65D741D6"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741E0F98"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0BAE2D96" w14:textId="3C0242C0"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8:</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5E232728" w14:textId="52721510"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Logou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0B63AB4" w14:textId="6D85D50C"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F5EF1AB" w14:textId="18CA5ABF"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w:t>
            </w:r>
          </w:p>
        </w:tc>
      </w:tr>
      <w:tr w:rsidR="18BEC813" w14:paraId="5624C71D" w14:textId="77777777" w:rsidTr="1C7AFE0C">
        <w:trPr>
          <w:trHeight w:val="495"/>
        </w:trPr>
        <w:tc>
          <w:tcPr>
            <w:tcW w:w="2340" w:type="dxa"/>
            <w:vMerge/>
            <w:vAlign w:val="center"/>
          </w:tcPr>
          <w:p w14:paraId="362519AA" w14:textId="77777777" w:rsidR="00B834CD" w:rsidRDefault="00B834CD"/>
        </w:tc>
        <w:tc>
          <w:tcPr>
            <w:tcW w:w="2340" w:type="dxa"/>
            <w:vMerge/>
            <w:vAlign w:val="center"/>
          </w:tcPr>
          <w:p w14:paraId="491ACC38"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CA0DF1B" w14:textId="40ACE248"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207DAC74" w14:textId="5BE06D6D"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15</w:t>
            </w:r>
          </w:p>
        </w:tc>
      </w:tr>
      <w:tr w:rsidR="18BEC813" w14:paraId="07B7A87E"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E21E6C5" w14:textId="4E6B244B"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9417185" w14:textId="578DD9F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410290E1"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18AD677" w14:textId="6185F0E1"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02B56EC" w14:textId="796A673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logout of the application</w:t>
            </w:r>
          </w:p>
        </w:tc>
      </w:tr>
      <w:tr w:rsidR="18BEC813" w14:paraId="75C5629C"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0986C4D6" w14:textId="564CE3CE"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2ABA812" w14:textId="08BF2D9B"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exit out of my account</w:t>
            </w:r>
          </w:p>
        </w:tc>
      </w:tr>
      <w:tr w:rsidR="18BEC813" w14:paraId="1C094D52" w14:textId="77777777" w:rsidTr="008E7F96">
        <w:trPr>
          <w:trHeight w:val="3677"/>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46784CE" w14:textId="38EDF28D"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65202D0" w14:textId="674DA766"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10CAD558" w14:textId="31F903F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user is signed in into their account,</w:t>
            </w:r>
          </w:p>
          <w:p w14:paraId="7E08BC18" w14:textId="4F6FCAE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ed log out button in the menu, </w:t>
            </w:r>
          </w:p>
          <w:p w14:paraId="721C3BB9" w14:textId="2224701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all information will be stored </w:t>
            </w:r>
          </w:p>
          <w:p w14:paraId="19D0DC70" w14:textId="1974FF8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be logged out successfully.</w:t>
            </w:r>
          </w:p>
          <w:p w14:paraId="0D604419" w14:textId="626D479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5CD959AB" w14:textId="158E3F47"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468B45EC" w14:textId="24D2B6E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user is signed in into their account,</w:t>
            </w:r>
          </w:p>
          <w:p w14:paraId="239BC37B" w14:textId="26935CC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website connection has timed out, </w:t>
            </w:r>
          </w:p>
          <w:p w14:paraId="64911F6F" w14:textId="57DB8F7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all information will be stored </w:t>
            </w:r>
          </w:p>
          <w:p w14:paraId="0CFB4005" w14:textId="0BC4B5F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be logged out successfully.</w:t>
            </w:r>
          </w:p>
          <w:p w14:paraId="5BD9F9A5" w14:textId="7D24DAA2" w:rsidR="008E7F96" w:rsidRDefault="18BEC813" w:rsidP="008E7F96">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09C3A83F" w14:textId="78565037"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p>
        </w:tc>
      </w:tr>
    </w:tbl>
    <w:p w14:paraId="0C53F1C8" w14:textId="57BED748"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63748753" w14:textId="326DAC5D"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1209F151"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03E66AAE" w14:textId="12507465"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19:</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3BC1FCAE" w14:textId="278EBAD8"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Edit Account</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0D649B5" w14:textId="4FD51450"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82E083B" w14:textId="463E169A"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2</w:t>
            </w:r>
          </w:p>
        </w:tc>
      </w:tr>
      <w:tr w:rsidR="18BEC813" w14:paraId="507558B3" w14:textId="77777777" w:rsidTr="4928D947">
        <w:trPr>
          <w:trHeight w:val="495"/>
        </w:trPr>
        <w:tc>
          <w:tcPr>
            <w:tcW w:w="2340" w:type="dxa"/>
            <w:vMerge/>
            <w:vAlign w:val="center"/>
          </w:tcPr>
          <w:p w14:paraId="76531B7A" w14:textId="77777777" w:rsidR="00B834CD" w:rsidRDefault="00B834CD"/>
        </w:tc>
        <w:tc>
          <w:tcPr>
            <w:tcW w:w="2340" w:type="dxa"/>
            <w:vMerge/>
            <w:vAlign w:val="center"/>
          </w:tcPr>
          <w:p w14:paraId="37CA3C6B"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A19235F" w14:textId="75A21F3A"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75BBBA52" w14:textId="5E0A107E"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B0D042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54A6A309" w14:textId="3E09D81F"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B010A57" w14:textId="10F4CB7E"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50A48CC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132A4F6" w14:textId="2B660A0C"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5226FA7" w14:textId="456A5CE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edit my account details</w:t>
            </w:r>
          </w:p>
        </w:tc>
      </w:tr>
      <w:tr w:rsidR="18BEC813" w14:paraId="0C6C4DF0"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18164CC" w14:textId="4FAA71E2"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7276BB9" w14:textId="40C2DE41"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my provided information is up to date</w:t>
            </w:r>
          </w:p>
        </w:tc>
      </w:tr>
      <w:tr w:rsidR="18BEC813" w14:paraId="18AA8F22" w14:textId="77777777" w:rsidTr="008E7F96">
        <w:trPr>
          <w:trHeight w:val="1582"/>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C7DE514" w14:textId="0B5F13BD"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7D49BC3" w14:textId="311ABF12"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25284D12" w14:textId="09A3822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already signed in,</w:t>
            </w:r>
          </w:p>
          <w:p w14:paraId="007D7BC4" w14:textId="629B293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ed the button to edit account details</w:t>
            </w:r>
          </w:p>
          <w:p w14:paraId="7F0BC025" w14:textId="1FF571A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Then </w:t>
            </w:r>
            <w:r w:rsidRPr="18BEC813">
              <w:rPr>
                <w:rFonts w:ascii="Times New Roman" w:eastAsia="Times New Roman" w:hAnsi="Times New Roman" w:cs="Times New Roman"/>
                <w:color w:val="404040" w:themeColor="text1" w:themeTint="BF"/>
                <w:sz w:val="24"/>
                <w:szCs w:val="24"/>
                <w:vertAlign w:val="subscript"/>
              </w:rPr>
              <w:t xml:space="preserve">the user will be able to edit their information </w:t>
            </w:r>
          </w:p>
          <w:p w14:paraId="5BCEFBCB" w14:textId="760A172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27B6BD98" w14:textId="26062A66"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79144C96" w14:textId="66EA9497"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3AA00813"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219A9F95" w14:textId="49A09CC0"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20:</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2971C5E6" w14:textId="20D88CE6"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Reading Supermarket feedback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90D6C55" w14:textId="30CEAFE2"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56F5C4BB" w14:textId="10C67ED8"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4</w:t>
            </w:r>
          </w:p>
        </w:tc>
      </w:tr>
      <w:tr w:rsidR="18BEC813" w14:paraId="7E6FF9EF" w14:textId="77777777" w:rsidTr="581CDBD6">
        <w:trPr>
          <w:trHeight w:val="495"/>
        </w:trPr>
        <w:tc>
          <w:tcPr>
            <w:tcW w:w="2340" w:type="dxa"/>
            <w:vMerge/>
            <w:vAlign w:val="center"/>
          </w:tcPr>
          <w:p w14:paraId="4A19A7EB" w14:textId="77777777" w:rsidR="00B834CD" w:rsidRDefault="00B834CD"/>
        </w:tc>
        <w:tc>
          <w:tcPr>
            <w:tcW w:w="2340" w:type="dxa"/>
            <w:vMerge/>
            <w:vAlign w:val="center"/>
          </w:tcPr>
          <w:p w14:paraId="4C6E6810"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E4A8C8F" w14:textId="0B57109C"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357A021D" w14:textId="352BA5F0"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373CEDEF"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C991B94" w14:textId="0941EBA3"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819ECFE" w14:textId="28AACE3F"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3D4ED1A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FF0804E" w14:textId="7BA6EF29"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306C49E" w14:textId="2D101824"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read customer feedback about different supermarkets</w:t>
            </w:r>
          </w:p>
        </w:tc>
      </w:tr>
      <w:tr w:rsidR="18BEC813" w14:paraId="7D39A02A"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329E951" w14:textId="19040B77"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3139A151" w14:textId="7272BF61"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decide where to shop for a positive and user-friendly experience</w:t>
            </w:r>
          </w:p>
        </w:tc>
      </w:tr>
      <w:tr w:rsidR="18BEC813" w14:paraId="251ADBD6" w14:textId="77777777" w:rsidTr="008E7F96">
        <w:trPr>
          <w:trHeight w:val="2811"/>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55F589E6" w14:textId="0A92C38C"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533C835" w14:textId="62C1DC30"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15C6D821" w14:textId="7694D2D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196A6A67" w14:textId="74B1FB1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supermarket</w:t>
            </w:r>
          </w:p>
          <w:p w14:paraId="570DA4BF" w14:textId="4C7C21D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supermarket’s ratings given by other users. </w:t>
            </w:r>
          </w:p>
          <w:p w14:paraId="502F7CBD" w14:textId="30D233C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110D21DB" w14:textId="024AB04C"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36A94E04" w14:textId="2B449B2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signed in,</w:t>
            </w:r>
          </w:p>
          <w:p w14:paraId="1E0F7426" w14:textId="7453BC0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supermarket</w:t>
            </w:r>
          </w:p>
          <w:p w14:paraId="5D0C6210" w14:textId="7F5CF7C2" w:rsidR="18BEC813" w:rsidRPr="008E7F96"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displayed to sign</w:t>
            </w:r>
            <w:r w:rsidR="7CD35FD1" w:rsidRPr="385190DE">
              <w:rPr>
                <w:rFonts w:ascii="Times New Roman" w:eastAsia="Times New Roman" w:hAnsi="Times New Roman" w:cs="Times New Roman"/>
                <w:color w:val="404040" w:themeColor="text1" w:themeTint="BF"/>
                <w:sz w:val="24"/>
                <w:szCs w:val="24"/>
                <w:vertAlign w:val="subscript"/>
              </w:rPr>
              <w:t>-</w:t>
            </w:r>
            <w:r w:rsidRPr="18BEC813">
              <w:rPr>
                <w:rFonts w:ascii="Times New Roman" w:eastAsia="Times New Roman" w:hAnsi="Times New Roman" w:cs="Times New Roman"/>
                <w:color w:val="404040" w:themeColor="text1" w:themeTint="BF"/>
                <w:sz w:val="24"/>
                <w:szCs w:val="24"/>
                <w:vertAlign w:val="subscript"/>
              </w:rPr>
              <w:t>in to further access the features.</w:t>
            </w:r>
          </w:p>
          <w:p w14:paraId="37E63B3D" w14:textId="463E4FB5"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tc>
      </w:tr>
    </w:tbl>
    <w:p w14:paraId="3F0F1502" w14:textId="6645680A"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76DF2C44" w14:textId="78080D19"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0A3ED481"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D3A952D" w14:textId="01153237"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21:</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225B4786" w14:textId="29A11C25"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Reading Product feedback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644952C" w14:textId="60AFC4D1"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2DC0117" w14:textId="459FB50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4</w:t>
            </w:r>
          </w:p>
        </w:tc>
      </w:tr>
      <w:tr w:rsidR="18BEC813" w14:paraId="2EB83B4A" w14:textId="77777777" w:rsidTr="581CDBD6">
        <w:trPr>
          <w:trHeight w:val="495"/>
        </w:trPr>
        <w:tc>
          <w:tcPr>
            <w:tcW w:w="2340" w:type="dxa"/>
            <w:vMerge/>
            <w:vAlign w:val="center"/>
          </w:tcPr>
          <w:p w14:paraId="493E4462" w14:textId="77777777" w:rsidR="00B834CD" w:rsidRDefault="00B834CD"/>
        </w:tc>
        <w:tc>
          <w:tcPr>
            <w:tcW w:w="2340" w:type="dxa"/>
            <w:vMerge/>
            <w:vAlign w:val="center"/>
          </w:tcPr>
          <w:p w14:paraId="6ECDD459"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383C47F" w14:textId="4966D366"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7FF665B6" w14:textId="601FFAC6"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4B991103"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9FBD059" w14:textId="4AE9E54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5EA2628" w14:textId="02708DAE"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780E26F8"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95195CB" w14:textId="0CC45024"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6A0A339" w14:textId="7125778C"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read product reviews</w:t>
            </w:r>
          </w:p>
        </w:tc>
      </w:tr>
      <w:tr w:rsidR="18BEC813" w14:paraId="6B2A6D64"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290D386" w14:textId="379E534C"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4743D3E6" w14:textId="4D699950"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buy trustworthy products</w:t>
            </w:r>
          </w:p>
        </w:tc>
      </w:tr>
      <w:tr w:rsidR="18BEC813" w14:paraId="7F3ACF05" w14:textId="77777777" w:rsidTr="008E7F96">
        <w:trPr>
          <w:trHeight w:val="2773"/>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9FBAF83" w14:textId="13936C77"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64210930" w14:textId="082F921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627B042B" w14:textId="5B0A9E8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4AE31298" w14:textId="1699EDBD"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item</w:t>
            </w:r>
          </w:p>
          <w:p w14:paraId="6CF6339D" w14:textId="53BA8B4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item ratings given by other users. </w:t>
            </w:r>
          </w:p>
          <w:p w14:paraId="584D50B5" w14:textId="0A58098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30A94826" w14:textId="5AAEE955"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22BA2AAD" w14:textId="51AFC76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signed in,</w:t>
            </w:r>
          </w:p>
          <w:p w14:paraId="4D99CA07" w14:textId="5869C96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item</w:t>
            </w:r>
          </w:p>
          <w:p w14:paraId="28D65291" w14:textId="3D5324C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displayed to sign</w:t>
            </w:r>
            <w:r w:rsidR="5B574E00" w:rsidRPr="3F2BD667">
              <w:rPr>
                <w:rFonts w:ascii="Times New Roman" w:eastAsia="Times New Roman" w:hAnsi="Times New Roman" w:cs="Times New Roman"/>
                <w:color w:val="404040" w:themeColor="text1" w:themeTint="BF"/>
                <w:sz w:val="24"/>
                <w:szCs w:val="24"/>
                <w:vertAlign w:val="subscript"/>
              </w:rPr>
              <w:t>-</w:t>
            </w:r>
            <w:r w:rsidRPr="18BEC813">
              <w:rPr>
                <w:rFonts w:ascii="Times New Roman" w:eastAsia="Times New Roman" w:hAnsi="Times New Roman" w:cs="Times New Roman"/>
                <w:color w:val="404040" w:themeColor="text1" w:themeTint="BF"/>
                <w:sz w:val="24"/>
                <w:szCs w:val="24"/>
                <w:vertAlign w:val="subscript"/>
              </w:rPr>
              <w:t>in to further access the features.</w:t>
            </w:r>
          </w:p>
          <w:p w14:paraId="653F8F3D" w14:textId="0808F721" w:rsidR="18BEC813" w:rsidRPr="008E7F96"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tc>
      </w:tr>
    </w:tbl>
    <w:p w14:paraId="7BFB0E08" w14:textId="29AF6AEF"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493221DC" w14:textId="3E66BA51"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3B47126B"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879741C" w14:textId="272D56D1"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22:</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539FE98C" w14:textId="30EDDFB7"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Rating supermarket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982F819" w14:textId="589EF99F"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072F1B79" w14:textId="6BD35F5F"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4</w:t>
            </w:r>
          </w:p>
        </w:tc>
      </w:tr>
      <w:tr w:rsidR="18BEC813" w14:paraId="1CD2AF98" w14:textId="77777777" w:rsidTr="78ED7232">
        <w:trPr>
          <w:trHeight w:val="495"/>
        </w:trPr>
        <w:tc>
          <w:tcPr>
            <w:tcW w:w="2340" w:type="dxa"/>
            <w:vMerge/>
            <w:vAlign w:val="center"/>
          </w:tcPr>
          <w:p w14:paraId="51E68DE1" w14:textId="77777777" w:rsidR="00B834CD" w:rsidRDefault="00B834CD"/>
        </w:tc>
        <w:tc>
          <w:tcPr>
            <w:tcW w:w="2340" w:type="dxa"/>
            <w:vMerge/>
            <w:vAlign w:val="center"/>
          </w:tcPr>
          <w:p w14:paraId="7A1A807F"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7C53656" w14:textId="35DA7973"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06DB4AD4" w14:textId="74DF4DEC"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2E7C7AB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68FCBF86" w14:textId="0590328E"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1A5D39D6" w14:textId="0C40E60B"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5E3665D6"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B590977" w14:textId="3DAC0032"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5080BA2" w14:textId="545207A1"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be able to provide feedback and rate my shopping experience with different supermarkets</w:t>
            </w:r>
          </w:p>
        </w:tc>
      </w:tr>
      <w:tr w:rsidR="18BEC813" w14:paraId="4BAAAA7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1DEE292D" w14:textId="17339580"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So tha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6AC470FE" w14:textId="6407F1B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I can help others make better-informed purchase decisions</w:t>
            </w:r>
          </w:p>
        </w:tc>
      </w:tr>
      <w:tr w:rsidR="18BEC813" w14:paraId="18F8E957" w14:textId="77777777" w:rsidTr="008E7F96">
        <w:trPr>
          <w:trHeight w:val="5692"/>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4DEDB920" w14:textId="68C19E83"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3BCE6056" w14:textId="6A6CFAD3"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3D5403BD" w14:textId="1EC9DF6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5AA98F1A" w14:textId="5035968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purchased from the supermarket before,</w:t>
            </w:r>
          </w:p>
          <w:p w14:paraId="4F4720CE" w14:textId="6A55AB4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at supermarket</w:t>
            </w:r>
          </w:p>
          <w:p w14:paraId="06A39695" w14:textId="2FDAC6C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supermarket ratings given by other users.</w:t>
            </w:r>
          </w:p>
          <w:p w14:paraId="067B8224" w14:textId="1D505EA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be able to give ratings in the given space.</w:t>
            </w:r>
          </w:p>
          <w:p w14:paraId="0D1FC717" w14:textId="511ADCC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245BA4DF" w14:textId="6A83E4E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5B82D070" w14:textId="5995308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signed in,</w:t>
            </w:r>
          </w:p>
          <w:p w14:paraId="5C48F327" w14:textId="4B10348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supermarket</w:t>
            </w:r>
          </w:p>
          <w:p w14:paraId="74E1304F" w14:textId="763E7C9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displayed to </w:t>
            </w:r>
            <w:r w:rsidR="4492F22A" w:rsidRPr="529659BD">
              <w:rPr>
                <w:rFonts w:ascii="Times New Roman" w:eastAsia="Times New Roman" w:hAnsi="Times New Roman" w:cs="Times New Roman"/>
                <w:color w:val="404040" w:themeColor="text1" w:themeTint="BF"/>
                <w:sz w:val="24"/>
                <w:szCs w:val="24"/>
                <w:vertAlign w:val="subscript"/>
              </w:rPr>
              <w:t>sign</w:t>
            </w:r>
            <w:r w:rsidR="797F366C" w:rsidRPr="529659BD">
              <w:rPr>
                <w:rFonts w:ascii="Times New Roman" w:eastAsia="Times New Roman" w:hAnsi="Times New Roman" w:cs="Times New Roman"/>
                <w:color w:val="404040" w:themeColor="text1" w:themeTint="BF"/>
                <w:sz w:val="24"/>
                <w:szCs w:val="24"/>
                <w:vertAlign w:val="subscript"/>
              </w:rPr>
              <w:t>-</w:t>
            </w:r>
            <w:r w:rsidR="4492F22A" w:rsidRPr="529659BD">
              <w:rPr>
                <w:rFonts w:ascii="Times New Roman" w:eastAsia="Times New Roman" w:hAnsi="Times New Roman" w:cs="Times New Roman"/>
                <w:color w:val="404040" w:themeColor="text1" w:themeTint="BF"/>
                <w:sz w:val="24"/>
                <w:szCs w:val="24"/>
                <w:vertAlign w:val="subscript"/>
              </w:rPr>
              <w:t>in</w:t>
            </w:r>
            <w:r w:rsidRPr="18BEC813">
              <w:rPr>
                <w:rFonts w:ascii="Times New Roman" w:eastAsia="Times New Roman" w:hAnsi="Times New Roman" w:cs="Times New Roman"/>
                <w:color w:val="404040" w:themeColor="text1" w:themeTint="BF"/>
                <w:sz w:val="24"/>
                <w:szCs w:val="24"/>
                <w:vertAlign w:val="subscript"/>
              </w:rPr>
              <w:t xml:space="preserve"> to further access the features.</w:t>
            </w:r>
          </w:p>
          <w:p w14:paraId="11BC79F9" w14:textId="6B0B1ED8"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23F11677" w14:textId="1A42DD0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3: </w:t>
            </w:r>
          </w:p>
          <w:p w14:paraId="1411491B" w14:textId="1FDEA6A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48F7E494" w14:textId="14CA6175"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never purchased from the supermarket before,</w:t>
            </w:r>
          </w:p>
          <w:p w14:paraId="69A5422A" w14:textId="6DF48AD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at supermarket</w:t>
            </w:r>
          </w:p>
          <w:p w14:paraId="3A94B6D2" w14:textId="0C59A47A"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supermarket ratings given by other users. </w:t>
            </w:r>
          </w:p>
          <w:p w14:paraId="0F9AF413" w14:textId="2F0E880C"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not be able to give ratings in the given space.</w:t>
            </w:r>
          </w:p>
          <w:p w14:paraId="377FA05E" w14:textId="0B4FA29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7701974B" w14:textId="5F8ACBDB"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tc>
      </w:tr>
    </w:tbl>
    <w:p w14:paraId="39661690" w14:textId="07BC135D"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79B405AF" w14:textId="60C8C1F0"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tbl>
      <w:tblPr>
        <w:tblW w:w="0" w:type="auto"/>
        <w:tblLayout w:type="fixed"/>
        <w:tblLook w:val="06A0" w:firstRow="1" w:lastRow="0" w:firstColumn="1" w:lastColumn="0" w:noHBand="1" w:noVBand="1"/>
      </w:tblPr>
      <w:tblGrid>
        <w:gridCol w:w="2340"/>
        <w:gridCol w:w="2340"/>
        <w:gridCol w:w="2340"/>
        <w:gridCol w:w="2340"/>
      </w:tblGrid>
      <w:tr w:rsidR="18BEC813" w14:paraId="29962603" w14:textId="77777777" w:rsidTr="18BEC813">
        <w:trPr>
          <w:trHeight w:val="495"/>
        </w:trPr>
        <w:tc>
          <w:tcPr>
            <w:tcW w:w="2340" w:type="dxa"/>
            <w:vMerge w:val="restart"/>
            <w:tcBorders>
              <w:top w:val="single" w:sz="8" w:space="0" w:color="000000" w:themeColor="text1"/>
              <w:left w:val="single" w:sz="8" w:space="0" w:color="000000" w:themeColor="text1"/>
              <w:bottom w:val="single" w:sz="8" w:space="0" w:color="000000" w:themeColor="text1"/>
              <w:right w:val="single" w:sz="6" w:space="0" w:color="000000" w:themeColor="text1"/>
            </w:tcBorders>
            <w:tcMar>
              <w:top w:w="100" w:type="dxa"/>
              <w:left w:w="100" w:type="dxa"/>
              <w:bottom w:w="100" w:type="dxa"/>
              <w:right w:w="100" w:type="dxa"/>
            </w:tcMar>
          </w:tcPr>
          <w:p w14:paraId="71E257A4" w14:textId="044D8CFD" w:rsidR="18BEC813" w:rsidRDefault="18BEC813" w:rsidP="18BEC813">
            <w:pPr>
              <w:spacing w:after="0"/>
              <w:jc w:val="right"/>
              <w:rPr>
                <w:rFonts w:ascii="Times New Roman" w:eastAsia="Times New Roman" w:hAnsi="Times New Roman" w:cs="Times New Roman"/>
                <w:b/>
                <w:bCs/>
                <w:sz w:val="28"/>
                <w:szCs w:val="28"/>
              </w:rPr>
            </w:pPr>
            <w:r w:rsidRPr="18BEC813">
              <w:rPr>
                <w:rFonts w:ascii="Times New Roman" w:eastAsia="Times New Roman" w:hAnsi="Times New Roman" w:cs="Times New Roman"/>
                <w:b/>
                <w:bCs/>
                <w:sz w:val="28"/>
                <w:szCs w:val="28"/>
              </w:rPr>
              <w:t>Story #23:</w:t>
            </w:r>
          </w:p>
        </w:tc>
        <w:tc>
          <w:tcPr>
            <w:tcW w:w="2340" w:type="dxa"/>
            <w:vMerge w:val="restart"/>
            <w:tcBorders>
              <w:top w:val="single" w:sz="8" w:space="0" w:color="000000" w:themeColor="text1"/>
              <w:left w:val="single" w:sz="6" w:space="0" w:color="000000" w:themeColor="text1"/>
              <w:bottom w:val="single" w:sz="8" w:space="0" w:color="000000" w:themeColor="text1"/>
              <w:right w:val="single" w:sz="8" w:space="0" w:color="595959" w:themeColor="text1" w:themeTint="A6"/>
            </w:tcBorders>
            <w:tcMar>
              <w:top w:w="20" w:type="dxa"/>
              <w:left w:w="20" w:type="dxa"/>
              <w:bottom w:w="20" w:type="dxa"/>
              <w:right w:w="20" w:type="dxa"/>
            </w:tcMar>
          </w:tcPr>
          <w:p w14:paraId="1E10414B" w14:textId="581F66A5" w:rsidR="18BEC813" w:rsidRDefault="18BEC813" w:rsidP="18BEC813">
            <w:pPr>
              <w:spacing w:after="0"/>
              <w:jc w:val="center"/>
              <w:rPr>
                <w:rFonts w:ascii="Times New Roman" w:eastAsia="Times New Roman" w:hAnsi="Times New Roman" w:cs="Times New Roman"/>
                <w:color w:val="262626" w:themeColor="text1" w:themeTint="D9"/>
                <w:sz w:val="24"/>
                <w:szCs w:val="24"/>
              </w:rPr>
            </w:pPr>
            <w:r w:rsidRPr="18BEC813">
              <w:rPr>
                <w:rFonts w:ascii="Times New Roman" w:eastAsia="Times New Roman" w:hAnsi="Times New Roman" w:cs="Times New Roman"/>
                <w:color w:val="262626" w:themeColor="text1" w:themeTint="D9"/>
                <w:sz w:val="24"/>
                <w:szCs w:val="24"/>
              </w:rPr>
              <w:t>Rating products</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904C351" w14:textId="0849768C"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Priority</w:t>
            </w:r>
          </w:p>
        </w:tc>
        <w:tc>
          <w:tcPr>
            <w:tcW w:w="2340" w:type="dxa"/>
            <w:tcBorders>
              <w:top w:val="single" w:sz="8" w:space="0" w:color="000000" w:themeColor="text1"/>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1822D901" w14:textId="601B4CA1"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4</w:t>
            </w:r>
          </w:p>
        </w:tc>
      </w:tr>
      <w:tr w:rsidR="18BEC813" w14:paraId="32F7609F" w14:textId="77777777" w:rsidTr="2B75F107">
        <w:trPr>
          <w:trHeight w:val="495"/>
        </w:trPr>
        <w:tc>
          <w:tcPr>
            <w:tcW w:w="2340" w:type="dxa"/>
            <w:vMerge/>
            <w:vAlign w:val="center"/>
          </w:tcPr>
          <w:p w14:paraId="46C2A1C9" w14:textId="77777777" w:rsidR="00B834CD" w:rsidRDefault="00B834CD"/>
        </w:tc>
        <w:tc>
          <w:tcPr>
            <w:tcW w:w="2340" w:type="dxa"/>
            <w:vMerge/>
            <w:vAlign w:val="center"/>
          </w:tcPr>
          <w:p w14:paraId="5A19ECE8" w14:textId="77777777" w:rsidR="00B834CD" w:rsidRDefault="00B834CD"/>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tcBorders>
            <w:tcMar>
              <w:top w:w="100" w:type="dxa"/>
              <w:left w:w="100" w:type="dxa"/>
              <w:bottom w:w="100" w:type="dxa"/>
              <w:right w:w="100" w:type="dxa"/>
            </w:tcMar>
          </w:tcPr>
          <w:p w14:paraId="733CFA31" w14:textId="634322AF" w:rsidR="18BEC813" w:rsidRDefault="18BEC813" w:rsidP="18BEC813">
            <w:pPr>
              <w:spacing w:after="0"/>
              <w:jc w:val="right"/>
              <w:rPr>
                <w:rFonts w:ascii="Times New Roman" w:eastAsia="Times New Roman" w:hAnsi="Times New Roman" w:cs="Times New Roman"/>
                <w:b/>
                <w:bCs/>
                <w:sz w:val="24"/>
                <w:szCs w:val="24"/>
              </w:rPr>
            </w:pPr>
            <w:r w:rsidRPr="18BEC813">
              <w:rPr>
                <w:rFonts w:ascii="Times New Roman" w:eastAsia="Times New Roman" w:hAnsi="Times New Roman" w:cs="Times New Roman"/>
                <w:b/>
                <w:bCs/>
                <w:sz w:val="24"/>
                <w:szCs w:val="24"/>
              </w:rPr>
              <w:t>Effort</w:t>
            </w:r>
          </w:p>
        </w:tc>
        <w:tc>
          <w:tcPr>
            <w:tcW w:w="2340" w:type="dxa"/>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vAlign w:val="bottom"/>
          </w:tcPr>
          <w:p w14:paraId="6F6DF66C" w14:textId="07121337" w:rsidR="18BEC813" w:rsidRDefault="18BEC813" w:rsidP="18BEC813">
            <w:pPr>
              <w:spacing w:after="0"/>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30</w:t>
            </w:r>
          </w:p>
        </w:tc>
      </w:tr>
      <w:tr w:rsidR="18BEC813" w14:paraId="0BD766DE"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4C21CE06" w14:textId="24D33B65"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As a</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08CD180D" w14:textId="42786593"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User</w:t>
            </w:r>
          </w:p>
        </w:tc>
      </w:tr>
      <w:tr w:rsidR="18BEC813" w14:paraId="4BD55772"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354A2368" w14:textId="3D1598AA"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I want</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7DDFDECD" w14:textId="54E27C40"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to write reviews about the products I have bought</w:t>
            </w:r>
          </w:p>
        </w:tc>
      </w:tr>
      <w:tr w:rsidR="18BEC813" w14:paraId="1353CD57" w14:textId="77777777" w:rsidTr="18BEC813">
        <w:trPr>
          <w:trHeight w:val="5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595959" w:themeColor="text1" w:themeTint="A6"/>
            </w:tcBorders>
            <w:tcMar>
              <w:top w:w="100" w:type="dxa"/>
              <w:left w:w="100" w:type="dxa"/>
              <w:bottom w:w="100" w:type="dxa"/>
              <w:right w:w="100" w:type="dxa"/>
            </w:tcMar>
          </w:tcPr>
          <w:p w14:paraId="23853911" w14:textId="342A3DB0"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t xml:space="preserve">So that </w:t>
            </w:r>
          </w:p>
        </w:tc>
        <w:tc>
          <w:tcPr>
            <w:tcW w:w="7020" w:type="dxa"/>
            <w:gridSpan w:val="3"/>
            <w:tcBorders>
              <w:top w:val="single" w:sz="8" w:space="0" w:color="595959" w:themeColor="text1" w:themeTint="A6"/>
              <w:left w:val="single" w:sz="8" w:space="0" w:color="595959" w:themeColor="text1" w:themeTint="A6"/>
              <w:bottom w:val="single" w:sz="8" w:space="0" w:color="595959" w:themeColor="text1" w:themeTint="A6"/>
              <w:right w:val="single" w:sz="8" w:space="0" w:color="000000" w:themeColor="text1"/>
            </w:tcBorders>
            <w:tcMar>
              <w:top w:w="100" w:type="dxa"/>
              <w:left w:w="100" w:type="dxa"/>
              <w:bottom w:w="100" w:type="dxa"/>
              <w:right w:w="100" w:type="dxa"/>
            </w:tcMar>
          </w:tcPr>
          <w:p w14:paraId="287E2E6C" w14:textId="38610DB7" w:rsidR="18BEC813" w:rsidRDefault="18BEC813" w:rsidP="18BEC813">
            <w:pPr>
              <w:spacing w:after="0"/>
              <w:jc w:val="center"/>
              <w:rPr>
                <w:rFonts w:ascii="Times New Roman" w:eastAsia="Times New Roman" w:hAnsi="Times New Roman" w:cs="Times New Roman"/>
                <w:sz w:val="18"/>
                <w:szCs w:val="18"/>
              </w:rPr>
            </w:pPr>
            <w:r w:rsidRPr="18BEC813">
              <w:rPr>
                <w:rFonts w:ascii="Times New Roman" w:eastAsia="Times New Roman" w:hAnsi="Times New Roman" w:cs="Times New Roman"/>
                <w:sz w:val="18"/>
                <w:szCs w:val="18"/>
              </w:rPr>
              <w:t>other people can make better informed purchases</w:t>
            </w:r>
          </w:p>
        </w:tc>
      </w:tr>
      <w:tr w:rsidR="18BEC813" w14:paraId="22160313" w14:textId="77777777" w:rsidTr="18BEC813">
        <w:trPr>
          <w:trHeight w:val="5670"/>
        </w:trPr>
        <w:tc>
          <w:tcPr>
            <w:tcW w:w="2340" w:type="dxa"/>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1EFE9018" w14:textId="19004552" w:rsidR="18BEC813" w:rsidRDefault="18BEC813" w:rsidP="18BEC813">
            <w:pPr>
              <w:spacing w:after="0"/>
              <w:jc w:val="right"/>
              <w:rPr>
                <w:rFonts w:ascii="Times New Roman" w:eastAsia="Times New Roman" w:hAnsi="Times New Roman" w:cs="Times New Roman"/>
                <w:sz w:val="24"/>
                <w:szCs w:val="24"/>
              </w:rPr>
            </w:pPr>
            <w:r w:rsidRPr="18BEC813">
              <w:rPr>
                <w:rFonts w:ascii="Times New Roman" w:eastAsia="Times New Roman" w:hAnsi="Times New Roman" w:cs="Times New Roman"/>
                <w:sz w:val="24"/>
                <w:szCs w:val="24"/>
              </w:rPr>
              <w:lastRenderedPageBreak/>
              <w:t>Acceptance criteria</w:t>
            </w:r>
          </w:p>
        </w:tc>
        <w:tc>
          <w:tcPr>
            <w:tcW w:w="7020" w:type="dxa"/>
            <w:gridSpan w:val="3"/>
            <w:tcBorders>
              <w:top w:val="single" w:sz="8" w:space="0" w:color="595959" w:themeColor="text1" w:themeTint="A6"/>
              <w:left w:val="single" w:sz="8" w:space="0" w:color="000000" w:themeColor="text1"/>
              <w:bottom w:val="single" w:sz="8" w:space="0" w:color="595959" w:themeColor="text1" w:themeTint="A6"/>
              <w:right w:val="single" w:sz="8" w:space="0" w:color="000000" w:themeColor="text1"/>
            </w:tcBorders>
            <w:tcMar>
              <w:top w:w="100" w:type="dxa"/>
              <w:left w:w="100" w:type="dxa"/>
              <w:bottom w:w="100" w:type="dxa"/>
              <w:right w:w="100" w:type="dxa"/>
            </w:tcMar>
          </w:tcPr>
          <w:p w14:paraId="020CA4C6" w14:textId="69597E8B"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1: </w:t>
            </w:r>
          </w:p>
          <w:p w14:paraId="152A994C" w14:textId="6569E7F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3B33D104" w14:textId="1EE2174E"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purchased the specific item before,</w:t>
            </w:r>
          </w:p>
          <w:p w14:paraId="20296E99" w14:textId="743DFCB9"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at item</w:t>
            </w:r>
          </w:p>
          <w:p w14:paraId="195B2779" w14:textId="66677A1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item ratings given by other users. </w:t>
            </w:r>
          </w:p>
          <w:p w14:paraId="26FE302B" w14:textId="35ED621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be able to give ratings in the given space.</w:t>
            </w:r>
          </w:p>
          <w:p w14:paraId="6D8E719F" w14:textId="5C6C290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4C3AD2C2" w14:textId="6DEB5C1F"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2: </w:t>
            </w:r>
          </w:p>
          <w:p w14:paraId="52C213BA" w14:textId="66474B23"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not signed in,</w:t>
            </w:r>
          </w:p>
          <w:p w14:paraId="59ED137E" w14:textId="03929531"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e specific item</w:t>
            </w:r>
          </w:p>
          <w:p w14:paraId="7EDF3B6D" w14:textId="172D7346"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displayed to sign</w:t>
            </w:r>
            <w:r w:rsidR="1E580785" w:rsidRPr="260FBA88">
              <w:rPr>
                <w:rFonts w:ascii="Times New Roman" w:eastAsia="Times New Roman" w:hAnsi="Times New Roman" w:cs="Times New Roman"/>
                <w:color w:val="404040" w:themeColor="text1" w:themeTint="BF"/>
                <w:sz w:val="24"/>
                <w:szCs w:val="24"/>
                <w:vertAlign w:val="subscript"/>
              </w:rPr>
              <w:t>-</w:t>
            </w:r>
            <w:r w:rsidRPr="18BEC813">
              <w:rPr>
                <w:rFonts w:ascii="Times New Roman" w:eastAsia="Times New Roman" w:hAnsi="Times New Roman" w:cs="Times New Roman"/>
                <w:color w:val="404040" w:themeColor="text1" w:themeTint="BF"/>
                <w:sz w:val="24"/>
                <w:szCs w:val="24"/>
                <w:vertAlign w:val="subscript"/>
              </w:rPr>
              <w:t>in to further access the features.</w:t>
            </w:r>
          </w:p>
          <w:p w14:paraId="5FC64508" w14:textId="57EB9A8E"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36A502CD" w14:textId="7A340474"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w:t>
            </w:r>
          </w:p>
          <w:p w14:paraId="382920AC" w14:textId="7D4061F1" w:rsidR="18BEC813" w:rsidRDefault="18BEC813" w:rsidP="18BEC813">
            <w:pPr>
              <w:spacing w:after="0"/>
              <w:rPr>
                <w:rFonts w:ascii="Times New Roman" w:eastAsia="Times New Roman" w:hAnsi="Times New Roman" w:cs="Times New Roman"/>
                <w:b/>
                <w:bCs/>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Criterion 3: </w:t>
            </w:r>
          </w:p>
          <w:p w14:paraId="72F572A4" w14:textId="034854C8"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Given</w:t>
            </w:r>
            <w:r w:rsidRPr="18BEC813">
              <w:rPr>
                <w:rFonts w:ascii="Times New Roman" w:eastAsia="Times New Roman" w:hAnsi="Times New Roman" w:cs="Times New Roman"/>
                <w:color w:val="404040" w:themeColor="text1" w:themeTint="BF"/>
                <w:sz w:val="24"/>
                <w:szCs w:val="24"/>
                <w:vertAlign w:val="subscript"/>
              </w:rPr>
              <w:t xml:space="preserve"> that the user is signed in,</w:t>
            </w:r>
          </w:p>
          <w:p w14:paraId="1EA148CA" w14:textId="73FDB872"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has never purchased the specific item before,</w:t>
            </w:r>
          </w:p>
          <w:p w14:paraId="5F69D6D6" w14:textId="726C6267"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When</w:t>
            </w:r>
            <w:r w:rsidRPr="18BEC813">
              <w:rPr>
                <w:rFonts w:ascii="Times New Roman" w:eastAsia="Times New Roman" w:hAnsi="Times New Roman" w:cs="Times New Roman"/>
                <w:color w:val="404040" w:themeColor="text1" w:themeTint="BF"/>
                <w:sz w:val="24"/>
                <w:szCs w:val="24"/>
                <w:vertAlign w:val="subscript"/>
              </w:rPr>
              <w:t xml:space="preserve"> the user clicks on that item</w:t>
            </w:r>
          </w:p>
          <w:p w14:paraId="2BADEB9B" w14:textId="7D9E3C70"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Then</w:t>
            </w:r>
            <w:r w:rsidRPr="18BEC813">
              <w:rPr>
                <w:rFonts w:ascii="Times New Roman" w:eastAsia="Times New Roman" w:hAnsi="Times New Roman" w:cs="Times New Roman"/>
                <w:color w:val="404040" w:themeColor="text1" w:themeTint="BF"/>
                <w:sz w:val="24"/>
                <w:szCs w:val="24"/>
                <w:vertAlign w:val="subscript"/>
              </w:rPr>
              <w:t xml:space="preserve"> the user will be able to view the item ratings given by other users. </w:t>
            </w:r>
          </w:p>
          <w:p w14:paraId="473C7CA9" w14:textId="26CD4F5F"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b/>
                <w:bCs/>
                <w:color w:val="404040" w:themeColor="text1" w:themeTint="BF"/>
                <w:sz w:val="24"/>
                <w:szCs w:val="24"/>
                <w:vertAlign w:val="subscript"/>
              </w:rPr>
              <w:t xml:space="preserve">     And </w:t>
            </w:r>
            <w:r w:rsidRPr="18BEC813">
              <w:rPr>
                <w:rFonts w:ascii="Times New Roman" w:eastAsia="Times New Roman" w:hAnsi="Times New Roman" w:cs="Times New Roman"/>
                <w:color w:val="404040" w:themeColor="text1" w:themeTint="BF"/>
                <w:sz w:val="24"/>
                <w:szCs w:val="24"/>
                <w:vertAlign w:val="subscript"/>
              </w:rPr>
              <w:t>the user will not be able to give ratings in the given space.</w:t>
            </w:r>
          </w:p>
          <w:p w14:paraId="0A4FE8BA" w14:textId="2B03D9AB"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p w14:paraId="30841567" w14:textId="34B37384" w:rsidR="18BEC813" w:rsidRDefault="18BEC813" w:rsidP="18BEC813">
            <w:pPr>
              <w:spacing w:after="0"/>
              <w:rPr>
                <w:rFonts w:ascii="Times New Roman" w:eastAsia="Times New Roman" w:hAnsi="Times New Roman" w:cs="Times New Roman"/>
                <w:color w:val="404040" w:themeColor="text1" w:themeTint="BF"/>
                <w:sz w:val="24"/>
                <w:szCs w:val="24"/>
                <w:vertAlign w:val="subscript"/>
              </w:rPr>
            </w:pPr>
            <w:r w:rsidRPr="18BEC813">
              <w:rPr>
                <w:rFonts w:ascii="Times New Roman" w:eastAsia="Times New Roman" w:hAnsi="Times New Roman" w:cs="Times New Roman"/>
                <w:color w:val="404040" w:themeColor="text1" w:themeTint="BF"/>
                <w:sz w:val="24"/>
                <w:szCs w:val="24"/>
                <w:vertAlign w:val="subscript"/>
              </w:rPr>
              <w:t xml:space="preserve"> </w:t>
            </w:r>
          </w:p>
        </w:tc>
      </w:tr>
    </w:tbl>
    <w:p w14:paraId="0B6B5113" w14:textId="7B68C2C3" w:rsidR="53DC3F01" w:rsidRDefault="53DC3F01"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 </w:t>
      </w:r>
    </w:p>
    <w:p w14:paraId="5A6B2AAB" w14:textId="77777777" w:rsidR="000A5543" w:rsidRPr="00CA5A62" w:rsidRDefault="000A5543" w:rsidP="000A5543">
      <w:pPr>
        <w:pStyle w:val="Heading1"/>
        <w:rPr>
          <w:rFonts w:ascii="Times New Roman" w:hAnsi="Times New Roman"/>
        </w:rPr>
      </w:pPr>
      <w:bookmarkStart w:id="49" w:name="_Toc95310011"/>
      <w:bookmarkStart w:id="50" w:name="_Toc143455063"/>
      <w:r w:rsidRPr="4C7755DC">
        <w:rPr>
          <w:rFonts w:ascii="Times New Roman" w:hAnsi="Times New Roman"/>
        </w:rPr>
        <w:t>User cases</w:t>
      </w:r>
      <w:bookmarkEnd w:id="49"/>
      <w:bookmarkEnd w:id="50"/>
    </w:p>
    <w:p w14:paraId="23319150" w14:textId="21647FB6" w:rsidR="00E17B9C" w:rsidRPr="00D85800" w:rsidRDefault="00E17B9C" w:rsidP="00E17B9C">
      <w:pPr>
        <w:rPr>
          <w:rFonts w:ascii="Times New Roman" w:hAnsi="Times New Roman" w:cs="Times New Roman"/>
          <w:b/>
          <w:sz w:val="24"/>
          <w:szCs w:val="24"/>
        </w:rPr>
      </w:pPr>
      <w:r w:rsidRPr="18BEC813">
        <w:rPr>
          <w:rFonts w:ascii="Times New Roman" w:hAnsi="Times New Roman" w:cs="Times New Roman"/>
          <w:b/>
          <w:sz w:val="24"/>
          <w:szCs w:val="24"/>
        </w:rPr>
        <w:t>User Registration and Login:</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w:t>
      </w:r>
      <w:bookmarkStart w:id="51" w:name="_Int_1JMPWQGF"/>
      <w:r w:rsidRPr="18BEC813">
        <w:rPr>
          <w:rFonts w:ascii="Times New Roman" w:hAnsi="Times New Roman" w:cs="Times New Roman"/>
          <w:sz w:val="24"/>
          <w:szCs w:val="24"/>
        </w:rPr>
        <w:t>New users</w:t>
      </w:r>
      <w:bookmarkEnd w:id="51"/>
      <w:r w:rsidRPr="18BEC813">
        <w:rPr>
          <w:rFonts w:ascii="Times New Roman" w:hAnsi="Times New Roman" w:cs="Times New Roman"/>
          <w:sz w:val="24"/>
          <w:szCs w:val="24"/>
        </w:rPr>
        <w:t xml:space="preserve"> can register an account on the </w:t>
      </w:r>
      <w:proofErr w:type="spellStart"/>
      <w:r w:rsidRPr="18BEC813">
        <w:rPr>
          <w:rFonts w:ascii="Times New Roman" w:hAnsi="Times New Roman" w:cs="Times New Roman"/>
          <w:sz w:val="24"/>
          <w:szCs w:val="24"/>
        </w:rPr>
        <w:t>SuperPrice</w:t>
      </w:r>
      <w:proofErr w:type="spellEnd"/>
      <w:r w:rsidRPr="18BEC813">
        <w:rPr>
          <w:rFonts w:ascii="Times New Roman" w:hAnsi="Times New Roman" w:cs="Times New Roman"/>
          <w:sz w:val="24"/>
          <w:szCs w:val="24"/>
        </w:rPr>
        <w:t xml:space="preserve"> app. Registered users can log in with their credentials.</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scribes the process of creating a new user account and logging into the application. It covers account creation, password recovery, and secure user authentication.</w:t>
      </w:r>
    </w:p>
    <w:p w14:paraId="73229E8E" w14:textId="13A7A72D" w:rsidR="00E17B9C" w:rsidRPr="00D85800" w:rsidRDefault="00E17B9C" w:rsidP="00E17B9C">
      <w:pPr>
        <w:rPr>
          <w:rFonts w:ascii="Times New Roman" w:hAnsi="Times New Roman" w:cs="Times New Roman"/>
          <w:b/>
          <w:sz w:val="24"/>
          <w:szCs w:val="24"/>
        </w:rPr>
      </w:pPr>
      <w:r w:rsidRPr="18BEC813">
        <w:rPr>
          <w:rFonts w:ascii="Times New Roman" w:hAnsi="Times New Roman" w:cs="Times New Roman"/>
          <w:b/>
          <w:sz w:val="24"/>
          <w:szCs w:val="24"/>
        </w:rPr>
        <w:t>Product Search and Browsing:</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arch for products using keywords or browse through product categories to find items of interest.</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outlines how users can search for products using the application's search functionality and navigate through various product categories. It ensures efficient and accurate product discovery.</w:t>
      </w:r>
    </w:p>
    <w:p w14:paraId="575699A0" w14:textId="77DA979A" w:rsidR="00E17B9C" w:rsidRPr="00D85800" w:rsidRDefault="00E17B9C" w:rsidP="00E17B9C">
      <w:pPr>
        <w:rPr>
          <w:rFonts w:ascii="Times New Roman" w:hAnsi="Times New Roman" w:cs="Times New Roman"/>
          <w:sz w:val="24"/>
          <w:szCs w:val="24"/>
        </w:rPr>
      </w:pPr>
      <w:r w:rsidRPr="18BEC813">
        <w:rPr>
          <w:rFonts w:ascii="Times New Roman" w:hAnsi="Times New Roman" w:cs="Times New Roman"/>
          <w:b/>
          <w:sz w:val="24"/>
          <w:szCs w:val="24"/>
        </w:rPr>
        <w:t>Price Comparison and Selection:</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lect a specific product and view a list of prices from different supermarkets to make an informed purchasing decision.</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explains how users can compare prices for a chosen product across </w:t>
      </w:r>
      <w:r w:rsidRPr="18BEC813">
        <w:rPr>
          <w:rFonts w:ascii="Times New Roman" w:hAnsi="Times New Roman" w:cs="Times New Roman"/>
          <w:sz w:val="24"/>
          <w:szCs w:val="24"/>
        </w:rPr>
        <w:lastRenderedPageBreak/>
        <w:t>different retailers, helping them identify the store with the lowest price and enabling them to make cost-effective choices.</w:t>
      </w:r>
    </w:p>
    <w:p w14:paraId="41D2D170" w14:textId="0A088E95" w:rsidR="00E17B9C" w:rsidRPr="00D85800" w:rsidRDefault="00E17B9C" w:rsidP="00E17B9C">
      <w:pPr>
        <w:rPr>
          <w:rFonts w:ascii="Times New Roman" w:hAnsi="Times New Roman" w:cs="Times New Roman"/>
          <w:sz w:val="24"/>
          <w:szCs w:val="24"/>
        </w:rPr>
      </w:pPr>
      <w:r w:rsidRPr="18BEC813">
        <w:rPr>
          <w:rFonts w:ascii="Times New Roman" w:hAnsi="Times New Roman" w:cs="Times New Roman"/>
          <w:b/>
          <w:sz w:val="24"/>
          <w:szCs w:val="24"/>
        </w:rPr>
        <w:t>Delivery Scheduling:</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can select delivery options for their groceries, including choosing delivery time slots that suit their preferences.</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tails the process of scheduling deliveries, allowing users to choose delivery dates and time slots according to their convenience. It ensures a seamless and flexible delivery experience.</w:t>
      </w:r>
    </w:p>
    <w:p w14:paraId="2607B37D" w14:textId="60FA1624" w:rsidR="00E17B9C" w:rsidRPr="00D85800" w:rsidRDefault="00E17B9C" w:rsidP="00E17B9C">
      <w:pPr>
        <w:rPr>
          <w:rFonts w:ascii="Times New Roman" w:hAnsi="Times New Roman" w:cs="Times New Roman"/>
          <w:sz w:val="24"/>
          <w:szCs w:val="24"/>
        </w:rPr>
      </w:pPr>
      <w:r w:rsidRPr="18BEC813">
        <w:rPr>
          <w:rFonts w:ascii="Times New Roman" w:hAnsi="Times New Roman" w:cs="Times New Roman"/>
          <w:b/>
          <w:sz w:val="24"/>
          <w:szCs w:val="24"/>
        </w:rPr>
        <w:t>Price Drop Notifications:</w:t>
      </w:r>
      <w:r w:rsidR="007B12E7">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Users receive notifications and alerts about price drops or </w:t>
      </w:r>
      <w:bookmarkStart w:id="52" w:name="_Int_d4iZlJeZ"/>
      <w:r w:rsidRPr="18BEC813">
        <w:rPr>
          <w:rFonts w:ascii="Times New Roman" w:hAnsi="Times New Roman" w:cs="Times New Roman"/>
          <w:sz w:val="24"/>
          <w:szCs w:val="24"/>
        </w:rPr>
        <w:t>special offers</w:t>
      </w:r>
      <w:bookmarkEnd w:id="52"/>
      <w:r w:rsidRPr="18BEC813">
        <w:rPr>
          <w:rFonts w:ascii="Times New Roman" w:hAnsi="Times New Roman" w:cs="Times New Roman"/>
          <w:sz w:val="24"/>
          <w:szCs w:val="24"/>
        </w:rPr>
        <w:t xml:space="preserve"> for products they have shown interest in.</w:t>
      </w:r>
      <w:r w:rsidR="007B12E7">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describes how the application sends notifications to users when there are price reductions or special promotions for products</w:t>
      </w:r>
      <w:r w:rsidR="02E7BA3A" w:rsidRPr="64DEBBD8">
        <w:rPr>
          <w:rFonts w:ascii="Times New Roman" w:hAnsi="Times New Roman" w:cs="Times New Roman"/>
          <w:sz w:val="24"/>
          <w:szCs w:val="24"/>
        </w:rPr>
        <w:t>,</w:t>
      </w:r>
      <w:r w:rsidRPr="18BEC813">
        <w:rPr>
          <w:rFonts w:ascii="Times New Roman" w:hAnsi="Times New Roman" w:cs="Times New Roman"/>
          <w:sz w:val="24"/>
          <w:szCs w:val="24"/>
        </w:rPr>
        <w:t xml:space="preserve"> they have added to their watchlist or previously viewed.</w:t>
      </w:r>
    </w:p>
    <w:p w14:paraId="48829430" w14:textId="08ED8C77" w:rsidR="00E17B9C" w:rsidRPr="00D85800" w:rsidRDefault="00E17B9C" w:rsidP="00E17B9C">
      <w:pPr>
        <w:rPr>
          <w:rFonts w:ascii="Times New Roman" w:hAnsi="Times New Roman" w:cs="Times New Roman"/>
          <w:b/>
          <w:sz w:val="24"/>
          <w:szCs w:val="24"/>
        </w:rPr>
      </w:pPr>
      <w:r w:rsidRPr="18BEC813">
        <w:rPr>
          <w:rFonts w:ascii="Times New Roman" w:hAnsi="Times New Roman" w:cs="Times New Roman"/>
          <w:b/>
          <w:sz w:val="24"/>
          <w:szCs w:val="24"/>
        </w:rPr>
        <w:t>Integration with Supermarkets:</w:t>
      </w:r>
      <w:r w:rsidR="004D548B">
        <w:br/>
      </w:r>
      <w:r w:rsidRPr="18BEC813">
        <w:rPr>
          <w:rFonts w:ascii="Times New Roman" w:hAnsi="Times New Roman" w:cs="Times New Roman"/>
          <w:b/>
          <w:sz w:val="24"/>
          <w:szCs w:val="24"/>
        </w:rPr>
        <w:t>Use Case:</w:t>
      </w:r>
      <w:r w:rsidRPr="18BEC813">
        <w:rPr>
          <w:rFonts w:ascii="Times New Roman" w:hAnsi="Times New Roman" w:cs="Times New Roman"/>
          <w:sz w:val="24"/>
          <w:szCs w:val="24"/>
        </w:rPr>
        <w:t xml:space="preserve"> Supermarkets can integrate their product catalogs with the </w:t>
      </w:r>
      <w:proofErr w:type="spellStart"/>
      <w:r w:rsidRPr="18BEC813">
        <w:rPr>
          <w:rFonts w:ascii="Times New Roman" w:hAnsi="Times New Roman" w:cs="Times New Roman"/>
          <w:sz w:val="24"/>
          <w:szCs w:val="24"/>
        </w:rPr>
        <w:t>SuperPrice</w:t>
      </w:r>
      <w:proofErr w:type="spellEnd"/>
      <w:r w:rsidRPr="18BEC813">
        <w:rPr>
          <w:rFonts w:ascii="Times New Roman" w:hAnsi="Times New Roman" w:cs="Times New Roman"/>
          <w:sz w:val="24"/>
          <w:szCs w:val="24"/>
        </w:rPr>
        <w:t xml:space="preserve"> application to provide real-time product data.</w:t>
      </w:r>
      <w:r w:rsidR="004D548B">
        <w:br/>
      </w:r>
      <w:r w:rsidRPr="18BEC813">
        <w:rPr>
          <w:rFonts w:ascii="Times New Roman" w:hAnsi="Times New Roman" w:cs="Times New Roman"/>
          <w:b/>
          <w:sz w:val="24"/>
          <w:szCs w:val="24"/>
        </w:rPr>
        <w:t>Description:</w:t>
      </w:r>
      <w:r w:rsidRPr="18BEC813">
        <w:rPr>
          <w:rFonts w:ascii="Times New Roman" w:hAnsi="Times New Roman" w:cs="Times New Roman"/>
          <w:sz w:val="24"/>
          <w:szCs w:val="24"/>
        </w:rPr>
        <w:t xml:space="preserve"> This use case outlines how the application integrates with supermarkets' databases to fetch and display accurate and up-to-date product information, ensuring a reliable price comparison service.</w:t>
      </w:r>
    </w:p>
    <w:p w14:paraId="490A08A7" w14:textId="5094C86C" w:rsidR="00B34AF7" w:rsidRPr="00CA5A62" w:rsidRDefault="00C6798A" w:rsidP="00B34AF7">
      <w:pPr>
        <w:pStyle w:val="Heading1"/>
        <w:rPr>
          <w:rFonts w:ascii="Times New Roman" w:hAnsi="Times New Roman"/>
        </w:rPr>
      </w:pPr>
      <w:bookmarkStart w:id="53" w:name="_Toc143455064"/>
      <w:r>
        <w:rPr>
          <w:rFonts w:ascii="Times New Roman" w:hAnsi="Times New Roman"/>
        </w:rPr>
        <w:t>System Feature</w:t>
      </w:r>
      <w:r w:rsidR="004D3244">
        <w:rPr>
          <w:rFonts w:ascii="Times New Roman" w:hAnsi="Times New Roman"/>
        </w:rPr>
        <w:t>s</w:t>
      </w:r>
      <w:bookmarkEnd w:id="53"/>
    </w:p>
    <w:p w14:paraId="519461C2" w14:textId="77777777" w:rsidR="00B34AF7" w:rsidRPr="00A12D5A" w:rsidRDefault="00B34AF7" w:rsidP="00137158">
      <w:pPr>
        <w:pStyle w:val="Heading2"/>
        <w:ind w:left="142"/>
        <w:rPr>
          <w:rFonts w:ascii="Times New Roman" w:hAnsi="Times New Roman"/>
        </w:rPr>
      </w:pPr>
      <w:bookmarkStart w:id="54" w:name="_Toc577738541"/>
      <w:bookmarkStart w:id="55" w:name="_Toc143455065"/>
      <w:bookmarkStart w:id="56" w:name="_Toc439994688"/>
      <w:bookmarkStart w:id="57" w:name="_Toc441230992"/>
      <w:r w:rsidRPr="18BEC813">
        <w:rPr>
          <w:rFonts w:ascii="Times New Roman" w:hAnsi="Times New Roman"/>
        </w:rPr>
        <w:t>Product Search and Categorization</w:t>
      </w:r>
      <w:bookmarkEnd w:id="54"/>
      <w:bookmarkEnd w:id="55"/>
      <w:r w:rsidRPr="4C7755DC">
        <w:rPr>
          <w:rFonts w:ascii="Times New Roman" w:hAnsi="Times New Roman"/>
        </w:rPr>
        <w:t xml:space="preserve"> </w:t>
      </w:r>
      <w:bookmarkEnd w:id="56"/>
      <w:bookmarkEnd w:id="57"/>
    </w:p>
    <w:p w14:paraId="44772CC3" w14:textId="7179A81E" w:rsidR="00B34AF7" w:rsidRDefault="00B34AF7" w:rsidP="00137158">
      <w:pPr>
        <w:pStyle w:val="Heading3"/>
        <w:ind w:left="426"/>
        <w:rPr>
          <w:rFonts w:ascii="Times New Roman" w:hAnsi="Times New Roman"/>
        </w:rPr>
      </w:pPr>
      <w:bookmarkStart w:id="58" w:name="_Toc143455066"/>
      <w:r w:rsidRPr="0B65A34F">
        <w:rPr>
          <w:rFonts w:ascii="Times New Roman" w:hAnsi="Times New Roman"/>
        </w:rPr>
        <w:t>Description and Priority</w:t>
      </w:r>
      <w:bookmarkEnd w:id="58"/>
    </w:p>
    <w:p w14:paraId="73C9BC36" w14:textId="16F6AEEE" w:rsidR="001D1CB2" w:rsidRDefault="292078AB" w:rsidP="001D1CB2">
      <w:pPr>
        <w:pStyle w:val="level4"/>
        <w:numPr>
          <w:ilvl w:val="0"/>
          <w:numId w:val="12"/>
        </w:numPr>
        <w:rPr>
          <w:rFonts w:ascii="Times New Roman" w:hAnsi="Times New Roman"/>
        </w:rPr>
      </w:pPr>
      <w:r w:rsidRPr="18BEC813">
        <w:rPr>
          <w:rFonts w:ascii="Times New Roman" w:hAnsi="Times New Roman"/>
          <w:b/>
          <w:bCs/>
        </w:rPr>
        <w:t>Descrip</w:t>
      </w:r>
      <w:r w:rsidR="1DF7B6CA" w:rsidRPr="18BEC813">
        <w:rPr>
          <w:rFonts w:ascii="Times New Roman" w:hAnsi="Times New Roman"/>
          <w:b/>
          <w:bCs/>
        </w:rPr>
        <w:t>tion</w:t>
      </w:r>
      <w:r w:rsidR="1DF7B6CA" w:rsidRPr="18BEC813">
        <w:rPr>
          <w:rFonts w:ascii="Times New Roman" w:hAnsi="Times New Roman"/>
        </w:rPr>
        <w:t xml:space="preserve">: Enable user to </w:t>
      </w:r>
      <w:r w:rsidR="0BCA05A2" w:rsidRPr="18BEC813">
        <w:rPr>
          <w:rFonts w:ascii="Times New Roman" w:hAnsi="Times New Roman"/>
        </w:rPr>
        <w:t>search for specific grocery products</w:t>
      </w:r>
      <w:r w:rsidR="5BD38C93" w:rsidRPr="18BEC813">
        <w:rPr>
          <w:rFonts w:ascii="Times New Roman" w:hAnsi="Times New Roman"/>
        </w:rPr>
        <w:t xml:space="preserve">, </w:t>
      </w:r>
      <w:r w:rsidR="0BCA05A2" w:rsidRPr="18BEC813">
        <w:rPr>
          <w:rFonts w:ascii="Times New Roman" w:hAnsi="Times New Roman"/>
        </w:rPr>
        <w:t xml:space="preserve">view products in </w:t>
      </w:r>
      <w:r w:rsidR="387ECD3C" w:rsidRPr="18BEC813">
        <w:rPr>
          <w:rFonts w:ascii="Times New Roman" w:hAnsi="Times New Roman"/>
        </w:rPr>
        <w:t>categories</w:t>
      </w:r>
      <w:r w:rsidR="5BD38C93" w:rsidRPr="18BEC813">
        <w:rPr>
          <w:rFonts w:ascii="Times New Roman" w:hAnsi="Times New Roman"/>
        </w:rPr>
        <w:t>,</w:t>
      </w:r>
      <w:r w:rsidR="387ECD3C" w:rsidRPr="18BEC813">
        <w:rPr>
          <w:rFonts w:ascii="Times New Roman" w:hAnsi="Times New Roman"/>
        </w:rPr>
        <w:t xml:space="preserve"> and</w:t>
      </w:r>
      <w:r w:rsidR="1B830066" w:rsidRPr="18BEC813">
        <w:rPr>
          <w:rFonts w:ascii="Times New Roman" w:hAnsi="Times New Roman"/>
        </w:rPr>
        <w:t xml:space="preserve"> filter them based on specific preferences</w:t>
      </w:r>
      <w:r w:rsidR="09DC7AF1" w:rsidRPr="18BEC813">
        <w:rPr>
          <w:rFonts w:ascii="Times New Roman" w:hAnsi="Times New Roman"/>
        </w:rPr>
        <w:t>.</w:t>
      </w:r>
    </w:p>
    <w:p w14:paraId="42DA345F" w14:textId="33353E28" w:rsidR="00A7763D" w:rsidRPr="00CA5A62" w:rsidRDefault="00A7763D" w:rsidP="001D1CB2">
      <w:pPr>
        <w:pStyle w:val="level4"/>
        <w:numPr>
          <w:ilvl w:val="0"/>
          <w:numId w:val="12"/>
        </w:numPr>
        <w:rPr>
          <w:rFonts w:ascii="Times New Roman" w:hAnsi="Times New Roman"/>
        </w:rPr>
      </w:pPr>
      <w:r w:rsidRPr="00AF71CF">
        <w:rPr>
          <w:rFonts w:ascii="Times New Roman" w:hAnsi="Times New Roman"/>
          <w:b/>
          <w:bCs/>
        </w:rPr>
        <w:t>Priority</w:t>
      </w:r>
      <w:r>
        <w:rPr>
          <w:rFonts w:ascii="Times New Roman" w:hAnsi="Times New Roman"/>
        </w:rPr>
        <w:t>: High</w:t>
      </w:r>
      <w:r w:rsidR="387ECD3C" w:rsidRPr="18BEC813">
        <w:rPr>
          <w:rFonts w:ascii="Times New Roman" w:hAnsi="Times New Roman"/>
        </w:rPr>
        <w:t>.</w:t>
      </w:r>
    </w:p>
    <w:p w14:paraId="3E8CF4EB" w14:textId="43332AD9" w:rsidR="00A7763D" w:rsidRDefault="00B34AF7" w:rsidP="0099438A">
      <w:pPr>
        <w:pStyle w:val="Heading3"/>
        <w:ind w:left="426"/>
        <w:rPr>
          <w:rFonts w:ascii="Times New Roman" w:hAnsi="Times New Roman"/>
        </w:rPr>
      </w:pPr>
      <w:bookmarkStart w:id="59" w:name="_Toc143455067"/>
      <w:r w:rsidRPr="0B65A34F">
        <w:rPr>
          <w:rFonts w:ascii="Times New Roman" w:hAnsi="Times New Roman"/>
        </w:rPr>
        <w:t>Stimulus/Response Sequences</w:t>
      </w:r>
      <w:bookmarkEnd w:id="59"/>
    </w:p>
    <w:p w14:paraId="173D9C77" w14:textId="77777777" w:rsidR="006E6F7D" w:rsidRDefault="33DCBC0E" w:rsidP="006A3103">
      <w:pPr>
        <w:pStyle w:val="ListParagraph"/>
        <w:numPr>
          <w:ilvl w:val="0"/>
          <w:numId w:val="15"/>
        </w:numPr>
        <w:rPr>
          <w:rFonts w:ascii="Times New Roman" w:eastAsia="Times New Roman" w:hAnsi="Times New Roman" w:cs="Times New Roman"/>
          <w:sz w:val="24"/>
          <w:szCs w:val="24"/>
        </w:rPr>
      </w:pPr>
      <w:r w:rsidRPr="0B65A34F">
        <w:rPr>
          <w:rFonts w:ascii="Times New Roman" w:eastAsia="Times New Roman" w:hAnsi="Times New Roman" w:cs="Times New Roman"/>
          <w:sz w:val="24"/>
          <w:szCs w:val="24"/>
        </w:rPr>
        <w:t>User enters a search term into the search bar.</w:t>
      </w:r>
    </w:p>
    <w:p w14:paraId="5519EC4F" w14:textId="45A648A4" w:rsidR="00B14723" w:rsidRPr="006A3103" w:rsidRDefault="00B14723" w:rsidP="006A3103">
      <w:pPr>
        <w:pStyle w:val="ListParagraph"/>
        <w:numPr>
          <w:ilvl w:val="0"/>
          <w:numId w:val="15"/>
        </w:numPr>
        <w:rPr>
          <w:rFonts w:ascii="Times New Roman" w:eastAsia="Times New Roman" w:hAnsi="Times New Roman" w:cs="Times New Roman"/>
          <w:sz w:val="24"/>
          <w:szCs w:val="24"/>
        </w:rPr>
      </w:pPr>
      <w:r w:rsidRPr="0B65A34F">
        <w:rPr>
          <w:rFonts w:ascii="Times New Roman" w:eastAsia="Times New Roman" w:hAnsi="Times New Roman" w:cs="Times New Roman"/>
          <w:sz w:val="24"/>
          <w:szCs w:val="24"/>
        </w:rPr>
        <w:t xml:space="preserve">System </w:t>
      </w:r>
      <w:r w:rsidR="2AB7536A" w:rsidRPr="0B65A34F">
        <w:rPr>
          <w:rFonts w:ascii="Times New Roman" w:eastAsia="Times New Roman" w:hAnsi="Times New Roman" w:cs="Times New Roman"/>
          <w:sz w:val="24"/>
          <w:szCs w:val="24"/>
        </w:rPr>
        <w:t>responds by displaying</w:t>
      </w:r>
      <w:r w:rsidRPr="0B65A34F">
        <w:rPr>
          <w:rFonts w:ascii="Times New Roman" w:eastAsia="Times New Roman" w:hAnsi="Times New Roman" w:cs="Times New Roman"/>
          <w:sz w:val="24"/>
          <w:szCs w:val="24"/>
        </w:rPr>
        <w:t xml:space="preserve"> relevant product results</w:t>
      </w:r>
      <w:r w:rsidR="2AB7536A" w:rsidRPr="0B65A34F">
        <w:rPr>
          <w:rFonts w:ascii="Times New Roman" w:eastAsia="Times New Roman" w:hAnsi="Times New Roman" w:cs="Times New Roman"/>
          <w:sz w:val="24"/>
          <w:szCs w:val="24"/>
        </w:rPr>
        <w:t xml:space="preserve"> or appropriate messages</w:t>
      </w:r>
      <w:r w:rsidRPr="0B65A34F">
        <w:rPr>
          <w:rFonts w:ascii="Times New Roman" w:eastAsia="Times New Roman" w:hAnsi="Times New Roman" w:cs="Times New Roman"/>
          <w:sz w:val="24"/>
          <w:szCs w:val="24"/>
        </w:rPr>
        <w:t>.</w:t>
      </w:r>
    </w:p>
    <w:p w14:paraId="2E7A31FC" w14:textId="3BDDE2DF" w:rsidR="00B14723" w:rsidRDefault="00B14723" w:rsidP="006A3103">
      <w:pPr>
        <w:pStyle w:val="ListParagraph"/>
        <w:numPr>
          <w:ilvl w:val="0"/>
          <w:numId w:val="15"/>
        </w:numPr>
        <w:rPr>
          <w:rFonts w:ascii="Times New Roman" w:eastAsia="Times New Roman" w:hAnsi="Times New Roman" w:cs="Times New Roman"/>
          <w:sz w:val="24"/>
          <w:szCs w:val="24"/>
        </w:rPr>
      </w:pPr>
      <w:r w:rsidRPr="0B65A34F">
        <w:rPr>
          <w:rFonts w:ascii="Times New Roman" w:eastAsia="Times New Roman" w:hAnsi="Times New Roman" w:cs="Times New Roman"/>
          <w:sz w:val="24"/>
          <w:szCs w:val="24"/>
        </w:rPr>
        <w:t>User selects a category</w:t>
      </w:r>
      <w:r w:rsidR="003D35F3" w:rsidRPr="0B65A34F">
        <w:rPr>
          <w:rFonts w:ascii="Times New Roman" w:eastAsia="Times New Roman" w:hAnsi="Times New Roman" w:cs="Times New Roman"/>
          <w:sz w:val="24"/>
          <w:szCs w:val="24"/>
        </w:rPr>
        <w:t>.</w:t>
      </w:r>
    </w:p>
    <w:p w14:paraId="4513E62C" w14:textId="1B154215" w:rsidR="00B35E02" w:rsidRDefault="5CD8E5ED" w:rsidP="006A3103">
      <w:pPr>
        <w:pStyle w:val="ListParagraph"/>
        <w:numPr>
          <w:ilvl w:val="0"/>
          <w:numId w:val="15"/>
        </w:numPr>
        <w:rPr>
          <w:rFonts w:ascii="Times New Roman" w:eastAsia="Times New Roman" w:hAnsi="Times New Roman" w:cs="Times New Roman"/>
          <w:sz w:val="24"/>
          <w:szCs w:val="24"/>
        </w:rPr>
      </w:pPr>
      <w:r w:rsidRPr="0B65A34F">
        <w:rPr>
          <w:rFonts w:ascii="Times New Roman" w:eastAsia="Times New Roman" w:hAnsi="Times New Roman" w:cs="Times New Roman"/>
          <w:sz w:val="24"/>
          <w:szCs w:val="24"/>
        </w:rPr>
        <w:t>System displays products under that category.</w:t>
      </w:r>
    </w:p>
    <w:p w14:paraId="4D4317F9" w14:textId="48AA2C27" w:rsidR="003853F5" w:rsidRDefault="407B44B0" w:rsidP="006A3103">
      <w:pPr>
        <w:pStyle w:val="ListParagraph"/>
        <w:numPr>
          <w:ilvl w:val="0"/>
          <w:numId w:val="15"/>
        </w:numPr>
        <w:rPr>
          <w:rFonts w:ascii="Times New Roman" w:eastAsia="Times New Roman" w:hAnsi="Times New Roman" w:cs="Times New Roman"/>
          <w:sz w:val="24"/>
          <w:szCs w:val="24"/>
        </w:rPr>
      </w:pPr>
      <w:r w:rsidRPr="0B65A34F">
        <w:rPr>
          <w:rFonts w:ascii="Times New Roman" w:eastAsia="Times New Roman" w:hAnsi="Times New Roman" w:cs="Times New Roman"/>
          <w:sz w:val="24"/>
          <w:szCs w:val="24"/>
        </w:rPr>
        <w:t>User applies specific filters.</w:t>
      </w:r>
    </w:p>
    <w:p w14:paraId="3BACD0C7" w14:textId="0895F1E9" w:rsidR="003853F5" w:rsidRPr="006A3103" w:rsidRDefault="77C469DB" w:rsidP="006A3103">
      <w:pPr>
        <w:pStyle w:val="ListParagraph"/>
        <w:numPr>
          <w:ilvl w:val="0"/>
          <w:numId w:val="15"/>
        </w:numPr>
        <w:rPr>
          <w:rFonts w:ascii="Times New Roman" w:eastAsia="Times New Roman" w:hAnsi="Times New Roman" w:cs="Times New Roman"/>
          <w:sz w:val="24"/>
          <w:szCs w:val="24"/>
        </w:rPr>
      </w:pPr>
      <w:r w:rsidRPr="16916574">
        <w:rPr>
          <w:rFonts w:ascii="Times New Roman" w:eastAsia="Times New Roman" w:hAnsi="Times New Roman" w:cs="Times New Roman"/>
          <w:sz w:val="24"/>
          <w:szCs w:val="24"/>
        </w:rPr>
        <w:t>The system</w:t>
      </w:r>
      <w:r w:rsidR="407B44B0" w:rsidRPr="0B65A34F">
        <w:rPr>
          <w:rFonts w:ascii="Times New Roman" w:eastAsia="Times New Roman" w:hAnsi="Times New Roman" w:cs="Times New Roman"/>
          <w:sz w:val="24"/>
          <w:szCs w:val="24"/>
        </w:rPr>
        <w:t xml:space="preserve"> displays products that match the filters.</w:t>
      </w:r>
    </w:p>
    <w:p w14:paraId="49FAD171" w14:textId="56C24BD0" w:rsidR="00B34AF7" w:rsidRDefault="00B34AF7" w:rsidP="0099438A">
      <w:pPr>
        <w:pStyle w:val="Heading3"/>
        <w:ind w:left="426"/>
        <w:rPr>
          <w:rFonts w:ascii="Times New Roman" w:hAnsi="Times New Roman"/>
        </w:rPr>
      </w:pPr>
      <w:bookmarkStart w:id="60" w:name="_Toc143455068"/>
      <w:r w:rsidRPr="0B65A34F">
        <w:rPr>
          <w:rFonts w:ascii="Times New Roman" w:hAnsi="Times New Roman"/>
        </w:rPr>
        <w:t>Functional Requirements</w:t>
      </w:r>
      <w:bookmarkEnd w:id="60"/>
      <w:r w:rsidR="00137158">
        <w:tab/>
      </w:r>
    </w:p>
    <w:p w14:paraId="109BAE19" w14:textId="681B1203" w:rsidR="00137158" w:rsidRDefault="3A0919FD" w:rsidP="00B3225D">
      <w:pPr>
        <w:pStyle w:val="requirement"/>
        <w:ind w:left="1420"/>
      </w:pPr>
      <w:r>
        <w:lastRenderedPageBreak/>
        <w:t>REQ-1:</w:t>
      </w:r>
      <w:r>
        <w:tab/>
      </w:r>
      <w:r w:rsidR="0C826D97">
        <w:t>System must have a search bar that allows users to enter product names or keywords</w:t>
      </w:r>
      <w:r w:rsidR="02F64EE2">
        <w:t>.</w:t>
      </w:r>
    </w:p>
    <w:p w14:paraId="7AB8F79E" w14:textId="154F5F7E" w:rsidR="005C18E6" w:rsidRPr="00CA5A62" w:rsidRDefault="005C18E6" w:rsidP="00B3225D">
      <w:pPr>
        <w:pStyle w:val="requirement"/>
        <w:ind w:left="1420"/>
      </w:pPr>
      <w:r w:rsidRPr="00CA5A62">
        <w:t>REQ-</w:t>
      </w:r>
      <w:r>
        <w:t>2</w:t>
      </w:r>
      <w:r w:rsidRPr="00CA5A62">
        <w:t>:</w:t>
      </w:r>
      <w:r w:rsidRPr="00CA5A62">
        <w:tab/>
      </w:r>
      <w:r>
        <w:t>System should display re</w:t>
      </w:r>
      <w:r w:rsidR="003B180C">
        <w:t xml:space="preserve">levant product results based on </w:t>
      </w:r>
      <w:r w:rsidR="6494C9C6">
        <w:t>user’s input</w:t>
      </w:r>
      <w:r w:rsidR="003B180C">
        <w:t>.</w:t>
      </w:r>
    </w:p>
    <w:p w14:paraId="0A369128" w14:textId="18FD10BA" w:rsidR="003B180C" w:rsidRPr="00CA5A62" w:rsidRDefault="003B180C" w:rsidP="00B3225D">
      <w:pPr>
        <w:pStyle w:val="requirement"/>
        <w:ind w:left="1420"/>
      </w:pPr>
      <w:r w:rsidRPr="00CA5A62">
        <w:t>REQ-</w:t>
      </w:r>
      <w:r>
        <w:t>3</w:t>
      </w:r>
      <w:r w:rsidRPr="00CA5A62">
        <w:t>:</w:t>
      </w:r>
      <w:r w:rsidRPr="00CA5A62">
        <w:tab/>
      </w:r>
      <w:r>
        <w:t xml:space="preserve">System must </w:t>
      </w:r>
      <w:r w:rsidR="00880D48">
        <w:t>categorize</w:t>
      </w:r>
      <w:r w:rsidR="00137D18">
        <w:t xml:space="preserve"> pro</w:t>
      </w:r>
      <w:r w:rsidR="00880D48">
        <w:t>ducts into specific categories</w:t>
      </w:r>
      <w:r w:rsidR="2FE450CB">
        <w:t>.</w:t>
      </w:r>
    </w:p>
    <w:p w14:paraId="6A72B6B0" w14:textId="29AF82EE" w:rsidR="00B34AF7" w:rsidRPr="00CA5A62" w:rsidRDefault="19FD3C0D" w:rsidP="00B35E02">
      <w:pPr>
        <w:pStyle w:val="requirement"/>
        <w:ind w:left="1420"/>
      </w:pPr>
      <w:r>
        <w:t>REQ-</w:t>
      </w:r>
      <w:r w:rsidR="4712F502">
        <w:t>4</w:t>
      </w:r>
      <w:r>
        <w:t>:</w:t>
      </w:r>
      <w:r w:rsidR="00880D48">
        <w:tab/>
      </w:r>
      <w:r w:rsidR="28336095">
        <w:t>System should display a message if no products match the user's search criteria and suggest relevant products or categories</w:t>
      </w:r>
      <w:r>
        <w:t>.</w:t>
      </w:r>
    </w:p>
    <w:p w14:paraId="7193CEA7" w14:textId="4CF42E95" w:rsidR="00BF1548" w:rsidRPr="00CA5A62" w:rsidRDefault="0B649BD5" w:rsidP="00BF1548">
      <w:pPr>
        <w:pStyle w:val="requirement"/>
        <w:ind w:left="1420"/>
      </w:pPr>
      <w:r>
        <w:t>REQ-5:</w:t>
      </w:r>
      <w:r w:rsidR="00BF1548">
        <w:tab/>
      </w:r>
      <w:r w:rsidR="5A0D32BD">
        <w:t>System must allow users to filter products based on specific criteria (e.g., brand, price range, dietary preferences)</w:t>
      </w:r>
      <w:r>
        <w:t>.</w:t>
      </w:r>
    </w:p>
    <w:p w14:paraId="69AECA4D" w14:textId="214692B5" w:rsidR="00BF1548" w:rsidRPr="00CA5A62" w:rsidRDefault="0B649BD5" w:rsidP="00B35E02">
      <w:pPr>
        <w:pStyle w:val="requirement"/>
        <w:ind w:left="1420"/>
      </w:pPr>
      <w:r>
        <w:t>REQ-6:</w:t>
      </w:r>
      <w:r w:rsidR="00BF1548">
        <w:tab/>
      </w:r>
      <w:r w:rsidR="0BAB5D00">
        <w:t>System should provide feedback if no products match the applied filters</w:t>
      </w:r>
      <w:r>
        <w:t>.</w:t>
      </w:r>
    </w:p>
    <w:p w14:paraId="4DD76843" w14:textId="77777777" w:rsidR="00B34AF7" w:rsidRDefault="00B34AF7" w:rsidP="00137158">
      <w:pPr>
        <w:pStyle w:val="Heading2"/>
        <w:ind w:left="142"/>
        <w:rPr>
          <w:rFonts w:ascii="Times New Roman" w:hAnsi="Times New Roman"/>
          <w:lang w:val="en-AU"/>
        </w:rPr>
      </w:pPr>
      <w:bookmarkStart w:id="61" w:name="_Toc439994689"/>
      <w:bookmarkStart w:id="62" w:name="_Toc441230993"/>
      <w:bookmarkStart w:id="63" w:name="_Toc801492726"/>
      <w:bookmarkStart w:id="64" w:name="_Toc143455069"/>
      <w:r w:rsidRPr="18BEC813">
        <w:rPr>
          <w:rFonts w:ascii="Times New Roman" w:hAnsi="Times New Roman"/>
        </w:rPr>
        <w:t>Price Comparison</w:t>
      </w:r>
      <w:bookmarkEnd w:id="61"/>
      <w:bookmarkEnd w:id="62"/>
      <w:bookmarkEnd w:id="63"/>
      <w:bookmarkEnd w:id="64"/>
    </w:p>
    <w:p w14:paraId="5BC7A283" w14:textId="6662E42A" w:rsidR="00B34AF7" w:rsidRDefault="00B34AF7" w:rsidP="0099438A">
      <w:pPr>
        <w:pStyle w:val="Heading3"/>
        <w:ind w:left="426"/>
        <w:rPr>
          <w:rFonts w:ascii="Times New Roman" w:hAnsi="Times New Roman"/>
        </w:rPr>
      </w:pPr>
      <w:bookmarkStart w:id="65" w:name="_Toc143455070"/>
      <w:r w:rsidRPr="0B65A34F">
        <w:rPr>
          <w:rFonts w:ascii="Times New Roman" w:hAnsi="Times New Roman"/>
        </w:rPr>
        <w:t>Description and Priority</w:t>
      </w:r>
      <w:bookmarkEnd w:id="65"/>
    </w:p>
    <w:p w14:paraId="015E8BF0" w14:textId="26545C9E" w:rsidR="00264B50" w:rsidRDefault="00264B50" w:rsidP="00264B50">
      <w:pPr>
        <w:pStyle w:val="level4"/>
        <w:numPr>
          <w:ilvl w:val="0"/>
          <w:numId w:val="12"/>
        </w:numPr>
        <w:rPr>
          <w:rFonts w:ascii="Times New Roman" w:hAnsi="Times New Roman"/>
        </w:rPr>
      </w:pPr>
      <w:r w:rsidRPr="00AF71CF">
        <w:rPr>
          <w:rFonts w:ascii="Times New Roman" w:hAnsi="Times New Roman"/>
          <w:b/>
          <w:bCs/>
        </w:rPr>
        <w:t>Description</w:t>
      </w:r>
      <w:r>
        <w:rPr>
          <w:rFonts w:ascii="Times New Roman" w:hAnsi="Times New Roman"/>
        </w:rPr>
        <w:t>: Displays real-time product prices from various local supermarkets.</w:t>
      </w:r>
    </w:p>
    <w:p w14:paraId="51E557B7" w14:textId="2041E0BD" w:rsidR="0099438A" w:rsidRPr="003A1AAA" w:rsidRDefault="00264B50" w:rsidP="003A1AAA">
      <w:pPr>
        <w:pStyle w:val="level4"/>
        <w:numPr>
          <w:ilvl w:val="0"/>
          <w:numId w:val="12"/>
        </w:numPr>
        <w:rPr>
          <w:rFonts w:ascii="Times New Roman" w:hAnsi="Times New Roman"/>
        </w:rPr>
      </w:pPr>
      <w:r w:rsidRPr="00AF71CF">
        <w:rPr>
          <w:rFonts w:ascii="Times New Roman" w:hAnsi="Times New Roman"/>
          <w:b/>
          <w:bCs/>
        </w:rPr>
        <w:t>Priority</w:t>
      </w:r>
      <w:r>
        <w:rPr>
          <w:rFonts w:ascii="Times New Roman" w:hAnsi="Times New Roman"/>
        </w:rPr>
        <w:t>: High</w:t>
      </w:r>
    </w:p>
    <w:p w14:paraId="14B26312" w14:textId="07990FAF" w:rsidR="00B34AF7" w:rsidRDefault="00B34AF7" w:rsidP="00264B50">
      <w:pPr>
        <w:pStyle w:val="Heading3"/>
        <w:ind w:left="426"/>
        <w:rPr>
          <w:rFonts w:ascii="Times New Roman" w:hAnsi="Times New Roman"/>
        </w:rPr>
      </w:pPr>
      <w:bookmarkStart w:id="66" w:name="_Toc143455071"/>
      <w:r w:rsidRPr="0B65A34F">
        <w:rPr>
          <w:rFonts w:ascii="Times New Roman" w:hAnsi="Times New Roman"/>
        </w:rPr>
        <w:t>Stimulus/Response Sequences</w:t>
      </w:r>
      <w:bookmarkEnd w:id="66"/>
    </w:p>
    <w:p w14:paraId="642C03C2" w14:textId="687B1187" w:rsidR="00264B50" w:rsidRDefault="00F514DF" w:rsidP="00B3225D">
      <w:pPr>
        <w:pStyle w:val="level4"/>
        <w:numPr>
          <w:ilvl w:val="0"/>
          <w:numId w:val="16"/>
        </w:numPr>
        <w:rPr>
          <w:rFonts w:ascii="Times New Roman" w:hAnsi="Times New Roman"/>
        </w:rPr>
      </w:pPr>
      <w:r>
        <w:rPr>
          <w:rFonts w:ascii="Times New Roman" w:hAnsi="Times New Roman"/>
        </w:rPr>
        <w:t>User selects a product</w:t>
      </w:r>
      <w:r w:rsidR="00545592">
        <w:rPr>
          <w:rFonts w:ascii="Times New Roman" w:hAnsi="Times New Roman"/>
        </w:rPr>
        <w:t>.</w:t>
      </w:r>
    </w:p>
    <w:p w14:paraId="406E7493" w14:textId="4E03CAFC" w:rsidR="00545592" w:rsidRPr="00CA5A62" w:rsidRDefault="00545592" w:rsidP="00B3225D">
      <w:pPr>
        <w:pStyle w:val="level4"/>
        <w:numPr>
          <w:ilvl w:val="0"/>
          <w:numId w:val="16"/>
        </w:numPr>
        <w:rPr>
          <w:rFonts w:ascii="Times New Roman" w:hAnsi="Times New Roman"/>
        </w:rPr>
      </w:pPr>
      <w:r>
        <w:rPr>
          <w:rFonts w:ascii="Times New Roman" w:hAnsi="Times New Roman"/>
        </w:rPr>
        <w:t>System</w:t>
      </w:r>
      <w:r w:rsidR="00B3225D">
        <w:rPr>
          <w:rFonts w:ascii="Times New Roman" w:hAnsi="Times New Roman"/>
        </w:rPr>
        <w:t xml:space="preserve"> displays price comparisons from different supermarkets.</w:t>
      </w:r>
    </w:p>
    <w:p w14:paraId="1A8F5719" w14:textId="46E8FD7B" w:rsidR="00B34AF7" w:rsidRDefault="00B34AF7" w:rsidP="00991FA3">
      <w:pPr>
        <w:pStyle w:val="Heading3"/>
        <w:ind w:left="426"/>
        <w:rPr>
          <w:rFonts w:ascii="Times New Roman" w:hAnsi="Times New Roman"/>
        </w:rPr>
      </w:pPr>
      <w:bookmarkStart w:id="67" w:name="_Toc143455072"/>
      <w:r w:rsidRPr="0B65A34F">
        <w:rPr>
          <w:rFonts w:ascii="Times New Roman" w:hAnsi="Times New Roman"/>
        </w:rPr>
        <w:t>Functional Requirements</w:t>
      </w:r>
      <w:bookmarkEnd w:id="67"/>
    </w:p>
    <w:p w14:paraId="535189CB" w14:textId="114B612A" w:rsidR="00B3225D" w:rsidRPr="00CA5A62" w:rsidRDefault="00B3225D" w:rsidP="00B3225D">
      <w:pPr>
        <w:pStyle w:val="requirement"/>
        <w:ind w:left="1420"/>
      </w:pPr>
      <w:r w:rsidRPr="00CA5A62">
        <w:t>REQ-</w:t>
      </w:r>
      <w:r w:rsidR="0BAB5D00">
        <w:t>7</w:t>
      </w:r>
      <w:r w:rsidRPr="00CA5A62">
        <w:t>:</w:t>
      </w:r>
      <w:r w:rsidRPr="00CA5A62">
        <w:tab/>
      </w:r>
      <w:r>
        <w:t xml:space="preserve">System must </w:t>
      </w:r>
      <w:r w:rsidR="009118C4">
        <w:t>fetch real-time prices from different supermarkets</w:t>
      </w:r>
      <w:r w:rsidR="00991FA3">
        <w:t>.</w:t>
      </w:r>
    </w:p>
    <w:p w14:paraId="7A20252E" w14:textId="52A50581" w:rsidR="00B3225D" w:rsidRPr="00CA5A62" w:rsidRDefault="00B3225D" w:rsidP="00B3225D">
      <w:pPr>
        <w:pStyle w:val="requirement"/>
        <w:ind w:left="1420"/>
      </w:pPr>
      <w:r w:rsidRPr="00CA5A62">
        <w:t>REQ-</w:t>
      </w:r>
      <w:r w:rsidR="0BAB5D00">
        <w:t>8</w:t>
      </w:r>
      <w:r w:rsidRPr="00CA5A62">
        <w:t>:</w:t>
      </w:r>
      <w:r w:rsidRPr="00CA5A62">
        <w:tab/>
      </w:r>
      <w:r>
        <w:t>System</w:t>
      </w:r>
      <w:r w:rsidR="00DF1914">
        <w:t xml:space="preserve"> must display</w:t>
      </w:r>
      <w:r w:rsidR="00E35977">
        <w:t xml:space="preserve"> a comparison of these prices for a given </w:t>
      </w:r>
      <w:r w:rsidR="6EAB21B5">
        <w:t>p</w:t>
      </w:r>
      <w:r w:rsidR="17BD6421">
        <w:t>roduct</w:t>
      </w:r>
      <w:r>
        <w:t>.</w:t>
      </w:r>
    </w:p>
    <w:p w14:paraId="2A5BDCDF" w14:textId="53557241" w:rsidR="00B81D00" w:rsidRPr="00CA5A62" w:rsidRDefault="1375E6BD" w:rsidP="00EE41D2">
      <w:pPr>
        <w:pStyle w:val="requirement"/>
        <w:ind w:left="1420"/>
      </w:pPr>
      <w:r>
        <w:t>REQ-</w:t>
      </w:r>
      <w:r w:rsidR="0BAB5D00">
        <w:t>9</w:t>
      </w:r>
      <w:r>
        <w:t>:</w:t>
      </w:r>
      <w:r w:rsidR="00B81D00">
        <w:tab/>
      </w:r>
      <w:r w:rsidR="2DC2458B">
        <w:t xml:space="preserve">If a product is unavailable, system should notify the user and suggest </w:t>
      </w:r>
      <w:r w:rsidR="642FE8AA">
        <w:t>related</w:t>
      </w:r>
      <w:r w:rsidR="2DC2458B">
        <w:t xml:space="preserve"> products</w:t>
      </w:r>
      <w:r>
        <w:t>.</w:t>
      </w:r>
    </w:p>
    <w:p w14:paraId="74A964E3" w14:textId="77777777" w:rsidR="00B34AF7" w:rsidRDefault="00B34AF7" w:rsidP="00137158">
      <w:pPr>
        <w:pStyle w:val="Heading2"/>
        <w:ind w:left="142"/>
        <w:rPr>
          <w:rFonts w:ascii="Times New Roman" w:hAnsi="Times New Roman"/>
          <w:lang w:val="en-AU"/>
        </w:rPr>
      </w:pPr>
      <w:bookmarkStart w:id="68" w:name="_Toc1656503463"/>
      <w:bookmarkStart w:id="69" w:name="_Toc143455073"/>
      <w:r w:rsidRPr="18BEC813">
        <w:rPr>
          <w:rFonts w:ascii="Times New Roman" w:hAnsi="Times New Roman"/>
        </w:rPr>
        <w:t>Delivery Organization</w:t>
      </w:r>
      <w:bookmarkEnd w:id="68"/>
      <w:bookmarkEnd w:id="69"/>
    </w:p>
    <w:p w14:paraId="21903BF9" w14:textId="49AB0FC1" w:rsidR="00B34AF7" w:rsidRDefault="00B34AF7" w:rsidP="003A1AAA">
      <w:pPr>
        <w:pStyle w:val="Heading3"/>
        <w:ind w:left="426"/>
        <w:rPr>
          <w:rFonts w:ascii="Times New Roman" w:hAnsi="Times New Roman"/>
        </w:rPr>
      </w:pPr>
      <w:bookmarkStart w:id="70" w:name="_Toc143455074"/>
      <w:r w:rsidRPr="0B65A34F">
        <w:rPr>
          <w:rFonts w:ascii="Times New Roman" w:hAnsi="Times New Roman"/>
        </w:rPr>
        <w:t>Description and Priority</w:t>
      </w:r>
      <w:bookmarkEnd w:id="70"/>
    </w:p>
    <w:p w14:paraId="42507C5E" w14:textId="450812DB" w:rsidR="003A1AAA" w:rsidRDefault="003A1AAA" w:rsidP="003A1AAA">
      <w:pPr>
        <w:pStyle w:val="level4"/>
        <w:numPr>
          <w:ilvl w:val="0"/>
          <w:numId w:val="12"/>
        </w:numPr>
        <w:rPr>
          <w:rFonts w:ascii="Times New Roman" w:hAnsi="Times New Roman"/>
        </w:rPr>
      </w:pPr>
      <w:r w:rsidRPr="00AF71CF">
        <w:rPr>
          <w:rFonts w:ascii="Times New Roman" w:hAnsi="Times New Roman"/>
          <w:b/>
          <w:bCs/>
        </w:rPr>
        <w:t>Description</w:t>
      </w:r>
      <w:r>
        <w:rPr>
          <w:rFonts w:ascii="Times New Roman" w:hAnsi="Times New Roman"/>
        </w:rPr>
        <w:t>: Manages and provides delivery options for users.</w:t>
      </w:r>
    </w:p>
    <w:p w14:paraId="27F3A91A" w14:textId="6B0DB59F" w:rsidR="003A1AAA" w:rsidRPr="006E134E" w:rsidRDefault="003A1AAA" w:rsidP="006E134E">
      <w:pPr>
        <w:pStyle w:val="level4"/>
        <w:numPr>
          <w:ilvl w:val="0"/>
          <w:numId w:val="12"/>
        </w:numPr>
        <w:rPr>
          <w:rFonts w:ascii="Times New Roman" w:hAnsi="Times New Roman"/>
        </w:rPr>
      </w:pPr>
      <w:r w:rsidRPr="00AF71CF">
        <w:rPr>
          <w:rFonts w:ascii="Times New Roman" w:hAnsi="Times New Roman"/>
          <w:b/>
          <w:bCs/>
        </w:rPr>
        <w:t>Priority</w:t>
      </w:r>
      <w:r>
        <w:rPr>
          <w:rFonts w:ascii="Times New Roman" w:hAnsi="Times New Roman"/>
        </w:rPr>
        <w:t xml:space="preserve">: </w:t>
      </w:r>
      <w:r w:rsidR="006E134E">
        <w:rPr>
          <w:rFonts w:ascii="Times New Roman" w:hAnsi="Times New Roman"/>
        </w:rPr>
        <w:t>Medium.</w:t>
      </w:r>
    </w:p>
    <w:p w14:paraId="35597B53" w14:textId="2F7247CF" w:rsidR="00B34AF7" w:rsidRDefault="00B34AF7" w:rsidP="006E134E">
      <w:pPr>
        <w:pStyle w:val="Heading3"/>
        <w:ind w:left="426"/>
        <w:rPr>
          <w:rFonts w:ascii="Times New Roman" w:hAnsi="Times New Roman"/>
        </w:rPr>
      </w:pPr>
      <w:bookmarkStart w:id="71" w:name="_Toc143455075"/>
      <w:r w:rsidRPr="0B65A34F">
        <w:rPr>
          <w:rFonts w:ascii="Times New Roman" w:hAnsi="Times New Roman"/>
        </w:rPr>
        <w:t>Stimulus/Response Sequences</w:t>
      </w:r>
      <w:bookmarkEnd w:id="71"/>
    </w:p>
    <w:p w14:paraId="215AB22E" w14:textId="5B443FE2" w:rsidR="006E134E" w:rsidRPr="00CA5A62" w:rsidRDefault="3F3C620A" w:rsidP="008554C9">
      <w:pPr>
        <w:pStyle w:val="level4"/>
        <w:numPr>
          <w:ilvl w:val="0"/>
          <w:numId w:val="22"/>
        </w:numPr>
        <w:rPr>
          <w:rFonts w:ascii="Times New Roman" w:hAnsi="Times New Roman"/>
        </w:rPr>
      </w:pPr>
      <w:r w:rsidRPr="18BEC813">
        <w:rPr>
          <w:rFonts w:ascii="Times New Roman" w:hAnsi="Times New Roman"/>
        </w:rPr>
        <w:t xml:space="preserve">User </w:t>
      </w:r>
      <w:r w:rsidR="47F3D2F4" w:rsidRPr="18BEC813">
        <w:rPr>
          <w:rFonts w:ascii="Times New Roman" w:hAnsi="Times New Roman"/>
        </w:rPr>
        <w:t>selects delivery option during checkout</w:t>
      </w:r>
      <w:r w:rsidR="1B1AF202" w:rsidRPr="18BEC813">
        <w:rPr>
          <w:rFonts w:ascii="Times New Roman" w:hAnsi="Times New Roman"/>
        </w:rPr>
        <w:t>.</w:t>
      </w:r>
    </w:p>
    <w:p w14:paraId="6196035D" w14:textId="37E9032F" w:rsidR="006C0C09" w:rsidRPr="00CA5A62" w:rsidRDefault="06A2E33C" w:rsidP="008554C9">
      <w:pPr>
        <w:pStyle w:val="level4"/>
        <w:numPr>
          <w:ilvl w:val="0"/>
          <w:numId w:val="22"/>
        </w:numPr>
        <w:rPr>
          <w:rFonts w:ascii="Times New Roman" w:hAnsi="Times New Roman"/>
        </w:rPr>
      </w:pPr>
      <w:r w:rsidRPr="18BEC813">
        <w:rPr>
          <w:rFonts w:ascii="Times New Roman" w:hAnsi="Times New Roman"/>
        </w:rPr>
        <w:t>The system</w:t>
      </w:r>
      <w:r w:rsidR="7166D3BE" w:rsidRPr="18BEC813">
        <w:rPr>
          <w:rFonts w:ascii="Times New Roman" w:hAnsi="Times New Roman"/>
        </w:rPr>
        <w:t xml:space="preserve"> provides available time slots, express delivery options, and a space for delivery instructions</w:t>
      </w:r>
      <w:r w:rsidR="3F3C620A" w:rsidRPr="18BEC813">
        <w:rPr>
          <w:rFonts w:ascii="Times New Roman" w:hAnsi="Times New Roman"/>
        </w:rPr>
        <w:t>.</w:t>
      </w:r>
    </w:p>
    <w:p w14:paraId="1E8982E4" w14:textId="530A5F99" w:rsidR="001C5FF5" w:rsidRPr="001C5FF5" w:rsidRDefault="21928EE4" w:rsidP="001C5FF5">
      <w:pPr>
        <w:pStyle w:val="Heading3"/>
        <w:ind w:left="426"/>
        <w:rPr>
          <w:rFonts w:ascii="Times New Roman" w:hAnsi="Times New Roman"/>
        </w:rPr>
      </w:pPr>
      <w:bookmarkStart w:id="72" w:name="_Toc143455076"/>
      <w:r w:rsidRPr="0B65A34F">
        <w:rPr>
          <w:rFonts w:ascii="Times New Roman" w:hAnsi="Times New Roman"/>
        </w:rPr>
        <w:t>Functional Requirements</w:t>
      </w:r>
      <w:bookmarkEnd w:id="72"/>
    </w:p>
    <w:p w14:paraId="1C6F25A5" w14:textId="4A2F2486" w:rsidR="001C5FF5" w:rsidRDefault="3798F440" w:rsidP="001C5FF5">
      <w:pPr>
        <w:pStyle w:val="requirement"/>
        <w:ind w:left="1420"/>
      </w:pPr>
      <w:r>
        <w:t>REQ-</w:t>
      </w:r>
      <w:r w:rsidR="0BAB5D00">
        <w:t>10</w:t>
      </w:r>
      <w:r>
        <w:t>:</w:t>
      </w:r>
      <w:r w:rsidR="001C5FF5">
        <w:tab/>
      </w:r>
      <w:r>
        <w:t xml:space="preserve">System </w:t>
      </w:r>
      <w:r w:rsidR="3F3C620A">
        <w:t>should offer</w:t>
      </w:r>
      <w:r w:rsidR="2F11CDB2">
        <w:t xml:space="preserve"> home delivery options.</w:t>
      </w:r>
    </w:p>
    <w:p w14:paraId="6F03E2FC" w14:textId="47A18815" w:rsidR="001C5FF5" w:rsidRPr="00CA5A62" w:rsidRDefault="3798F440" w:rsidP="001C5FF5">
      <w:pPr>
        <w:pStyle w:val="requirement"/>
        <w:ind w:left="1420"/>
      </w:pPr>
      <w:r>
        <w:t>REQ-</w:t>
      </w:r>
      <w:r w:rsidR="0BAB5D00">
        <w:t>11</w:t>
      </w:r>
      <w:r>
        <w:t>:</w:t>
      </w:r>
      <w:r w:rsidR="001C5FF5">
        <w:tab/>
      </w:r>
      <w:r>
        <w:t>System</w:t>
      </w:r>
      <w:r w:rsidR="2F11CDB2">
        <w:t xml:space="preserve"> must provide an estimated</w:t>
      </w:r>
      <w:r w:rsidR="4A854694">
        <w:t xml:space="preserve"> delivery </w:t>
      </w:r>
      <w:r w:rsidR="53F3C16A">
        <w:t>period</w:t>
      </w:r>
      <w:r>
        <w:t>.</w:t>
      </w:r>
    </w:p>
    <w:p w14:paraId="0327D8A8" w14:textId="27EE0234" w:rsidR="001C5FF5" w:rsidRDefault="3798F440" w:rsidP="001C5FF5">
      <w:pPr>
        <w:pStyle w:val="requirement"/>
        <w:ind w:left="1420"/>
      </w:pPr>
      <w:r>
        <w:t>REQ-</w:t>
      </w:r>
      <w:r w:rsidR="47204246">
        <w:t>1</w:t>
      </w:r>
      <w:r w:rsidR="0BAB5D00">
        <w:t>2</w:t>
      </w:r>
      <w:r>
        <w:t>:</w:t>
      </w:r>
      <w:r w:rsidR="001C5FF5">
        <w:tab/>
      </w:r>
      <w:r>
        <w:t xml:space="preserve">System </w:t>
      </w:r>
      <w:r w:rsidR="4A854694">
        <w:t>should offer express delivery options and display associated fees.</w:t>
      </w:r>
    </w:p>
    <w:p w14:paraId="1B468D59" w14:textId="3FDB6AFF" w:rsidR="00B55215" w:rsidRPr="00CA5A62" w:rsidRDefault="4D09764C" w:rsidP="00B55215">
      <w:pPr>
        <w:pStyle w:val="requirement"/>
        <w:ind w:left="1420"/>
      </w:pPr>
      <w:r>
        <w:t>REQ-1</w:t>
      </w:r>
      <w:r w:rsidR="0BAB5D00">
        <w:t>3</w:t>
      </w:r>
      <w:r>
        <w:t>:</w:t>
      </w:r>
      <w:r w:rsidR="00B55215">
        <w:tab/>
      </w:r>
      <w:r w:rsidR="7C2A2A2A">
        <w:t>System must allow users to select from available delivery time slots</w:t>
      </w:r>
      <w:r>
        <w:t>.</w:t>
      </w:r>
    </w:p>
    <w:p w14:paraId="2AAF694B" w14:textId="0248B564" w:rsidR="001C5FF5" w:rsidRPr="00CA5A62" w:rsidRDefault="3798F440" w:rsidP="001C5FF5">
      <w:pPr>
        <w:pStyle w:val="requirement"/>
        <w:ind w:left="1420"/>
      </w:pPr>
      <w:r>
        <w:t>REQ-1</w:t>
      </w:r>
      <w:r w:rsidR="0BAB5D00">
        <w:t>4</w:t>
      </w:r>
      <w:r>
        <w:t>:</w:t>
      </w:r>
      <w:r w:rsidR="001C5FF5">
        <w:tab/>
      </w:r>
      <w:r>
        <w:t>System</w:t>
      </w:r>
      <w:r w:rsidR="4D09764C">
        <w:t xml:space="preserve"> must allow users to </w:t>
      </w:r>
      <w:r w:rsidR="2FE450CB">
        <w:t>provide</w:t>
      </w:r>
      <w:r w:rsidR="4D09764C">
        <w:t xml:space="preserve"> delivery </w:t>
      </w:r>
      <w:r w:rsidR="1B1AF202">
        <w:t>instructions</w:t>
      </w:r>
      <w:r>
        <w:t>.</w:t>
      </w:r>
    </w:p>
    <w:p w14:paraId="6BC225C9" w14:textId="77777777" w:rsidR="00B34AF7" w:rsidRDefault="00B34AF7" w:rsidP="00137158">
      <w:pPr>
        <w:pStyle w:val="Heading2"/>
        <w:ind w:left="142"/>
        <w:rPr>
          <w:rFonts w:ascii="Times New Roman" w:hAnsi="Times New Roman"/>
          <w:lang w:val="en-AU"/>
        </w:rPr>
      </w:pPr>
      <w:bookmarkStart w:id="73" w:name="_Toc1019328722"/>
      <w:bookmarkStart w:id="74" w:name="_Toc143455077"/>
      <w:r w:rsidRPr="18BEC813">
        <w:rPr>
          <w:rFonts w:ascii="Times New Roman" w:hAnsi="Times New Roman"/>
        </w:rPr>
        <w:lastRenderedPageBreak/>
        <w:t>Notifications and Alerts</w:t>
      </w:r>
      <w:bookmarkEnd w:id="73"/>
      <w:bookmarkEnd w:id="74"/>
    </w:p>
    <w:p w14:paraId="123082E3" w14:textId="604F30A7" w:rsidR="00B34AF7" w:rsidRPr="00CA5A62" w:rsidRDefault="00B34AF7" w:rsidP="008554C9">
      <w:pPr>
        <w:pStyle w:val="Heading3"/>
        <w:ind w:left="426"/>
        <w:rPr>
          <w:rFonts w:ascii="Times New Roman" w:hAnsi="Times New Roman"/>
        </w:rPr>
      </w:pPr>
      <w:bookmarkStart w:id="75" w:name="_Toc143455078"/>
      <w:r w:rsidRPr="00CA5A62">
        <w:rPr>
          <w:rFonts w:ascii="Times New Roman" w:hAnsi="Times New Roman"/>
        </w:rPr>
        <w:t>Description and Priority</w:t>
      </w:r>
      <w:bookmarkEnd w:id="75"/>
    </w:p>
    <w:p w14:paraId="56999F49" w14:textId="67F37B61" w:rsidR="008554C9" w:rsidRDefault="1B1AF202" w:rsidP="008554C9">
      <w:pPr>
        <w:pStyle w:val="level4"/>
        <w:numPr>
          <w:ilvl w:val="0"/>
          <w:numId w:val="12"/>
        </w:numPr>
        <w:rPr>
          <w:rFonts w:ascii="Times New Roman" w:hAnsi="Times New Roman"/>
        </w:rPr>
      </w:pPr>
      <w:r w:rsidRPr="18BEC813">
        <w:rPr>
          <w:rFonts w:ascii="Times New Roman" w:hAnsi="Times New Roman"/>
          <w:b/>
          <w:bCs/>
        </w:rPr>
        <w:t>Description</w:t>
      </w:r>
      <w:r w:rsidRPr="18BEC813">
        <w:rPr>
          <w:rFonts w:ascii="Times New Roman" w:hAnsi="Times New Roman"/>
        </w:rPr>
        <w:t>: Sends relevant alerts and notif</w:t>
      </w:r>
      <w:r w:rsidR="3BD17485" w:rsidRPr="18BEC813">
        <w:rPr>
          <w:rFonts w:ascii="Times New Roman" w:hAnsi="Times New Roman"/>
        </w:rPr>
        <w:t>ications</w:t>
      </w:r>
      <w:r w:rsidR="5D89F05F" w:rsidRPr="18BEC813">
        <w:rPr>
          <w:rFonts w:ascii="Times New Roman" w:hAnsi="Times New Roman"/>
        </w:rPr>
        <w:t xml:space="preserve"> about price drops, </w:t>
      </w:r>
      <w:bookmarkStart w:id="76" w:name="_Int_cge3BYl9"/>
      <w:r w:rsidR="3FA8404F" w:rsidRPr="18BEC813">
        <w:rPr>
          <w:rFonts w:ascii="Times New Roman" w:hAnsi="Times New Roman"/>
        </w:rPr>
        <w:t>special offers</w:t>
      </w:r>
      <w:bookmarkEnd w:id="76"/>
      <w:r w:rsidR="3BD17485" w:rsidRPr="18BEC813">
        <w:rPr>
          <w:rFonts w:ascii="Times New Roman" w:hAnsi="Times New Roman"/>
        </w:rPr>
        <w:t xml:space="preserve"> to users</w:t>
      </w:r>
      <w:r w:rsidRPr="18BEC813">
        <w:rPr>
          <w:rFonts w:ascii="Times New Roman" w:hAnsi="Times New Roman"/>
        </w:rPr>
        <w:t>.</w:t>
      </w:r>
    </w:p>
    <w:p w14:paraId="5C0CD758" w14:textId="4EE9DCAB" w:rsidR="008554C9" w:rsidRPr="00E6151B" w:rsidRDefault="1B1AF202" w:rsidP="00E6151B">
      <w:pPr>
        <w:pStyle w:val="level4"/>
        <w:numPr>
          <w:ilvl w:val="0"/>
          <w:numId w:val="12"/>
        </w:numPr>
        <w:rPr>
          <w:rFonts w:ascii="Times New Roman" w:hAnsi="Times New Roman"/>
        </w:rPr>
      </w:pPr>
      <w:r w:rsidRPr="18BEC813">
        <w:rPr>
          <w:rFonts w:ascii="Times New Roman" w:hAnsi="Times New Roman"/>
          <w:b/>
          <w:bCs/>
        </w:rPr>
        <w:t>Priority</w:t>
      </w:r>
      <w:r w:rsidRPr="18BEC813">
        <w:rPr>
          <w:rFonts w:ascii="Times New Roman" w:hAnsi="Times New Roman"/>
        </w:rPr>
        <w:t>: Medium.</w:t>
      </w:r>
    </w:p>
    <w:p w14:paraId="6A1A0379" w14:textId="69EA40DD" w:rsidR="00B34AF7" w:rsidRPr="00CA5A62" w:rsidRDefault="00B34AF7" w:rsidP="00E6151B">
      <w:pPr>
        <w:pStyle w:val="Heading3"/>
        <w:ind w:left="426"/>
        <w:rPr>
          <w:rFonts w:ascii="Times New Roman" w:hAnsi="Times New Roman"/>
        </w:rPr>
      </w:pPr>
      <w:bookmarkStart w:id="77" w:name="_Toc143455079"/>
      <w:r w:rsidRPr="00CA5A62">
        <w:rPr>
          <w:rFonts w:ascii="Times New Roman" w:hAnsi="Times New Roman"/>
        </w:rPr>
        <w:t>Stimulus/Response Sequences</w:t>
      </w:r>
      <w:bookmarkEnd w:id="77"/>
    </w:p>
    <w:p w14:paraId="491077CF" w14:textId="24E0347B" w:rsidR="009D3E0E" w:rsidRPr="00A11113" w:rsidRDefault="2A27DF16" w:rsidP="00A11113">
      <w:pPr>
        <w:pStyle w:val="level4"/>
        <w:numPr>
          <w:ilvl w:val="0"/>
          <w:numId w:val="23"/>
        </w:numPr>
        <w:rPr>
          <w:rFonts w:ascii="Times New Roman" w:hAnsi="Times New Roman"/>
        </w:rPr>
      </w:pPr>
      <w:r w:rsidRPr="18BEC813">
        <w:rPr>
          <w:rFonts w:ascii="Times New Roman" w:hAnsi="Times New Roman"/>
        </w:rPr>
        <w:t xml:space="preserve">Price of </w:t>
      </w:r>
      <w:r w:rsidR="49A765AD" w:rsidRPr="18BEC813">
        <w:rPr>
          <w:rFonts w:ascii="Times New Roman" w:hAnsi="Times New Roman"/>
        </w:rPr>
        <w:t>watched product drops.</w:t>
      </w:r>
    </w:p>
    <w:p w14:paraId="2C79C583" w14:textId="4F800C8A" w:rsidR="00F63978" w:rsidRPr="00CA5A62" w:rsidRDefault="49A765AD" w:rsidP="00D85800">
      <w:pPr>
        <w:pStyle w:val="level4"/>
        <w:numPr>
          <w:ilvl w:val="0"/>
          <w:numId w:val="23"/>
        </w:numPr>
        <w:rPr>
          <w:rFonts w:ascii="Times New Roman" w:hAnsi="Times New Roman"/>
        </w:rPr>
      </w:pPr>
      <w:r w:rsidRPr="18BEC813">
        <w:rPr>
          <w:rFonts w:ascii="Times New Roman" w:hAnsi="Times New Roman"/>
        </w:rPr>
        <w:t>System sends a notification to the user</w:t>
      </w:r>
      <w:r w:rsidR="3F28B80B" w:rsidRPr="18BEC813">
        <w:rPr>
          <w:rFonts w:ascii="Times New Roman" w:hAnsi="Times New Roman"/>
        </w:rPr>
        <w:t>.</w:t>
      </w:r>
    </w:p>
    <w:p w14:paraId="03041DF7" w14:textId="73BDE7E0" w:rsidR="00B34AF7" w:rsidRPr="00CA5A62" w:rsidRDefault="00B34AF7" w:rsidP="00D85800">
      <w:pPr>
        <w:pStyle w:val="Heading3"/>
        <w:ind w:left="426"/>
        <w:rPr>
          <w:rFonts w:ascii="Times New Roman" w:hAnsi="Times New Roman"/>
        </w:rPr>
      </w:pPr>
      <w:bookmarkStart w:id="78" w:name="_Toc143455080"/>
      <w:r w:rsidRPr="00CA5A62">
        <w:rPr>
          <w:rFonts w:ascii="Times New Roman" w:hAnsi="Times New Roman"/>
        </w:rPr>
        <w:t>Functional Requirements</w:t>
      </w:r>
      <w:bookmarkEnd w:id="78"/>
    </w:p>
    <w:p w14:paraId="15D0D98D" w14:textId="0191743E" w:rsidR="00D85800" w:rsidRPr="00CA5A62" w:rsidRDefault="3F28B80B" w:rsidP="00D85800">
      <w:pPr>
        <w:pStyle w:val="requirement"/>
        <w:ind w:left="1420"/>
      </w:pPr>
      <w:r>
        <w:t>REQ-1</w:t>
      </w:r>
      <w:r w:rsidR="0BAB5D00">
        <w:t>5</w:t>
      </w:r>
      <w:r>
        <w:t>:</w:t>
      </w:r>
      <w:r>
        <w:tab/>
        <w:t>System should notify users of price reductions for watched products.</w:t>
      </w:r>
    </w:p>
    <w:p w14:paraId="0836A8E1" w14:textId="5C965CB6" w:rsidR="00D85800" w:rsidRDefault="3F28B80B" w:rsidP="00D85800">
      <w:pPr>
        <w:pStyle w:val="requirement"/>
        <w:ind w:left="1420"/>
      </w:pPr>
      <w:r>
        <w:t>REQ-1</w:t>
      </w:r>
      <w:r w:rsidR="0BAB5D00">
        <w:t>6</w:t>
      </w:r>
      <w:r>
        <w:t>:</w:t>
      </w:r>
      <w:r w:rsidR="00D85800">
        <w:tab/>
      </w:r>
      <w:r>
        <w:t xml:space="preserve">System must allow users to </w:t>
      </w:r>
      <w:r w:rsidR="2110504F">
        <w:t>opt-in and opt-out of notifications</w:t>
      </w:r>
      <w:r>
        <w:t>.</w:t>
      </w:r>
    </w:p>
    <w:p w14:paraId="78C78D85" w14:textId="77777777" w:rsidR="00B34AF7" w:rsidRDefault="00B34AF7" w:rsidP="00137158">
      <w:pPr>
        <w:pStyle w:val="Heading2"/>
        <w:ind w:left="142"/>
        <w:rPr>
          <w:rFonts w:ascii="Times New Roman" w:hAnsi="Times New Roman"/>
          <w:lang w:val="en-AU"/>
        </w:rPr>
      </w:pPr>
      <w:bookmarkStart w:id="79" w:name="_Toc1597406604"/>
      <w:bookmarkStart w:id="80" w:name="_Toc143455081"/>
      <w:r w:rsidRPr="18BEC813">
        <w:rPr>
          <w:rFonts w:ascii="Times New Roman" w:hAnsi="Times New Roman"/>
        </w:rPr>
        <w:t>Purchasing Items</w:t>
      </w:r>
      <w:bookmarkEnd w:id="79"/>
      <w:bookmarkEnd w:id="80"/>
    </w:p>
    <w:p w14:paraId="1A8D195C" w14:textId="062FEE6D" w:rsidR="00B34AF7" w:rsidRPr="00CA5A62" w:rsidRDefault="00B34AF7" w:rsidP="00FC0D9E">
      <w:pPr>
        <w:pStyle w:val="Heading3"/>
        <w:ind w:left="426"/>
        <w:rPr>
          <w:rFonts w:ascii="Times New Roman" w:hAnsi="Times New Roman"/>
        </w:rPr>
      </w:pPr>
      <w:bookmarkStart w:id="81" w:name="_Toc143455082"/>
      <w:r w:rsidRPr="00CA5A62">
        <w:rPr>
          <w:rFonts w:ascii="Times New Roman" w:hAnsi="Times New Roman"/>
        </w:rPr>
        <w:t>Description and Priority</w:t>
      </w:r>
      <w:bookmarkEnd w:id="81"/>
    </w:p>
    <w:p w14:paraId="2F773A7D" w14:textId="383DE71D" w:rsidR="00FC0D9E" w:rsidRDefault="2110504F" w:rsidP="00FC0D9E">
      <w:pPr>
        <w:pStyle w:val="level4"/>
        <w:numPr>
          <w:ilvl w:val="0"/>
          <w:numId w:val="12"/>
        </w:numPr>
        <w:rPr>
          <w:rFonts w:ascii="Times New Roman" w:hAnsi="Times New Roman"/>
        </w:rPr>
      </w:pPr>
      <w:r w:rsidRPr="18BEC813">
        <w:rPr>
          <w:rFonts w:ascii="Times New Roman" w:hAnsi="Times New Roman"/>
          <w:b/>
          <w:bCs/>
        </w:rPr>
        <w:t>Description</w:t>
      </w:r>
      <w:r w:rsidRPr="18BEC813">
        <w:rPr>
          <w:rFonts w:ascii="Times New Roman" w:hAnsi="Times New Roman"/>
        </w:rPr>
        <w:t xml:space="preserve">: </w:t>
      </w:r>
      <w:r w:rsidR="261FE263" w:rsidRPr="18BEC813">
        <w:rPr>
          <w:rFonts w:ascii="Times New Roman" w:hAnsi="Times New Roman"/>
        </w:rPr>
        <w:t xml:space="preserve">Facilitates the process of selecting, adding, and </w:t>
      </w:r>
      <w:r w:rsidR="793C27DF" w:rsidRPr="18BEC813">
        <w:rPr>
          <w:rFonts w:ascii="Times New Roman" w:hAnsi="Times New Roman"/>
        </w:rPr>
        <w:t>purchasing</w:t>
      </w:r>
      <w:r w:rsidR="261FE263" w:rsidRPr="18BEC813">
        <w:rPr>
          <w:rFonts w:ascii="Times New Roman" w:hAnsi="Times New Roman"/>
        </w:rPr>
        <w:t xml:space="preserve"> products</w:t>
      </w:r>
      <w:r w:rsidRPr="18BEC813">
        <w:rPr>
          <w:rFonts w:ascii="Times New Roman" w:hAnsi="Times New Roman"/>
        </w:rPr>
        <w:t>.</w:t>
      </w:r>
    </w:p>
    <w:p w14:paraId="0C0BA202" w14:textId="12561DD4" w:rsidR="00FC0D9E" w:rsidRPr="00E6151B" w:rsidRDefault="2110504F" w:rsidP="00FC0D9E">
      <w:pPr>
        <w:pStyle w:val="level4"/>
        <w:numPr>
          <w:ilvl w:val="0"/>
          <w:numId w:val="12"/>
        </w:numPr>
        <w:rPr>
          <w:rFonts w:ascii="Times New Roman" w:hAnsi="Times New Roman"/>
        </w:rPr>
      </w:pPr>
      <w:r w:rsidRPr="18BEC813">
        <w:rPr>
          <w:rFonts w:ascii="Times New Roman" w:hAnsi="Times New Roman"/>
          <w:b/>
          <w:bCs/>
        </w:rPr>
        <w:t>Priority</w:t>
      </w:r>
      <w:r w:rsidRPr="18BEC813">
        <w:rPr>
          <w:rFonts w:ascii="Times New Roman" w:hAnsi="Times New Roman"/>
        </w:rPr>
        <w:t>: High.</w:t>
      </w:r>
    </w:p>
    <w:p w14:paraId="047E8E90" w14:textId="77777777" w:rsidR="00FC0D9E" w:rsidRPr="00CA5A62" w:rsidRDefault="00FC0D9E" w:rsidP="00B34AF7">
      <w:pPr>
        <w:pStyle w:val="level4"/>
        <w:rPr>
          <w:rFonts w:ascii="Times New Roman" w:hAnsi="Times New Roman"/>
        </w:rPr>
      </w:pPr>
    </w:p>
    <w:p w14:paraId="3212A36F" w14:textId="71E1CC59" w:rsidR="00B34AF7" w:rsidRPr="00CA5A62" w:rsidRDefault="00B34AF7" w:rsidP="006A7B5C">
      <w:pPr>
        <w:pStyle w:val="Heading3"/>
        <w:ind w:left="426"/>
        <w:rPr>
          <w:rFonts w:ascii="Times New Roman" w:hAnsi="Times New Roman"/>
        </w:rPr>
      </w:pPr>
      <w:bookmarkStart w:id="82" w:name="_Toc143455083"/>
      <w:r w:rsidRPr="00CA5A62">
        <w:rPr>
          <w:rFonts w:ascii="Times New Roman" w:hAnsi="Times New Roman"/>
        </w:rPr>
        <w:t>Stimulus/Response Sequences</w:t>
      </w:r>
      <w:bookmarkEnd w:id="82"/>
    </w:p>
    <w:p w14:paraId="11B89967" w14:textId="0FF37023" w:rsidR="006A7B5C" w:rsidRDefault="688C3074" w:rsidP="009B2418">
      <w:pPr>
        <w:pStyle w:val="level4"/>
        <w:numPr>
          <w:ilvl w:val="0"/>
          <w:numId w:val="24"/>
        </w:numPr>
        <w:rPr>
          <w:rFonts w:ascii="Times New Roman" w:hAnsi="Times New Roman"/>
        </w:rPr>
      </w:pPr>
      <w:r w:rsidRPr="18BEC813">
        <w:rPr>
          <w:rFonts w:ascii="Times New Roman" w:hAnsi="Times New Roman"/>
        </w:rPr>
        <w:t xml:space="preserve">User </w:t>
      </w:r>
      <w:r w:rsidR="75C45634" w:rsidRPr="18BEC813">
        <w:rPr>
          <w:rFonts w:ascii="Times New Roman" w:hAnsi="Times New Roman"/>
        </w:rPr>
        <w:t>adds items to car</w:t>
      </w:r>
      <w:r w:rsidR="006569CD" w:rsidRPr="18BEC813">
        <w:rPr>
          <w:rFonts w:ascii="Times New Roman" w:hAnsi="Times New Roman"/>
        </w:rPr>
        <w:t>t</w:t>
      </w:r>
      <w:r w:rsidR="75C45634" w:rsidRPr="18BEC813">
        <w:rPr>
          <w:rFonts w:ascii="Times New Roman" w:hAnsi="Times New Roman"/>
        </w:rPr>
        <w:t xml:space="preserve"> and proceeds to checkout</w:t>
      </w:r>
      <w:r w:rsidRPr="18BEC813">
        <w:rPr>
          <w:rFonts w:ascii="Times New Roman" w:hAnsi="Times New Roman"/>
        </w:rPr>
        <w:t>.</w:t>
      </w:r>
    </w:p>
    <w:p w14:paraId="12E9696A" w14:textId="23607CDF" w:rsidR="009B2418" w:rsidRPr="00CA5A62" w:rsidRDefault="006569CD" w:rsidP="009B2418">
      <w:pPr>
        <w:pStyle w:val="level4"/>
        <w:numPr>
          <w:ilvl w:val="0"/>
          <w:numId w:val="24"/>
        </w:numPr>
        <w:rPr>
          <w:rFonts w:ascii="Times New Roman" w:hAnsi="Times New Roman"/>
        </w:rPr>
      </w:pPr>
      <w:r w:rsidRPr="18BEC813">
        <w:rPr>
          <w:rFonts w:ascii="Times New Roman" w:hAnsi="Times New Roman"/>
        </w:rPr>
        <w:t>System handles the transaction and provides feedback</w:t>
      </w:r>
      <w:r w:rsidR="688C3074" w:rsidRPr="18BEC813">
        <w:rPr>
          <w:rFonts w:ascii="Times New Roman" w:hAnsi="Times New Roman"/>
        </w:rPr>
        <w:t>.</w:t>
      </w:r>
    </w:p>
    <w:p w14:paraId="101497F8" w14:textId="2E97DC75" w:rsidR="00B34AF7" w:rsidRPr="00CA5A62" w:rsidRDefault="00B34AF7" w:rsidP="009B2418">
      <w:pPr>
        <w:pStyle w:val="Heading3"/>
        <w:ind w:left="426"/>
        <w:rPr>
          <w:rFonts w:ascii="Times New Roman" w:hAnsi="Times New Roman"/>
        </w:rPr>
      </w:pPr>
      <w:bookmarkStart w:id="83" w:name="_Toc143455084"/>
      <w:r w:rsidRPr="00CA5A62">
        <w:rPr>
          <w:rFonts w:ascii="Times New Roman" w:hAnsi="Times New Roman"/>
        </w:rPr>
        <w:t>Functional Requirements</w:t>
      </w:r>
      <w:bookmarkEnd w:id="83"/>
    </w:p>
    <w:p w14:paraId="38F9349E" w14:textId="4859B4FE" w:rsidR="009B2418" w:rsidRPr="00CA5A62" w:rsidRDefault="688C3074" w:rsidP="009B2418">
      <w:pPr>
        <w:pStyle w:val="requirement"/>
        <w:ind w:left="1420"/>
      </w:pPr>
      <w:r>
        <w:t>REQ-</w:t>
      </w:r>
      <w:r w:rsidR="4639AE71">
        <w:t>1</w:t>
      </w:r>
      <w:r w:rsidR="01C659D6">
        <w:t>7</w:t>
      </w:r>
      <w:r>
        <w:t>:</w:t>
      </w:r>
      <w:r>
        <w:tab/>
      </w:r>
      <w:r w:rsidR="6B3CFBB0">
        <w:t>System must allow users to add products to a shopping cart</w:t>
      </w:r>
      <w:r>
        <w:t>.</w:t>
      </w:r>
    </w:p>
    <w:p w14:paraId="4B64543C" w14:textId="78B39D9C" w:rsidR="009B2418" w:rsidRDefault="688C3074" w:rsidP="009B2418">
      <w:pPr>
        <w:pStyle w:val="requirement"/>
        <w:ind w:left="1420"/>
      </w:pPr>
      <w:r>
        <w:t>REQ-</w:t>
      </w:r>
      <w:r w:rsidR="4639AE71">
        <w:t>1</w:t>
      </w:r>
      <w:r w:rsidR="3B74D69E">
        <w:t>8</w:t>
      </w:r>
      <w:r>
        <w:t>:</w:t>
      </w:r>
      <w:r w:rsidR="009B2418">
        <w:tab/>
      </w:r>
      <w:r w:rsidR="3B48C741">
        <w:t xml:space="preserve">System must allow users to create and manage shopping </w:t>
      </w:r>
      <w:r w:rsidR="3E5CD571">
        <w:t>cart</w:t>
      </w:r>
      <w:r>
        <w:t>.</w:t>
      </w:r>
    </w:p>
    <w:p w14:paraId="3DC9303D" w14:textId="3C4E48BB" w:rsidR="00C86186" w:rsidRDefault="6B3CFBB0" w:rsidP="00E369E5">
      <w:pPr>
        <w:pStyle w:val="requirement"/>
        <w:ind w:left="1420"/>
      </w:pPr>
      <w:r>
        <w:t>REQ-</w:t>
      </w:r>
      <w:r w:rsidR="1254951E">
        <w:t>19</w:t>
      </w:r>
      <w:r>
        <w:t>:</w:t>
      </w:r>
      <w:r w:rsidR="00C86186">
        <w:tab/>
      </w:r>
      <w:r w:rsidR="47A29739">
        <w:t xml:space="preserve">System </w:t>
      </w:r>
      <w:r w:rsidR="3B48C741">
        <w:t>must securely handle transactions</w:t>
      </w:r>
      <w:r>
        <w:t>.</w:t>
      </w:r>
    </w:p>
    <w:p w14:paraId="10EC6908" w14:textId="08306167" w:rsidR="002E3BFD" w:rsidRDefault="47A29739" w:rsidP="002E3BFD">
      <w:pPr>
        <w:pStyle w:val="requirement"/>
        <w:ind w:left="1420"/>
      </w:pPr>
      <w:r>
        <w:t>REQ-</w:t>
      </w:r>
      <w:r w:rsidR="6EFB7AC0">
        <w:t>2</w:t>
      </w:r>
      <w:r w:rsidR="3C0C31B4">
        <w:t>0</w:t>
      </w:r>
      <w:r>
        <w:t>:</w:t>
      </w:r>
      <w:r w:rsidR="002E3BFD">
        <w:tab/>
      </w:r>
      <w:r>
        <w:t>System</w:t>
      </w:r>
      <w:r w:rsidR="3B48C741">
        <w:t xml:space="preserve"> should provide feedback on successful or failed transactions</w:t>
      </w:r>
      <w:r>
        <w:t>.</w:t>
      </w:r>
    </w:p>
    <w:p w14:paraId="4606E0D7" w14:textId="77777777" w:rsidR="002E3BFD" w:rsidRPr="00CA5A62" w:rsidRDefault="002E3BFD" w:rsidP="00E369E5">
      <w:pPr>
        <w:pStyle w:val="requirement"/>
        <w:ind w:left="1420"/>
      </w:pPr>
    </w:p>
    <w:p w14:paraId="197F2282" w14:textId="77777777" w:rsidR="00B34AF7" w:rsidRDefault="00B34AF7" w:rsidP="00137158">
      <w:pPr>
        <w:pStyle w:val="Heading2"/>
        <w:ind w:left="142"/>
        <w:rPr>
          <w:rFonts w:ascii="Times New Roman" w:hAnsi="Times New Roman"/>
          <w:lang w:val="en-AU"/>
        </w:rPr>
      </w:pPr>
      <w:bookmarkStart w:id="84" w:name="_Toc1573975915"/>
      <w:bookmarkStart w:id="85" w:name="_Toc143455085"/>
      <w:r w:rsidRPr="18BEC813">
        <w:rPr>
          <w:rFonts w:ascii="Times New Roman" w:hAnsi="Times New Roman"/>
        </w:rPr>
        <w:t>User Account Management</w:t>
      </w:r>
      <w:bookmarkEnd w:id="84"/>
      <w:bookmarkEnd w:id="85"/>
    </w:p>
    <w:p w14:paraId="3D5B9810" w14:textId="347F1905" w:rsidR="00B34AF7" w:rsidRPr="00CA5A62" w:rsidRDefault="00B34AF7" w:rsidP="00E369E5">
      <w:pPr>
        <w:pStyle w:val="Heading3"/>
        <w:ind w:left="426"/>
        <w:rPr>
          <w:rFonts w:ascii="Times New Roman" w:hAnsi="Times New Roman"/>
        </w:rPr>
      </w:pPr>
      <w:bookmarkStart w:id="86" w:name="_Toc143455086"/>
      <w:r w:rsidRPr="00CA5A62">
        <w:rPr>
          <w:rFonts w:ascii="Times New Roman" w:hAnsi="Times New Roman"/>
        </w:rPr>
        <w:t>Description and Priority</w:t>
      </w:r>
      <w:bookmarkEnd w:id="86"/>
    </w:p>
    <w:p w14:paraId="55C350E6" w14:textId="6AB85178" w:rsidR="0019594A" w:rsidRDefault="2FE450CB" w:rsidP="0019594A">
      <w:pPr>
        <w:pStyle w:val="level4"/>
        <w:numPr>
          <w:ilvl w:val="0"/>
          <w:numId w:val="12"/>
        </w:numPr>
        <w:rPr>
          <w:rFonts w:ascii="Times New Roman" w:hAnsi="Times New Roman"/>
        </w:rPr>
      </w:pPr>
      <w:r w:rsidRPr="18BEC813">
        <w:rPr>
          <w:rFonts w:ascii="Times New Roman" w:hAnsi="Times New Roman"/>
          <w:b/>
          <w:bCs/>
        </w:rPr>
        <w:t>Description</w:t>
      </w:r>
      <w:r w:rsidRPr="18BEC813">
        <w:rPr>
          <w:rFonts w:ascii="Times New Roman" w:hAnsi="Times New Roman"/>
        </w:rPr>
        <w:t>: Manages</w:t>
      </w:r>
      <w:r w:rsidR="03BC0084" w:rsidRPr="18BEC813">
        <w:rPr>
          <w:rFonts w:ascii="Times New Roman" w:hAnsi="Times New Roman"/>
        </w:rPr>
        <w:t xml:space="preserve"> and creates</w:t>
      </w:r>
      <w:r w:rsidRPr="18BEC813">
        <w:rPr>
          <w:rFonts w:ascii="Times New Roman" w:hAnsi="Times New Roman"/>
        </w:rPr>
        <w:t xml:space="preserve"> user accounts, login, logout, and personal details.</w:t>
      </w:r>
    </w:p>
    <w:p w14:paraId="05171DFD" w14:textId="65C7BCAE" w:rsidR="00E369E5" w:rsidRPr="0019594A" w:rsidRDefault="2FE450CB" w:rsidP="0019594A">
      <w:pPr>
        <w:pStyle w:val="level4"/>
        <w:numPr>
          <w:ilvl w:val="0"/>
          <w:numId w:val="12"/>
        </w:numPr>
        <w:rPr>
          <w:rFonts w:ascii="Times New Roman" w:hAnsi="Times New Roman"/>
        </w:rPr>
      </w:pPr>
      <w:r w:rsidRPr="18BEC813">
        <w:rPr>
          <w:rFonts w:ascii="Times New Roman" w:hAnsi="Times New Roman"/>
          <w:b/>
          <w:bCs/>
        </w:rPr>
        <w:t>Priority</w:t>
      </w:r>
      <w:r w:rsidRPr="18BEC813">
        <w:rPr>
          <w:rFonts w:ascii="Times New Roman" w:hAnsi="Times New Roman"/>
        </w:rPr>
        <w:t>: High.</w:t>
      </w:r>
    </w:p>
    <w:p w14:paraId="7DE5788C" w14:textId="7B5A1D7C" w:rsidR="00B34AF7" w:rsidRPr="00CA5A62" w:rsidRDefault="00B34AF7" w:rsidP="00E369E5">
      <w:pPr>
        <w:pStyle w:val="Heading3"/>
        <w:ind w:left="426"/>
        <w:rPr>
          <w:rFonts w:ascii="Times New Roman" w:hAnsi="Times New Roman"/>
        </w:rPr>
      </w:pPr>
      <w:bookmarkStart w:id="87" w:name="_Toc143455087"/>
      <w:r w:rsidRPr="00CA5A62">
        <w:rPr>
          <w:rFonts w:ascii="Times New Roman" w:hAnsi="Times New Roman"/>
        </w:rPr>
        <w:t>Stimulus/Response Sequences</w:t>
      </w:r>
      <w:bookmarkEnd w:id="87"/>
    </w:p>
    <w:p w14:paraId="759F6E4A" w14:textId="575CC82A" w:rsidR="00E369E5" w:rsidRDefault="074E9193" w:rsidP="004D2194">
      <w:pPr>
        <w:pStyle w:val="ListParagraph"/>
        <w:numPr>
          <w:ilvl w:val="0"/>
          <w:numId w:val="25"/>
        </w:numPr>
        <w:rPr>
          <w:rFonts w:ascii="Times New Roman" w:eastAsia="Times New Roman" w:hAnsi="Times New Roman" w:cs="Times New Roman"/>
        </w:rPr>
      </w:pPr>
      <w:r w:rsidRPr="0B65A34F">
        <w:rPr>
          <w:rFonts w:ascii="Times New Roman" w:eastAsia="Times New Roman" w:hAnsi="Times New Roman" w:cs="Times New Roman"/>
        </w:rPr>
        <w:t>User attempts to log in, create an account, or modify account details.</w:t>
      </w:r>
    </w:p>
    <w:p w14:paraId="6AC0A3D5" w14:textId="123DA0CB" w:rsidR="00E369E5" w:rsidRDefault="4962FF30" w:rsidP="004D2194">
      <w:pPr>
        <w:pStyle w:val="ListParagraph"/>
        <w:numPr>
          <w:ilvl w:val="0"/>
          <w:numId w:val="25"/>
        </w:numPr>
        <w:rPr>
          <w:rFonts w:ascii="Times New Roman" w:eastAsia="Times New Roman" w:hAnsi="Times New Roman" w:cs="Times New Roman"/>
        </w:rPr>
      </w:pPr>
      <w:r w:rsidRPr="0B65A34F">
        <w:rPr>
          <w:rFonts w:ascii="Times New Roman" w:eastAsia="Times New Roman" w:hAnsi="Times New Roman" w:cs="Times New Roman"/>
        </w:rPr>
        <w:lastRenderedPageBreak/>
        <w:t>System verifies credentials and grants/denies access.</w:t>
      </w:r>
    </w:p>
    <w:p w14:paraId="49055A4B" w14:textId="0C6C1CAF" w:rsidR="00104456" w:rsidRPr="00CA5A62" w:rsidRDefault="12B8FF25" w:rsidP="004D2194">
      <w:pPr>
        <w:pStyle w:val="ListParagraph"/>
        <w:numPr>
          <w:ilvl w:val="0"/>
          <w:numId w:val="25"/>
        </w:numPr>
        <w:rPr>
          <w:rFonts w:ascii="Times New Roman" w:eastAsia="Times New Roman" w:hAnsi="Times New Roman" w:cs="Times New Roman"/>
        </w:rPr>
      </w:pPr>
      <w:r w:rsidRPr="0B65A34F">
        <w:rPr>
          <w:rFonts w:ascii="Times New Roman" w:eastAsia="Times New Roman" w:hAnsi="Times New Roman" w:cs="Times New Roman"/>
        </w:rPr>
        <w:t>System responds with appropriate feedback and actions.</w:t>
      </w:r>
    </w:p>
    <w:p w14:paraId="674E91C9" w14:textId="0E397FCA" w:rsidR="00B34AF7" w:rsidRPr="00CA5A62" w:rsidRDefault="00B34AF7" w:rsidP="00D70242">
      <w:pPr>
        <w:pStyle w:val="Heading3"/>
        <w:ind w:left="426"/>
        <w:rPr>
          <w:rFonts w:ascii="Times New Roman" w:hAnsi="Times New Roman"/>
        </w:rPr>
      </w:pPr>
      <w:bookmarkStart w:id="88" w:name="_Toc143455088"/>
      <w:r w:rsidRPr="00CA5A62">
        <w:rPr>
          <w:rFonts w:ascii="Times New Roman" w:hAnsi="Times New Roman"/>
        </w:rPr>
        <w:t>Functional Requirements</w:t>
      </w:r>
      <w:bookmarkEnd w:id="88"/>
    </w:p>
    <w:p w14:paraId="2E0A2C01" w14:textId="69BF99A6" w:rsidR="001B742F" w:rsidRDefault="65AA937D" w:rsidP="001B742F">
      <w:pPr>
        <w:pStyle w:val="requirement"/>
        <w:ind w:left="1420"/>
      </w:pPr>
      <w:r>
        <w:t>REQ-</w:t>
      </w:r>
      <w:r w:rsidR="454E83CA">
        <w:t>2</w:t>
      </w:r>
      <w:r w:rsidR="43B9ECD7">
        <w:t>1</w:t>
      </w:r>
      <w:r>
        <w:t>:</w:t>
      </w:r>
      <w:r w:rsidR="001B742F">
        <w:tab/>
      </w:r>
      <w:r w:rsidR="25F2658A">
        <w:t>System must securely store user data</w:t>
      </w:r>
      <w:r>
        <w:t>.</w:t>
      </w:r>
    </w:p>
    <w:p w14:paraId="1C3AE78D" w14:textId="1CBE3C22" w:rsidR="00D70242" w:rsidRPr="00CA5A62" w:rsidRDefault="4962FF30" w:rsidP="00D70242">
      <w:pPr>
        <w:pStyle w:val="requirement"/>
        <w:ind w:left="1420"/>
      </w:pPr>
      <w:r>
        <w:t>REQ-</w:t>
      </w:r>
      <w:r w:rsidR="454E83CA">
        <w:t>2</w:t>
      </w:r>
      <w:r w:rsidR="79E38669">
        <w:t>2</w:t>
      </w:r>
      <w:r>
        <w:t>:</w:t>
      </w:r>
      <w:r w:rsidR="00D70242">
        <w:tab/>
      </w:r>
      <w:r w:rsidR="5DF1E68A">
        <w:t xml:space="preserve">System should facilitate account creation for </w:t>
      </w:r>
      <w:bookmarkStart w:id="89" w:name="_Int_P29S7Tj9"/>
      <w:r w:rsidR="5DF1E68A">
        <w:t>new users</w:t>
      </w:r>
      <w:bookmarkEnd w:id="89"/>
      <w:r w:rsidR="5DF1E68A">
        <w:t>.</w:t>
      </w:r>
    </w:p>
    <w:p w14:paraId="1AD1C8B1" w14:textId="31B29D8B" w:rsidR="00D70242" w:rsidRDefault="4962FF30" w:rsidP="00D70242">
      <w:pPr>
        <w:pStyle w:val="requirement"/>
        <w:ind w:left="1420"/>
      </w:pPr>
      <w:r>
        <w:t>REQ-</w:t>
      </w:r>
      <w:r w:rsidR="454E83CA">
        <w:t>2</w:t>
      </w:r>
      <w:r w:rsidR="2896684E">
        <w:t>3</w:t>
      </w:r>
      <w:r>
        <w:t>:</w:t>
      </w:r>
      <w:r w:rsidR="00D70242">
        <w:tab/>
      </w:r>
      <w:r w:rsidR="5DF1E68A">
        <w:t>System must securely verify login credentials</w:t>
      </w:r>
      <w:r>
        <w:t>.</w:t>
      </w:r>
    </w:p>
    <w:p w14:paraId="7D0CF82D" w14:textId="4F5FEC25" w:rsidR="00D70242" w:rsidRDefault="4962FF30" w:rsidP="00D70242">
      <w:pPr>
        <w:pStyle w:val="requirement"/>
        <w:ind w:left="1420"/>
      </w:pPr>
      <w:r>
        <w:t>REQ-</w:t>
      </w:r>
      <w:r w:rsidR="454E83CA">
        <w:t>2</w:t>
      </w:r>
      <w:r w:rsidR="032C5F02">
        <w:t>4</w:t>
      </w:r>
      <w:r>
        <w:t>:</w:t>
      </w:r>
      <w:r w:rsidR="00D70242">
        <w:tab/>
      </w:r>
      <w:r w:rsidR="5DF1E68A">
        <w:t>System should allow users to log out</w:t>
      </w:r>
      <w:r>
        <w:t>.</w:t>
      </w:r>
    </w:p>
    <w:p w14:paraId="12DEF3BE" w14:textId="17914A94" w:rsidR="00D70242" w:rsidRPr="00CA5A62" w:rsidRDefault="4962FF30" w:rsidP="00D70242">
      <w:pPr>
        <w:pStyle w:val="requirement"/>
        <w:ind w:left="1420"/>
      </w:pPr>
      <w:r>
        <w:t>REQ-</w:t>
      </w:r>
      <w:r w:rsidR="00D28319">
        <w:t>2</w:t>
      </w:r>
      <w:r w:rsidR="032C5F02">
        <w:t>5</w:t>
      </w:r>
      <w:r>
        <w:t>:</w:t>
      </w:r>
      <w:r w:rsidR="00D70242">
        <w:tab/>
      </w:r>
      <w:r w:rsidR="5DF1E68A">
        <w:t>System must enable users to modify their account details</w:t>
      </w:r>
      <w:r>
        <w:t>.</w:t>
      </w:r>
    </w:p>
    <w:p w14:paraId="0DF7817E" w14:textId="77777777" w:rsidR="00B34AF7" w:rsidRPr="0088679F" w:rsidRDefault="00B34AF7" w:rsidP="00137158">
      <w:pPr>
        <w:pStyle w:val="Heading2"/>
        <w:ind w:left="142"/>
        <w:rPr>
          <w:rFonts w:ascii="Times New Roman" w:hAnsi="Times New Roman"/>
          <w:lang w:val="en-AU"/>
        </w:rPr>
      </w:pPr>
      <w:bookmarkStart w:id="90" w:name="_Toc60615056"/>
      <w:bookmarkStart w:id="91" w:name="_Toc143455089"/>
      <w:r w:rsidRPr="18BEC813">
        <w:rPr>
          <w:rFonts w:ascii="Times New Roman" w:hAnsi="Times New Roman"/>
        </w:rPr>
        <w:t>Review and Rating</w:t>
      </w:r>
      <w:bookmarkEnd w:id="90"/>
      <w:bookmarkEnd w:id="91"/>
    </w:p>
    <w:p w14:paraId="6B2F6968" w14:textId="0A6F106D" w:rsidR="00B34AF7" w:rsidRPr="00CA5A62" w:rsidRDefault="00B34AF7" w:rsidP="00EF4B38">
      <w:pPr>
        <w:pStyle w:val="Heading3"/>
        <w:ind w:left="426"/>
        <w:rPr>
          <w:rFonts w:ascii="Times New Roman" w:hAnsi="Times New Roman"/>
        </w:rPr>
      </w:pPr>
      <w:bookmarkStart w:id="92" w:name="_Toc143455090"/>
      <w:r w:rsidRPr="00CA5A62">
        <w:rPr>
          <w:rFonts w:ascii="Times New Roman" w:hAnsi="Times New Roman"/>
        </w:rPr>
        <w:t>Description and Priority</w:t>
      </w:r>
      <w:bookmarkEnd w:id="92"/>
    </w:p>
    <w:p w14:paraId="78E22C8B" w14:textId="007C3CF9" w:rsidR="00EF4B38" w:rsidRDefault="5DF1E68A" w:rsidP="00EF4B38">
      <w:pPr>
        <w:pStyle w:val="level4"/>
        <w:numPr>
          <w:ilvl w:val="0"/>
          <w:numId w:val="12"/>
        </w:numPr>
        <w:rPr>
          <w:rFonts w:ascii="Times New Roman" w:hAnsi="Times New Roman"/>
        </w:rPr>
      </w:pPr>
      <w:r w:rsidRPr="18BEC813">
        <w:rPr>
          <w:rFonts w:ascii="Times New Roman" w:hAnsi="Times New Roman"/>
          <w:b/>
          <w:bCs/>
        </w:rPr>
        <w:t>Description</w:t>
      </w:r>
      <w:r w:rsidRPr="18BEC813">
        <w:rPr>
          <w:rFonts w:ascii="Times New Roman" w:hAnsi="Times New Roman"/>
        </w:rPr>
        <w:t xml:space="preserve">: </w:t>
      </w:r>
      <w:r w:rsidR="5DAE1A00" w:rsidRPr="18BEC813">
        <w:rPr>
          <w:rFonts w:ascii="Times New Roman" w:hAnsi="Times New Roman"/>
        </w:rPr>
        <w:t xml:space="preserve">Allows users to provide feedback on products and </w:t>
      </w:r>
      <w:r w:rsidR="4444598E" w:rsidRPr="18BEC813">
        <w:rPr>
          <w:rFonts w:ascii="Times New Roman" w:hAnsi="Times New Roman"/>
        </w:rPr>
        <w:t>supermarket</w:t>
      </w:r>
      <w:r w:rsidRPr="18BEC813">
        <w:rPr>
          <w:rFonts w:ascii="Times New Roman" w:hAnsi="Times New Roman"/>
        </w:rPr>
        <w:t>.</w:t>
      </w:r>
    </w:p>
    <w:p w14:paraId="48FC199A" w14:textId="00DC34EE" w:rsidR="00EF4B38" w:rsidRPr="00EF4B38" w:rsidRDefault="5DF1E68A" w:rsidP="00EF4B38">
      <w:pPr>
        <w:pStyle w:val="level4"/>
        <w:numPr>
          <w:ilvl w:val="0"/>
          <w:numId w:val="12"/>
        </w:numPr>
        <w:rPr>
          <w:rFonts w:ascii="Times New Roman" w:hAnsi="Times New Roman"/>
        </w:rPr>
      </w:pPr>
      <w:r w:rsidRPr="18BEC813">
        <w:rPr>
          <w:rFonts w:ascii="Times New Roman" w:hAnsi="Times New Roman"/>
          <w:b/>
          <w:bCs/>
        </w:rPr>
        <w:t>Priority</w:t>
      </w:r>
      <w:r w:rsidRPr="18BEC813">
        <w:rPr>
          <w:rFonts w:ascii="Times New Roman" w:hAnsi="Times New Roman"/>
        </w:rPr>
        <w:t>: Medium.</w:t>
      </w:r>
    </w:p>
    <w:p w14:paraId="14EBA22F" w14:textId="49245BE9" w:rsidR="00B34AF7" w:rsidRPr="00CA5A62" w:rsidRDefault="00B34AF7" w:rsidP="00EF4B38">
      <w:pPr>
        <w:pStyle w:val="Heading3"/>
        <w:rPr>
          <w:rFonts w:ascii="Times New Roman" w:hAnsi="Times New Roman"/>
        </w:rPr>
      </w:pPr>
      <w:bookmarkStart w:id="93" w:name="_Toc143455091"/>
      <w:r w:rsidRPr="00CA5A62">
        <w:rPr>
          <w:rFonts w:ascii="Times New Roman" w:hAnsi="Times New Roman"/>
        </w:rPr>
        <w:t>Stimulus/Response Sequences</w:t>
      </w:r>
      <w:bookmarkEnd w:id="93"/>
    </w:p>
    <w:p w14:paraId="714B33E2" w14:textId="4DB77CED" w:rsidR="00EF4B38" w:rsidRDefault="0D03BC71" w:rsidP="004906EF">
      <w:pPr>
        <w:pStyle w:val="ListParagraph"/>
        <w:numPr>
          <w:ilvl w:val="0"/>
          <w:numId w:val="26"/>
        </w:numPr>
        <w:rPr>
          <w:rFonts w:ascii="Times New Roman" w:eastAsia="Times New Roman" w:hAnsi="Times New Roman" w:cs="Times New Roman"/>
        </w:rPr>
      </w:pPr>
      <w:r w:rsidRPr="0B65A34F">
        <w:rPr>
          <w:rFonts w:ascii="Times New Roman" w:eastAsia="Times New Roman" w:hAnsi="Times New Roman" w:cs="Times New Roman"/>
        </w:rPr>
        <w:t>User views or provides feedback on a product or supermarket</w:t>
      </w:r>
      <w:r w:rsidR="5117A760" w:rsidRPr="0B65A34F">
        <w:rPr>
          <w:rFonts w:ascii="Times New Roman" w:eastAsia="Times New Roman" w:hAnsi="Times New Roman" w:cs="Times New Roman"/>
        </w:rPr>
        <w:t>.</w:t>
      </w:r>
    </w:p>
    <w:p w14:paraId="698C5EF9" w14:textId="0F5FB889" w:rsidR="00EF4B38" w:rsidRPr="00CA5A62" w:rsidRDefault="4D5CF6C2" w:rsidP="004906EF">
      <w:pPr>
        <w:pStyle w:val="ListParagraph"/>
        <w:numPr>
          <w:ilvl w:val="0"/>
          <w:numId w:val="26"/>
        </w:numPr>
        <w:rPr>
          <w:rFonts w:ascii="Times New Roman" w:eastAsia="Times New Roman" w:hAnsi="Times New Roman" w:cs="Times New Roman"/>
        </w:rPr>
      </w:pPr>
      <w:r w:rsidRPr="0B65A34F">
        <w:rPr>
          <w:rFonts w:ascii="Times New Roman" w:eastAsia="Times New Roman" w:hAnsi="Times New Roman" w:cs="Times New Roman"/>
        </w:rPr>
        <w:t>System displays or stores the feedback</w:t>
      </w:r>
      <w:r w:rsidR="18F6A71E" w:rsidRPr="0D2BE3B0">
        <w:rPr>
          <w:rFonts w:ascii="Times New Roman" w:eastAsia="Times New Roman" w:hAnsi="Times New Roman" w:cs="Times New Roman"/>
        </w:rPr>
        <w:t>,</w:t>
      </w:r>
      <w:r w:rsidRPr="0B65A34F">
        <w:rPr>
          <w:rFonts w:ascii="Times New Roman" w:eastAsia="Times New Roman" w:hAnsi="Times New Roman" w:cs="Times New Roman"/>
        </w:rPr>
        <w:t xml:space="preserve"> respectively</w:t>
      </w:r>
      <w:r w:rsidR="5117A760" w:rsidRPr="0B65A34F">
        <w:rPr>
          <w:rFonts w:ascii="Times New Roman" w:eastAsia="Times New Roman" w:hAnsi="Times New Roman" w:cs="Times New Roman"/>
        </w:rPr>
        <w:t>.</w:t>
      </w:r>
    </w:p>
    <w:p w14:paraId="2EB9B207" w14:textId="7A470B7B" w:rsidR="00B34AF7" w:rsidRPr="00CA5A62" w:rsidRDefault="00B34AF7" w:rsidP="00EF4B38">
      <w:pPr>
        <w:pStyle w:val="Heading3"/>
        <w:rPr>
          <w:rFonts w:ascii="Times New Roman" w:hAnsi="Times New Roman"/>
        </w:rPr>
      </w:pPr>
      <w:bookmarkStart w:id="94" w:name="_Toc143455092"/>
      <w:r w:rsidRPr="00CA5A62">
        <w:rPr>
          <w:rFonts w:ascii="Times New Roman" w:hAnsi="Times New Roman"/>
        </w:rPr>
        <w:t>Functional Requirements</w:t>
      </w:r>
      <w:bookmarkEnd w:id="94"/>
    </w:p>
    <w:p w14:paraId="610DEAD6" w14:textId="197764B7" w:rsidR="005C3166" w:rsidRDefault="5117A760" w:rsidP="005C3166">
      <w:pPr>
        <w:pStyle w:val="requirement"/>
        <w:ind w:left="1420"/>
      </w:pPr>
      <w:r>
        <w:t>REQ-</w:t>
      </w:r>
      <w:r w:rsidR="64AFF357">
        <w:t>2</w:t>
      </w:r>
      <w:r w:rsidR="053900FE">
        <w:t>6</w:t>
      </w:r>
      <w:r>
        <w:t>:</w:t>
      </w:r>
      <w:r w:rsidR="005C3166">
        <w:tab/>
      </w:r>
      <w:r>
        <w:t>System must allow</w:t>
      </w:r>
      <w:r w:rsidR="4D5CF6C2">
        <w:t xml:space="preserve"> logged-in users to provide feedback on products </w:t>
      </w:r>
      <w:r w:rsidR="45982827">
        <w:t>they have</w:t>
      </w:r>
      <w:r w:rsidR="4D5CF6C2">
        <w:t xml:space="preserve"> purchased</w:t>
      </w:r>
      <w:r>
        <w:t>.</w:t>
      </w:r>
    </w:p>
    <w:p w14:paraId="6DF6FA77" w14:textId="07E67DA7" w:rsidR="005C3166" w:rsidRPr="00CA5A62" w:rsidRDefault="5117A760" w:rsidP="005C3166">
      <w:pPr>
        <w:pStyle w:val="requirement"/>
        <w:ind w:left="1420"/>
      </w:pPr>
      <w:r>
        <w:t>REQ-</w:t>
      </w:r>
      <w:r w:rsidR="4483429F">
        <w:t>2</w:t>
      </w:r>
      <w:r w:rsidR="4E15FE73">
        <w:t>7</w:t>
      </w:r>
      <w:r>
        <w:t>:</w:t>
      </w:r>
      <w:r w:rsidR="005C3166">
        <w:tab/>
      </w:r>
      <w:r>
        <w:t>System should display user review</w:t>
      </w:r>
      <w:r w:rsidR="1A67514F">
        <w:t xml:space="preserve"> and rating</w:t>
      </w:r>
      <w:r>
        <w:t xml:space="preserve"> </w:t>
      </w:r>
      <w:r w:rsidR="7265966D">
        <w:t>for products and supermarkets on</w:t>
      </w:r>
      <w:r>
        <w:t xml:space="preserve"> product pages</w:t>
      </w:r>
      <w:r w:rsidR="07A26328">
        <w:t>.</w:t>
      </w:r>
    </w:p>
    <w:p w14:paraId="29B3EBD0" w14:textId="076EC0B9" w:rsidR="005C3166" w:rsidRDefault="5117A760" w:rsidP="005C3166">
      <w:pPr>
        <w:pStyle w:val="requirement"/>
        <w:ind w:left="1420"/>
      </w:pPr>
      <w:r>
        <w:t>REQ-</w:t>
      </w:r>
      <w:r w:rsidR="64AFF357">
        <w:t>2</w:t>
      </w:r>
      <w:r w:rsidR="5B225E9F">
        <w:t>8</w:t>
      </w:r>
      <w:r>
        <w:t>:</w:t>
      </w:r>
      <w:r w:rsidR="005C3166">
        <w:tab/>
      </w:r>
      <w:r w:rsidR="516F9397">
        <w:t>System must ensure the authenticity of reviews by allowing only users who have purchased a product to review it</w:t>
      </w:r>
      <w:r w:rsidR="07A26328">
        <w:t>.</w:t>
      </w:r>
    </w:p>
    <w:p w14:paraId="4FF89E45" w14:textId="77777777" w:rsidR="00B34AF7" w:rsidRPr="00CA5A62" w:rsidRDefault="00B34AF7" w:rsidP="00B34AF7">
      <w:pPr>
        <w:pStyle w:val="Heading1"/>
        <w:rPr>
          <w:rFonts w:ascii="Times New Roman" w:hAnsi="Times New Roman"/>
        </w:rPr>
      </w:pPr>
      <w:bookmarkStart w:id="95" w:name="_Toc399974671"/>
      <w:bookmarkStart w:id="96" w:name="_Toc143455093"/>
      <w:bookmarkStart w:id="97" w:name="_Toc439994690"/>
      <w:r w:rsidRPr="4C7755DC">
        <w:rPr>
          <w:rFonts w:ascii="Times New Roman" w:hAnsi="Times New Roman"/>
        </w:rPr>
        <w:t>Nonfunctional Requirements</w:t>
      </w:r>
      <w:bookmarkEnd w:id="95"/>
      <w:bookmarkEnd w:id="96"/>
    </w:p>
    <w:p w14:paraId="68C73BC5" w14:textId="1DE6AD70"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Performance</w:t>
      </w:r>
    </w:p>
    <w:p w14:paraId="62C27BCE" w14:textId="03536EB4"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load within 3 seconds on a standard broadband connection.</w:t>
      </w:r>
    </w:p>
    <w:p w14:paraId="72B5EDFC" w14:textId="097B3B0C"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search and comparison process should be completed within 5 seconds.</w:t>
      </w:r>
    </w:p>
    <w:p w14:paraId="19DC8A3F" w14:textId="59B32B0A"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be able to handle concurrent user requests without significant slowdowns.</w:t>
      </w:r>
    </w:p>
    <w:p w14:paraId="3C1F7920" w14:textId="570BD78C" w:rsidR="4C7755DC" w:rsidRDefault="4C7755DC" w:rsidP="4C7755DC">
      <w:pPr>
        <w:spacing w:after="0"/>
        <w:rPr>
          <w:rFonts w:ascii="Times New Roman" w:eastAsia="Times New Roman" w:hAnsi="Times New Roman" w:cs="Times New Roman"/>
          <w:sz w:val="24"/>
          <w:szCs w:val="24"/>
        </w:rPr>
      </w:pPr>
    </w:p>
    <w:p w14:paraId="4B513E8E" w14:textId="78E1CC94"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Scalability</w:t>
      </w:r>
    </w:p>
    <w:p w14:paraId="475540D9" w14:textId="0DAA7A43"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be designed to handle a significant increase in user traffic, especially during peak shopping hours.</w:t>
      </w:r>
    </w:p>
    <w:p w14:paraId="40628DE5" w14:textId="680A4A70"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system should be able to scale horizontally to accommodate a growing number of supermarkets, products, and users.</w:t>
      </w:r>
    </w:p>
    <w:p w14:paraId="2483D8D5" w14:textId="20C0F73C" w:rsidR="4C7755DC" w:rsidRDefault="4C7755DC" w:rsidP="4C7755DC">
      <w:pPr>
        <w:spacing w:after="0"/>
        <w:rPr>
          <w:rFonts w:ascii="Times New Roman" w:eastAsia="Times New Roman" w:hAnsi="Times New Roman" w:cs="Times New Roman"/>
          <w:sz w:val="24"/>
          <w:szCs w:val="24"/>
        </w:rPr>
      </w:pPr>
    </w:p>
    <w:p w14:paraId="24C218AA" w14:textId="5B4846CD"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Availability</w:t>
      </w:r>
    </w:p>
    <w:p w14:paraId="398ABAE9" w14:textId="0E1461C0"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lastRenderedPageBreak/>
        <w:t>Scheduled maintenance should be communicated to users in advance, and a maintenance page should be displayed during downtime.</w:t>
      </w:r>
    </w:p>
    <w:p w14:paraId="739C417E" w14:textId="3183BEE5"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be available and operational 24/7, with a maximum downtime of 30 minutes per month for maintenance.</w:t>
      </w:r>
    </w:p>
    <w:p w14:paraId="28E19843" w14:textId="234430BB" w:rsidR="4C7755DC" w:rsidRDefault="4C7755DC" w:rsidP="4C7755DC">
      <w:pPr>
        <w:spacing w:after="0"/>
        <w:rPr>
          <w:rFonts w:ascii="Times New Roman" w:eastAsia="Times New Roman" w:hAnsi="Times New Roman" w:cs="Times New Roman"/>
          <w:sz w:val="24"/>
          <w:szCs w:val="24"/>
        </w:rPr>
      </w:pPr>
    </w:p>
    <w:p w14:paraId="5F2DB896" w14:textId="7F4A8086"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Maintainability</w:t>
      </w:r>
    </w:p>
    <w:p w14:paraId="0B3CBDBE" w14:textId="6D711E66"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mean time to restore the system (MTTRS) should not exceed 10 minutes.</w:t>
      </w:r>
    </w:p>
    <w:p w14:paraId="5520D29E" w14:textId="7F5C75AF"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echnical documents such as system architecture designs, APIs and other major components should be documented for easier maintainability and use, by any developers or maintainers.</w:t>
      </w:r>
    </w:p>
    <w:p w14:paraId="62CCD1CD" w14:textId="79A37D2B" w:rsidR="4C7755DC" w:rsidRDefault="4C7755DC" w:rsidP="4C7755DC">
      <w:pPr>
        <w:spacing w:after="0"/>
        <w:rPr>
          <w:rFonts w:ascii="Times New Roman" w:eastAsia="Times New Roman" w:hAnsi="Times New Roman" w:cs="Times New Roman"/>
          <w:sz w:val="24"/>
          <w:szCs w:val="24"/>
        </w:rPr>
      </w:pPr>
    </w:p>
    <w:p w14:paraId="5857197D" w14:textId="6FFDF108"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Security</w:t>
      </w:r>
    </w:p>
    <w:p w14:paraId="24968C6F" w14:textId="2C859EA0"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User data, especially personal information, must be securely stored and encrypted.</w:t>
      </w:r>
    </w:p>
    <w:p w14:paraId="2D601DFD" w14:textId="4D1BCC76"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use HTTPS to ensure secure communication between the user's browser and the server.</w:t>
      </w:r>
    </w:p>
    <w:p w14:paraId="0D0BCA32" w14:textId="6603F2F8" w:rsidR="4C7755DC" w:rsidRDefault="4C7755DC" w:rsidP="4C7755DC">
      <w:pPr>
        <w:spacing w:after="0"/>
        <w:rPr>
          <w:rFonts w:ascii="Times New Roman" w:eastAsia="Times New Roman" w:hAnsi="Times New Roman" w:cs="Times New Roman"/>
          <w:sz w:val="24"/>
          <w:szCs w:val="24"/>
        </w:rPr>
      </w:pPr>
    </w:p>
    <w:p w14:paraId="443978A9" w14:textId="327839A5" w:rsidR="4D97347E" w:rsidRDefault="4D97347E" w:rsidP="00AD6CF7">
      <w:pPr>
        <w:pStyle w:val="ListParagraph"/>
        <w:numPr>
          <w:ilvl w:val="0"/>
          <w:numId w:val="1"/>
        </w:numPr>
        <w:spacing w:after="0"/>
        <w:rPr>
          <w:rFonts w:ascii="Times New Roman" w:eastAsia="Times New Roman" w:hAnsi="Times New Roman" w:cs="Times New Roman"/>
          <w:b/>
          <w:bCs/>
          <w:sz w:val="24"/>
          <w:szCs w:val="24"/>
        </w:rPr>
      </w:pPr>
      <w:r w:rsidRPr="4C7755DC">
        <w:rPr>
          <w:rFonts w:ascii="Times New Roman" w:eastAsia="Times New Roman" w:hAnsi="Times New Roman" w:cs="Times New Roman"/>
          <w:b/>
          <w:bCs/>
          <w:sz w:val="24"/>
          <w:szCs w:val="24"/>
        </w:rPr>
        <w:t>Date accuracy</w:t>
      </w:r>
    </w:p>
    <w:p w14:paraId="76B99922" w14:textId="12F53E30"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provide accurate and up-to-date data and prices from different supermarkets.</w:t>
      </w:r>
    </w:p>
    <w:p w14:paraId="33A200ED" w14:textId="4727F191"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 xml:space="preserve">Data synchronization should be done </w:t>
      </w:r>
      <w:r w:rsidR="77B4CB3D" w:rsidRPr="01B349E2">
        <w:rPr>
          <w:rFonts w:ascii="Times New Roman" w:eastAsia="Times New Roman" w:hAnsi="Times New Roman" w:cs="Times New Roman"/>
          <w:sz w:val="24"/>
          <w:szCs w:val="24"/>
        </w:rPr>
        <w:t>regularly</w:t>
      </w:r>
      <w:r w:rsidRPr="4C7755DC">
        <w:rPr>
          <w:rFonts w:ascii="Times New Roman" w:eastAsia="Times New Roman" w:hAnsi="Times New Roman" w:cs="Times New Roman"/>
          <w:sz w:val="24"/>
          <w:szCs w:val="24"/>
        </w:rPr>
        <w:t xml:space="preserve"> to ensure that data and prices remain synchronized on all devices.</w:t>
      </w:r>
    </w:p>
    <w:p w14:paraId="2106C4A1" w14:textId="7A96BE65" w:rsidR="4C7755DC" w:rsidRDefault="4C7755DC" w:rsidP="4C7755DC">
      <w:pPr>
        <w:spacing w:after="0"/>
        <w:rPr>
          <w:rFonts w:ascii="Times New Roman" w:eastAsia="Times New Roman" w:hAnsi="Times New Roman" w:cs="Times New Roman"/>
          <w:sz w:val="24"/>
          <w:szCs w:val="24"/>
        </w:rPr>
      </w:pPr>
    </w:p>
    <w:p w14:paraId="3A18919F" w14:textId="101A983C"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Privacy</w:t>
      </w:r>
    </w:p>
    <w:p w14:paraId="5A26D7B7" w14:textId="2F137ABC"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User information should not be shared with any third-party services unless necessary.</w:t>
      </w:r>
    </w:p>
    <w:p w14:paraId="285B6AB6" w14:textId="40D2E939"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Rules and policy should be notified to users on data collections, data storage, cookies and on usage of user data.</w:t>
      </w:r>
    </w:p>
    <w:p w14:paraId="67B579F4" w14:textId="78C0AF31" w:rsidR="4C7755DC" w:rsidRDefault="4C7755DC" w:rsidP="4C7755DC">
      <w:pPr>
        <w:spacing w:after="0"/>
        <w:rPr>
          <w:rFonts w:ascii="Times New Roman" w:eastAsia="Times New Roman" w:hAnsi="Times New Roman" w:cs="Times New Roman"/>
          <w:sz w:val="24"/>
          <w:szCs w:val="24"/>
        </w:rPr>
      </w:pPr>
    </w:p>
    <w:p w14:paraId="62BA0BF7" w14:textId="696FEE04"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Usability</w:t>
      </w:r>
    </w:p>
    <w:p w14:paraId="74D9C061" w14:textId="3FD41C7C"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have a user-friendly interface for easy accessibility.</w:t>
      </w:r>
    </w:p>
    <w:p w14:paraId="02E65584" w14:textId="26DBAD26"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Features should be distinct and clear to avoid confusion for users.</w:t>
      </w:r>
    </w:p>
    <w:p w14:paraId="53C9C702" w14:textId="62497FD4"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have an attractive yet easy-to-use interface.</w:t>
      </w:r>
    </w:p>
    <w:p w14:paraId="30719020" w14:textId="0A91DF11" w:rsidR="4C7755DC" w:rsidRDefault="4C7755DC" w:rsidP="4C7755DC">
      <w:pPr>
        <w:spacing w:after="0"/>
        <w:rPr>
          <w:rFonts w:ascii="Times New Roman" w:eastAsia="Times New Roman" w:hAnsi="Times New Roman" w:cs="Times New Roman"/>
          <w:sz w:val="24"/>
          <w:szCs w:val="24"/>
        </w:rPr>
      </w:pPr>
    </w:p>
    <w:p w14:paraId="7492FAA6" w14:textId="2C729B3F" w:rsidR="4D97347E" w:rsidRDefault="4D97347E" w:rsidP="00AD6CF7">
      <w:pPr>
        <w:pStyle w:val="ListParagraph"/>
        <w:numPr>
          <w:ilvl w:val="0"/>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b/>
          <w:bCs/>
          <w:sz w:val="24"/>
          <w:szCs w:val="24"/>
        </w:rPr>
        <w:t>Compatibility</w:t>
      </w:r>
    </w:p>
    <w:p w14:paraId="687B0FB9" w14:textId="6FC67ACF"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website should be able to run effortlessly on different software platforms.</w:t>
      </w:r>
    </w:p>
    <w:p w14:paraId="600455E3" w14:textId="353D0F1B"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 xml:space="preserve">Updates and changes should be backward compatible with older versions of </w:t>
      </w:r>
      <w:r w:rsidR="32ADE373" w:rsidRPr="6B086EF5">
        <w:rPr>
          <w:rFonts w:ascii="Times New Roman" w:eastAsia="Times New Roman" w:hAnsi="Times New Roman" w:cs="Times New Roman"/>
          <w:sz w:val="24"/>
          <w:szCs w:val="24"/>
        </w:rPr>
        <w:t>databases/</w:t>
      </w:r>
      <w:r w:rsidR="32ADE373" w:rsidRPr="50CA9682">
        <w:rPr>
          <w:rFonts w:ascii="Times New Roman" w:eastAsia="Times New Roman" w:hAnsi="Times New Roman" w:cs="Times New Roman"/>
          <w:sz w:val="24"/>
          <w:szCs w:val="24"/>
        </w:rPr>
        <w:t>website</w:t>
      </w:r>
      <w:r w:rsidRPr="4C7755DC">
        <w:rPr>
          <w:rFonts w:ascii="Times New Roman" w:eastAsia="Times New Roman" w:hAnsi="Times New Roman" w:cs="Times New Roman"/>
          <w:sz w:val="24"/>
          <w:szCs w:val="24"/>
        </w:rPr>
        <w:t>.</w:t>
      </w:r>
    </w:p>
    <w:p w14:paraId="28A7EDCE" w14:textId="64FB7F76" w:rsidR="4C7755DC" w:rsidRDefault="4C7755DC" w:rsidP="4C7755DC">
      <w:pPr>
        <w:spacing w:after="0"/>
        <w:rPr>
          <w:rFonts w:ascii="Times New Roman" w:eastAsia="Times New Roman" w:hAnsi="Times New Roman" w:cs="Times New Roman"/>
          <w:sz w:val="24"/>
          <w:szCs w:val="24"/>
        </w:rPr>
      </w:pPr>
    </w:p>
    <w:p w14:paraId="4C683D2C" w14:textId="6C62DCC9" w:rsidR="4D97347E" w:rsidRDefault="4D97347E" w:rsidP="00AD6CF7">
      <w:pPr>
        <w:pStyle w:val="ListParagraph"/>
        <w:numPr>
          <w:ilvl w:val="0"/>
          <w:numId w:val="1"/>
        </w:numPr>
        <w:spacing w:after="0"/>
        <w:rPr>
          <w:rFonts w:ascii="Times New Roman" w:eastAsia="Times New Roman" w:hAnsi="Times New Roman" w:cs="Times New Roman"/>
          <w:b/>
          <w:bCs/>
          <w:sz w:val="24"/>
          <w:szCs w:val="24"/>
        </w:rPr>
      </w:pPr>
      <w:r w:rsidRPr="4C7755DC">
        <w:rPr>
          <w:rFonts w:ascii="Times New Roman" w:eastAsia="Times New Roman" w:hAnsi="Times New Roman" w:cs="Times New Roman"/>
          <w:b/>
          <w:bCs/>
          <w:sz w:val="24"/>
          <w:szCs w:val="24"/>
        </w:rPr>
        <w:t>Error Handling</w:t>
      </w:r>
    </w:p>
    <w:p w14:paraId="32DB2C37" w14:textId="35991B2D"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Clear instructions on error messages should be displayed to the user in case of any error or faults, failures, and other issues.</w:t>
      </w:r>
    </w:p>
    <w:p w14:paraId="1D84C3AC" w14:textId="30984B3C" w:rsidR="4D97347E" w:rsidRDefault="4D97347E" w:rsidP="00AD6C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t>The system should be robust enough to handle errors and prevent crashes.</w:t>
      </w:r>
    </w:p>
    <w:p w14:paraId="1CB89267" w14:textId="258CD8D6" w:rsidR="00B34AF7" w:rsidRPr="007E0D56" w:rsidRDefault="4D97347E" w:rsidP="00B34AF7">
      <w:pPr>
        <w:pStyle w:val="ListParagraph"/>
        <w:numPr>
          <w:ilvl w:val="1"/>
          <w:numId w:val="1"/>
        </w:numPr>
        <w:spacing w:after="0"/>
        <w:rPr>
          <w:rFonts w:ascii="Times New Roman" w:eastAsia="Times New Roman" w:hAnsi="Times New Roman" w:cs="Times New Roman"/>
          <w:sz w:val="24"/>
          <w:szCs w:val="24"/>
        </w:rPr>
      </w:pPr>
      <w:r w:rsidRPr="4C7755DC">
        <w:rPr>
          <w:rFonts w:ascii="Times New Roman" w:eastAsia="Times New Roman" w:hAnsi="Times New Roman" w:cs="Times New Roman"/>
          <w:sz w:val="24"/>
          <w:szCs w:val="24"/>
        </w:rPr>
        <w:lastRenderedPageBreak/>
        <w:t>In case of unexpected errors or crashes, the website should be able to automatically recover and restore normal functionality within 5 minutes.</w:t>
      </w:r>
    </w:p>
    <w:p w14:paraId="5A564183" w14:textId="77777777" w:rsidR="00B34AF7" w:rsidRPr="00CA5A62" w:rsidRDefault="00B34AF7" w:rsidP="00B34AF7">
      <w:pPr>
        <w:pStyle w:val="Heading1"/>
        <w:rPr>
          <w:rFonts w:ascii="Times New Roman" w:hAnsi="Times New Roman"/>
        </w:rPr>
      </w:pPr>
      <w:bookmarkStart w:id="98" w:name="_Toc2004396247"/>
      <w:bookmarkStart w:id="99" w:name="_Toc143455094"/>
      <w:bookmarkEnd w:id="97"/>
      <w:r w:rsidRPr="4C7755DC">
        <w:rPr>
          <w:rFonts w:ascii="Times New Roman" w:hAnsi="Times New Roman"/>
        </w:rPr>
        <w:t>Analysis Models: System Architecture and Data Model</w:t>
      </w:r>
      <w:bookmarkEnd w:id="98"/>
      <w:bookmarkEnd w:id="99"/>
    </w:p>
    <w:p w14:paraId="09839412" w14:textId="1401D28B" w:rsidR="00B34AF7" w:rsidRPr="006E247C" w:rsidRDefault="00B34AF7" w:rsidP="006E247C">
      <w:pPr>
        <w:pStyle w:val="Heading2"/>
        <w:rPr>
          <w:rFonts w:ascii="Times New Roman" w:eastAsia="Lato" w:hAnsi="Times New Roman"/>
        </w:rPr>
      </w:pPr>
      <w:bookmarkStart w:id="100" w:name="_Toc1294071877"/>
      <w:bookmarkStart w:id="101" w:name="_Toc143455095"/>
      <w:r w:rsidRPr="4C7755DC">
        <w:rPr>
          <w:rFonts w:ascii="Times New Roman" w:eastAsia="Lato" w:hAnsi="Times New Roman"/>
        </w:rPr>
        <w:t>System Architecture:</w:t>
      </w:r>
      <w:bookmarkEnd w:id="100"/>
      <w:bookmarkEnd w:id="101"/>
    </w:p>
    <w:p w14:paraId="7F56A2F8" w14:textId="7960A005" w:rsidR="1E74FB8B" w:rsidRPr="00BD2039" w:rsidRDefault="7CCD24F6" w:rsidP="18BEC813">
      <w:pPr>
        <w:spacing w:after="0"/>
        <w:rPr>
          <w:rFonts w:ascii="Times New Roman" w:eastAsia="Lato" w:hAnsi="Times New Roman" w:cs="Times New Roman"/>
          <w:color w:val="000000" w:themeColor="text1"/>
          <w:sz w:val="24"/>
          <w:szCs w:val="24"/>
        </w:rPr>
      </w:pPr>
      <w:r w:rsidRPr="00BD2039">
        <w:rPr>
          <w:rFonts w:ascii="Times New Roman" w:eastAsia="Lato" w:hAnsi="Times New Roman" w:cs="Times New Roman"/>
          <w:color w:val="000000" w:themeColor="text1"/>
          <w:sz w:val="24"/>
          <w:szCs w:val="24"/>
        </w:rPr>
        <w:t xml:space="preserve">The system architecture </w:t>
      </w:r>
      <w:r w:rsidR="747D77DB" w:rsidRPr="00BD2039">
        <w:rPr>
          <w:rFonts w:ascii="Times New Roman" w:eastAsia="Lato" w:hAnsi="Times New Roman" w:cs="Times New Roman"/>
          <w:color w:val="000000" w:themeColor="text1"/>
          <w:sz w:val="24"/>
          <w:szCs w:val="24"/>
        </w:rPr>
        <w:t>is a demonstration of how components of the system will interact with each other and their environment.</w:t>
      </w:r>
      <w:r w:rsidR="74A6A9AA" w:rsidRPr="00BD2039">
        <w:rPr>
          <w:rFonts w:ascii="Times New Roman" w:eastAsia="Lato" w:hAnsi="Times New Roman" w:cs="Times New Roman"/>
          <w:color w:val="000000" w:themeColor="text1"/>
          <w:sz w:val="24"/>
          <w:szCs w:val="24"/>
        </w:rPr>
        <w:t xml:space="preserve"> This allows all stakeholders and developers to have a shared understanding of </w:t>
      </w:r>
      <w:r w:rsidR="15D86934" w:rsidRPr="00BD2039">
        <w:rPr>
          <w:rFonts w:ascii="Times New Roman" w:eastAsia="Lato" w:hAnsi="Times New Roman" w:cs="Times New Roman"/>
          <w:color w:val="000000" w:themeColor="text1"/>
          <w:sz w:val="24"/>
          <w:szCs w:val="24"/>
        </w:rPr>
        <w:t>the system and</w:t>
      </w:r>
      <w:r w:rsidR="1100A28A" w:rsidRPr="00BD2039">
        <w:rPr>
          <w:rFonts w:ascii="Times New Roman" w:eastAsia="Lato" w:hAnsi="Times New Roman" w:cs="Times New Roman"/>
          <w:color w:val="000000" w:themeColor="text1"/>
          <w:sz w:val="24"/>
          <w:szCs w:val="24"/>
        </w:rPr>
        <w:t xml:space="preserve"> </w:t>
      </w:r>
      <w:r w:rsidR="1C2FFF70" w:rsidRPr="08215C76">
        <w:rPr>
          <w:rFonts w:ascii="Times New Roman" w:eastAsia="Lato" w:hAnsi="Times New Roman" w:cs="Times New Roman"/>
          <w:color w:val="000000" w:themeColor="text1"/>
          <w:sz w:val="24"/>
          <w:szCs w:val="24"/>
        </w:rPr>
        <w:t>emphasizes</w:t>
      </w:r>
      <w:r w:rsidR="1100A28A" w:rsidRPr="00BD2039">
        <w:rPr>
          <w:rFonts w:ascii="Times New Roman" w:eastAsia="Lato" w:hAnsi="Times New Roman" w:cs="Times New Roman"/>
          <w:color w:val="000000" w:themeColor="text1"/>
          <w:sz w:val="24"/>
          <w:szCs w:val="24"/>
        </w:rPr>
        <w:t xml:space="preserve"> </w:t>
      </w:r>
      <w:r w:rsidR="5BEE8261" w:rsidRPr="00BD2039">
        <w:rPr>
          <w:rFonts w:ascii="Times New Roman" w:eastAsia="Lato" w:hAnsi="Times New Roman" w:cs="Times New Roman"/>
          <w:color w:val="000000" w:themeColor="text1"/>
          <w:sz w:val="24"/>
          <w:szCs w:val="24"/>
        </w:rPr>
        <w:t>what elements are the most important to th</w:t>
      </w:r>
      <w:r w:rsidR="3B40F4FA" w:rsidRPr="00BD2039">
        <w:rPr>
          <w:rFonts w:ascii="Times New Roman" w:eastAsia="Lato" w:hAnsi="Times New Roman" w:cs="Times New Roman"/>
          <w:color w:val="000000" w:themeColor="text1"/>
          <w:sz w:val="24"/>
          <w:szCs w:val="24"/>
        </w:rPr>
        <w:t xml:space="preserve">e system. </w:t>
      </w:r>
    </w:p>
    <w:p w14:paraId="1294BBD3" w14:textId="7FFB88AB" w:rsidR="1E74FB8B" w:rsidRPr="00BD2039" w:rsidRDefault="1E74FB8B" w:rsidP="18BEC813">
      <w:pPr>
        <w:spacing w:after="0"/>
        <w:rPr>
          <w:rFonts w:ascii="Times New Roman" w:eastAsia="Lato" w:hAnsi="Times New Roman" w:cs="Times New Roman"/>
          <w:color w:val="000000" w:themeColor="text1"/>
          <w:sz w:val="24"/>
          <w:szCs w:val="24"/>
        </w:rPr>
      </w:pPr>
    </w:p>
    <w:p w14:paraId="20EB0D00" w14:textId="4B7C57A1" w:rsidR="1E74FB8B" w:rsidRPr="00BD2039" w:rsidRDefault="66CEB0D5" w:rsidP="18BEC813">
      <w:pPr>
        <w:spacing w:after="0"/>
        <w:rPr>
          <w:rFonts w:ascii="Times New Roman" w:eastAsia="Lato" w:hAnsi="Times New Roman" w:cs="Times New Roman"/>
          <w:color w:val="000000" w:themeColor="text1"/>
          <w:sz w:val="24"/>
          <w:szCs w:val="24"/>
        </w:rPr>
      </w:pPr>
      <w:r w:rsidRPr="00BD2039">
        <w:rPr>
          <w:rFonts w:ascii="Times New Roman" w:eastAsia="Lato" w:hAnsi="Times New Roman" w:cs="Times New Roman"/>
          <w:color w:val="000000" w:themeColor="text1"/>
          <w:sz w:val="24"/>
          <w:szCs w:val="24"/>
        </w:rPr>
        <w:t>A microservices architecture pattern was chosen to allow for an autonomous and independent system design</w:t>
      </w:r>
      <w:r w:rsidR="58D0B478" w:rsidRPr="00BD2039">
        <w:rPr>
          <w:rFonts w:ascii="Times New Roman" w:eastAsia="Lato" w:hAnsi="Times New Roman" w:cs="Times New Roman"/>
          <w:color w:val="000000" w:themeColor="text1"/>
          <w:sz w:val="24"/>
          <w:szCs w:val="24"/>
        </w:rPr>
        <w:t xml:space="preserve">. </w:t>
      </w:r>
      <w:r w:rsidR="3126DCB0" w:rsidRPr="00BD2039">
        <w:rPr>
          <w:rFonts w:ascii="Times New Roman" w:eastAsia="Lato" w:hAnsi="Times New Roman" w:cs="Times New Roman"/>
          <w:color w:val="000000" w:themeColor="text1"/>
          <w:sz w:val="24"/>
          <w:szCs w:val="24"/>
        </w:rPr>
        <w:t xml:space="preserve">The microservices allow for a robust overall system design that is not too sensitive to </w:t>
      </w:r>
      <w:r w:rsidR="3BF48D71" w:rsidRPr="0F2969CA">
        <w:rPr>
          <w:rFonts w:ascii="Times New Roman" w:eastAsia="Lato" w:hAnsi="Times New Roman" w:cs="Times New Roman"/>
          <w:color w:val="000000" w:themeColor="text1"/>
          <w:sz w:val="24"/>
          <w:szCs w:val="24"/>
        </w:rPr>
        <w:t>change</w:t>
      </w:r>
      <w:r w:rsidR="3126DCB0" w:rsidRPr="00BD2039">
        <w:rPr>
          <w:rFonts w:ascii="Times New Roman" w:eastAsia="Lato" w:hAnsi="Times New Roman" w:cs="Times New Roman"/>
          <w:color w:val="000000" w:themeColor="text1"/>
          <w:sz w:val="24"/>
          <w:szCs w:val="24"/>
        </w:rPr>
        <w:t xml:space="preserve"> in each service, allowing for </w:t>
      </w:r>
      <w:r w:rsidR="44C63A3F" w:rsidRPr="00BD2039">
        <w:rPr>
          <w:rFonts w:ascii="Times New Roman" w:eastAsia="Lato" w:hAnsi="Times New Roman" w:cs="Times New Roman"/>
          <w:color w:val="000000" w:themeColor="text1"/>
          <w:sz w:val="24"/>
          <w:szCs w:val="24"/>
        </w:rPr>
        <w:t xml:space="preserve">the system to handle more services without risk of error or failure. </w:t>
      </w:r>
    </w:p>
    <w:p w14:paraId="01E12DCA" w14:textId="186AD249" w:rsidR="1E74FB8B" w:rsidRPr="00BD2039" w:rsidRDefault="1E74FB8B" w:rsidP="18BEC813">
      <w:pPr>
        <w:spacing w:after="0"/>
        <w:rPr>
          <w:rFonts w:ascii="Times New Roman" w:eastAsia="Lato" w:hAnsi="Times New Roman" w:cs="Times New Roman"/>
          <w:color w:val="000000" w:themeColor="text1"/>
          <w:sz w:val="24"/>
          <w:szCs w:val="24"/>
        </w:rPr>
      </w:pPr>
    </w:p>
    <w:p w14:paraId="16B4A425" w14:textId="4360C64B" w:rsidR="1E74FB8B" w:rsidRPr="00BD2039" w:rsidRDefault="74E5C2AA" w:rsidP="453E5A60">
      <w:pPr>
        <w:spacing w:after="0"/>
        <w:rPr>
          <w:rFonts w:ascii="Times New Roman" w:eastAsia="Lato" w:hAnsi="Times New Roman" w:cs="Times New Roman"/>
          <w:color w:val="000000" w:themeColor="text1"/>
          <w:sz w:val="24"/>
          <w:szCs w:val="24"/>
        </w:rPr>
      </w:pPr>
      <w:r w:rsidRPr="00BD2039">
        <w:rPr>
          <w:rFonts w:ascii="Times New Roman" w:eastAsia="Lato" w:hAnsi="Times New Roman" w:cs="Times New Roman"/>
          <w:color w:val="000000" w:themeColor="text1"/>
          <w:sz w:val="24"/>
          <w:szCs w:val="24"/>
        </w:rPr>
        <w:t xml:space="preserve">This design </w:t>
      </w:r>
      <w:r w:rsidR="66E7C64D" w:rsidRPr="00BD2039">
        <w:rPr>
          <w:rFonts w:ascii="Times New Roman" w:eastAsia="Lato" w:hAnsi="Times New Roman" w:cs="Times New Roman"/>
          <w:color w:val="000000" w:themeColor="text1"/>
          <w:sz w:val="24"/>
          <w:szCs w:val="24"/>
        </w:rPr>
        <w:t>has five element types and twelve unique components</w:t>
      </w:r>
      <w:r w:rsidR="56B05A7A" w:rsidRPr="00BD2039">
        <w:rPr>
          <w:rFonts w:ascii="Times New Roman" w:eastAsia="Lato" w:hAnsi="Times New Roman" w:cs="Times New Roman"/>
          <w:color w:val="000000" w:themeColor="text1"/>
          <w:sz w:val="24"/>
          <w:szCs w:val="24"/>
        </w:rPr>
        <w:t>. The browser is how the users will directly interact with the application. The browser will draw from the storefront web application, which</w:t>
      </w:r>
      <w:r w:rsidR="3602CD13" w:rsidRPr="00BD2039">
        <w:rPr>
          <w:rFonts w:ascii="Times New Roman" w:eastAsia="Lato" w:hAnsi="Times New Roman" w:cs="Times New Roman"/>
          <w:color w:val="000000" w:themeColor="text1"/>
          <w:sz w:val="24"/>
          <w:szCs w:val="24"/>
        </w:rPr>
        <w:t xml:space="preserve"> also</w:t>
      </w:r>
      <w:r w:rsidR="56B05A7A" w:rsidRPr="00BD2039">
        <w:rPr>
          <w:rFonts w:ascii="Times New Roman" w:eastAsia="Lato" w:hAnsi="Times New Roman" w:cs="Times New Roman"/>
          <w:color w:val="000000" w:themeColor="text1"/>
          <w:sz w:val="24"/>
          <w:szCs w:val="24"/>
        </w:rPr>
        <w:t xml:space="preserve"> </w:t>
      </w:r>
      <w:r w:rsidR="1ECB875C" w:rsidRPr="00BD2039">
        <w:rPr>
          <w:rFonts w:ascii="Times New Roman" w:eastAsia="Lato" w:hAnsi="Times New Roman" w:cs="Times New Roman"/>
          <w:color w:val="000000" w:themeColor="text1"/>
          <w:sz w:val="24"/>
          <w:szCs w:val="24"/>
        </w:rPr>
        <w:t xml:space="preserve">allows for potential future scalability </w:t>
      </w:r>
      <w:r w:rsidR="15553FAC" w:rsidRPr="00BD2039">
        <w:rPr>
          <w:rFonts w:ascii="Times New Roman" w:eastAsia="Lato" w:hAnsi="Times New Roman" w:cs="Times New Roman"/>
          <w:color w:val="000000" w:themeColor="text1"/>
          <w:sz w:val="24"/>
          <w:szCs w:val="24"/>
        </w:rPr>
        <w:t xml:space="preserve">to mobile and tablet applications. </w:t>
      </w:r>
    </w:p>
    <w:p w14:paraId="31AC1A70" w14:textId="7A23DE34" w:rsidR="1E74FB8B" w:rsidRPr="00BD2039" w:rsidRDefault="1E74FB8B" w:rsidP="4F94A022">
      <w:pPr>
        <w:spacing w:after="0"/>
        <w:rPr>
          <w:rFonts w:ascii="Times New Roman" w:eastAsia="Lato" w:hAnsi="Times New Roman" w:cs="Times New Roman"/>
          <w:color w:val="000000" w:themeColor="text1"/>
          <w:sz w:val="24"/>
          <w:szCs w:val="24"/>
        </w:rPr>
      </w:pPr>
    </w:p>
    <w:p w14:paraId="12A3FD7B" w14:textId="1F307E6E" w:rsidR="1E74FB8B" w:rsidRPr="00BD2039" w:rsidRDefault="6959F235" w:rsidP="18BEC813">
      <w:pPr>
        <w:spacing w:after="0"/>
        <w:rPr>
          <w:rFonts w:ascii="Times New Roman" w:eastAsia="Lato" w:hAnsi="Times New Roman" w:cs="Times New Roman"/>
          <w:color w:val="000000" w:themeColor="text1"/>
          <w:sz w:val="24"/>
          <w:szCs w:val="24"/>
        </w:rPr>
      </w:pPr>
      <w:r w:rsidRPr="00BD2039">
        <w:rPr>
          <w:rFonts w:ascii="Times New Roman" w:eastAsia="Lato" w:hAnsi="Times New Roman" w:cs="Times New Roman"/>
          <w:color w:val="000000" w:themeColor="text1"/>
          <w:sz w:val="24"/>
          <w:szCs w:val="24"/>
        </w:rPr>
        <w:t xml:space="preserve">The web application will access the REST API for both the account service and product service. As </w:t>
      </w:r>
      <w:r w:rsidR="48AC64CE" w:rsidRPr="00BD2039">
        <w:rPr>
          <w:rFonts w:ascii="Times New Roman" w:eastAsia="Lato" w:hAnsi="Times New Roman" w:cs="Times New Roman"/>
          <w:color w:val="000000" w:themeColor="text1"/>
          <w:sz w:val="24"/>
          <w:szCs w:val="24"/>
        </w:rPr>
        <w:t xml:space="preserve">both APIs will be under REST architecture, this means that methods to pull from such interfaces can be </w:t>
      </w:r>
      <w:r w:rsidR="5CAD615A" w:rsidRPr="00BD2039">
        <w:rPr>
          <w:rFonts w:ascii="Times New Roman" w:eastAsia="Lato" w:hAnsi="Times New Roman" w:cs="Times New Roman"/>
          <w:color w:val="000000" w:themeColor="text1"/>
          <w:sz w:val="24"/>
          <w:szCs w:val="24"/>
        </w:rPr>
        <w:t>uniform in nature. These REST APIs will pull data from the account database and product database</w:t>
      </w:r>
      <w:r w:rsidR="12A24BEB" w:rsidRPr="0D2BE3B0">
        <w:rPr>
          <w:rFonts w:ascii="Times New Roman" w:eastAsia="Lato" w:hAnsi="Times New Roman" w:cs="Times New Roman"/>
          <w:color w:val="000000" w:themeColor="text1"/>
          <w:sz w:val="24"/>
          <w:szCs w:val="24"/>
        </w:rPr>
        <w:t>,</w:t>
      </w:r>
      <w:r w:rsidR="5CAD615A" w:rsidRPr="00BD2039">
        <w:rPr>
          <w:rFonts w:ascii="Times New Roman" w:eastAsia="Lato" w:hAnsi="Times New Roman" w:cs="Times New Roman"/>
          <w:color w:val="000000" w:themeColor="text1"/>
          <w:sz w:val="24"/>
          <w:szCs w:val="24"/>
        </w:rPr>
        <w:t xml:space="preserve"> </w:t>
      </w:r>
      <w:r w:rsidR="2D7DA574" w:rsidRPr="00BD2039">
        <w:rPr>
          <w:rFonts w:ascii="Times New Roman" w:eastAsia="Lato" w:hAnsi="Times New Roman" w:cs="Times New Roman"/>
          <w:color w:val="000000" w:themeColor="text1"/>
          <w:sz w:val="24"/>
          <w:szCs w:val="24"/>
        </w:rPr>
        <w:t xml:space="preserve">respectively. In addition to this internal structure, the </w:t>
      </w:r>
      <w:r w:rsidR="6FE5269D" w:rsidRPr="00BD2039">
        <w:rPr>
          <w:rFonts w:ascii="Times New Roman" w:eastAsia="Lato" w:hAnsi="Times New Roman" w:cs="Times New Roman"/>
          <w:color w:val="000000" w:themeColor="text1"/>
          <w:sz w:val="24"/>
          <w:szCs w:val="24"/>
        </w:rPr>
        <w:t xml:space="preserve">product service will interact with each supermarket chain’s own external inventory service. </w:t>
      </w:r>
    </w:p>
    <w:p w14:paraId="74CD2202" w14:textId="568C816A" w:rsidR="1E74FB8B" w:rsidRDefault="1E74FB8B" w:rsidP="18BEC813">
      <w:pPr>
        <w:spacing w:after="0"/>
        <w:rPr>
          <w:rFonts w:ascii="Times New Roman" w:eastAsia="Lato" w:hAnsi="Times New Roman" w:cs="Times New Roman"/>
          <w:color w:val="333333"/>
          <w:sz w:val="24"/>
          <w:szCs w:val="24"/>
        </w:rPr>
      </w:pPr>
    </w:p>
    <w:p w14:paraId="3C020C44" w14:textId="0C4C05C9" w:rsidR="1E74FB8B" w:rsidRPr="002C7AB3" w:rsidRDefault="15D86934" w:rsidP="18BEC813">
      <w:pPr>
        <w:spacing w:after="0"/>
        <w:jc w:val="center"/>
        <w:rPr>
          <w:color w:val="000000" w:themeColor="text1"/>
        </w:rPr>
      </w:pPr>
      <w:r w:rsidRPr="002C7AB3">
        <w:rPr>
          <w:rFonts w:ascii="Times New Roman" w:eastAsia="Lato" w:hAnsi="Times New Roman" w:cs="Times New Roman"/>
          <w:color w:val="000000" w:themeColor="text1"/>
          <w:sz w:val="24"/>
          <w:szCs w:val="24"/>
        </w:rPr>
        <w:t xml:space="preserve"> </w:t>
      </w:r>
      <w:r w:rsidR="30AEC576" w:rsidRPr="002C7AB3">
        <w:rPr>
          <w:noProof/>
          <w:color w:val="000000" w:themeColor="text1"/>
        </w:rPr>
        <w:drawing>
          <wp:inline distT="0" distB="0" distL="0" distR="0" wp14:anchorId="6025FC21" wp14:editId="1B38E736">
            <wp:extent cx="4572000" cy="2257425"/>
            <wp:effectExtent l="0" t="0" r="0" b="0"/>
            <wp:docPr id="808039898" name="Picture 808039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03989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257425"/>
                    </a:xfrm>
                    <a:prstGeom prst="rect">
                      <a:avLst/>
                    </a:prstGeom>
                  </pic:spPr>
                </pic:pic>
              </a:graphicData>
            </a:graphic>
          </wp:inline>
        </w:drawing>
      </w:r>
    </w:p>
    <w:p w14:paraId="41768BF6" w14:textId="77777777" w:rsidR="00B34AF7" w:rsidRPr="002C7AB3" w:rsidRDefault="00B34AF7" w:rsidP="00AD6CF7">
      <w:pPr>
        <w:pStyle w:val="Heading2"/>
        <w:numPr>
          <w:ilvl w:val="1"/>
          <w:numId w:val="4"/>
        </w:numPr>
        <w:rPr>
          <w:rFonts w:ascii="Times New Roman" w:eastAsia="Lato" w:hAnsi="Times New Roman"/>
          <w:color w:val="000000" w:themeColor="text1"/>
        </w:rPr>
      </w:pPr>
      <w:bookmarkStart w:id="102" w:name="_Toc1564080143"/>
      <w:bookmarkStart w:id="103" w:name="_Toc143455096"/>
      <w:r w:rsidRPr="002C7AB3">
        <w:rPr>
          <w:rFonts w:ascii="Times New Roman" w:eastAsia="Lato" w:hAnsi="Times New Roman"/>
          <w:color w:val="000000" w:themeColor="text1"/>
        </w:rPr>
        <w:lastRenderedPageBreak/>
        <w:t>Class Diagram:</w:t>
      </w:r>
      <w:bookmarkEnd w:id="102"/>
      <w:bookmarkEnd w:id="103"/>
      <w:r w:rsidRPr="002C7AB3">
        <w:rPr>
          <w:rFonts w:ascii="Times New Roman" w:eastAsia="Lato" w:hAnsi="Times New Roman"/>
          <w:color w:val="000000" w:themeColor="text1"/>
        </w:rPr>
        <w:t xml:space="preserve"> </w:t>
      </w:r>
    </w:p>
    <w:p w14:paraId="7BE43707" w14:textId="078156EB" w:rsidR="00B34AF7" w:rsidRPr="002C7AB3" w:rsidRDefault="31AE2FF1" w:rsidP="00B34AF7">
      <w:pPr>
        <w:spacing w:after="0"/>
        <w:rPr>
          <w:rFonts w:ascii="Times New Roman" w:eastAsia="Lato" w:hAnsi="Times New Roman" w:cs="Times New Roman"/>
          <w:i/>
          <w:color w:val="000000" w:themeColor="text1"/>
          <w:sz w:val="24"/>
          <w:szCs w:val="24"/>
        </w:rPr>
      </w:pPr>
      <w:r w:rsidRPr="002C7AB3">
        <w:rPr>
          <w:rFonts w:ascii="Times New Roman" w:eastAsia="Lato" w:hAnsi="Times New Roman" w:cs="Times New Roman"/>
          <w:color w:val="000000" w:themeColor="text1"/>
          <w:sz w:val="24"/>
          <w:szCs w:val="24"/>
        </w:rPr>
        <w:t>The class diagram below shows the general class system to be used in the backend, which will be a mirror of the database table system.</w:t>
      </w:r>
      <w:r w:rsidR="125F025F" w:rsidRPr="41113043">
        <w:rPr>
          <w:rFonts w:ascii="Times New Roman" w:eastAsia="Lato" w:hAnsi="Times New Roman" w:cs="Times New Roman"/>
          <w:color w:val="000000" w:themeColor="text1"/>
          <w:sz w:val="24"/>
          <w:szCs w:val="24"/>
        </w:rPr>
        <w:t xml:space="preserve"> </w:t>
      </w:r>
      <w:r w:rsidR="125F025F" w:rsidRPr="7954C8BD">
        <w:rPr>
          <w:rFonts w:ascii="Times New Roman" w:eastAsia="Lato" w:hAnsi="Times New Roman" w:cs="Times New Roman"/>
          <w:color w:val="000000" w:themeColor="text1"/>
          <w:sz w:val="24"/>
          <w:szCs w:val="24"/>
        </w:rPr>
        <w:t>This is split into</w:t>
      </w:r>
      <w:r w:rsidR="125F025F" w:rsidRPr="010252CF">
        <w:rPr>
          <w:rFonts w:ascii="Times New Roman" w:eastAsia="Lato" w:hAnsi="Times New Roman" w:cs="Times New Roman"/>
          <w:color w:val="000000" w:themeColor="text1"/>
          <w:sz w:val="24"/>
          <w:szCs w:val="24"/>
        </w:rPr>
        <w:t xml:space="preserve"> </w:t>
      </w:r>
      <w:r w:rsidR="125F025F" w:rsidRPr="564E9A11">
        <w:rPr>
          <w:rFonts w:ascii="Times New Roman" w:eastAsia="Lato" w:hAnsi="Times New Roman" w:cs="Times New Roman"/>
          <w:color w:val="000000" w:themeColor="text1"/>
          <w:sz w:val="24"/>
          <w:szCs w:val="24"/>
        </w:rPr>
        <w:t xml:space="preserve">the main </w:t>
      </w:r>
      <w:r w:rsidR="125F025F" w:rsidRPr="04CA3A63">
        <w:rPr>
          <w:rFonts w:ascii="Times New Roman" w:eastAsia="Lato" w:hAnsi="Times New Roman" w:cs="Times New Roman"/>
          <w:color w:val="000000" w:themeColor="text1"/>
          <w:sz w:val="24"/>
          <w:szCs w:val="24"/>
        </w:rPr>
        <w:t xml:space="preserve">classes of </w:t>
      </w:r>
      <w:r w:rsidR="125F025F" w:rsidRPr="310BE2A9">
        <w:rPr>
          <w:rFonts w:ascii="Times New Roman" w:eastAsia="Lato" w:hAnsi="Times New Roman" w:cs="Times New Roman"/>
          <w:color w:val="000000" w:themeColor="text1"/>
          <w:sz w:val="24"/>
          <w:szCs w:val="24"/>
        </w:rPr>
        <w:t xml:space="preserve">Customer, Order, </w:t>
      </w:r>
      <w:r w:rsidR="125F025F" w:rsidRPr="065829EC">
        <w:rPr>
          <w:rFonts w:ascii="Times New Roman" w:eastAsia="Lato" w:hAnsi="Times New Roman" w:cs="Times New Roman"/>
          <w:color w:val="000000" w:themeColor="text1"/>
          <w:sz w:val="24"/>
          <w:szCs w:val="24"/>
        </w:rPr>
        <w:t xml:space="preserve">Product, Chain, </w:t>
      </w:r>
      <w:r w:rsidR="125F025F" w:rsidRPr="42A61038">
        <w:rPr>
          <w:rFonts w:ascii="Times New Roman" w:eastAsia="Lato" w:hAnsi="Times New Roman" w:cs="Times New Roman"/>
          <w:color w:val="000000" w:themeColor="text1"/>
          <w:sz w:val="24"/>
          <w:szCs w:val="24"/>
        </w:rPr>
        <w:t>Store</w:t>
      </w:r>
      <w:r w:rsidR="125F025F" w:rsidRPr="0A8C4475">
        <w:rPr>
          <w:rFonts w:ascii="Times New Roman" w:eastAsia="Lato" w:hAnsi="Times New Roman" w:cs="Times New Roman"/>
          <w:color w:val="000000" w:themeColor="text1"/>
          <w:sz w:val="24"/>
          <w:szCs w:val="24"/>
        </w:rPr>
        <w:t xml:space="preserve">, </w:t>
      </w:r>
      <w:proofErr w:type="spellStart"/>
      <w:r w:rsidR="125F025F" w:rsidRPr="0A8C4475">
        <w:rPr>
          <w:rFonts w:ascii="Times New Roman" w:eastAsia="Lato" w:hAnsi="Times New Roman" w:cs="Times New Roman"/>
          <w:color w:val="000000" w:themeColor="text1"/>
          <w:sz w:val="24"/>
          <w:szCs w:val="24"/>
        </w:rPr>
        <w:t>OpeningTime</w:t>
      </w:r>
      <w:proofErr w:type="spellEnd"/>
      <w:r w:rsidR="125F025F" w:rsidRPr="0A8C4475">
        <w:rPr>
          <w:rFonts w:ascii="Times New Roman" w:eastAsia="Lato" w:hAnsi="Times New Roman" w:cs="Times New Roman"/>
          <w:color w:val="000000" w:themeColor="text1"/>
          <w:sz w:val="24"/>
          <w:szCs w:val="24"/>
        </w:rPr>
        <w:t xml:space="preserve"> </w:t>
      </w:r>
      <w:r w:rsidR="125F025F" w:rsidRPr="7B7A86FC">
        <w:rPr>
          <w:rFonts w:ascii="Times New Roman" w:eastAsia="Lato" w:hAnsi="Times New Roman" w:cs="Times New Roman"/>
          <w:color w:val="000000" w:themeColor="text1"/>
          <w:sz w:val="24"/>
          <w:szCs w:val="24"/>
        </w:rPr>
        <w:t xml:space="preserve">and finally as an </w:t>
      </w:r>
      <w:r w:rsidR="125F025F" w:rsidRPr="1E606A0F">
        <w:rPr>
          <w:rFonts w:ascii="Times New Roman" w:eastAsia="Lato" w:hAnsi="Times New Roman" w:cs="Times New Roman"/>
          <w:color w:val="000000" w:themeColor="text1"/>
          <w:sz w:val="24"/>
          <w:szCs w:val="24"/>
        </w:rPr>
        <w:t xml:space="preserve">extra class </w:t>
      </w:r>
      <w:r w:rsidR="125F025F" w:rsidRPr="5DE7EA56">
        <w:rPr>
          <w:rFonts w:ascii="Times New Roman" w:eastAsia="Lato" w:hAnsi="Times New Roman" w:cs="Times New Roman"/>
          <w:color w:val="000000" w:themeColor="text1"/>
          <w:sz w:val="24"/>
          <w:szCs w:val="24"/>
        </w:rPr>
        <w:t>Review.</w:t>
      </w:r>
    </w:p>
    <w:p w14:paraId="49DF49C5" w14:textId="0BD3EDD7" w:rsidR="4ED62CDE" w:rsidRDefault="4ED62CDE" w:rsidP="4ED62CDE">
      <w:pPr>
        <w:spacing w:after="0"/>
        <w:rPr>
          <w:rFonts w:ascii="Times New Roman" w:eastAsia="Lato" w:hAnsi="Times New Roman" w:cs="Times New Roman"/>
          <w:color w:val="000000" w:themeColor="text1"/>
          <w:sz w:val="24"/>
          <w:szCs w:val="24"/>
        </w:rPr>
      </w:pPr>
    </w:p>
    <w:p w14:paraId="6DC37DED" w14:textId="372C63CD" w:rsidR="125F025F" w:rsidRDefault="125F025F" w:rsidP="4ED62CDE">
      <w:pPr>
        <w:spacing w:after="0"/>
        <w:rPr>
          <w:rFonts w:ascii="Times New Roman" w:eastAsia="Lato" w:hAnsi="Times New Roman" w:cs="Times New Roman"/>
          <w:color w:val="000000" w:themeColor="text1"/>
          <w:sz w:val="24"/>
          <w:szCs w:val="24"/>
        </w:rPr>
      </w:pPr>
      <w:r w:rsidRPr="3FC46F66">
        <w:rPr>
          <w:rFonts w:ascii="Times New Roman" w:eastAsia="Lato" w:hAnsi="Times New Roman" w:cs="Times New Roman"/>
          <w:color w:val="000000" w:themeColor="text1"/>
          <w:sz w:val="24"/>
          <w:szCs w:val="24"/>
        </w:rPr>
        <w:t xml:space="preserve">This architecture </w:t>
      </w:r>
      <w:r w:rsidRPr="1BC12F7B">
        <w:rPr>
          <w:rFonts w:ascii="Times New Roman" w:eastAsia="Lato" w:hAnsi="Times New Roman" w:cs="Times New Roman"/>
          <w:color w:val="000000" w:themeColor="text1"/>
          <w:sz w:val="24"/>
          <w:szCs w:val="24"/>
        </w:rPr>
        <w:t xml:space="preserve">will allow for </w:t>
      </w:r>
      <w:r w:rsidRPr="23051748">
        <w:rPr>
          <w:rFonts w:ascii="Times New Roman" w:eastAsia="Lato" w:hAnsi="Times New Roman" w:cs="Times New Roman"/>
          <w:color w:val="000000" w:themeColor="text1"/>
          <w:sz w:val="24"/>
          <w:szCs w:val="24"/>
        </w:rPr>
        <w:t xml:space="preserve">complex requests </w:t>
      </w:r>
      <w:r w:rsidRPr="52591D83">
        <w:rPr>
          <w:rFonts w:ascii="Times New Roman" w:eastAsia="Lato" w:hAnsi="Times New Roman" w:cs="Times New Roman"/>
          <w:color w:val="000000" w:themeColor="text1"/>
          <w:sz w:val="24"/>
          <w:szCs w:val="24"/>
        </w:rPr>
        <w:t xml:space="preserve">from the </w:t>
      </w:r>
      <w:r w:rsidRPr="7298D595">
        <w:rPr>
          <w:rFonts w:ascii="Times New Roman" w:eastAsia="Lato" w:hAnsi="Times New Roman" w:cs="Times New Roman"/>
          <w:color w:val="000000" w:themeColor="text1"/>
          <w:sz w:val="24"/>
          <w:szCs w:val="24"/>
        </w:rPr>
        <w:t xml:space="preserve">database, as well as </w:t>
      </w:r>
      <w:r w:rsidRPr="48BAF211">
        <w:rPr>
          <w:rFonts w:ascii="Times New Roman" w:eastAsia="Lato" w:hAnsi="Times New Roman" w:cs="Times New Roman"/>
          <w:color w:val="000000" w:themeColor="text1"/>
          <w:sz w:val="24"/>
          <w:szCs w:val="24"/>
        </w:rPr>
        <w:t xml:space="preserve">easy backend </w:t>
      </w:r>
      <w:r w:rsidRPr="60774AD9">
        <w:rPr>
          <w:rFonts w:ascii="Times New Roman" w:eastAsia="Lato" w:hAnsi="Times New Roman" w:cs="Times New Roman"/>
          <w:color w:val="000000" w:themeColor="text1"/>
          <w:sz w:val="24"/>
          <w:szCs w:val="24"/>
        </w:rPr>
        <w:t xml:space="preserve">access to all important </w:t>
      </w:r>
      <w:r w:rsidRPr="549C96AB">
        <w:rPr>
          <w:rFonts w:ascii="Times New Roman" w:eastAsia="Lato" w:hAnsi="Times New Roman" w:cs="Times New Roman"/>
          <w:color w:val="000000" w:themeColor="text1"/>
          <w:sz w:val="24"/>
          <w:szCs w:val="24"/>
        </w:rPr>
        <w:t>data. The backend</w:t>
      </w:r>
      <w:r w:rsidRPr="3E6B9CBB">
        <w:rPr>
          <w:rFonts w:ascii="Times New Roman" w:eastAsia="Lato" w:hAnsi="Times New Roman" w:cs="Times New Roman"/>
          <w:color w:val="000000" w:themeColor="text1"/>
          <w:sz w:val="24"/>
          <w:szCs w:val="24"/>
        </w:rPr>
        <w:t xml:space="preserve"> should </w:t>
      </w:r>
      <w:r w:rsidRPr="78135807">
        <w:rPr>
          <w:rFonts w:ascii="Times New Roman" w:eastAsia="Lato" w:hAnsi="Times New Roman" w:cs="Times New Roman"/>
          <w:color w:val="000000" w:themeColor="text1"/>
          <w:sz w:val="24"/>
          <w:szCs w:val="24"/>
        </w:rPr>
        <w:t xml:space="preserve">request </w:t>
      </w:r>
      <w:bookmarkStart w:id="104" w:name="_Int_uvJrTlJU"/>
      <w:r w:rsidR="1F2BF38A" w:rsidRPr="62329C8B">
        <w:rPr>
          <w:rFonts w:ascii="Times New Roman" w:eastAsia="Lato" w:hAnsi="Times New Roman" w:cs="Times New Roman"/>
          <w:color w:val="000000" w:themeColor="text1"/>
          <w:sz w:val="24"/>
          <w:szCs w:val="24"/>
        </w:rPr>
        <w:t>mainly</w:t>
      </w:r>
      <w:r w:rsidRPr="78135807">
        <w:rPr>
          <w:rFonts w:ascii="Times New Roman" w:eastAsia="Lato" w:hAnsi="Times New Roman" w:cs="Times New Roman"/>
          <w:color w:val="000000" w:themeColor="text1"/>
          <w:sz w:val="24"/>
          <w:szCs w:val="24"/>
        </w:rPr>
        <w:t xml:space="preserve"> </w:t>
      </w:r>
      <w:r w:rsidRPr="5DD81045">
        <w:rPr>
          <w:rFonts w:ascii="Times New Roman" w:eastAsia="Lato" w:hAnsi="Times New Roman" w:cs="Times New Roman"/>
          <w:color w:val="000000" w:themeColor="text1"/>
          <w:sz w:val="24"/>
          <w:szCs w:val="24"/>
        </w:rPr>
        <w:t>the</w:t>
      </w:r>
      <w:bookmarkEnd w:id="104"/>
      <w:r w:rsidRPr="5DD81045">
        <w:rPr>
          <w:rFonts w:ascii="Times New Roman" w:eastAsia="Lato" w:hAnsi="Times New Roman" w:cs="Times New Roman"/>
          <w:color w:val="000000" w:themeColor="text1"/>
          <w:sz w:val="24"/>
          <w:szCs w:val="24"/>
        </w:rPr>
        <w:t xml:space="preserve"> list of </w:t>
      </w:r>
      <w:r w:rsidRPr="3E82FEB0">
        <w:rPr>
          <w:rFonts w:ascii="Times New Roman" w:eastAsia="Lato" w:hAnsi="Times New Roman" w:cs="Times New Roman"/>
          <w:color w:val="000000" w:themeColor="text1"/>
          <w:sz w:val="24"/>
          <w:szCs w:val="24"/>
        </w:rPr>
        <w:t>Chain</w:t>
      </w:r>
      <w:r w:rsidRPr="012A264D">
        <w:rPr>
          <w:rFonts w:ascii="Times New Roman" w:eastAsia="Lato" w:hAnsi="Times New Roman" w:cs="Times New Roman"/>
          <w:color w:val="000000" w:themeColor="text1"/>
          <w:sz w:val="24"/>
          <w:szCs w:val="24"/>
        </w:rPr>
        <w:t xml:space="preserve"> </w:t>
      </w:r>
      <w:r w:rsidR="1F391D37" w:rsidRPr="4AA99A39">
        <w:rPr>
          <w:rFonts w:ascii="Times New Roman" w:eastAsia="Lato" w:hAnsi="Times New Roman" w:cs="Times New Roman"/>
          <w:color w:val="000000" w:themeColor="text1"/>
          <w:sz w:val="24"/>
          <w:szCs w:val="24"/>
        </w:rPr>
        <w:t>objects</w:t>
      </w:r>
      <w:r w:rsidRPr="4AA99A39">
        <w:rPr>
          <w:rFonts w:ascii="Times New Roman" w:eastAsia="Lato" w:hAnsi="Times New Roman" w:cs="Times New Roman"/>
          <w:color w:val="000000" w:themeColor="text1"/>
          <w:sz w:val="24"/>
          <w:szCs w:val="24"/>
        </w:rPr>
        <w:t xml:space="preserve"> </w:t>
      </w:r>
      <w:r w:rsidRPr="012A264D">
        <w:rPr>
          <w:rFonts w:ascii="Times New Roman" w:eastAsia="Lato" w:hAnsi="Times New Roman" w:cs="Times New Roman"/>
          <w:color w:val="000000" w:themeColor="text1"/>
          <w:sz w:val="24"/>
          <w:szCs w:val="24"/>
        </w:rPr>
        <w:t>(</w:t>
      </w:r>
      <w:r w:rsidRPr="591C988F">
        <w:rPr>
          <w:rFonts w:ascii="Times New Roman" w:eastAsia="Lato" w:hAnsi="Times New Roman" w:cs="Times New Roman"/>
          <w:color w:val="000000" w:themeColor="text1"/>
          <w:sz w:val="24"/>
          <w:szCs w:val="24"/>
        </w:rPr>
        <w:t xml:space="preserve">which contains lists of </w:t>
      </w:r>
      <w:r w:rsidRPr="17A476E7">
        <w:rPr>
          <w:rFonts w:ascii="Times New Roman" w:eastAsia="Lato" w:hAnsi="Times New Roman" w:cs="Times New Roman"/>
          <w:color w:val="000000" w:themeColor="text1"/>
          <w:sz w:val="24"/>
          <w:szCs w:val="24"/>
        </w:rPr>
        <w:t>products</w:t>
      </w:r>
      <w:r w:rsidRPr="0A659FE7">
        <w:rPr>
          <w:rFonts w:ascii="Times New Roman" w:eastAsia="Lato" w:hAnsi="Times New Roman" w:cs="Times New Roman"/>
          <w:color w:val="000000" w:themeColor="text1"/>
          <w:sz w:val="24"/>
          <w:szCs w:val="24"/>
        </w:rPr>
        <w:t xml:space="preserve"> within</w:t>
      </w:r>
      <w:r w:rsidR="1F2BF38A" w:rsidRPr="62329C8B">
        <w:rPr>
          <w:rFonts w:ascii="Times New Roman" w:eastAsia="Lato" w:hAnsi="Times New Roman" w:cs="Times New Roman"/>
          <w:color w:val="000000" w:themeColor="text1"/>
          <w:sz w:val="24"/>
          <w:szCs w:val="24"/>
        </w:rPr>
        <w:t>)</w:t>
      </w:r>
      <w:r w:rsidRPr="0A659FE7">
        <w:rPr>
          <w:rFonts w:ascii="Times New Roman" w:eastAsia="Lato" w:hAnsi="Times New Roman" w:cs="Times New Roman"/>
          <w:color w:val="000000" w:themeColor="text1"/>
          <w:sz w:val="24"/>
          <w:szCs w:val="24"/>
        </w:rPr>
        <w:t xml:space="preserve"> and the </w:t>
      </w:r>
      <w:r w:rsidR="75E32FB0" w:rsidRPr="483EE50B">
        <w:rPr>
          <w:rFonts w:ascii="Times New Roman" w:eastAsia="Lato" w:hAnsi="Times New Roman" w:cs="Times New Roman"/>
          <w:color w:val="000000" w:themeColor="text1"/>
          <w:sz w:val="24"/>
          <w:szCs w:val="24"/>
        </w:rPr>
        <w:t xml:space="preserve">current </w:t>
      </w:r>
      <w:r w:rsidR="75E32FB0" w:rsidRPr="3E82FEB0">
        <w:rPr>
          <w:rFonts w:ascii="Times New Roman" w:eastAsia="Lato" w:hAnsi="Times New Roman" w:cs="Times New Roman"/>
          <w:color w:val="000000" w:themeColor="text1"/>
          <w:sz w:val="24"/>
          <w:szCs w:val="24"/>
        </w:rPr>
        <w:t>Customer</w:t>
      </w:r>
      <w:r w:rsidR="75E32FB0" w:rsidRPr="483EE50B">
        <w:rPr>
          <w:rFonts w:ascii="Times New Roman" w:eastAsia="Lato" w:hAnsi="Times New Roman" w:cs="Times New Roman"/>
          <w:color w:val="000000" w:themeColor="text1"/>
          <w:sz w:val="24"/>
          <w:szCs w:val="24"/>
        </w:rPr>
        <w:t xml:space="preserve"> </w:t>
      </w:r>
      <w:r w:rsidR="75E32FB0" w:rsidRPr="491E3B61">
        <w:rPr>
          <w:rFonts w:ascii="Times New Roman" w:eastAsia="Lato" w:hAnsi="Times New Roman" w:cs="Times New Roman"/>
          <w:color w:val="000000" w:themeColor="text1"/>
          <w:sz w:val="24"/>
          <w:szCs w:val="24"/>
        </w:rPr>
        <w:t>object</w:t>
      </w:r>
      <w:r w:rsidR="1F2BF38A" w:rsidRPr="62329C8B">
        <w:rPr>
          <w:rFonts w:ascii="Times New Roman" w:eastAsia="Lato" w:hAnsi="Times New Roman" w:cs="Times New Roman"/>
          <w:color w:val="000000" w:themeColor="text1"/>
          <w:sz w:val="24"/>
          <w:szCs w:val="24"/>
        </w:rPr>
        <w:t>.</w:t>
      </w:r>
      <w:r w:rsidR="03B4D920" w:rsidRPr="4010EE39">
        <w:rPr>
          <w:rFonts w:ascii="Times New Roman" w:eastAsia="Lato" w:hAnsi="Times New Roman" w:cs="Times New Roman"/>
          <w:color w:val="000000" w:themeColor="text1"/>
          <w:sz w:val="24"/>
          <w:szCs w:val="24"/>
        </w:rPr>
        <w:t xml:space="preserve"> </w:t>
      </w:r>
      <w:r w:rsidR="03B4D920" w:rsidRPr="0A311A81">
        <w:rPr>
          <w:rFonts w:ascii="Times New Roman" w:eastAsia="Lato" w:hAnsi="Times New Roman" w:cs="Times New Roman"/>
          <w:color w:val="000000" w:themeColor="text1"/>
          <w:sz w:val="24"/>
          <w:szCs w:val="24"/>
        </w:rPr>
        <w:t>This allows access to all other classes</w:t>
      </w:r>
      <w:r w:rsidR="03B4D920" w:rsidRPr="24939E49">
        <w:rPr>
          <w:rFonts w:ascii="Times New Roman" w:eastAsia="Lato" w:hAnsi="Times New Roman" w:cs="Times New Roman"/>
          <w:color w:val="000000" w:themeColor="text1"/>
          <w:sz w:val="24"/>
          <w:szCs w:val="24"/>
        </w:rPr>
        <w:t xml:space="preserve"> by </w:t>
      </w:r>
      <w:r w:rsidR="03B4D920" w:rsidRPr="1ACE36D1">
        <w:rPr>
          <w:rFonts w:ascii="Times New Roman" w:eastAsia="Lato" w:hAnsi="Times New Roman" w:cs="Times New Roman"/>
          <w:color w:val="000000" w:themeColor="text1"/>
          <w:sz w:val="24"/>
          <w:szCs w:val="24"/>
        </w:rPr>
        <w:t>proxy.</w:t>
      </w:r>
    </w:p>
    <w:p w14:paraId="796CEB20" w14:textId="48EEFCC7" w:rsidR="00B34AF7" w:rsidRDefault="2602F3CB" w:rsidP="00372C27">
      <w:pPr>
        <w:spacing w:after="0"/>
        <w:jc w:val="center"/>
      </w:pPr>
      <w:r>
        <w:rPr>
          <w:noProof/>
        </w:rPr>
        <w:drawing>
          <wp:inline distT="0" distB="0" distL="0" distR="0" wp14:anchorId="6DA9028E" wp14:editId="2A8D82A5">
            <wp:extent cx="5946544" cy="3059993"/>
            <wp:effectExtent l="0" t="0" r="0" b="1270"/>
            <wp:docPr id="1643824763" name="Picture 1643824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3824763"/>
                    <pic:cNvPicPr/>
                  </pic:nvPicPr>
                  <pic:blipFill>
                    <a:blip r:embed="rId17">
                      <a:extLst>
                        <a:ext uri="{28A0092B-C50C-407E-A947-70E740481C1C}">
                          <a14:useLocalDpi xmlns:a14="http://schemas.microsoft.com/office/drawing/2010/main" val="0"/>
                        </a:ext>
                      </a:extLst>
                    </a:blip>
                    <a:stretch>
                      <a:fillRect/>
                    </a:stretch>
                  </pic:blipFill>
                  <pic:spPr>
                    <a:xfrm>
                      <a:off x="0" y="0"/>
                      <a:ext cx="5946544" cy="3059993"/>
                    </a:xfrm>
                    <a:prstGeom prst="rect">
                      <a:avLst/>
                    </a:prstGeom>
                  </pic:spPr>
                </pic:pic>
              </a:graphicData>
            </a:graphic>
          </wp:inline>
        </w:drawing>
      </w:r>
    </w:p>
    <w:p w14:paraId="3571DDFB" w14:textId="18CE43DA" w:rsidR="01A882AA" w:rsidRPr="002C7AB3" w:rsidRDefault="01A882AA" w:rsidP="18BEC813">
      <w:pPr>
        <w:pStyle w:val="Heading2"/>
        <w:numPr>
          <w:ilvl w:val="1"/>
          <w:numId w:val="4"/>
        </w:numPr>
        <w:rPr>
          <w:rFonts w:ascii="Times New Roman" w:eastAsia="Lato" w:hAnsi="Times New Roman"/>
          <w:color w:val="000000" w:themeColor="text1"/>
        </w:rPr>
      </w:pPr>
      <w:bookmarkStart w:id="105" w:name="_Toc143455097"/>
      <w:r w:rsidRPr="002C7AB3">
        <w:rPr>
          <w:rFonts w:ascii="Times New Roman" w:eastAsia="Lato" w:hAnsi="Times New Roman"/>
          <w:color w:val="000000" w:themeColor="text1"/>
        </w:rPr>
        <w:t>Use Case Diagram:</w:t>
      </w:r>
      <w:bookmarkEnd w:id="105"/>
    </w:p>
    <w:p w14:paraId="5BABE148" w14:textId="7A803738" w:rsidR="6C42BC02" w:rsidRPr="002C7AB3" w:rsidRDefault="6C42BC02" w:rsidP="18BEC813">
      <w:pPr>
        <w:spacing w:after="0"/>
        <w:rPr>
          <w:rFonts w:ascii="Times New Roman" w:eastAsia="Lato" w:hAnsi="Times New Roman" w:cs="Times New Roman"/>
          <w:color w:val="000000" w:themeColor="text1"/>
          <w:sz w:val="24"/>
          <w:szCs w:val="24"/>
        </w:rPr>
      </w:pPr>
      <w:r w:rsidRPr="002C7AB3">
        <w:rPr>
          <w:rFonts w:ascii="Times New Roman" w:eastAsia="Lato" w:hAnsi="Times New Roman" w:cs="Times New Roman"/>
          <w:color w:val="000000" w:themeColor="text1"/>
          <w:sz w:val="24"/>
          <w:szCs w:val="24"/>
        </w:rPr>
        <w:t xml:space="preserve">The </w:t>
      </w:r>
      <w:r w:rsidR="3A9F9652" w:rsidRPr="002C7AB3">
        <w:rPr>
          <w:rFonts w:ascii="Times New Roman" w:eastAsia="Lato" w:hAnsi="Times New Roman" w:cs="Times New Roman"/>
          <w:color w:val="000000" w:themeColor="text1"/>
          <w:sz w:val="24"/>
          <w:szCs w:val="24"/>
        </w:rPr>
        <w:t xml:space="preserve">use case diagram is an example of how actors interact with use cases within the system. </w:t>
      </w:r>
      <w:r w:rsidR="3A9F9652" w:rsidRPr="5E6004EA">
        <w:rPr>
          <w:rFonts w:ascii="Times New Roman" w:eastAsia="Lato" w:hAnsi="Times New Roman" w:cs="Times New Roman"/>
          <w:color w:val="000000" w:themeColor="text1"/>
          <w:sz w:val="24"/>
          <w:szCs w:val="24"/>
        </w:rPr>
        <w:t xml:space="preserve">This </w:t>
      </w:r>
      <w:r w:rsidR="7E266C74" w:rsidRPr="5E6004EA">
        <w:rPr>
          <w:rFonts w:ascii="Times New Roman" w:eastAsia="Lato" w:hAnsi="Times New Roman" w:cs="Times New Roman"/>
          <w:color w:val="000000" w:themeColor="text1"/>
          <w:sz w:val="24"/>
          <w:szCs w:val="24"/>
        </w:rPr>
        <w:t>visualization</w:t>
      </w:r>
      <w:r w:rsidR="3A9F9652" w:rsidRPr="002C7AB3">
        <w:rPr>
          <w:rFonts w:ascii="Times New Roman" w:eastAsia="Lato" w:hAnsi="Times New Roman" w:cs="Times New Roman"/>
          <w:color w:val="000000" w:themeColor="text1"/>
          <w:sz w:val="24"/>
          <w:szCs w:val="24"/>
        </w:rPr>
        <w:t xml:space="preserve"> is </w:t>
      </w:r>
      <w:r w:rsidR="462D791E" w:rsidRPr="002C7AB3">
        <w:rPr>
          <w:rFonts w:ascii="Times New Roman" w:eastAsia="Lato" w:hAnsi="Times New Roman" w:cs="Times New Roman"/>
          <w:color w:val="000000" w:themeColor="text1"/>
          <w:sz w:val="24"/>
          <w:szCs w:val="24"/>
        </w:rPr>
        <w:t>beneficial</w:t>
      </w:r>
      <w:r w:rsidR="3A9F9652" w:rsidRPr="002C7AB3">
        <w:rPr>
          <w:rFonts w:ascii="Times New Roman" w:eastAsia="Lato" w:hAnsi="Times New Roman" w:cs="Times New Roman"/>
          <w:color w:val="000000" w:themeColor="text1"/>
          <w:sz w:val="24"/>
          <w:szCs w:val="24"/>
        </w:rPr>
        <w:t xml:space="preserve"> for </w:t>
      </w:r>
      <w:r w:rsidR="4FF723DF" w:rsidRPr="002C7AB3">
        <w:rPr>
          <w:rFonts w:ascii="Times New Roman" w:eastAsia="Lato" w:hAnsi="Times New Roman" w:cs="Times New Roman"/>
          <w:color w:val="000000" w:themeColor="text1"/>
          <w:sz w:val="24"/>
          <w:szCs w:val="24"/>
        </w:rPr>
        <w:t>stakeholders and developers to understand the relationship and progression of different use cases. As this is a very automated system, most of the action comes from the customer</w:t>
      </w:r>
      <w:r w:rsidR="16B7A12C" w:rsidRPr="002C7AB3">
        <w:rPr>
          <w:rFonts w:ascii="Times New Roman" w:eastAsia="Lato" w:hAnsi="Times New Roman" w:cs="Times New Roman"/>
          <w:color w:val="000000" w:themeColor="text1"/>
          <w:sz w:val="24"/>
          <w:szCs w:val="24"/>
        </w:rPr>
        <w:t>, only one use</w:t>
      </w:r>
      <w:r w:rsidR="347E6F93" w:rsidRPr="67C2BA8A">
        <w:rPr>
          <w:rFonts w:ascii="Times New Roman" w:eastAsia="Lato" w:hAnsi="Times New Roman" w:cs="Times New Roman"/>
          <w:color w:val="000000" w:themeColor="text1"/>
          <w:sz w:val="24"/>
          <w:szCs w:val="24"/>
        </w:rPr>
        <w:t>-</w:t>
      </w:r>
      <w:r w:rsidR="16B7A12C" w:rsidRPr="002C7AB3">
        <w:rPr>
          <w:rFonts w:ascii="Times New Roman" w:eastAsia="Lato" w:hAnsi="Times New Roman" w:cs="Times New Roman"/>
          <w:color w:val="000000" w:themeColor="text1"/>
          <w:sz w:val="24"/>
          <w:szCs w:val="24"/>
        </w:rPr>
        <w:t xml:space="preserve">case involves the supermarket chain. </w:t>
      </w:r>
    </w:p>
    <w:p w14:paraId="07984B96" w14:textId="5EC15F58" w:rsidR="18BEC813" w:rsidRDefault="18BEC813" w:rsidP="18BEC813">
      <w:pPr>
        <w:spacing w:after="0"/>
      </w:pPr>
    </w:p>
    <w:p w14:paraId="72CC8182" w14:textId="062F119B" w:rsidR="6C42BC02" w:rsidRDefault="476FB2E7" w:rsidP="18BEC813">
      <w:pPr>
        <w:spacing w:after="0"/>
        <w:jc w:val="center"/>
      </w:pPr>
      <w:r>
        <w:rPr>
          <w:noProof/>
        </w:rPr>
        <w:lastRenderedPageBreak/>
        <w:drawing>
          <wp:inline distT="0" distB="0" distL="0" distR="0" wp14:anchorId="08BC953E" wp14:editId="21A39286">
            <wp:extent cx="4572000" cy="3533775"/>
            <wp:effectExtent l="0" t="0" r="0" b="0"/>
            <wp:docPr id="633505994" name="Picture 633505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1173AEFA" w14:textId="4175015D" w:rsidR="18BEC813" w:rsidRDefault="18BEC813" w:rsidP="18BEC813">
      <w:pPr>
        <w:spacing w:after="0"/>
      </w:pPr>
    </w:p>
    <w:p w14:paraId="083DFB2B" w14:textId="420435B8" w:rsidR="0BC8FD05" w:rsidRDefault="3D7F1CAC" w:rsidP="18BEC813">
      <w:pPr>
        <w:pStyle w:val="Heading2"/>
        <w:numPr>
          <w:ilvl w:val="1"/>
          <w:numId w:val="4"/>
        </w:numPr>
        <w:rPr>
          <w:rFonts w:ascii="Times New Roman" w:eastAsia="Lato" w:hAnsi="Times New Roman"/>
          <w:color w:val="333333"/>
        </w:rPr>
      </w:pPr>
      <w:bookmarkStart w:id="106" w:name="_Toc143455098"/>
      <w:r w:rsidRPr="23BBC406">
        <w:rPr>
          <w:rFonts w:ascii="Times New Roman" w:eastAsia="Lato" w:hAnsi="Times New Roman"/>
          <w:color w:val="333333"/>
        </w:rPr>
        <w:t>Data Model</w:t>
      </w:r>
      <w:r w:rsidR="0BC8FD05" w:rsidRPr="23BBC406">
        <w:rPr>
          <w:rFonts w:ascii="Times New Roman" w:eastAsia="Lato" w:hAnsi="Times New Roman"/>
          <w:color w:val="333333"/>
        </w:rPr>
        <w:t>:</w:t>
      </w:r>
      <w:bookmarkEnd w:id="106"/>
    </w:p>
    <w:p w14:paraId="49584821" w14:textId="56053699" w:rsidR="0BC8FD05" w:rsidRPr="006E0639" w:rsidRDefault="0BC8FD05" w:rsidP="23BBC406">
      <w:pPr>
        <w:spacing w:after="0"/>
        <w:rPr>
          <w:rFonts w:ascii="Times New Roman" w:eastAsia="Lato" w:hAnsi="Times New Roman" w:cs="Times New Roman"/>
          <w:color w:val="000000" w:themeColor="text1"/>
          <w:sz w:val="24"/>
          <w:szCs w:val="24"/>
        </w:rPr>
      </w:pPr>
      <w:r w:rsidRPr="006E0639">
        <w:rPr>
          <w:rFonts w:ascii="Times New Roman" w:eastAsia="Lato" w:hAnsi="Times New Roman" w:cs="Times New Roman"/>
          <w:color w:val="000000" w:themeColor="text1"/>
          <w:sz w:val="24"/>
          <w:szCs w:val="24"/>
        </w:rPr>
        <w:t xml:space="preserve">The </w:t>
      </w:r>
      <w:r w:rsidR="416D3D28" w:rsidRPr="006E0639">
        <w:rPr>
          <w:rFonts w:ascii="Times New Roman" w:eastAsia="Lato" w:hAnsi="Times New Roman" w:cs="Times New Roman"/>
          <w:color w:val="000000" w:themeColor="text1"/>
          <w:sz w:val="24"/>
          <w:szCs w:val="24"/>
        </w:rPr>
        <w:t>data model defines</w:t>
      </w:r>
      <w:r w:rsidR="1C2D835D" w:rsidRPr="006E0639">
        <w:rPr>
          <w:rFonts w:ascii="Times New Roman" w:eastAsia="Lato" w:hAnsi="Times New Roman" w:cs="Times New Roman"/>
          <w:color w:val="000000" w:themeColor="text1"/>
          <w:sz w:val="24"/>
          <w:szCs w:val="24"/>
        </w:rPr>
        <w:t xml:space="preserve"> the logical structure of the database and </w:t>
      </w:r>
      <w:r w:rsidR="0539B66E" w:rsidRPr="006E0639">
        <w:rPr>
          <w:rFonts w:ascii="Times New Roman" w:eastAsia="Lato" w:hAnsi="Times New Roman" w:cs="Times New Roman"/>
          <w:color w:val="000000" w:themeColor="text1"/>
          <w:sz w:val="24"/>
          <w:szCs w:val="24"/>
        </w:rPr>
        <w:t xml:space="preserve">the relationships between each entity. This data model pictures two databases that </w:t>
      </w:r>
      <w:r w:rsidR="785345DF" w:rsidRPr="006E0639">
        <w:rPr>
          <w:rFonts w:ascii="Times New Roman" w:eastAsia="Lato" w:hAnsi="Times New Roman" w:cs="Times New Roman"/>
          <w:color w:val="000000" w:themeColor="text1"/>
          <w:sz w:val="24"/>
          <w:szCs w:val="24"/>
        </w:rPr>
        <w:t>match</w:t>
      </w:r>
      <w:r w:rsidR="216D2775" w:rsidRPr="006E0639">
        <w:rPr>
          <w:rFonts w:ascii="Times New Roman" w:eastAsia="Lato" w:hAnsi="Times New Roman" w:cs="Times New Roman"/>
          <w:color w:val="000000" w:themeColor="text1"/>
          <w:sz w:val="24"/>
          <w:szCs w:val="24"/>
        </w:rPr>
        <w:t xml:space="preserve"> up with the </w:t>
      </w:r>
      <w:r w:rsidR="2AF6824F" w:rsidRPr="006E0639">
        <w:rPr>
          <w:rFonts w:ascii="Times New Roman" w:eastAsia="Lato" w:hAnsi="Times New Roman" w:cs="Times New Roman"/>
          <w:color w:val="000000" w:themeColor="text1"/>
          <w:sz w:val="24"/>
          <w:szCs w:val="24"/>
        </w:rPr>
        <w:t>architectural</w:t>
      </w:r>
      <w:r w:rsidR="216D2775" w:rsidRPr="006E0639">
        <w:rPr>
          <w:rFonts w:ascii="Times New Roman" w:eastAsia="Lato" w:hAnsi="Times New Roman" w:cs="Times New Roman"/>
          <w:color w:val="000000" w:themeColor="text1"/>
          <w:sz w:val="24"/>
          <w:szCs w:val="24"/>
        </w:rPr>
        <w:t xml:space="preserve"> diagram</w:t>
      </w:r>
      <w:r w:rsidR="4ED03E5B" w:rsidRPr="006E0639">
        <w:rPr>
          <w:rFonts w:ascii="Times New Roman" w:eastAsia="Lato" w:hAnsi="Times New Roman" w:cs="Times New Roman"/>
          <w:color w:val="000000" w:themeColor="text1"/>
          <w:sz w:val="24"/>
          <w:szCs w:val="24"/>
        </w:rPr>
        <w:t xml:space="preserve"> pictured in 7.1</w:t>
      </w:r>
      <w:r w:rsidR="76B7757E" w:rsidRPr="006E0639">
        <w:rPr>
          <w:rFonts w:ascii="Times New Roman" w:eastAsia="Lato" w:hAnsi="Times New Roman" w:cs="Times New Roman"/>
          <w:color w:val="000000" w:themeColor="text1"/>
          <w:sz w:val="24"/>
          <w:szCs w:val="24"/>
        </w:rPr>
        <w:t>.</w:t>
      </w:r>
      <w:r w:rsidR="107CFE3D" w:rsidRPr="006E0639">
        <w:rPr>
          <w:rFonts w:ascii="Times New Roman" w:eastAsia="Lato" w:hAnsi="Times New Roman" w:cs="Times New Roman"/>
          <w:color w:val="000000" w:themeColor="text1"/>
          <w:sz w:val="24"/>
          <w:szCs w:val="24"/>
        </w:rPr>
        <w:t xml:space="preserve"> </w:t>
      </w:r>
      <w:r w:rsidR="51847FC6" w:rsidRPr="006E0639">
        <w:rPr>
          <w:rFonts w:ascii="Times New Roman" w:eastAsia="Lato" w:hAnsi="Times New Roman" w:cs="Times New Roman"/>
          <w:color w:val="000000" w:themeColor="text1"/>
          <w:sz w:val="24"/>
          <w:szCs w:val="24"/>
        </w:rPr>
        <w:t>The data model has seven entities overall and seven relationships between them.</w:t>
      </w:r>
      <w:r w:rsidR="6A6DC237" w:rsidRPr="006E0639">
        <w:rPr>
          <w:rFonts w:ascii="Times New Roman" w:eastAsia="Lato" w:hAnsi="Times New Roman" w:cs="Times New Roman"/>
          <w:color w:val="000000" w:themeColor="text1"/>
          <w:sz w:val="24"/>
          <w:szCs w:val="24"/>
        </w:rPr>
        <w:t xml:space="preserve"> </w:t>
      </w:r>
    </w:p>
    <w:p w14:paraId="6C89308A" w14:textId="5AC47A32" w:rsidR="18BEC813" w:rsidRDefault="18BEC813" w:rsidP="18BEC813">
      <w:pPr>
        <w:spacing w:after="0"/>
        <w:rPr>
          <w:rFonts w:ascii="Times New Roman" w:eastAsia="Lato" w:hAnsi="Times New Roman" w:cs="Times New Roman"/>
          <w:color w:val="333333"/>
          <w:sz w:val="24"/>
          <w:szCs w:val="24"/>
        </w:rPr>
      </w:pPr>
    </w:p>
    <w:p w14:paraId="528295AD" w14:textId="756F0BF0" w:rsidR="0BC8FD05" w:rsidRDefault="0BC8FD05" w:rsidP="18BEC813">
      <w:pPr>
        <w:spacing w:after="0"/>
        <w:jc w:val="center"/>
        <w:rPr>
          <w:rFonts w:ascii="Times New Roman" w:eastAsia="Lato" w:hAnsi="Times New Roman" w:cs="Times New Roman"/>
          <w:color w:val="333333"/>
          <w:sz w:val="24"/>
          <w:szCs w:val="24"/>
        </w:rPr>
      </w:pPr>
      <w:r>
        <w:rPr>
          <w:noProof/>
        </w:rPr>
        <w:lastRenderedPageBreak/>
        <w:drawing>
          <wp:inline distT="0" distB="0" distL="0" distR="0" wp14:anchorId="382EED4F" wp14:editId="51D0DC7B">
            <wp:extent cx="4863988" cy="3759458"/>
            <wp:effectExtent l="0" t="0" r="0" b="0"/>
            <wp:docPr id="334855270" name="Picture 334855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8552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63988" cy="3759458"/>
                    </a:xfrm>
                    <a:prstGeom prst="rect">
                      <a:avLst/>
                    </a:prstGeom>
                  </pic:spPr>
                </pic:pic>
              </a:graphicData>
            </a:graphic>
          </wp:inline>
        </w:drawing>
      </w:r>
    </w:p>
    <w:p w14:paraId="59F504CF" w14:textId="0E120685" w:rsidR="00B34AF7" w:rsidRPr="00CA5A62" w:rsidRDefault="21928EE4" w:rsidP="00B34AF7">
      <w:pPr>
        <w:pStyle w:val="Heading1"/>
        <w:rPr>
          <w:rFonts w:ascii="Times New Roman" w:hAnsi="Times New Roman"/>
        </w:rPr>
      </w:pPr>
      <w:bookmarkStart w:id="107" w:name="_Toc441230987"/>
      <w:bookmarkStart w:id="108" w:name="_Toc439994682"/>
      <w:bookmarkStart w:id="109" w:name="_Toc441230986"/>
      <w:bookmarkStart w:id="110" w:name="_Toc2004585902"/>
      <w:bookmarkStart w:id="111" w:name="_Toc143455099"/>
      <w:r w:rsidRPr="18BEC813">
        <w:rPr>
          <w:rFonts w:ascii="Times New Roman" w:hAnsi="Times New Roman"/>
        </w:rPr>
        <w:t>User Interface</w:t>
      </w:r>
      <w:r w:rsidR="0138AEC8" w:rsidRPr="18BEC813">
        <w:rPr>
          <w:rFonts w:ascii="Times New Roman" w:hAnsi="Times New Roman"/>
        </w:rPr>
        <w:t xml:space="preserve"> Design</w:t>
      </w:r>
      <w:bookmarkEnd w:id="107"/>
      <w:bookmarkEnd w:id="108"/>
      <w:bookmarkEnd w:id="109"/>
      <w:bookmarkEnd w:id="110"/>
      <w:bookmarkEnd w:id="111"/>
    </w:p>
    <w:p w14:paraId="7B17DDA0" w14:textId="0D218485" w:rsidR="00B34AF7" w:rsidRPr="00CA5A62" w:rsidRDefault="0138AEC8" w:rsidP="18BEC813">
      <w:pPr>
        <w:spacing w:after="0"/>
        <w:rPr>
          <w:rFonts w:ascii="Times New Roman" w:eastAsia="Times New Roman" w:hAnsi="Times New Roman" w:cs="Times New Roman"/>
          <w:color w:val="000000" w:themeColor="text1"/>
          <w:sz w:val="24"/>
          <w:szCs w:val="24"/>
        </w:rPr>
      </w:pPr>
      <w:proofErr w:type="spellStart"/>
      <w:r w:rsidRPr="18BEC813">
        <w:rPr>
          <w:rFonts w:ascii="Times New Roman" w:eastAsia="Times New Roman" w:hAnsi="Times New Roman" w:cs="Times New Roman"/>
          <w:color w:val="000000" w:themeColor="text1"/>
          <w:sz w:val="24"/>
          <w:szCs w:val="24"/>
        </w:rPr>
        <w:t>SuperPrice’s</w:t>
      </w:r>
      <w:proofErr w:type="spellEnd"/>
      <w:r w:rsidRPr="18BEC813">
        <w:rPr>
          <w:rFonts w:ascii="Times New Roman" w:eastAsia="Times New Roman" w:hAnsi="Times New Roman" w:cs="Times New Roman"/>
          <w:color w:val="000000" w:themeColor="text1"/>
          <w:sz w:val="24"/>
          <w:szCs w:val="24"/>
        </w:rPr>
        <w:t xml:space="preserve"> UI design will focus on both the visual elements and functional considerations that contribute to a user-friendly and engaging experience. By making </w:t>
      </w:r>
      <w:proofErr w:type="spellStart"/>
      <w:r w:rsidRPr="18BEC813">
        <w:rPr>
          <w:rFonts w:ascii="Times New Roman" w:eastAsia="Times New Roman" w:hAnsi="Times New Roman" w:cs="Times New Roman"/>
          <w:color w:val="000000" w:themeColor="text1"/>
          <w:sz w:val="24"/>
          <w:szCs w:val="24"/>
        </w:rPr>
        <w:t>SuperPrice</w:t>
      </w:r>
      <w:proofErr w:type="spellEnd"/>
      <w:r w:rsidRPr="18BEC813">
        <w:rPr>
          <w:rFonts w:ascii="Times New Roman" w:eastAsia="Times New Roman" w:hAnsi="Times New Roman" w:cs="Times New Roman"/>
          <w:color w:val="000000" w:themeColor="text1"/>
          <w:sz w:val="24"/>
          <w:szCs w:val="24"/>
        </w:rPr>
        <w:t xml:space="preserve"> accessible, this will extend the reach of the application to a greater range of shoppers.</w:t>
      </w:r>
    </w:p>
    <w:p w14:paraId="5F530FD7" w14:textId="33563FD5" w:rsidR="00B34AF7" w:rsidRPr="00CA5A62" w:rsidRDefault="00B34AF7" w:rsidP="18BEC813">
      <w:pPr>
        <w:spacing w:after="0"/>
        <w:rPr>
          <w:rFonts w:ascii="Times New Roman" w:eastAsia="Times New Roman" w:hAnsi="Times New Roman" w:cs="Times New Roman"/>
          <w:color w:val="000000" w:themeColor="text1"/>
          <w:sz w:val="24"/>
          <w:szCs w:val="24"/>
        </w:rPr>
      </w:pPr>
    </w:p>
    <w:p w14:paraId="46C10D4A" w14:textId="14D422FA" w:rsidR="00B34AF7" w:rsidRPr="00CA5A62" w:rsidRDefault="0138AEC8" w:rsidP="18BEC813">
      <w:pPr>
        <w:spacing w:after="0"/>
        <w:rPr>
          <w:rFonts w:ascii="Times New Roman" w:eastAsia="Times New Roman" w:hAnsi="Times New Roman" w:cs="Times New Roman"/>
          <w:b/>
          <w:bCs/>
          <w:color w:val="000000" w:themeColor="text1"/>
          <w:sz w:val="24"/>
          <w:szCs w:val="24"/>
          <w:u w:val="single"/>
        </w:rPr>
      </w:pPr>
      <w:r w:rsidRPr="18BEC813">
        <w:rPr>
          <w:rFonts w:ascii="Times New Roman" w:eastAsia="Times New Roman" w:hAnsi="Times New Roman" w:cs="Times New Roman"/>
          <w:b/>
          <w:bCs/>
          <w:color w:val="000000" w:themeColor="text1"/>
          <w:sz w:val="24"/>
          <w:szCs w:val="24"/>
          <w:u w:val="single"/>
        </w:rPr>
        <w:t>Visual Elements</w:t>
      </w:r>
    </w:p>
    <w:p w14:paraId="18C2E559" w14:textId="1F3518E1" w:rsidR="00B34AF7" w:rsidRPr="00CA5A62" w:rsidRDefault="0138AEC8"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The visual elements for the UI design includes the use of </w:t>
      </w:r>
      <w:proofErr w:type="spellStart"/>
      <w:r w:rsidRPr="18BEC813">
        <w:rPr>
          <w:rFonts w:ascii="Times New Roman" w:eastAsia="Times New Roman" w:hAnsi="Times New Roman" w:cs="Times New Roman"/>
          <w:color w:val="000000" w:themeColor="text1"/>
          <w:sz w:val="24"/>
          <w:szCs w:val="24"/>
        </w:rPr>
        <w:t>colour</w:t>
      </w:r>
      <w:proofErr w:type="spellEnd"/>
      <w:r w:rsidRPr="18BEC813">
        <w:rPr>
          <w:rFonts w:ascii="Times New Roman" w:eastAsia="Times New Roman" w:hAnsi="Times New Roman" w:cs="Times New Roman"/>
          <w:color w:val="000000" w:themeColor="text1"/>
          <w:sz w:val="24"/>
          <w:szCs w:val="24"/>
        </w:rPr>
        <w:t xml:space="preserve"> palettes and typography, which are essential for defining brand identity and the overall tone of the application. As </w:t>
      </w:r>
      <w:proofErr w:type="spellStart"/>
      <w:r w:rsidRPr="18BEC813">
        <w:rPr>
          <w:rFonts w:ascii="Times New Roman" w:eastAsia="Times New Roman" w:hAnsi="Times New Roman" w:cs="Times New Roman"/>
          <w:color w:val="000000" w:themeColor="text1"/>
          <w:sz w:val="24"/>
          <w:szCs w:val="24"/>
        </w:rPr>
        <w:t>SuperPrice</w:t>
      </w:r>
      <w:proofErr w:type="spellEnd"/>
      <w:r w:rsidRPr="18BEC813">
        <w:rPr>
          <w:rFonts w:ascii="Times New Roman" w:eastAsia="Times New Roman" w:hAnsi="Times New Roman" w:cs="Times New Roman"/>
          <w:color w:val="000000" w:themeColor="text1"/>
          <w:sz w:val="24"/>
          <w:szCs w:val="24"/>
        </w:rPr>
        <w:t xml:space="preserve"> is used to compare grocery prices across multiple local retailers, it is important that the </w:t>
      </w:r>
      <w:proofErr w:type="spellStart"/>
      <w:r w:rsidRPr="18BEC813">
        <w:rPr>
          <w:rFonts w:ascii="Times New Roman" w:eastAsia="Times New Roman" w:hAnsi="Times New Roman" w:cs="Times New Roman"/>
          <w:color w:val="000000" w:themeColor="text1"/>
          <w:sz w:val="24"/>
          <w:szCs w:val="24"/>
        </w:rPr>
        <w:t>colours</w:t>
      </w:r>
      <w:proofErr w:type="spellEnd"/>
      <w:r w:rsidRPr="18BEC813">
        <w:rPr>
          <w:rFonts w:ascii="Times New Roman" w:eastAsia="Times New Roman" w:hAnsi="Times New Roman" w:cs="Times New Roman"/>
          <w:color w:val="000000" w:themeColor="text1"/>
          <w:sz w:val="24"/>
          <w:szCs w:val="24"/>
        </w:rPr>
        <w:t xml:space="preserve"> chosen for the application do not similarly reflect another brand. </w:t>
      </w:r>
      <w:proofErr w:type="spellStart"/>
      <w:r w:rsidRPr="18BEC813">
        <w:rPr>
          <w:rFonts w:ascii="Times New Roman" w:eastAsia="Times New Roman" w:hAnsi="Times New Roman" w:cs="Times New Roman"/>
          <w:color w:val="000000" w:themeColor="text1"/>
          <w:sz w:val="24"/>
          <w:szCs w:val="24"/>
        </w:rPr>
        <w:t>Colour</w:t>
      </w:r>
      <w:proofErr w:type="spellEnd"/>
      <w:r w:rsidRPr="18BEC813">
        <w:rPr>
          <w:rFonts w:ascii="Times New Roman" w:eastAsia="Times New Roman" w:hAnsi="Times New Roman" w:cs="Times New Roman"/>
          <w:color w:val="000000" w:themeColor="text1"/>
          <w:sz w:val="24"/>
          <w:szCs w:val="24"/>
        </w:rPr>
        <w:t xml:space="preserve"> contrast is also crucial for readability, hence it is also necessary that the </w:t>
      </w:r>
      <w:proofErr w:type="spellStart"/>
      <w:r w:rsidRPr="18BEC813">
        <w:rPr>
          <w:rFonts w:ascii="Times New Roman" w:eastAsia="Times New Roman" w:hAnsi="Times New Roman" w:cs="Times New Roman"/>
          <w:color w:val="000000" w:themeColor="text1"/>
          <w:sz w:val="24"/>
          <w:szCs w:val="24"/>
        </w:rPr>
        <w:t>colour</w:t>
      </w:r>
      <w:proofErr w:type="spellEnd"/>
      <w:r w:rsidRPr="18BEC813">
        <w:rPr>
          <w:rFonts w:ascii="Times New Roman" w:eastAsia="Times New Roman" w:hAnsi="Times New Roman" w:cs="Times New Roman"/>
          <w:color w:val="000000" w:themeColor="text1"/>
          <w:sz w:val="24"/>
          <w:szCs w:val="24"/>
        </w:rPr>
        <w:t xml:space="preserve"> palette chosen will have high visibility and </w:t>
      </w:r>
      <w:r w:rsidR="09DA0935" w:rsidRPr="18BEC813">
        <w:rPr>
          <w:rFonts w:ascii="Times New Roman" w:eastAsia="Times New Roman" w:hAnsi="Times New Roman" w:cs="Times New Roman"/>
          <w:color w:val="000000" w:themeColor="text1"/>
          <w:sz w:val="24"/>
          <w:szCs w:val="24"/>
        </w:rPr>
        <w:t>complement</w:t>
      </w:r>
      <w:r w:rsidRPr="18BEC813">
        <w:rPr>
          <w:rFonts w:ascii="Times New Roman" w:eastAsia="Times New Roman" w:hAnsi="Times New Roman" w:cs="Times New Roman"/>
          <w:color w:val="000000" w:themeColor="text1"/>
          <w:sz w:val="24"/>
          <w:szCs w:val="24"/>
        </w:rPr>
        <w:t xml:space="preserve"> the website all together. </w:t>
      </w:r>
    </w:p>
    <w:p w14:paraId="6F922000" w14:textId="1FA93B96" w:rsidR="00B34AF7" w:rsidRPr="00CA5A62" w:rsidRDefault="00B34AF7" w:rsidP="18BEC813">
      <w:pPr>
        <w:spacing w:after="0"/>
        <w:rPr>
          <w:rFonts w:ascii="Times New Roman" w:eastAsia="Times New Roman" w:hAnsi="Times New Roman" w:cs="Times New Roman"/>
          <w:color w:val="000000" w:themeColor="text1"/>
          <w:sz w:val="24"/>
          <w:szCs w:val="24"/>
        </w:rPr>
      </w:pPr>
    </w:p>
    <w:p w14:paraId="732AD0A0" w14:textId="17A719F2" w:rsidR="00B34AF7" w:rsidRPr="00CA5A62" w:rsidRDefault="0138AEC8"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The typography for this application will consist of modern sans-serif fonts, as it produces a </w:t>
      </w:r>
      <w:r w:rsidR="70894602" w:rsidRPr="18BEC813">
        <w:rPr>
          <w:rFonts w:ascii="Times New Roman" w:eastAsia="Times New Roman" w:hAnsi="Times New Roman" w:cs="Times New Roman"/>
          <w:color w:val="000000" w:themeColor="text1"/>
          <w:sz w:val="24"/>
          <w:szCs w:val="24"/>
        </w:rPr>
        <w:t>cleaner and simpler</w:t>
      </w:r>
      <w:r w:rsidRPr="18BEC813">
        <w:rPr>
          <w:rFonts w:ascii="Times New Roman" w:eastAsia="Times New Roman" w:hAnsi="Times New Roman" w:cs="Times New Roman"/>
          <w:color w:val="000000" w:themeColor="text1"/>
          <w:sz w:val="24"/>
          <w:szCs w:val="24"/>
        </w:rPr>
        <w:t xml:space="preserve"> look. Sans-serif fonts are better for a responsive design that can adapt to different screen sizes while maintaining readability. The font sizes for all headings and text will be chosen appropriately to ensure that the content on the application is legible for all users to easily consume information.</w:t>
      </w:r>
    </w:p>
    <w:p w14:paraId="20DE1C29" w14:textId="5F461681" w:rsidR="00B34AF7" w:rsidRPr="00CA5A62" w:rsidRDefault="00B34AF7" w:rsidP="18BEC813">
      <w:pPr>
        <w:spacing w:after="0"/>
        <w:rPr>
          <w:rFonts w:ascii="Times New Roman" w:eastAsia="Times New Roman" w:hAnsi="Times New Roman" w:cs="Times New Roman"/>
          <w:color w:val="000000" w:themeColor="text1"/>
          <w:sz w:val="24"/>
          <w:szCs w:val="24"/>
        </w:rPr>
      </w:pPr>
    </w:p>
    <w:p w14:paraId="6682616A" w14:textId="244A045E" w:rsidR="00B34AF7" w:rsidRPr="00CA5A62" w:rsidRDefault="0138AEC8" w:rsidP="18BEC813">
      <w:pPr>
        <w:spacing w:after="0"/>
        <w:rPr>
          <w:rFonts w:ascii="Times New Roman" w:eastAsia="Times New Roman" w:hAnsi="Times New Roman" w:cs="Times New Roman"/>
          <w:b/>
          <w:bCs/>
          <w:color w:val="000000" w:themeColor="text1"/>
          <w:sz w:val="24"/>
          <w:szCs w:val="24"/>
          <w:u w:val="single"/>
        </w:rPr>
      </w:pPr>
      <w:r w:rsidRPr="18BEC813">
        <w:rPr>
          <w:rFonts w:ascii="Times New Roman" w:eastAsia="Times New Roman" w:hAnsi="Times New Roman" w:cs="Times New Roman"/>
          <w:b/>
          <w:bCs/>
          <w:color w:val="000000" w:themeColor="text1"/>
          <w:sz w:val="24"/>
          <w:szCs w:val="24"/>
          <w:u w:val="single"/>
        </w:rPr>
        <w:t>Layout and Navigation</w:t>
      </w:r>
    </w:p>
    <w:p w14:paraId="0395FCD3" w14:textId="710FC5DB" w:rsidR="00B34AF7" w:rsidRPr="00CA5A62" w:rsidRDefault="0138AEC8" w:rsidP="18BEC813">
      <w:pPr>
        <w:spacing w:after="0"/>
        <w:rPr>
          <w:rFonts w:ascii="Times New Roman" w:eastAsia="Times New Roman" w:hAnsi="Times New Roman" w:cs="Times New Roman"/>
          <w:color w:val="000000" w:themeColor="text1"/>
          <w:sz w:val="24"/>
          <w:szCs w:val="24"/>
        </w:rPr>
      </w:pPr>
      <w:proofErr w:type="spellStart"/>
      <w:r w:rsidRPr="18BEC813">
        <w:rPr>
          <w:rFonts w:ascii="Times New Roman" w:eastAsia="Times New Roman" w:hAnsi="Times New Roman" w:cs="Times New Roman"/>
          <w:color w:val="000000" w:themeColor="text1"/>
          <w:sz w:val="24"/>
          <w:szCs w:val="24"/>
        </w:rPr>
        <w:lastRenderedPageBreak/>
        <w:t>SuperPrice</w:t>
      </w:r>
      <w:proofErr w:type="spellEnd"/>
      <w:r w:rsidRPr="18BEC813">
        <w:rPr>
          <w:rFonts w:ascii="Times New Roman" w:eastAsia="Times New Roman" w:hAnsi="Times New Roman" w:cs="Times New Roman"/>
          <w:color w:val="000000" w:themeColor="text1"/>
          <w:sz w:val="24"/>
          <w:szCs w:val="24"/>
        </w:rPr>
        <w:t xml:space="preserve"> will adopt a vertical page layout and employ a grid-based design strategy to follow a minimalistic approach. The header and navigation bar will be positioned at the top of the page, while the </w:t>
      </w:r>
      <w:r w:rsidR="2B94B7B6" w:rsidRPr="18BEC813">
        <w:rPr>
          <w:rFonts w:ascii="Times New Roman" w:eastAsia="Times New Roman" w:hAnsi="Times New Roman" w:cs="Times New Roman"/>
          <w:color w:val="000000" w:themeColor="text1"/>
          <w:sz w:val="24"/>
          <w:szCs w:val="24"/>
        </w:rPr>
        <w:t>center</w:t>
      </w:r>
      <w:r w:rsidRPr="18BEC813">
        <w:rPr>
          <w:rFonts w:ascii="Times New Roman" w:eastAsia="Times New Roman" w:hAnsi="Times New Roman" w:cs="Times New Roman"/>
          <w:color w:val="000000" w:themeColor="text1"/>
          <w:sz w:val="24"/>
          <w:szCs w:val="24"/>
        </w:rPr>
        <w:t xml:space="preserve"> will hold the main content. The footer will be towards the bottom of the page. This design choice will help users to seamlessly move through different sections of the application as they follow the visual hierarchy.</w:t>
      </w:r>
    </w:p>
    <w:p w14:paraId="7C1FD741" w14:textId="5DC47B20" w:rsidR="00B34AF7" w:rsidRPr="00CA5A62" w:rsidRDefault="00B34AF7" w:rsidP="18BEC813">
      <w:pPr>
        <w:spacing w:after="0"/>
        <w:rPr>
          <w:rFonts w:ascii="Times New Roman" w:eastAsia="Times New Roman" w:hAnsi="Times New Roman" w:cs="Times New Roman"/>
          <w:color w:val="000000" w:themeColor="text1"/>
          <w:sz w:val="24"/>
          <w:szCs w:val="24"/>
        </w:rPr>
      </w:pPr>
    </w:p>
    <w:p w14:paraId="64A30DEC" w14:textId="65D177AE" w:rsidR="00B34AF7" w:rsidRPr="00CA5A62" w:rsidRDefault="0138AEC8" w:rsidP="18BEC813">
      <w:pPr>
        <w:spacing w:after="0"/>
        <w:rPr>
          <w:rFonts w:ascii="Times New Roman" w:eastAsia="Times New Roman" w:hAnsi="Times New Roman" w:cs="Times New Roman"/>
          <w:b/>
          <w:bCs/>
          <w:color w:val="000000" w:themeColor="text1"/>
          <w:sz w:val="24"/>
          <w:szCs w:val="24"/>
          <w:u w:val="single"/>
        </w:rPr>
      </w:pPr>
      <w:r w:rsidRPr="18BEC813">
        <w:rPr>
          <w:rFonts w:ascii="Times New Roman" w:eastAsia="Times New Roman" w:hAnsi="Times New Roman" w:cs="Times New Roman"/>
          <w:b/>
          <w:bCs/>
          <w:color w:val="000000" w:themeColor="text1"/>
          <w:sz w:val="24"/>
          <w:szCs w:val="24"/>
          <w:u w:val="single"/>
        </w:rPr>
        <w:t>Interactive Elements</w:t>
      </w:r>
    </w:p>
    <w:p w14:paraId="1741E480" w14:textId="546275A1" w:rsidR="00B34AF7" w:rsidRPr="00CA5A62" w:rsidRDefault="0138AEC8" w:rsidP="18BEC813">
      <w:pPr>
        <w:spacing w:after="0"/>
        <w:rPr>
          <w:rFonts w:ascii="Times New Roman" w:eastAsia="Times New Roman" w:hAnsi="Times New Roman" w:cs="Times New Roman"/>
          <w:color w:val="000000" w:themeColor="text1"/>
          <w:sz w:val="24"/>
          <w:szCs w:val="24"/>
        </w:rPr>
      </w:pPr>
      <w:r w:rsidRPr="18BEC813">
        <w:rPr>
          <w:rFonts w:ascii="Times New Roman" w:eastAsia="Times New Roman" w:hAnsi="Times New Roman" w:cs="Times New Roman"/>
          <w:color w:val="000000" w:themeColor="text1"/>
          <w:sz w:val="24"/>
          <w:szCs w:val="24"/>
        </w:rPr>
        <w:t xml:space="preserve">The </w:t>
      </w:r>
      <w:proofErr w:type="spellStart"/>
      <w:r w:rsidRPr="18BEC813">
        <w:rPr>
          <w:rFonts w:ascii="Times New Roman" w:eastAsia="Times New Roman" w:hAnsi="Times New Roman" w:cs="Times New Roman"/>
          <w:color w:val="000000" w:themeColor="text1"/>
          <w:sz w:val="24"/>
          <w:szCs w:val="24"/>
        </w:rPr>
        <w:t>SuperPrice</w:t>
      </w:r>
      <w:proofErr w:type="spellEnd"/>
      <w:r w:rsidRPr="18BEC813">
        <w:rPr>
          <w:rFonts w:ascii="Times New Roman" w:eastAsia="Times New Roman" w:hAnsi="Times New Roman" w:cs="Times New Roman"/>
          <w:color w:val="000000" w:themeColor="text1"/>
          <w:sz w:val="24"/>
          <w:szCs w:val="24"/>
        </w:rPr>
        <w:t xml:space="preserve"> website will have numerous interactive elements such as buttons, hyperlinks and forms which will encourage user engagement and productivity. Buttons will feature a subtle shadow upon hover, providing a tactile feel that encourages users to further explore the application whilst forms will require users to focus, as </w:t>
      </w:r>
      <w:r w:rsidR="035C4DBE" w:rsidRPr="5E61CB52">
        <w:rPr>
          <w:rFonts w:ascii="Times New Roman" w:eastAsia="Times New Roman" w:hAnsi="Times New Roman" w:cs="Times New Roman"/>
          <w:color w:val="000000" w:themeColor="text1"/>
          <w:sz w:val="24"/>
          <w:szCs w:val="24"/>
        </w:rPr>
        <w:t>they will</w:t>
      </w:r>
      <w:r w:rsidRPr="18BEC813">
        <w:rPr>
          <w:rFonts w:ascii="Times New Roman" w:eastAsia="Times New Roman" w:hAnsi="Times New Roman" w:cs="Times New Roman"/>
          <w:color w:val="000000" w:themeColor="text1"/>
          <w:sz w:val="24"/>
          <w:szCs w:val="24"/>
        </w:rPr>
        <w:t xml:space="preserve"> be asked to input personal information. By providing clear visual cues and interactive elements, these micro-interactions can offer informative feedback that guides users to intuitively navigate the website. </w:t>
      </w:r>
    </w:p>
    <w:p w14:paraId="27C66DCA" w14:textId="351AD07A" w:rsidR="00B34AF7" w:rsidRPr="00CA5A62" w:rsidRDefault="00B34AF7" w:rsidP="00B34AF7">
      <w:pPr>
        <w:pStyle w:val="template"/>
      </w:pPr>
      <w:r>
        <w:br/>
      </w:r>
    </w:p>
    <w:p w14:paraId="026EAA24" w14:textId="039E4D86" w:rsidR="00B34AF7" w:rsidRPr="00CA5A62" w:rsidRDefault="00B34AF7" w:rsidP="00B34AF7">
      <w:pPr>
        <w:pStyle w:val="Heading1"/>
        <w:rPr>
          <w:rFonts w:ascii="Times New Roman" w:hAnsi="Times New Roman"/>
        </w:rPr>
      </w:pPr>
      <w:bookmarkStart w:id="112" w:name="_Toc1167520023"/>
      <w:bookmarkStart w:id="113" w:name="_Toc143455100"/>
      <w:r w:rsidRPr="4C7755DC">
        <w:rPr>
          <w:rFonts w:ascii="Times New Roman" w:hAnsi="Times New Roman"/>
        </w:rPr>
        <w:t>Testing</w:t>
      </w:r>
      <w:bookmarkEnd w:id="112"/>
      <w:r w:rsidRPr="4C7755DC">
        <w:rPr>
          <w:rFonts w:ascii="Times New Roman" w:hAnsi="Times New Roman"/>
        </w:rPr>
        <w:t xml:space="preserve"> </w:t>
      </w:r>
      <w:r w:rsidR="003B7DB0">
        <w:rPr>
          <w:rFonts w:ascii="Times New Roman" w:hAnsi="Times New Roman"/>
        </w:rPr>
        <w:t>and Acceptance Criteria</w:t>
      </w:r>
      <w:bookmarkEnd w:id="113"/>
    </w:p>
    <w:p w14:paraId="74F1C6DC" w14:textId="51773E48" w:rsidR="00C0388A" w:rsidRPr="00C0388A" w:rsidRDefault="00C0388A" w:rsidP="00C0388A">
      <w:pPr>
        <w:rPr>
          <w:rFonts w:ascii="Times New Roman" w:eastAsia="Times New Roman" w:hAnsi="Times New Roman" w:cs="Times New Roman"/>
          <w:b/>
          <w:bCs/>
          <w:sz w:val="24"/>
          <w:szCs w:val="24"/>
        </w:rPr>
      </w:pPr>
      <w:r w:rsidRPr="00C0388A">
        <w:rPr>
          <w:rFonts w:ascii="Times New Roman" w:eastAsia="Times New Roman" w:hAnsi="Times New Roman" w:cs="Times New Roman"/>
          <w:b/>
          <w:bCs/>
          <w:sz w:val="24"/>
          <w:szCs w:val="24"/>
        </w:rPr>
        <w:t>User Registration and Login:</w:t>
      </w:r>
      <w:r>
        <w:br/>
      </w:r>
      <w:r w:rsidRPr="00C0388A">
        <w:rPr>
          <w:rFonts w:ascii="Times New Roman" w:eastAsia="Times New Roman" w:hAnsi="Times New Roman" w:cs="Times New Roman"/>
          <w:b/>
          <w:bCs/>
          <w:sz w:val="24"/>
          <w:szCs w:val="24"/>
        </w:rPr>
        <w:t>Test:</w:t>
      </w:r>
      <w:r w:rsidRPr="00C0388A">
        <w:rPr>
          <w:rFonts w:ascii="Times New Roman" w:eastAsia="Times New Roman" w:hAnsi="Times New Roman" w:cs="Times New Roman"/>
          <w:sz w:val="24"/>
          <w:szCs w:val="24"/>
        </w:rPr>
        <w:t xml:space="preserve"> Verify that users can successfully register and log in to the application using valid credentials.</w:t>
      </w:r>
      <w:r>
        <w:br/>
      </w:r>
      <w:r w:rsidRPr="00C0388A">
        <w:rPr>
          <w:rFonts w:ascii="Times New Roman" w:eastAsia="Times New Roman" w:hAnsi="Times New Roman" w:cs="Times New Roman"/>
          <w:b/>
          <w:bCs/>
          <w:sz w:val="24"/>
          <w:szCs w:val="24"/>
        </w:rPr>
        <w:t>Acceptance Criteria:</w:t>
      </w:r>
      <w:r>
        <w:br/>
      </w:r>
      <w:r w:rsidRPr="00C0388A">
        <w:rPr>
          <w:rFonts w:ascii="Times New Roman" w:eastAsia="Times New Roman" w:hAnsi="Times New Roman" w:cs="Times New Roman"/>
          <w:sz w:val="24"/>
          <w:szCs w:val="24"/>
        </w:rPr>
        <w:t>A new user can register using a valid email and password.</w:t>
      </w:r>
      <w:r>
        <w:br/>
      </w:r>
      <w:r w:rsidRPr="00C0388A">
        <w:rPr>
          <w:rFonts w:ascii="Times New Roman" w:eastAsia="Times New Roman" w:hAnsi="Times New Roman" w:cs="Times New Roman"/>
          <w:sz w:val="24"/>
          <w:szCs w:val="24"/>
        </w:rPr>
        <w:t>A registered user can log in using their credentials.</w:t>
      </w:r>
      <w:r>
        <w:br/>
      </w:r>
      <w:r w:rsidRPr="00C0388A">
        <w:rPr>
          <w:rFonts w:ascii="Times New Roman" w:eastAsia="Times New Roman" w:hAnsi="Times New Roman" w:cs="Times New Roman"/>
          <w:sz w:val="24"/>
          <w:szCs w:val="24"/>
        </w:rPr>
        <w:t>Incorrect login attempts result in appropriate error messages.</w:t>
      </w:r>
    </w:p>
    <w:p w14:paraId="6FC701F9" w14:textId="59D9F2BA" w:rsidR="00C0388A" w:rsidRPr="00CA2A20" w:rsidRDefault="00C0388A" w:rsidP="00C0388A">
      <w:pPr>
        <w:rPr>
          <w:rFonts w:ascii="Times New Roman" w:eastAsia="Times New Roman" w:hAnsi="Times New Roman" w:cs="Times New Roman"/>
          <w:b/>
          <w:bCs/>
          <w:sz w:val="24"/>
          <w:szCs w:val="24"/>
        </w:rPr>
      </w:pPr>
      <w:r w:rsidRPr="00CA2A20">
        <w:rPr>
          <w:rFonts w:ascii="Times New Roman" w:eastAsia="Times New Roman" w:hAnsi="Times New Roman" w:cs="Times New Roman"/>
          <w:b/>
          <w:bCs/>
          <w:sz w:val="24"/>
          <w:szCs w:val="24"/>
        </w:rPr>
        <w:t>Product Search and Browsing:</w:t>
      </w:r>
      <w:r w:rsidR="00CA2A20">
        <w:br/>
      </w:r>
      <w:r w:rsidRPr="00CA2A20">
        <w:rPr>
          <w:rFonts w:ascii="Times New Roman" w:eastAsia="Times New Roman" w:hAnsi="Times New Roman" w:cs="Times New Roman"/>
          <w:b/>
          <w:bCs/>
          <w:sz w:val="24"/>
          <w:szCs w:val="24"/>
        </w:rPr>
        <w:t>Test:</w:t>
      </w:r>
      <w:r w:rsidRPr="00C0388A">
        <w:rPr>
          <w:rFonts w:ascii="Times New Roman" w:eastAsia="Times New Roman" w:hAnsi="Times New Roman" w:cs="Times New Roman"/>
          <w:sz w:val="24"/>
          <w:szCs w:val="24"/>
        </w:rPr>
        <w:t xml:space="preserve"> Ensure that users can search for products using keywords and navigate through different product categories.</w:t>
      </w:r>
      <w:r w:rsidR="00CA2A20">
        <w:br/>
      </w:r>
      <w:r w:rsidRPr="00CA2A20">
        <w:rPr>
          <w:rFonts w:ascii="Times New Roman" w:eastAsia="Times New Roman" w:hAnsi="Times New Roman" w:cs="Times New Roman"/>
          <w:b/>
          <w:bCs/>
          <w:sz w:val="24"/>
          <w:szCs w:val="24"/>
        </w:rPr>
        <w:t>Acceptance Criteria:</w:t>
      </w:r>
      <w:r w:rsidR="00CA2A20">
        <w:br/>
      </w:r>
      <w:r w:rsidRPr="00C0388A">
        <w:rPr>
          <w:rFonts w:ascii="Times New Roman" w:eastAsia="Times New Roman" w:hAnsi="Times New Roman" w:cs="Times New Roman"/>
          <w:sz w:val="24"/>
          <w:szCs w:val="24"/>
        </w:rPr>
        <w:t>Users can enter a search query and view relevant product results.</w:t>
      </w:r>
      <w:r w:rsidR="00CA2A20">
        <w:br/>
      </w:r>
      <w:r w:rsidRPr="00C0388A">
        <w:rPr>
          <w:rFonts w:ascii="Times New Roman" w:eastAsia="Times New Roman" w:hAnsi="Times New Roman" w:cs="Times New Roman"/>
          <w:sz w:val="24"/>
          <w:szCs w:val="24"/>
        </w:rPr>
        <w:t>Users can browse through categories and view a list of products in each category.</w:t>
      </w:r>
      <w:r w:rsidR="00CA2A20">
        <w:br/>
      </w:r>
      <w:r w:rsidRPr="00C0388A">
        <w:rPr>
          <w:rFonts w:ascii="Times New Roman" w:eastAsia="Times New Roman" w:hAnsi="Times New Roman" w:cs="Times New Roman"/>
          <w:sz w:val="24"/>
          <w:szCs w:val="24"/>
        </w:rPr>
        <w:t>Products in search results and categories are accurate and appropriate.</w:t>
      </w:r>
    </w:p>
    <w:p w14:paraId="080E7D95" w14:textId="3923E55A" w:rsidR="00C0388A" w:rsidRPr="00CA2A20" w:rsidRDefault="00C0388A" w:rsidP="00C0388A">
      <w:pPr>
        <w:rPr>
          <w:rFonts w:ascii="Times New Roman" w:eastAsia="Times New Roman" w:hAnsi="Times New Roman" w:cs="Times New Roman"/>
          <w:b/>
          <w:bCs/>
          <w:sz w:val="24"/>
          <w:szCs w:val="24"/>
        </w:rPr>
      </w:pPr>
      <w:r w:rsidRPr="00CA2A20">
        <w:rPr>
          <w:rFonts w:ascii="Times New Roman" w:eastAsia="Times New Roman" w:hAnsi="Times New Roman" w:cs="Times New Roman"/>
          <w:b/>
          <w:bCs/>
          <w:sz w:val="24"/>
          <w:szCs w:val="24"/>
        </w:rPr>
        <w:t>Price Comparison and Selection:</w:t>
      </w:r>
      <w:r w:rsidR="00CA2A20">
        <w:br/>
      </w:r>
      <w:r w:rsidRPr="00CA2A20">
        <w:rPr>
          <w:rFonts w:ascii="Times New Roman" w:eastAsia="Times New Roman" w:hAnsi="Times New Roman" w:cs="Times New Roman"/>
          <w:b/>
          <w:bCs/>
          <w:sz w:val="24"/>
          <w:szCs w:val="24"/>
        </w:rPr>
        <w:t>Test:</w:t>
      </w:r>
      <w:r w:rsidRPr="00C0388A">
        <w:rPr>
          <w:rFonts w:ascii="Times New Roman" w:eastAsia="Times New Roman" w:hAnsi="Times New Roman" w:cs="Times New Roman"/>
          <w:sz w:val="24"/>
          <w:szCs w:val="24"/>
        </w:rPr>
        <w:t xml:space="preserve"> Confirm that users can compare prices for a specific product across different supermarkets.</w:t>
      </w:r>
      <w:r w:rsidR="00CA2A20">
        <w:br/>
      </w:r>
      <w:r w:rsidRPr="00CA2A20">
        <w:rPr>
          <w:rFonts w:ascii="Times New Roman" w:eastAsia="Times New Roman" w:hAnsi="Times New Roman" w:cs="Times New Roman"/>
          <w:b/>
          <w:bCs/>
          <w:sz w:val="24"/>
          <w:szCs w:val="24"/>
        </w:rPr>
        <w:t>Acceptance Criteria:</w:t>
      </w:r>
      <w:r w:rsidR="00CA2A20">
        <w:br/>
      </w:r>
      <w:r w:rsidRPr="00C0388A">
        <w:rPr>
          <w:rFonts w:ascii="Times New Roman" w:eastAsia="Times New Roman" w:hAnsi="Times New Roman" w:cs="Times New Roman"/>
          <w:sz w:val="24"/>
          <w:szCs w:val="24"/>
        </w:rPr>
        <w:t>Users can select a product and see a list of prices from various supermarkets.</w:t>
      </w:r>
      <w:r w:rsidR="00CA2A20">
        <w:br/>
      </w:r>
      <w:r w:rsidR="05A2AB44" w:rsidRPr="65F9552F">
        <w:rPr>
          <w:rFonts w:ascii="Times New Roman" w:eastAsia="Times New Roman" w:hAnsi="Times New Roman" w:cs="Times New Roman"/>
          <w:sz w:val="24"/>
          <w:szCs w:val="24"/>
        </w:rPr>
        <w:t>The prices</w:t>
      </w:r>
      <w:r w:rsidRPr="00C0388A">
        <w:rPr>
          <w:rFonts w:ascii="Times New Roman" w:eastAsia="Times New Roman" w:hAnsi="Times New Roman" w:cs="Times New Roman"/>
          <w:sz w:val="24"/>
          <w:szCs w:val="24"/>
        </w:rPr>
        <w:t xml:space="preserve"> displayed are accurate and reflect real-time data from integrated supermarkets.</w:t>
      </w:r>
      <w:r w:rsidR="00CA2A20">
        <w:br/>
      </w:r>
      <w:r w:rsidRPr="00C0388A">
        <w:rPr>
          <w:rFonts w:ascii="Times New Roman" w:eastAsia="Times New Roman" w:hAnsi="Times New Roman" w:cs="Times New Roman"/>
          <w:sz w:val="24"/>
          <w:szCs w:val="24"/>
        </w:rPr>
        <w:t>The lowest price is clearly highlighted for easy identification.</w:t>
      </w:r>
    </w:p>
    <w:p w14:paraId="41E5BA73" w14:textId="2EEBCA57" w:rsidR="00C0388A" w:rsidRPr="0061444E" w:rsidRDefault="00C0388A" w:rsidP="00C0388A">
      <w:pPr>
        <w:rPr>
          <w:rFonts w:ascii="Times New Roman" w:eastAsia="Times New Roman" w:hAnsi="Times New Roman" w:cs="Times New Roman"/>
          <w:b/>
          <w:bCs/>
          <w:sz w:val="24"/>
          <w:szCs w:val="24"/>
        </w:rPr>
      </w:pPr>
      <w:r w:rsidRPr="0061444E">
        <w:rPr>
          <w:rFonts w:ascii="Times New Roman" w:eastAsia="Times New Roman" w:hAnsi="Times New Roman" w:cs="Times New Roman"/>
          <w:b/>
          <w:bCs/>
          <w:sz w:val="24"/>
          <w:szCs w:val="24"/>
        </w:rPr>
        <w:t>Price Drop Notifications:</w:t>
      </w:r>
      <w:r w:rsidR="0061444E">
        <w:br/>
      </w:r>
      <w:r w:rsidRPr="0061444E">
        <w:rPr>
          <w:rFonts w:ascii="Times New Roman" w:eastAsia="Times New Roman" w:hAnsi="Times New Roman" w:cs="Times New Roman"/>
          <w:b/>
          <w:bCs/>
          <w:sz w:val="24"/>
          <w:szCs w:val="24"/>
        </w:rPr>
        <w:t>Test:</w:t>
      </w:r>
      <w:r w:rsidRPr="00C0388A">
        <w:rPr>
          <w:rFonts w:ascii="Times New Roman" w:eastAsia="Times New Roman" w:hAnsi="Times New Roman" w:cs="Times New Roman"/>
          <w:sz w:val="24"/>
          <w:szCs w:val="24"/>
        </w:rPr>
        <w:t xml:space="preserve"> Ensure that users receive timely notifications </w:t>
      </w:r>
      <w:r w:rsidR="57DEAE39" w:rsidRPr="0F94D276">
        <w:rPr>
          <w:rFonts w:ascii="Times New Roman" w:eastAsia="Times New Roman" w:hAnsi="Times New Roman" w:cs="Times New Roman"/>
          <w:sz w:val="24"/>
          <w:szCs w:val="24"/>
        </w:rPr>
        <w:t>of</w:t>
      </w:r>
      <w:r w:rsidRPr="00C0388A">
        <w:rPr>
          <w:rFonts w:ascii="Times New Roman" w:eastAsia="Times New Roman" w:hAnsi="Times New Roman" w:cs="Times New Roman"/>
          <w:sz w:val="24"/>
          <w:szCs w:val="24"/>
        </w:rPr>
        <w:t xml:space="preserve"> price drops and </w:t>
      </w:r>
      <w:bookmarkStart w:id="114" w:name="_Int_v7d2iTVT"/>
      <w:r w:rsidRPr="00C0388A">
        <w:rPr>
          <w:rFonts w:ascii="Times New Roman" w:eastAsia="Times New Roman" w:hAnsi="Times New Roman" w:cs="Times New Roman"/>
          <w:sz w:val="24"/>
          <w:szCs w:val="24"/>
        </w:rPr>
        <w:t>special offers</w:t>
      </w:r>
      <w:bookmarkEnd w:id="114"/>
      <w:r w:rsidRPr="00C0388A">
        <w:rPr>
          <w:rFonts w:ascii="Times New Roman" w:eastAsia="Times New Roman" w:hAnsi="Times New Roman" w:cs="Times New Roman"/>
          <w:sz w:val="24"/>
          <w:szCs w:val="24"/>
        </w:rPr>
        <w:t>.</w:t>
      </w:r>
      <w:r w:rsidR="0061444E">
        <w:br/>
      </w:r>
      <w:r w:rsidRPr="0061444E">
        <w:rPr>
          <w:rFonts w:ascii="Times New Roman" w:eastAsia="Times New Roman" w:hAnsi="Times New Roman" w:cs="Times New Roman"/>
          <w:b/>
          <w:bCs/>
          <w:sz w:val="24"/>
          <w:szCs w:val="24"/>
        </w:rPr>
        <w:t>Acceptance Criteria:</w:t>
      </w:r>
      <w:r w:rsidR="0061444E">
        <w:br/>
      </w:r>
      <w:r w:rsidRPr="00C0388A">
        <w:rPr>
          <w:rFonts w:ascii="Times New Roman" w:eastAsia="Times New Roman" w:hAnsi="Times New Roman" w:cs="Times New Roman"/>
          <w:sz w:val="24"/>
          <w:szCs w:val="24"/>
        </w:rPr>
        <w:lastRenderedPageBreak/>
        <w:t>Users receive notifications for products.</w:t>
      </w:r>
      <w:r w:rsidR="0061444E">
        <w:br/>
      </w:r>
      <w:r w:rsidRPr="00C0388A">
        <w:rPr>
          <w:rFonts w:ascii="Times New Roman" w:eastAsia="Times New Roman" w:hAnsi="Times New Roman" w:cs="Times New Roman"/>
          <w:sz w:val="24"/>
          <w:szCs w:val="24"/>
        </w:rPr>
        <w:t>Notifications are sent when there are price reductions or promotional offers.</w:t>
      </w:r>
      <w:r w:rsidR="0061444E">
        <w:br/>
      </w:r>
      <w:r w:rsidRPr="00C0388A">
        <w:rPr>
          <w:rFonts w:ascii="Times New Roman" w:eastAsia="Times New Roman" w:hAnsi="Times New Roman" w:cs="Times New Roman"/>
          <w:sz w:val="24"/>
          <w:szCs w:val="24"/>
        </w:rPr>
        <w:t>Users have the option to enable/disable notifications in their settings.</w:t>
      </w:r>
    </w:p>
    <w:p w14:paraId="01BFAC46" w14:textId="1695B874" w:rsidR="00791A5A" w:rsidRPr="00C0388A" w:rsidRDefault="00C0388A" w:rsidP="00C0388A">
      <w:pPr>
        <w:rPr>
          <w:rFonts w:ascii="Times New Roman" w:eastAsia="Times New Roman" w:hAnsi="Times New Roman" w:cs="Times New Roman"/>
          <w:sz w:val="24"/>
          <w:szCs w:val="24"/>
        </w:rPr>
      </w:pPr>
      <w:r w:rsidRPr="00C0388A">
        <w:rPr>
          <w:rFonts w:ascii="Times New Roman" w:eastAsia="Times New Roman" w:hAnsi="Times New Roman" w:cs="Times New Roman"/>
          <w:sz w:val="24"/>
          <w:szCs w:val="24"/>
        </w:rPr>
        <w:t xml:space="preserve">By designing these testing scenarios and acceptance criteria, the development team and stakeholders can establish a clear understanding of the expected behavior of the </w:t>
      </w:r>
      <w:proofErr w:type="spellStart"/>
      <w:r w:rsidRPr="00C0388A">
        <w:rPr>
          <w:rFonts w:ascii="Times New Roman" w:eastAsia="Times New Roman" w:hAnsi="Times New Roman" w:cs="Times New Roman"/>
          <w:sz w:val="24"/>
          <w:szCs w:val="24"/>
        </w:rPr>
        <w:t>SuperPrice</w:t>
      </w:r>
      <w:proofErr w:type="spellEnd"/>
      <w:r w:rsidRPr="00C0388A">
        <w:rPr>
          <w:rFonts w:ascii="Times New Roman" w:eastAsia="Times New Roman" w:hAnsi="Times New Roman" w:cs="Times New Roman"/>
          <w:sz w:val="24"/>
          <w:szCs w:val="24"/>
        </w:rPr>
        <w:t xml:space="preserve"> application and ensure its functionality aligns with the project's goals.</w:t>
      </w:r>
    </w:p>
    <w:p w14:paraId="6A81CCB1" w14:textId="77777777" w:rsidR="00B34AF7" w:rsidRPr="00CA5A62" w:rsidRDefault="00B34AF7" w:rsidP="00B34AF7">
      <w:pPr>
        <w:pStyle w:val="Heading1"/>
        <w:rPr>
          <w:rFonts w:ascii="Times New Roman" w:hAnsi="Times New Roman"/>
        </w:rPr>
      </w:pPr>
      <w:bookmarkStart w:id="115" w:name="_Toc248829758"/>
      <w:bookmarkStart w:id="116" w:name="_Toc143455101"/>
      <w:r w:rsidRPr="4C7755DC">
        <w:rPr>
          <w:rFonts w:ascii="Times New Roman" w:hAnsi="Times New Roman"/>
        </w:rPr>
        <w:t>Glossary</w:t>
      </w:r>
      <w:bookmarkEnd w:id="115"/>
      <w:bookmarkEnd w:id="116"/>
    </w:p>
    <w:p w14:paraId="7E5D7D99" w14:textId="7E8C3C91" w:rsidR="00893E6C" w:rsidRDefault="00F11C01" w:rsidP="00893E6C">
      <w:pPr>
        <w:rPr>
          <w:rFonts w:ascii="Times New Roman" w:hAnsi="Times New Roman" w:cs="Times New Roman"/>
        </w:rPr>
      </w:pPr>
      <w:r>
        <w:rPr>
          <w:rFonts w:ascii="Times New Roman" w:hAnsi="Times New Roman" w:cs="Times New Roman"/>
          <w:b/>
          <w:bCs/>
          <w:lang w:val="en-AU"/>
        </w:rPr>
        <w:t>Scope</w:t>
      </w:r>
      <w:r>
        <w:rPr>
          <w:rFonts w:ascii="Times New Roman" w:hAnsi="Times New Roman" w:cs="Times New Roman"/>
          <w:lang w:val="en-AU"/>
        </w:rPr>
        <w:t xml:space="preserve"> </w:t>
      </w:r>
      <w:r w:rsidR="006A5184">
        <w:rPr>
          <w:rFonts w:ascii="Times New Roman" w:hAnsi="Times New Roman" w:cs="Times New Roman"/>
        </w:rPr>
        <w:t>–</w:t>
      </w:r>
      <w:r>
        <w:rPr>
          <w:rFonts w:ascii="Times New Roman" w:hAnsi="Times New Roman" w:cs="Times New Roman"/>
        </w:rPr>
        <w:t xml:space="preserve"> T</w:t>
      </w:r>
      <w:r w:rsidRPr="00F11C01">
        <w:rPr>
          <w:rFonts w:ascii="Times New Roman" w:hAnsi="Times New Roman" w:cs="Times New Roman"/>
        </w:rPr>
        <w:t xml:space="preserve">he </w:t>
      </w:r>
      <w:r w:rsidR="00900307">
        <w:rPr>
          <w:rFonts w:ascii="Times New Roman" w:hAnsi="Times New Roman" w:cs="Times New Roman"/>
        </w:rPr>
        <w:t>deliverables of the project</w:t>
      </w:r>
      <w:r w:rsidR="00BA53A1">
        <w:rPr>
          <w:rFonts w:ascii="Times New Roman" w:hAnsi="Times New Roman" w:cs="Times New Roman"/>
        </w:rPr>
        <w:t>, specifying</w:t>
      </w:r>
      <w:r w:rsidR="00900307">
        <w:rPr>
          <w:rFonts w:ascii="Times New Roman" w:hAnsi="Times New Roman" w:cs="Times New Roman"/>
        </w:rPr>
        <w:t xml:space="preserve"> </w:t>
      </w:r>
      <w:r w:rsidR="00E951C0">
        <w:rPr>
          <w:rFonts w:ascii="Times New Roman" w:hAnsi="Times New Roman" w:cs="Times New Roman"/>
        </w:rPr>
        <w:t xml:space="preserve">what is within </w:t>
      </w:r>
      <w:r w:rsidR="00CD046C">
        <w:rPr>
          <w:rFonts w:ascii="Times New Roman" w:hAnsi="Times New Roman" w:cs="Times New Roman"/>
        </w:rPr>
        <w:t>the capabilities of budget, time</w:t>
      </w:r>
      <w:r w:rsidR="3CAE0BA2" w:rsidRPr="33AB81E4">
        <w:rPr>
          <w:rFonts w:ascii="Times New Roman" w:hAnsi="Times New Roman" w:cs="Times New Roman"/>
        </w:rPr>
        <w:t>,</w:t>
      </w:r>
      <w:r w:rsidR="00CD046C">
        <w:rPr>
          <w:rFonts w:ascii="Times New Roman" w:hAnsi="Times New Roman" w:cs="Times New Roman"/>
        </w:rPr>
        <w:t xml:space="preserve"> and ability</w:t>
      </w:r>
      <w:r>
        <w:rPr>
          <w:rFonts w:ascii="Times New Roman" w:hAnsi="Times New Roman" w:cs="Times New Roman"/>
        </w:rPr>
        <w:t>.</w:t>
      </w:r>
    </w:p>
    <w:p w14:paraId="294B0DC2" w14:textId="4BB5127F" w:rsidR="00F11C01" w:rsidRDefault="00F11C01" w:rsidP="00893E6C">
      <w:pPr>
        <w:rPr>
          <w:rFonts w:ascii="Times New Roman" w:hAnsi="Times New Roman" w:cs="Times New Roman"/>
        </w:rPr>
      </w:pPr>
      <w:r>
        <w:rPr>
          <w:rFonts w:ascii="Times New Roman" w:hAnsi="Times New Roman" w:cs="Times New Roman"/>
          <w:b/>
          <w:bCs/>
          <w:lang w:val="en-AU"/>
        </w:rPr>
        <w:t>Stakeholders</w:t>
      </w:r>
      <w:r>
        <w:rPr>
          <w:rFonts w:ascii="Times New Roman" w:hAnsi="Times New Roman" w:cs="Times New Roman"/>
          <w:lang w:val="en-AU"/>
        </w:rPr>
        <w:t xml:space="preserve"> </w:t>
      </w:r>
      <w:r w:rsidR="006A5184">
        <w:rPr>
          <w:rFonts w:ascii="Times New Roman" w:hAnsi="Times New Roman" w:cs="Times New Roman"/>
        </w:rPr>
        <w:t>–</w:t>
      </w:r>
      <w:r>
        <w:rPr>
          <w:rFonts w:ascii="Times New Roman" w:hAnsi="Times New Roman" w:cs="Times New Roman"/>
        </w:rPr>
        <w:t xml:space="preserve"> </w:t>
      </w:r>
      <w:r w:rsidR="002B2AFF">
        <w:rPr>
          <w:rFonts w:ascii="Times New Roman" w:hAnsi="Times New Roman" w:cs="Times New Roman"/>
        </w:rPr>
        <w:t>Members</w:t>
      </w:r>
      <w:r w:rsidR="00D303E1" w:rsidRPr="00D303E1">
        <w:rPr>
          <w:rFonts w:ascii="Times New Roman" w:hAnsi="Times New Roman" w:cs="Times New Roman"/>
        </w:rPr>
        <w:t xml:space="preserve"> who are involved in the project</w:t>
      </w:r>
      <w:r w:rsidR="00CF491F">
        <w:rPr>
          <w:rFonts w:ascii="Times New Roman" w:hAnsi="Times New Roman" w:cs="Times New Roman"/>
        </w:rPr>
        <w:t xml:space="preserve"> and </w:t>
      </w:r>
      <w:r w:rsidR="00181B55">
        <w:rPr>
          <w:rFonts w:ascii="Times New Roman" w:hAnsi="Times New Roman" w:cs="Times New Roman"/>
        </w:rPr>
        <w:t>will be affected depending on the outcome of the project</w:t>
      </w:r>
      <w:r w:rsidR="002B2AFF">
        <w:rPr>
          <w:rFonts w:ascii="Times New Roman" w:hAnsi="Times New Roman" w:cs="Times New Roman"/>
        </w:rPr>
        <w:t>.</w:t>
      </w:r>
    </w:p>
    <w:p w14:paraId="446559DD" w14:textId="56D5F07A" w:rsidR="00CD046C" w:rsidRDefault="003A0E3D" w:rsidP="00893E6C">
      <w:pPr>
        <w:rPr>
          <w:rFonts w:ascii="Times New Roman" w:hAnsi="Times New Roman" w:cs="Times New Roman"/>
        </w:rPr>
      </w:pPr>
      <w:r>
        <w:rPr>
          <w:rFonts w:ascii="Times New Roman" w:hAnsi="Times New Roman" w:cs="Times New Roman"/>
          <w:b/>
          <w:bCs/>
        </w:rPr>
        <w:t xml:space="preserve">Function Requirements </w:t>
      </w:r>
      <w:r w:rsidR="00370865">
        <w:rPr>
          <w:rFonts w:ascii="Times New Roman" w:hAnsi="Times New Roman" w:cs="Times New Roman"/>
        </w:rPr>
        <w:t>–</w:t>
      </w:r>
      <w:r>
        <w:rPr>
          <w:rFonts w:ascii="Times New Roman" w:hAnsi="Times New Roman" w:cs="Times New Roman"/>
        </w:rPr>
        <w:t xml:space="preserve"> </w:t>
      </w:r>
      <w:r w:rsidR="00370865">
        <w:rPr>
          <w:rFonts w:ascii="Times New Roman" w:hAnsi="Times New Roman" w:cs="Times New Roman"/>
        </w:rPr>
        <w:t>Defines what the product or feature does</w:t>
      </w:r>
      <w:r w:rsidR="00C14692">
        <w:rPr>
          <w:rFonts w:ascii="Times New Roman" w:hAnsi="Times New Roman" w:cs="Times New Roman"/>
        </w:rPr>
        <w:t>, must be implemented to complete the</w:t>
      </w:r>
      <w:r w:rsidR="00370865">
        <w:rPr>
          <w:rFonts w:ascii="Times New Roman" w:hAnsi="Times New Roman" w:cs="Times New Roman"/>
        </w:rPr>
        <w:t xml:space="preserve"> </w:t>
      </w:r>
      <w:r w:rsidR="00662AC0">
        <w:rPr>
          <w:rFonts w:ascii="Times New Roman" w:hAnsi="Times New Roman" w:cs="Times New Roman"/>
        </w:rPr>
        <w:t>product.</w:t>
      </w:r>
    </w:p>
    <w:p w14:paraId="4D973CCF" w14:textId="35BD2E2C" w:rsidR="007B69B2" w:rsidRDefault="007B69B2" w:rsidP="00893E6C">
      <w:pPr>
        <w:rPr>
          <w:rFonts w:ascii="Times New Roman" w:hAnsi="Times New Roman" w:cs="Times New Roman"/>
        </w:rPr>
      </w:pPr>
      <w:r>
        <w:rPr>
          <w:rFonts w:ascii="Times New Roman" w:hAnsi="Times New Roman" w:cs="Times New Roman"/>
          <w:b/>
          <w:bCs/>
        </w:rPr>
        <w:t>Non-functional Requirements</w:t>
      </w:r>
      <w:r>
        <w:rPr>
          <w:rFonts w:ascii="Times New Roman" w:hAnsi="Times New Roman" w:cs="Times New Roman"/>
        </w:rPr>
        <w:t xml:space="preserve"> </w:t>
      </w:r>
      <w:r w:rsidR="00964416">
        <w:rPr>
          <w:rFonts w:ascii="Times New Roman" w:hAnsi="Times New Roman" w:cs="Times New Roman"/>
        </w:rPr>
        <w:t>–</w:t>
      </w:r>
      <w:r>
        <w:rPr>
          <w:rFonts w:ascii="Times New Roman" w:hAnsi="Times New Roman" w:cs="Times New Roman"/>
        </w:rPr>
        <w:t xml:space="preserve"> </w:t>
      </w:r>
      <w:r w:rsidR="00964416">
        <w:rPr>
          <w:rFonts w:ascii="Times New Roman" w:hAnsi="Times New Roman" w:cs="Times New Roman"/>
        </w:rPr>
        <w:t xml:space="preserve">Defines the operation </w:t>
      </w:r>
      <w:r w:rsidR="004157AF">
        <w:rPr>
          <w:rFonts w:ascii="Times New Roman" w:hAnsi="Times New Roman" w:cs="Times New Roman"/>
        </w:rPr>
        <w:t>and properties</w:t>
      </w:r>
      <w:r w:rsidR="00964416">
        <w:rPr>
          <w:rFonts w:ascii="Times New Roman" w:hAnsi="Times New Roman" w:cs="Times New Roman"/>
        </w:rPr>
        <w:t xml:space="preserve"> of a system based on certain metrics.</w:t>
      </w:r>
    </w:p>
    <w:p w14:paraId="0156A8C7" w14:textId="31E9B824" w:rsidR="004157AF" w:rsidRDefault="00016470" w:rsidP="00893E6C">
      <w:pPr>
        <w:rPr>
          <w:rFonts w:ascii="Times New Roman" w:hAnsi="Times New Roman" w:cs="Times New Roman"/>
        </w:rPr>
      </w:pPr>
      <w:r>
        <w:rPr>
          <w:rFonts w:ascii="Times New Roman" w:hAnsi="Times New Roman" w:cs="Times New Roman"/>
          <w:b/>
          <w:bCs/>
        </w:rPr>
        <w:t>Constraints</w:t>
      </w:r>
      <w:r>
        <w:rPr>
          <w:rFonts w:ascii="Times New Roman" w:hAnsi="Times New Roman" w:cs="Times New Roman"/>
        </w:rPr>
        <w:t xml:space="preserve"> </w:t>
      </w:r>
      <w:r w:rsidR="00175B07">
        <w:rPr>
          <w:rFonts w:ascii="Times New Roman" w:hAnsi="Times New Roman" w:cs="Times New Roman"/>
        </w:rPr>
        <w:t>–</w:t>
      </w:r>
      <w:r>
        <w:rPr>
          <w:rFonts w:ascii="Times New Roman" w:hAnsi="Times New Roman" w:cs="Times New Roman"/>
        </w:rPr>
        <w:t xml:space="preserve"> </w:t>
      </w:r>
      <w:r w:rsidR="00175B07">
        <w:rPr>
          <w:rFonts w:ascii="Times New Roman" w:hAnsi="Times New Roman" w:cs="Times New Roman"/>
        </w:rPr>
        <w:t>Elements that</w:t>
      </w:r>
      <w:r>
        <w:rPr>
          <w:rFonts w:ascii="Times New Roman" w:hAnsi="Times New Roman" w:cs="Times New Roman"/>
        </w:rPr>
        <w:t xml:space="preserve"> </w:t>
      </w:r>
      <w:r w:rsidR="00774259">
        <w:rPr>
          <w:rFonts w:ascii="Times New Roman" w:hAnsi="Times New Roman" w:cs="Times New Roman"/>
        </w:rPr>
        <w:t xml:space="preserve">restrict the </w:t>
      </w:r>
      <w:r w:rsidR="006A5184">
        <w:rPr>
          <w:rFonts w:ascii="Times New Roman" w:hAnsi="Times New Roman" w:cs="Times New Roman"/>
        </w:rPr>
        <w:t>development of the product.</w:t>
      </w:r>
    </w:p>
    <w:p w14:paraId="295E5E11" w14:textId="7A0F905C" w:rsidR="006A5184" w:rsidRPr="006A5184" w:rsidRDefault="006A5184" w:rsidP="00893E6C">
      <w:pPr>
        <w:rPr>
          <w:rFonts w:ascii="Times New Roman" w:hAnsi="Times New Roman" w:cs="Times New Roman"/>
          <w:lang w:val="en-AU"/>
        </w:rPr>
      </w:pPr>
      <w:r>
        <w:rPr>
          <w:rFonts w:ascii="Times New Roman" w:hAnsi="Times New Roman" w:cs="Times New Roman"/>
          <w:b/>
          <w:bCs/>
        </w:rPr>
        <w:t>Architecture</w:t>
      </w:r>
      <w:r>
        <w:rPr>
          <w:rFonts w:ascii="Times New Roman" w:hAnsi="Times New Roman" w:cs="Times New Roman"/>
        </w:rPr>
        <w:t xml:space="preserve"> – </w:t>
      </w:r>
      <w:r w:rsidR="00F12652">
        <w:rPr>
          <w:rFonts w:ascii="Times New Roman" w:hAnsi="Times New Roman" w:cs="Times New Roman"/>
        </w:rPr>
        <w:t>The organization of a given system.</w:t>
      </w:r>
    </w:p>
    <w:p w14:paraId="49CBF329" w14:textId="77777777" w:rsidR="00B34AF7" w:rsidRPr="00CA5A62" w:rsidRDefault="00B34AF7" w:rsidP="00B34AF7">
      <w:pPr>
        <w:pStyle w:val="Heading1"/>
        <w:rPr>
          <w:rFonts w:ascii="Times New Roman" w:eastAsia="Lato" w:hAnsi="Times New Roman"/>
        </w:rPr>
      </w:pPr>
      <w:bookmarkStart w:id="117" w:name="_Toc1516041055"/>
      <w:bookmarkStart w:id="118" w:name="_Toc143455102"/>
      <w:r w:rsidRPr="4C7755DC">
        <w:rPr>
          <w:rFonts w:ascii="Times New Roman" w:eastAsia="Lato" w:hAnsi="Times New Roman"/>
        </w:rPr>
        <w:t>Product Backlog</w:t>
      </w:r>
      <w:bookmarkEnd w:id="117"/>
      <w:bookmarkEnd w:id="118"/>
    </w:p>
    <w:p w14:paraId="54ABCF7E" w14:textId="698EE89F" w:rsidR="00AE327F" w:rsidRPr="00AE327F" w:rsidRDefault="00AE327F" w:rsidP="00AE327F">
      <w:pPr>
        <w:rPr>
          <w:rFonts w:ascii="Times New Roman" w:hAnsi="Times New Roman" w:cs="Times New Roman"/>
          <w:lang w:val="en-AU"/>
        </w:rPr>
      </w:pPr>
      <w:r w:rsidRPr="00AE327F">
        <w:rPr>
          <w:rFonts w:ascii="Times New Roman" w:hAnsi="Times New Roman" w:cs="Times New Roman"/>
          <w:lang w:val="en-AU"/>
        </w:rPr>
        <w:t>Pre</w:t>
      </w:r>
      <w:r>
        <w:rPr>
          <w:rFonts w:ascii="Times New Roman" w:hAnsi="Times New Roman" w:cs="Times New Roman"/>
          <w:lang w:val="en-AU"/>
        </w:rPr>
        <w:t>fer to Document folder</w:t>
      </w:r>
      <w:r w:rsidR="00D803A8">
        <w:rPr>
          <w:rFonts w:ascii="Times New Roman" w:hAnsi="Times New Roman" w:cs="Times New Roman"/>
          <w:lang w:val="en-AU"/>
        </w:rPr>
        <w:t>.</w:t>
      </w:r>
    </w:p>
    <w:p w14:paraId="303C37CC" w14:textId="69EA8B72" w:rsidR="00B34AF7" w:rsidRPr="00CA5A62" w:rsidRDefault="00B34AF7" w:rsidP="00B34AF7">
      <w:pPr>
        <w:pStyle w:val="Heading1"/>
        <w:rPr>
          <w:rFonts w:ascii="Times New Roman" w:eastAsia="Lato" w:hAnsi="Times New Roman"/>
        </w:rPr>
      </w:pPr>
      <w:bookmarkStart w:id="119" w:name="_Toc109302983"/>
      <w:bookmarkStart w:id="120" w:name="_Toc143455103"/>
      <w:r w:rsidRPr="4C7755DC">
        <w:rPr>
          <w:rFonts w:ascii="Times New Roman" w:eastAsia="Lato" w:hAnsi="Times New Roman"/>
        </w:rPr>
        <w:t xml:space="preserve">Sprint 1 and 2 (estimated) </w:t>
      </w:r>
      <w:bookmarkEnd w:id="119"/>
      <w:bookmarkEnd w:id="120"/>
      <w:r w:rsidR="44894CDB" w:rsidRPr="5BD13BDF">
        <w:rPr>
          <w:rFonts w:ascii="Times New Roman" w:eastAsia="Lato" w:hAnsi="Times New Roman"/>
        </w:rPr>
        <w:t>Backlogs</w:t>
      </w:r>
    </w:p>
    <w:p w14:paraId="6599BD66" w14:textId="105D6240" w:rsidR="00AE327F" w:rsidRPr="00AE327F" w:rsidRDefault="00AE327F" w:rsidP="00AE327F">
      <w:pPr>
        <w:rPr>
          <w:rFonts w:ascii="Times New Roman" w:hAnsi="Times New Roman" w:cs="Times New Roman"/>
          <w:lang w:val="en-AU"/>
        </w:rPr>
      </w:pPr>
      <w:r w:rsidRPr="00AE327F">
        <w:rPr>
          <w:rFonts w:ascii="Times New Roman" w:hAnsi="Times New Roman" w:cs="Times New Roman"/>
          <w:lang w:val="en-AU"/>
        </w:rPr>
        <w:t>Pre</w:t>
      </w:r>
      <w:r>
        <w:rPr>
          <w:rFonts w:ascii="Times New Roman" w:hAnsi="Times New Roman" w:cs="Times New Roman"/>
          <w:lang w:val="en-AU"/>
        </w:rPr>
        <w:t>fer to Document folder</w:t>
      </w:r>
      <w:r w:rsidR="00D803A8">
        <w:rPr>
          <w:rFonts w:ascii="Times New Roman" w:hAnsi="Times New Roman" w:cs="Times New Roman"/>
          <w:lang w:val="en-AU"/>
        </w:rPr>
        <w:t>.</w:t>
      </w:r>
    </w:p>
    <w:p w14:paraId="0F688FBB" w14:textId="77777777" w:rsidR="003665A5" w:rsidRDefault="00B34AF7" w:rsidP="000A5543">
      <w:pPr>
        <w:pStyle w:val="Heading1"/>
        <w:rPr>
          <w:rFonts w:ascii="Times New Roman" w:eastAsia="Lato" w:hAnsi="Times New Roman"/>
        </w:rPr>
      </w:pPr>
      <w:bookmarkStart w:id="121" w:name="_Toc223116137"/>
      <w:bookmarkStart w:id="122" w:name="_Toc143455104"/>
      <w:r w:rsidRPr="4C7755DC">
        <w:rPr>
          <w:rFonts w:ascii="Times New Roman" w:eastAsia="Lato" w:hAnsi="Times New Roman"/>
        </w:rPr>
        <w:t>Sprint 1 and 2 (estimated) Planning note</w:t>
      </w:r>
      <w:bookmarkStart w:id="123" w:name="_Toc1273131253"/>
      <w:bookmarkEnd w:id="121"/>
      <w:bookmarkEnd w:id="122"/>
    </w:p>
    <w:p w14:paraId="395EB6FA" w14:textId="2A7EFE85" w:rsidR="00AE327F" w:rsidRPr="00AE327F" w:rsidRDefault="00AE327F" w:rsidP="00AE327F">
      <w:pPr>
        <w:rPr>
          <w:rFonts w:ascii="Times New Roman" w:hAnsi="Times New Roman" w:cs="Times New Roman"/>
          <w:lang w:val="en-AU"/>
        </w:rPr>
      </w:pPr>
      <w:r w:rsidRPr="00AE327F">
        <w:rPr>
          <w:rFonts w:ascii="Times New Roman" w:hAnsi="Times New Roman" w:cs="Times New Roman"/>
          <w:lang w:val="en-AU"/>
        </w:rPr>
        <w:t>Pre</w:t>
      </w:r>
      <w:r>
        <w:rPr>
          <w:rFonts w:ascii="Times New Roman" w:hAnsi="Times New Roman" w:cs="Times New Roman"/>
          <w:lang w:val="en-AU"/>
        </w:rPr>
        <w:t>fer to Document folder</w:t>
      </w:r>
      <w:r w:rsidR="00D803A8">
        <w:rPr>
          <w:rFonts w:ascii="Times New Roman" w:hAnsi="Times New Roman" w:cs="Times New Roman"/>
          <w:lang w:val="en-AU"/>
        </w:rPr>
        <w:t>.</w:t>
      </w:r>
    </w:p>
    <w:p w14:paraId="66BF4822" w14:textId="4F5C84D4" w:rsidR="003665A5" w:rsidRPr="00AE327F" w:rsidRDefault="003665A5" w:rsidP="00AE327F">
      <w:pPr>
        <w:rPr>
          <w:lang w:val="en-AU"/>
        </w:rPr>
        <w:sectPr w:rsidR="003665A5" w:rsidRPr="00AE327F" w:rsidSect="008D0857">
          <w:headerReference w:type="first" r:id="rId20"/>
          <w:pgSz w:w="12240" w:h="15840"/>
          <w:pgMar w:top="1440" w:right="1440" w:bottom="1440" w:left="1440" w:header="720" w:footer="720" w:gutter="0"/>
          <w:pgNumType w:start="1"/>
          <w:cols w:space="720"/>
          <w:docGrid w:linePitch="360"/>
        </w:sectPr>
      </w:pPr>
    </w:p>
    <w:p w14:paraId="3B08C435" w14:textId="65048F1D" w:rsidR="00AE327F" w:rsidRPr="00697EA1" w:rsidRDefault="00B34AF7" w:rsidP="00AE327F">
      <w:pPr>
        <w:pStyle w:val="Heading1"/>
        <w:rPr>
          <w:rFonts w:ascii="Times New Roman" w:eastAsia="Lato" w:hAnsi="Times New Roman"/>
        </w:rPr>
      </w:pPr>
      <w:bookmarkStart w:id="124" w:name="_Toc143455105"/>
      <w:r w:rsidRPr="4C7755DC">
        <w:rPr>
          <w:rFonts w:ascii="Times New Roman" w:eastAsia="Lato" w:hAnsi="Times New Roman"/>
        </w:rPr>
        <w:t xml:space="preserve">Sprint 0 </w:t>
      </w:r>
      <w:bookmarkEnd w:id="123"/>
      <w:bookmarkEnd w:id="124"/>
      <w:r w:rsidR="7D1EC186" w:rsidRPr="606EF8AC">
        <w:rPr>
          <w:rFonts w:ascii="Times New Roman" w:eastAsia="Lato" w:hAnsi="Times New Roman"/>
        </w:rPr>
        <w:t>R</w:t>
      </w:r>
      <w:r w:rsidR="21928EE4" w:rsidRPr="606EF8AC">
        <w:rPr>
          <w:rFonts w:ascii="Times New Roman" w:eastAsia="Lato" w:hAnsi="Times New Roman"/>
        </w:rPr>
        <w:t>etr</w:t>
      </w:r>
      <w:r w:rsidR="00697EA1" w:rsidRPr="606EF8AC">
        <w:rPr>
          <w:rFonts w:ascii="Times New Roman" w:eastAsia="Lato" w:hAnsi="Times New Roman"/>
        </w:rPr>
        <w:t>o</w:t>
      </w:r>
    </w:p>
    <w:p w14:paraId="5574D59D" w14:textId="02380D0C" w:rsidR="008E7F96" w:rsidRPr="00E3128B" w:rsidRDefault="00AE327F" w:rsidP="00AE327F">
      <w:pPr>
        <w:rPr>
          <w:rFonts w:ascii="Times New Roman" w:hAnsi="Times New Roman" w:cs="Times New Roman"/>
          <w:lang w:val="en-AU"/>
        </w:rPr>
        <w:sectPr w:rsidR="008E7F96" w:rsidRPr="00E3128B" w:rsidSect="00B34AF7">
          <w:type w:val="continuous"/>
          <w:pgSz w:w="12240" w:h="15840"/>
          <w:pgMar w:top="1440" w:right="1440" w:bottom="1440" w:left="1440" w:header="720" w:footer="720" w:gutter="0"/>
          <w:cols w:space="720"/>
          <w:titlePg/>
          <w:docGrid w:linePitch="360"/>
        </w:sectPr>
      </w:pPr>
      <w:r w:rsidRPr="00AE327F">
        <w:rPr>
          <w:rFonts w:ascii="Times New Roman" w:hAnsi="Times New Roman" w:cs="Times New Roman"/>
          <w:lang w:val="en-AU"/>
        </w:rPr>
        <w:t>Pre</w:t>
      </w:r>
      <w:r>
        <w:rPr>
          <w:rFonts w:ascii="Times New Roman" w:hAnsi="Times New Roman" w:cs="Times New Roman"/>
          <w:lang w:val="en-AU"/>
        </w:rPr>
        <w:t>fer to Document folder</w:t>
      </w:r>
    </w:p>
    <w:p w14:paraId="015C855C" w14:textId="77777777" w:rsidR="008E7F96" w:rsidRDefault="008E7F96" w:rsidP="6B713897">
      <w:pPr>
        <w:pStyle w:val="Heading1"/>
        <w:numPr>
          <w:ilvl w:val="0"/>
          <w:numId w:val="0"/>
        </w:numPr>
        <w:rPr>
          <w:rFonts w:ascii="Times New Roman" w:eastAsia="Lato" w:hAnsi="Times New Roman"/>
        </w:rPr>
        <w:sectPr w:rsidR="008E7F96" w:rsidSect="00B34AF7">
          <w:type w:val="continuous"/>
          <w:pgSz w:w="12240" w:h="15840"/>
          <w:pgMar w:top="1440" w:right="1440" w:bottom="1440" w:left="1440" w:header="720" w:footer="720" w:gutter="0"/>
          <w:cols w:space="720"/>
          <w:titlePg/>
          <w:docGrid w:linePitch="360"/>
        </w:sectPr>
      </w:pPr>
    </w:p>
    <w:p w14:paraId="6C749506" w14:textId="69087DF4" w:rsidR="00B34AF7" w:rsidRPr="00B34AF7" w:rsidRDefault="00B34AF7" w:rsidP="42F08779">
      <w:pPr>
        <w:pStyle w:val="Heading1"/>
        <w:numPr>
          <w:ilvl w:val="0"/>
          <w:numId w:val="0"/>
        </w:numPr>
        <w:rPr>
          <w:rFonts w:ascii="Times New Roman" w:eastAsia="Lato" w:hAnsi="Times New Roman"/>
        </w:rPr>
        <w:sectPr w:rsidR="00B34AF7" w:rsidRPr="00B34AF7" w:rsidSect="00B34AF7">
          <w:type w:val="continuous"/>
          <w:pgSz w:w="12240" w:h="15840"/>
          <w:pgMar w:top="1440" w:right="1440" w:bottom="1440" w:left="1440" w:header="720" w:footer="720" w:gutter="0"/>
          <w:cols w:space="720"/>
          <w:titlePg/>
          <w:docGrid w:linePitch="360"/>
        </w:sectPr>
      </w:pPr>
    </w:p>
    <w:p w14:paraId="739A5FA6" w14:textId="4D6429FE" w:rsidR="00A97E2F" w:rsidRDefault="00A97E2F" w:rsidP="000A5543">
      <w:pPr>
        <w:rPr>
          <w:rFonts w:ascii="Times New Roman" w:hAnsi="Times New Roman" w:cs="Times New Roman"/>
        </w:rPr>
        <w:sectPr w:rsidR="00A97E2F" w:rsidSect="00B34AF7">
          <w:type w:val="continuous"/>
          <w:pgSz w:w="12240" w:h="15840"/>
          <w:pgMar w:top="1440" w:right="1440" w:bottom="1440" w:left="1440" w:header="720" w:footer="720" w:gutter="0"/>
          <w:pgNumType w:start="1"/>
          <w:cols w:space="720"/>
          <w:titlePg/>
          <w:docGrid w:linePitch="360"/>
        </w:sectPr>
      </w:pPr>
    </w:p>
    <w:p w14:paraId="0BB62BE9" w14:textId="77777777" w:rsidR="003665A5" w:rsidRDefault="003665A5" w:rsidP="000A5543">
      <w:pPr>
        <w:rPr>
          <w:rFonts w:ascii="Times New Roman" w:hAnsi="Times New Roman" w:cs="Times New Roman"/>
        </w:rPr>
        <w:sectPr w:rsidR="003665A5" w:rsidSect="008E7F96">
          <w:pgSz w:w="12240" w:h="15840"/>
          <w:pgMar w:top="1440" w:right="1440" w:bottom="1440" w:left="1440" w:header="720" w:footer="720" w:gutter="0"/>
          <w:cols w:space="720"/>
          <w:docGrid w:linePitch="360"/>
        </w:sectPr>
      </w:pPr>
    </w:p>
    <w:p w14:paraId="54624E85" w14:textId="05F94C63" w:rsidR="000A5543" w:rsidRDefault="007355B7" w:rsidP="007355B7">
      <w:pPr>
        <w:pStyle w:val="Heading1"/>
      </w:pPr>
      <w:r w:rsidRPr="007355B7">
        <w:t>Appendix : Milestone 2</w:t>
      </w:r>
    </w:p>
    <w:p w14:paraId="09ECB08D" w14:textId="38D08092" w:rsidR="007355B7" w:rsidRPr="007355B7" w:rsidRDefault="007355B7" w:rsidP="007355B7">
      <w:pPr>
        <w:rPr>
          <w:lang w:val="en-AU"/>
        </w:rPr>
      </w:pPr>
      <w:r>
        <w:rPr>
          <w:lang w:val="en-AU"/>
        </w:rPr>
        <w:t>CI_workflow.docx</w:t>
      </w:r>
      <w:r>
        <w:rPr>
          <w:lang w:val="en-AU"/>
        </w:rPr>
        <w:br/>
      </w:r>
      <w:r w:rsidRPr="007355B7">
        <w:rPr>
          <w:lang w:val="en-AU"/>
        </w:rPr>
        <w:t>ContributionStatement.docx</w:t>
      </w:r>
      <w:r>
        <w:rPr>
          <w:lang w:val="en-AU"/>
        </w:rPr>
        <w:br/>
      </w:r>
      <w:r w:rsidRPr="007355B7">
        <w:rPr>
          <w:lang w:val="en-AU"/>
        </w:rPr>
        <w:t>Dropped User Stories.docx</w:t>
      </w:r>
      <w:r>
        <w:rPr>
          <w:lang w:val="en-AU"/>
        </w:rPr>
        <w:br/>
      </w:r>
      <w:r w:rsidRPr="007355B7">
        <w:rPr>
          <w:lang w:val="en-AU"/>
        </w:rPr>
        <w:t>GROUP-P5-01 COSC2299-23s2 Milestone 2.txt</w:t>
      </w:r>
      <w:r>
        <w:rPr>
          <w:lang w:val="en-AU"/>
        </w:rPr>
        <w:br/>
      </w:r>
      <w:r w:rsidRPr="007355B7">
        <w:rPr>
          <w:lang w:val="en-AU"/>
        </w:rPr>
        <w:t>SprintPlanningNotes.docx</w:t>
      </w:r>
      <w:r>
        <w:rPr>
          <w:lang w:val="en-AU"/>
        </w:rPr>
        <w:br/>
      </w:r>
      <w:r w:rsidRPr="007355B7">
        <w:t>SprintRetroNotes.docx</w:t>
      </w:r>
      <w:r>
        <w:br/>
      </w:r>
      <w:r w:rsidRPr="007355B7">
        <w:t>TestsDetails.docx</w:t>
      </w:r>
    </w:p>
    <w:sectPr w:rsidR="007355B7" w:rsidRPr="007355B7" w:rsidSect="003665A5">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3A6CA" w14:textId="77777777" w:rsidR="00A57763" w:rsidRDefault="00A57763" w:rsidP="00DA2307">
      <w:pPr>
        <w:spacing w:after="0" w:line="240" w:lineRule="auto"/>
      </w:pPr>
      <w:r>
        <w:separator/>
      </w:r>
    </w:p>
  </w:endnote>
  <w:endnote w:type="continuationSeparator" w:id="0">
    <w:p w14:paraId="7DFADC60" w14:textId="77777777" w:rsidR="00A57763" w:rsidRDefault="00A57763" w:rsidP="00DA2307">
      <w:pPr>
        <w:spacing w:after="0" w:line="240" w:lineRule="auto"/>
      </w:pPr>
      <w:r>
        <w:continuationSeparator/>
      </w:r>
    </w:p>
  </w:endnote>
  <w:endnote w:type="continuationNotice" w:id="1">
    <w:p w14:paraId="46E3C657" w14:textId="77777777" w:rsidR="00A57763" w:rsidRDefault="00A577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C6886" w14:textId="77777777" w:rsidR="00A57763" w:rsidRDefault="00A57763" w:rsidP="00DA2307">
      <w:pPr>
        <w:spacing w:after="0" w:line="240" w:lineRule="auto"/>
      </w:pPr>
      <w:r>
        <w:separator/>
      </w:r>
    </w:p>
  </w:footnote>
  <w:footnote w:type="continuationSeparator" w:id="0">
    <w:p w14:paraId="6D31D6BE" w14:textId="77777777" w:rsidR="00A57763" w:rsidRDefault="00A57763" w:rsidP="00DA2307">
      <w:pPr>
        <w:spacing w:after="0" w:line="240" w:lineRule="auto"/>
      </w:pPr>
      <w:r>
        <w:continuationSeparator/>
      </w:r>
    </w:p>
  </w:footnote>
  <w:footnote w:type="continuationNotice" w:id="1">
    <w:p w14:paraId="52133FA0" w14:textId="77777777" w:rsidR="00A57763" w:rsidRDefault="00A577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E76D2" w14:textId="5D9CCD02" w:rsidR="00B34AF7" w:rsidRDefault="00B34AF7" w:rsidP="00B34AF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p w14:paraId="517671BE" w14:textId="509AA089" w:rsidR="00B34AF7" w:rsidRDefault="00B34AF7" w:rsidP="00B34AF7">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7C2A4C27" w14:textId="28C82D16" w:rsidR="00D0793F" w:rsidRDefault="00D0793F" w:rsidP="00B34AF7">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236E6FCA" w14:textId="081947E1" w:rsidR="00502723" w:rsidRDefault="00502723" w:rsidP="00D0793F">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19A41FD4" w14:textId="013B8070" w:rsidR="00502723" w:rsidRDefault="00502723" w:rsidP="0050272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3D8EBC74" w14:textId="68EABB17" w:rsidR="00502723" w:rsidRDefault="00502723" w:rsidP="0050272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23931D5E" w14:textId="1E2FF850" w:rsidR="007669C1" w:rsidRDefault="007669C1" w:rsidP="0050272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7F17F051" w14:textId="357C8D57" w:rsidR="00DA2307" w:rsidRDefault="00DA2307" w:rsidP="007669C1">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p w14:paraId="7522DA9C" w14:textId="77777777" w:rsidR="00DA2307" w:rsidRDefault="00DA2307" w:rsidP="00DA230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1950755"/>
      <w:docPartObj>
        <w:docPartGallery w:val="Page Numbers (Top of Page)"/>
        <w:docPartUnique/>
      </w:docPartObj>
    </w:sdtPr>
    <w:sdtContent>
      <w:p w14:paraId="457090B9" w14:textId="44860AD1" w:rsidR="00B34AF7" w:rsidRDefault="00B34AF7" w:rsidP="00B34AF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D0857">
          <w:rPr>
            <w:rStyle w:val="PageNumber"/>
            <w:noProof/>
          </w:rPr>
          <w:t>1</w:t>
        </w:r>
        <w:r>
          <w:rPr>
            <w:rStyle w:val="PageNumber"/>
          </w:rPr>
          <w:fldChar w:fldCharType="end"/>
        </w:r>
      </w:p>
    </w:sdtContent>
  </w:sdt>
  <w:p w14:paraId="36115744" w14:textId="77777777" w:rsidR="00DA2307" w:rsidRDefault="00DA2307" w:rsidP="00DA2307">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F54C1" w14:textId="77777777" w:rsidR="002036BE" w:rsidRDefault="002036BE" w:rsidP="00B34AF7">
    <w:pPr>
      <w:pStyle w:val="Header"/>
      <w:ind w:right="360"/>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80529069"/>
      <w:docPartObj>
        <w:docPartGallery w:val="Page Numbers (Top of Page)"/>
        <w:docPartUnique/>
      </w:docPartObj>
    </w:sdtPr>
    <w:sdtContent>
      <w:p w14:paraId="7E7FF5AE" w14:textId="77777777" w:rsidR="008D0857" w:rsidRDefault="008D0857" w:rsidP="006060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010009" w14:textId="77777777" w:rsidR="00130E83" w:rsidRDefault="00130E8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27D95" w14:textId="466A91AD" w:rsidR="00B34AF7" w:rsidRDefault="00B34AF7" w:rsidP="00B34AF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41AC9A83" w14:textId="04FD6DD1" w:rsidR="002036BE" w:rsidRDefault="002036BE" w:rsidP="00B34AF7">
    <w:pPr>
      <w:pStyle w:val="Header"/>
      <w:ind w:right="80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D723B" w14:textId="77777777" w:rsidR="008D0857" w:rsidRDefault="008D0857" w:rsidP="00B34AF7">
    <w:pPr>
      <w:pStyle w:val="Header"/>
      <w:framePr w:wrap="none" w:vAnchor="text" w:hAnchor="margin" w:xAlign="right" w:y="1"/>
      <w:rPr>
        <w:rStyle w:val="PageNumber"/>
      </w:rPr>
    </w:pPr>
    <w:r w:rsidRPr="18BEC813">
      <w:rPr>
        <w:rStyle w:val="PageNumber"/>
      </w:rPr>
      <w:fldChar w:fldCharType="begin"/>
    </w:r>
    <w:r w:rsidRPr="18BEC813">
      <w:rPr>
        <w:rStyle w:val="PageNumber"/>
      </w:rPr>
      <w:instrText xml:space="preserve"> PAGE </w:instrText>
    </w:r>
    <w:r w:rsidRPr="18BEC813">
      <w:rPr>
        <w:rStyle w:val="PageNumber"/>
      </w:rPr>
      <w:fldChar w:fldCharType="separate"/>
    </w:r>
    <w:r w:rsidRPr="18BEC813">
      <w:rPr>
        <w:rStyle w:val="PageNumber"/>
      </w:rPr>
      <w:t>1</w:t>
    </w:r>
    <w:r w:rsidRPr="18BEC813">
      <w:rPr>
        <w:rStyle w:val="PageNumber"/>
      </w:rPr>
      <w:fldChar w:fldCharType="end"/>
    </w:r>
  </w:p>
  <w:p w14:paraId="49443592" w14:textId="77777777" w:rsidR="00130E83" w:rsidRDefault="00130E83">
    <w:pPr>
      <w:pStyle w:val="Header"/>
    </w:pPr>
  </w:p>
</w:hdr>
</file>

<file path=word/intelligence2.xml><?xml version="1.0" encoding="utf-8"?>
<int2:intelligence xmlns:int2="http://schemas.microsoft.com/office/intelligence/2020/intelligence" xmlns:oel="http://schemas.microsoft.com/office/2019/extlst">
  <int2:observations>
    <int2:textHash int2:hashCode="Lx/JbAU/SFmXoc" int2:id="92fJqUdc">
      <int2:state int2:value="Rejected" int2:type="AugLoop_Text_Critique"/>
    </int2:textHash>
    <int2:textHash int2:hashCode="GHtcq/Hp9Yjd/N" int2:id="FajDXUIy">
      <int2:state int2:value="Rejected" int2:type="AugLoop_Text_Critique"/>
    </int2:textHash>
    <int2:textHash int2:hashCode="edQaR+j+xVhWpq" int2:id="azXRvFkx">
      <int2:state int2:value="Rejected" int2:type="AugLoop_Text_Critique"/>
    </int2:textHash>
    <int2:textHash int2:hashCode="pnGblqD5LKP8dT" int2:id="c2v0iTTS">
      <int2:state int2:value="Rejected" int2:type="AugLoop_Text_Critique"/>
    </int2:textHash>
    <int2:textHash int2:hashCode="FglrQyHcgaFAl7" int2:id="hP4kkYco">
      <int2:state int2:value="Rejected" int2:type="AugLoop_Text_Critique"/>
    </int2:textHash>
    <int2:bookmark int2:bookmarkName="_Int_v7d2iTVT" int2:invalidationBookmarkName="" int2:hashCode="z/kmrIWrV9Z/H2" int2:id="5wZUojm5">
      <int2:state int2:value="Rejected" int2:type="AugLoop_Text_Critique"/>
    </int2:bookmark>
    <int2:bookmark int2:bookmarkName="_Int_uvJrTlJU" int2:invalidationBookmarkName="" int2:hashCode="v1ldP4N3nCEiDw" int2:id="AhBvhswV">
      <int2:state int2:value="Rejected" int2:type="AugLoop_Text_Critique"/>
    </int2:bookmark>
    <int2:bookmark int2:bookmarkName="_Int_bn09SvUQ" int2:invalidationBookmarkName="" int2:hashCode="Kt/5J3fUWn5pG+" int2:id="CSnUlys6">
      <int2:state int2:value="Rejected" int2:type="AugLoop_Text_Critique"/>
    </int2:bookmark>
    <int2:bookmark int2:bookmarkName="_Int_zf5RLycB" int2:invalidationBookmarkName="" int2:hashCode="G8UhEXyEqchYlp" int2:id="RiZLd5d1">
      <int2:state int2:value="Rejected" int2:type="AugLoop_Text_Critique"/>
    </int2:bookmark>
    <int2:bookmark int2:bookmarkName="_Int_gYXrkLue" int2:invalidationBookmarkName="" int2:hashCode="G8UhEXyEqchYlp" int2:id="WyncvFDv">
      <int2:state int2:value="Rejected" int2:type="AugLoop_Text_Critique"/>
    </int2:bookmark>
    <int2:bookmark int2:bookmarkName="_Int_P29S7Tj9" int2:invalidationBookmarkName="" int2:hashCode="y2342b7FAhjfiP" int2:id="Z3zL1syD">
      <int2:state int2:value="Rejected" int2:type="AugLoop_Text_Critique"/>
    </int2:bookmark>
    <int2:bookmark int2:bookmarkName="_Int_d4iZlJeZ" int2:invalidationBookmarkName="" int2:hashCode="z/kmrIWrV9Z/H2" int2:id="iHkYSTX6">
      <int2:state int2:value="Rejected" int2:type="AugLoop_Text_Critique"/>
    </int2:bookmark>
    <int2:bookmark int2:bookmarkName="_Int_cge3BYl9" int2:invalidationBookmarkName="" int2:hashCode="z/kmrIWrV9Z/H2" int2:id="mmmM8xlC">
      <int2:state int2:value="Rejected" int2:type="AugLoop_Text_Critique"/>
    </int2:bookmark>
    <int2:bookmark int2:bookmarkName="_Int_9HCjDUSj" int2:invalidationBookmarkName="" int2:hashCode="mqaJMxOgWfJ3DB" int2:id="njhknQt6">
      <int2:state int2:value="Rejected" int2:type="AugLoop_Similarity_SimilarityAnnotation"/>
      <int2:extLst>
        <oel:ext uri="426473B9-03D8-482F-96C9-C2C85392BACA">
          <int2:similarityCritique int2:version="1" int2:context="And the user will be directed to the login page.">
            <int2:source int2:sourceType="Online" int2:sourceTitle="Angular Login with Session Authentication - iFour Technolab" int2:sourceUrl="https://www.ifourtechnolab.com/blog/angular-login-with-session-authentication" int2:sourceSnippet="Angular Login with Session Authentication Table of Content 1. Introduction 1.1. Angular Routing module 1.2. ... This page will be inaccessible if the user is not authenticated, and the user will be directed to the login page. import { Component, OnInit } from '@angular/core'; import { Router } from '@angular/router'; import { AuthService } from ...">
              <int2:suggestions int2:citationType="Inline">
                <int2:suggestion int2:citationStyle="Mla" int2:isIdentical="1">
                  <int2:citationText>(“Angular Login with Session Authentication - iFour Technolab”)</int2:citationText>
                </int2:suggestion>
                <int2:suggestion int2:citationStyle="Apa" int2:isIdentical="1">
                  <int2:citationText>(“Angular Login with Session Authentication - iFour Technolab”)</int2:citationText>
                </int2:suggestion>
                <int2:suggestion int2:citationStyle="Chicago" int2:isIdentical="1">
                  <int2:citationText>(“Angular Login with Session Authentication - iFour Technolab”)</int2:citationText>
                </int2:suggestion>
              </int2:suggestions>
              <int2:suggestions int2:citationType="Full">
                <int2:suggestion int2:citationStyle="Mla" int2:isIdentical="1">
                  <int2:citationText>&lt;i&gt;Angular Login with Session Authentication - iFour Technolab&lt;/i&gt;, https://www.ifourtechnolab.com/blog/angular-login-with-session-authentication.</int2:citationText>
                </int2:suggestion>
                <int2:suggestion int2:citationStyle="Apa" int2:isIdentical="1">
                  <int2:citationText>&lt;i&gt;Angular Login with Session Authentication - iFour Technolab&lt;/i&gt;. (n.d.). Retrieved from https://www.ifourtechnolab.com/blog/angular-login-with-session-authentication</int2:citationText>
                </int2:suggestion>
                <int2:suggestion int2:citationStyle="Chicago" int2:isIdentical="1">
                  <int2:citationText>“Angular Login with Session Authentication - iFour Technolab” n.d., https://www.ifourtechnolab.com/blog/angular-login-with-session-authentication.</int2:citationText>
                </int2:suggestion>
              </int2:suggestions>
            </int2:source>
          </int2:similarityCritique>
        </oel:ext>
      </int2:extLst>
    </int2:bookmark>
    <int2:bookmark int2:bookmarkName="_Int_8ZCzzqrq" int2:invalidationBookmarkName="" int2:hashCode="z/kmrIWrV9Z/H2" int2:id="vCcmzXnj">
      <int2:state int2:value="Rejected" int2:type="AugLoop_Text_Critique"/>
    </int2:bookmark>
    <int2:bookmark int2:bookmarkName="_Int_BsGjveeP" int2:invalidationBookmarkName="" int2:hashCode="8qLZL+sm9t0NTV" int2:id="y8PzFumk">
      <int2:state int2:value="Rejected" int2:type="AugLoop_Acronyms_AcronymsCritique"/>
    </int2:bookmark>
    <int2:bookmark int2:bookmarkName="_Int_1JMPWQGF" int2:invalidationBookmarkName="" int2:hashCode="+cUHJBDayT9gXk" int2:id="yhqkD2Du">
      <int2:state int2:value="Rejected" int2:type="AugLoop_Text_Critique"/>
    </int2:bookmark>
    <int2:entireDocument int2:id="tnU4bxCZ">
      <int2:extLst>
        <oel:ext uri="E302BA01-7950-474C-9AD3-286E660C40A8">
          <int2:similaritySummary int2:version="1" int2:runId="1692533417111" int2:tilesCheckedInThisRun="816" int2:totalNumOfTiles="816" int2:similarityAnnotationCount="1" int2:numWords="6287" int2:numFlaggedWords="10"/>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1B0D194E-1DE50AD2 4398CAEC-75FAE143 338D552D-1B1370C9 0BE455AD-1F8C62E8 776DD829-78AA86DB 5D7F091E-19ECC941 254AAD44-458477DE 4FA85EA6-5B690EA4 4FC53CD1-6C7EA6C8 2D45E593-6D4E3B95 07870B15-68869147 4C8A96A0-26B3DAB0 29B66E95-474F537B 4AB954E8-0AED25E6 3B20EE5E-0F5C8573 1D5F87F1-5FA09E52 44D3F00C-1C98C9B8 457090B9-44860AD1 36115744-77777777 6C8F54C1-77777777 170E76D2-5D9CCD02 517671BE-509AA089 7C2A4C27-28C82D16 236E6FCA-081947E1 19A41FD4-013B8070 3D8EBC74-68EABB17 23931D5E-1E2FF850 7F17F051-357C8D57 7522DA9C-77777777 6464C8D5-7679F72D 09797803-2AF993B4 13FDBC65-4A070E69 0831361A-625537C9 62F53AE4-0DCB79F7 74E1268D-1000C40B 7C90D45F-59447390 5B30491B-396B9CC8 66716FBE-579F374E 28D8AB2F-4C2F6A00 1B2BF7C7-5133719F 00CD4EA2-0CDEEA72 5F4E5F50-13B257D3 5CAB5E52-56D05D6D 354E686D-26CF86F9 1C08E202-1F33BA47 1BD33A59-526B4919 11723716-5D7B5E85 65B7F6CB-7BA800D3 5D83C59A-0A526174 23408874-139BF62B 7DBF8601-30214DA0 3784D996-0D7D5261 7E9C27D4-5CBE9768 47B0F623-61B7F2E4 6ADF7BF2-0B2367F5 1AA2EDF3-3B402B78 778F40A4-7136000B 4DAFCAB7-26F19FC9 6C00A120-5768A990 6F322FE0-25788331 736389E6-1BA86507 4CAE418D-4FAB96B5 5415A7F2-369199B6 5DD8D411-077D7D9D 624C7241-1A7C39A1 29C81EE7-2CE93FBD 7D563DFC-072990EC 7094E3FB-0DC3440C 1AFB02B5-5828F5B0 2AA38A3C-137E87FD 5EFAE747-2BC38600 5A877392-7343516E 19698DA5-39F16C9F 016BB21C-3178F81E 1B9C945F-04B688D2 60F4BCD4-035CD173 27FCFED3-6B4F1030 2FC8B2BB-58220BBF 417D6DC0-1671216E 03E832F9-124A7CC4 7DF83439-18D99035 35F870A2-4C2B8755 561E8435-1705CF7F 0A5FBF6E-77777777 7018B22B-6BC2D0D9 4F157AB8-66A905FA 7E7FF5AE-77777777 0E010009-77777777 6C8F54C1-77777777 170E76D2-5D9CCD02 517671BE-509AA089 7C2A4C27-28C82D16 236E6FCA-081947E1 19A41FD4-013B8070 3D8EBC74-68EABB17 23931D5E-1E2FF850 7F17F051-357C8D57 7522DA9C-77777777 26B5A533-77777777 7E7FF5AE-77777777 0E010009-77777777 67B27D95-466A91AD 41AC9A83-04FD6DD1 170E76D2-5D9CCD02 517671BE-509AA089 7C2A4C27-28C82D16 236E6FCA-081947E1 19A41FD4-013B8070 3D8EBC74-68EABB17 23931D5E-1E2FF850 7F17F051-357C8D57 7522DA9C-77777777 391AEB9E-77777777 7E7FF5AE-77777777 0E010009-77777777 67B27D95-466A91AD 41AC9A83-04FD6DD1 170E76D2-5D9CCD02 517671BE-509AA089 7C2A4C27-28C82D16 236E6FCA-081947E1 19A41FD4-013B8070 3D8EBC74-68EABB17 23931D5E-1E2FF850 7F17F051-357C8D57 7522DA9C-77777777 0A543E3A-2FCDD27D 5CE3FA5B-77777777 610C4634-216A6C57 57D6A1DA-4F106173 2D1896A8-4ED5FA86 23586ED8-77777777 12A116B5-77777777 48F0E71C-77777777 5CDEF057-77777777 6FB72B45-6D72A749 5E6A6276-6103E4F5 532C7A82-329186A0 47BC30F2-18928557 1BFA8E00-3BAD0AE2 7159B3C1-77777777 1951F09F-77777777 7788C0D3-77777777 545A6047-77777777 2A2C66C6-77777777 046F91C0-77777777 7433BE8D-77777777 4CC95803-77777777 5F2A5EF5-457E1A73 7BBF110A-72401559 6BFDA5F0-77777777 7CD3EB62-77777777 68FA10E6-77777777 0080B76E-56C90D26 6509A531-77777777 7F8F25ED-74FC9D57 31AEEDCF-77777777 1EE5E9A8-77777777 75418222-77777777 6D2A43B7-77777777 0974BCF1-77777777 1CCD09FD-56B2E6FB 0104FDAA-77777777 37841290-77777777 38C9BB29-3D0FAA09 2E1DE3FF-77777777 4BC067C8-1BF9FB26 33B105EA-70987EF4 293CAB37-77777777 17812238-77777777 500A6B86-77777777 53200E26-72540361 0FCB9848-40EF1AFB 109DB8C8-77777777 68607097-0DC69418 65042DBE-62DA6EC1 117F640D-0C8815F8 5983EEEF-7F8C3E8D 1BD347A7-7B0E9304 0E4907CE-30DB43D7 6BEF041B-49980AB2 5A052E1B-3EDCB9F6 5B79C188-1FABBB90 60B310C7-2A621A7D 30B9E960-6F7FE1A6 3C611772-2CD9F50F 00A07F04-64749AB6 55634526-79F1853E 55C913CF-2A54F15D 6BAC0953-0E36826E 19CFC0D6-5724FF18 63764172-50078BE1 183E96D3-72AA661E 737E8818-39F3E2B9 162EA468-4532E8FD 4AD98967-05B2828D 742B0DDB-49BC3897 594503FF-3DEF2129 4F80812B-097E1067 12882C94-711ED494 23AC9BAD-376B9BEE 4E774779-43971350 3EAF5048-70D7DDD1 212934CB-758808C1 53B136D2-2D9950EE 7FAD9B6C-3C69C3C4 10768A61-0CF9D55C 6851A607-6791E94F 2961BE2C-5190D8D8 1FF2A293-296734F1 40B3E551-70ABB472 2A697FFD-179DD1F3 53596D0B-15864AB1 72136584-052A179C 1F29376C-3ECD47E4 2C3A2E13-36182DA9 3338DCA3-4CC2F98A 3BB6A57A-2CFD6772 78BAC68C-1E3D9D29 29187273-50F5DABD 7FE69B93-4F0D63EA 60063EB7-2C580CEA 5F44213B-005176B2 29A9900C-06407183 093930F0-6985EACA 481218C6-74A8847D 449E8CC6-0ABEB7DA 0D2A9685-76EFF8FE 4390EB7C-4FFB707E 07383A3D-40761CF3 4FF095FF-329078BD 59F77A67-7BEDBC38 5811978F-3E4585DE 263B06AC-176D4343 6A0CE999-3A5FBC8A 72868B74-037EE244 6B8B7E4B-3F0C71C2 545BDB41-611571EC 0548C340-62FBDEFE 16291971-3A1CCA78 18A0CBF5-586E7B8A 29193C0A-460BC54A 6FDB6FB9-70979DDF 46A4952D-4630F8BA 3B8F4DC0-2DF06727 79F2A5ED-6461F797 38413BAF-7F00E5A5 69F3D547-59CF1D3A 56F38723-18EEA607 791922A8-05B80734 0A83ACED-7A5C2AB4 47C25382-61FA2976 23200C52-3ECAF827 5062BB8F-2AEECC7A 0F43B69E-500351EC 05B8134E-2B99BE4B 17F9B965-0E01A511 39F3A03D-53AE2576 34B6248A-0A2C68CC 75D3EEAD-76D1EC70 6CE6037C-3FD72AE5 16EFD6CA-257C768F 400D4BB0-07420B2E 2C1336F5-08ED10AC 2A43071F-249513E0 733C4DEA-74D6C5A9 00E9F2FC-16F8B80B 649AB427-4ACEC448 3151D56C-55C23C8E 0900ACFF-07D66E80 2E66034A-7878643B 5815C4CA-2E9E7307 2B0FE6C5-21179005 420595B9-4B6DC5A3 501A5983-15B5C4A6 0ED3F892-16D7C6B8 04420EDB-1A4DC823 23573722-7FDA1F3B 1FCD5E6A-15444CC7 76F0158F-24FCB9D9 63AE335B-0CE70144 062D1C6C-0E90C2A3 7F8B4883-097D1ED3 17EDE14C-7E1CDE90 3A674F28-236BFA37 4B9F7C1F-3FA1CACF 5E07EBC3-0A2F4302 22E53497-7E878AA6 00A76D4E-78682E50 672F2DC4-4AF177DB 041F885E-1B80CBEF 22FA1879-138744C5 505ED6C9-535F1F08 24F3504C-2BF3DD96 5550608B-7B966064 1DF8718A-1DAEC807 5B5A3A2F-37C59BBC 3FAA3CD1-3576F0CB 55190641-3929E077 0078CD98-70FE2024 62294422-2B5B9983 2C9D6D8A-4254AC44 29B0352C-6360E0B9 08A6E07E-47415B34 32FAFAF5-32D68B92 68E3DE23-26AF052E 7D99FEED-356B606C 79474DB1-6A20A9EE 4E42F0EE-247D10AE 32B5AE82-412B8F6C 5D78221B-637EE460 4DD4727C-3F0AF629 1297A154-4D47A8E1 5E08704A-0143AFF6 1117818C-6C4618B3 79409E6C-0D3736A9 467CC02C-178439C3 6223CD5F-1D600154 69D4F69C-1EE9AB64 50ABDA34-6AD17E04 090C04D4-5B76C27C 318F4239-3E356EBB 0329F965-1D46A238 60B37595-10DF7839 26783EC5-779E41D0 1FFC7BF5-08FA4573 154AC2DC-63BFF7B1 5A105C40-51FD8CA4 26AC7C38-1C68A771 45A84FF9-04D81050 39FF13A7-0CF08BBF 7C5B3911-01D227CF 2E2EC642-02655CD1 06656945-4B681B35 26E061DC-6F2D4BD0 67C05348-117510A1 1E27CE7D-564FFD5F 0ECD88DB-1DCD4B81 4BAE1C23-4A7609C0 5FD4EC8D-636920B7 4C088CC1-146D1E27 0F7197F9-10A339B6 6534CEBD-6A11C064 1FC494BC-1AD9145C 4796E395-2F3915D7 7F1EF5A0-681B9E83 66BAF7B7-62DE6EB2 683B3D84-2FAB6744 2C44D443-74416685 288BA53A-242FB7AD 3BC48272-5D5A1351 3C07CBE5-38E83D81 1AC68266-0D8BBE28 72C35E8A-5BDA97E1 5AFD1939-2162E923 45884D5E-20108371 2FFA8F7E-75CD9710 1F11566D-327CC97C 04FDEFB1-6F96EBF7 45D04985-5591BF61 0635A97E-32FE8391 6B7EE1E4-1B5D2DF5 602EE1CD-64C8D6D4 6C581E1E-11988E8F 5CC53B03-4E9D6577 770BEDFF-4CABD379 2B7166AA-537E6087 172399D9-171F3FC8 46B7CF81-154FA42D 326BBA6E-08AEA483 7F7BD39D-7AA1295B 0544FEF8-7CB7B1EA 4975C376-0DA92882 0EBFCA45-6CDB389A 049E6999-1708158A 52EEA5D5-45D89F7A 6920F23D-16BDAA42 55A517D5-22C7EE4E 11929807-05D170AA 736BA190-490F031C 6E925B88-3A230A88 05E0A34B-7BE5953E 00D36ED7-6E94D25D 56FC5EAC-68323744 368900F2-71951F05 1ABEC9DD-57C240EE 185F819F-4C102BEA 16256600-69399A2D 157E2280-3688207C 3367FC1E-63B1253B 46AB8E33-3FC5433C 1BF3A056-1264A494 5465670E-4C0058E3 45615256-08125EF2 2C82D78E-5B9A993A 17E33E22-7026F9D1 40BFF9E5-39E0C9C5 775BBDDE-29D7A21C 2C79C548-4E4D59D9 68DD3586-4005C8D4 280A19A3-02D8B4BC 4D148CDC-3D2A4FB4 3BD4A507-5779DDE0 4193F222-68DBCF65 3DE8D448-4F54881F 32936914-4D609A96 3ECCDC46-511295DC 78D53D4A-3E1C5555 02D1F425-10C86C97 7BF966DF-1520C632 5E2A2AD6-0FFA69D8 4019926F-6386F570 5F9EC940-29EF9587 400A78D7-5DC1F6CD 0A72519A-124A138A 7998010C-152C72A1 49BC0D00-4148EB86 132E8415-632948D4 5C2A48D5-1EF1D33B 7F97A8E0-30A5C5FA 162DC123-4417AFD8 0ABCB829-35A7A80B 4942FCFF-15A28766 3939935F-10E6CF75 79BEF900-2961AC44 1A1ECEF6-752DD00B 2BCC553B-0F4A8674 2EA79541-6A615D9A 091A4A70-62AF9FC1 27CB1637-389C0083 365E5531-41A5252D 518BC5D4-5E4EEA6E 76873D88-5636E5D6 749AF19C-53F05164 085D9AE7-3B6C3612 05CE7DF9-6F303BB8 1FADCBD6-47F2F1D1 36DE465B-1B8D9FEA 6AD239A4-2CF15414 04BABBE6-74C9DEC5 09C9C2B1-3D5DBA33 7CF6ACD5-242283AA 21915399-21249C4F 4E46F2FD-5779FE3B 725838D1-699A0697 626E151F-03A93F27 3BF24167-4EFB4D2E 60EFBD6B-78D52D4E 0F34E46A-38A7995B 1742138F-27AB2F91 1E0A439C-164F85D9 11D1BF26-6579DE53 6365D252-455DB2C9 06D9D50B-46A7C57F 7F83D564-3B29D8A4 7B22B956-472417BF 4212084D-3140FBE7 2C6E6336-14E61693 1FCE0E02-638DD2C3 7F7A301C-7E56D775 55159837-16925FEC 18C3E22D-74D2B03D 7D1AA6C3-69FA1E29 6A5311BE-22AFA9B8 53A4A417-490011C8 0B7292FA-5CC7B664 2C7A677C-701C35A6 03B7E6DA-2394D66E 1B6A3644-6F626B94 325C874A-5868834C 725ACE6F-1C17D8C7 3635DF6F-24B46097 64555C05-4ECCDF26 31E7284B-54B30D10 6369C201-033D6925 6A3C0BF8-3643188F 2EE525EF-3B0E0208 0F95330C-5D9F74F7 71A46064-399F3E77 3584F5EB-0CC44CF2 081CB2DB-4C1002A0 6BD4CB5B-341A7B9F 6ACBC15A-13A8CC47 4253AA5C-30E07438 1ADCE2D6-3D8CE8C2 31A0FDC9-24B55F56 7F986F9A-741DADB7 5DD68F9C-5E957061 0B8B9AAC-1A01D70C 355AA4CB-6B321F88 39FCC9CB-4703938E 2EFF0613-1F3E6191 1285EFC1-53B732A4 6CF70FD1-69C205E2 26AA8309-173238CD 24C4E989-12464327 7E36D94B-7CE6BC47 37F958B1-0F13BE36 3AB809B0-30782A6B 5A0F1045-2ECC629F 2501B718-5F4C520A 0E5944FB-58E00F14 5A3C2992-2184E4B7 584E22BA-4FE4979C 614F5A5D-745551E1 65352E7B-2CE32E0D 1F8A45EE-4DB2B4D5 2632997D-2E884645 24BBC7BA-2984658C 472CC347-12A28E7F 2344B234-65C2DA0E 41D4B874-645D3390 55839969-1970CFAD 4155B5DA-1852F967 3BAA347A-3FCE6C27 248BF4DD-000BDB14 173BFA86-119ACC5B 67C1E365-68398EA9 3935808D-254A6683 15EE77F5-0A822909 059E1006-54073057 64501666-739D8B65 3E236442-0E5DF0AE 01484ECE-5197D4E6 2BA7A4A4-7BF9EE5C 1F8A7913-37FDDC19 180452AA-6206DEA2 050E3F26-042EAE16 0093239A-4DB3D26E 1BCFD3BA-07C2003C 12817333-6E198465 292B4F4E-29DBA0DA 29839C8B-74C56CD8 3B9C921D-5F73A8CE 5BFD7D03-3F409A2B 26F9479D-6CE55F4C 2A513B28-0D3DD678 5769B310-0C4FC63F 62E7EEEC-52C0E037 538076CE-78AECDC5 7E8CE6A1-4AD893AB 535CBCA7-2DCC6BD9 5C12503D-4827BDF1 4D5C5763-19FCA361 0A75FD90-69AEAE73 4F617A4D-724FDEE9 7005F262-2FCECA58 1F652D04-19DAB1D6 59972455-22483D26 5FD76742-2A7BFB28 38F55DDA-5EA9C46E 0E66DA34-52B992FC 2F9B274C-200E4A47 7A152E35-4C84BC60 70C9452A-4DFD780D 779EAD2A-660375B5 56664551-6399834A 1CB1178A-094C06ED 25B29DAC-334F3FF0 598E6853-5BC2DF19 5412AE84-44D6C1D0 5A71AACC-226EDBF7 46FB3DBC-7C082061 1FEE38EA-1034ED00 2D04D4F1-4EE6D999 24F568FC-321FEA9C 611626F8-70AAE3E0 7F16B102-070663E3 5268AEB6-59B3D1AA 7F0F43A8-4174D3C4 7BD45E8C-20AA032A 51952871-5B8C77D5 51CF0343-1445F489 694D6558-17A4EDF4 43B33B10-52F35644 4449D6DE-1FCE8DEA 688AF74F-12241C9F 505618DD-4582C999 718568C5-18AE48F2 53F48AC8-377560C3 4DE2804A-11F860F4 7AF8CB7A-1B6468B6 33348333-01F93855 43530127-744232CC 392B350F-3D15F52F 28EF96D6-67A87F00 06AF2E48-3327BF43 0FF16507-7BCA947A 063335E8-4B6DBA07 1A2D0B99-4F54E92B 0026501A-459928B7 665891ED-69CCACC7 60B2E309-73D4A6A1 7AA9EE2D-4EDDE6C0 7F7CE737-5BFAA9DD 63DADD31-5C702AFC 69CB57D3-6B3515FD 768922F6-65372302 0E8128DE-42A2B069 04529EC5-7C62FD75 1D90795C-6FE68ACB 41554341-2458F5C3 53E8A6B9-0A4EBBE0 79A8186F-31576B14 351B7A35-4ACE613D 306F668E-547DAFB6 79258ECD-6B577AB8 03D6C3EF-319907F7 54BE71FB-0A3A7AA7 1CDE96DF-09282564 45FBE390-4A310CD2 4A529753-24E337A1 235718C5-61F410C0 094E6446-794C3353 00568D9A-591894ED 66A0880F-1F79C0D7 2FF98AF9-4705910B 5AD7C5FF-7B7CD67F 2D2C6788-74928948 23AFC089-522D7778 1DE4D0AE-75F03A41 31E1F1B3-6CCD72EA 77CF78FF-0906AF10 7B4F0507-3A7E1DDD 497BC87D-696BD075 5140D7EB-680A1234 0272E34F-6938DF78 1408807C-2EE3047C 50D08D90-068FE7C8 7FE55881-384D4A46 10305104-4355C909 2AA55683-0788E324 5945465F-64A6671A 191EECC5-6DBFA802 4A763960-0677F871 155C3CCC-2D37BAE0 698DD0F2-05BE93D4 2D8DF72E-719AC5C2 2C52F404-6E168996 2CDEB1E4-43271F39 18C18D82-7CCA2703 604DB727-4415A299 676D13EB-65D741D6 0BAE2D96-3C0242C0 5E232728-52721510 00B63AB4-6D85D50C 2F5EF1AB-18CA5ABF 3CA0DF1B-40ACE248 207DAC74-5BE06D6D 0E21E6C5-4E6B244B 69417185-578DD9F7 518AD677-6185F0E1 702B56EC-796A673F 0986C4D6-564CE3CE 32ABA812-08BF2D9B 146784CE-38EDF28D 665202D0-674DA766 10CAD558-31F903F8 7E08BC18-4F6FCAEE 721C3BB9-2224701C 19D0DC70-1974FF8A 0D604419-626D4792 5CD959AB-158E3F47 468B45EC-24D2B6E7 239BC37B-26935CCE 64911F6F-57DB8F7A 0CFB4005-0BC4B5FB 5BD9F9A5-7D24DAA2 09C3A83F-78565037 0C53F1C8-57BED748 63748753-326DAC5D 03E66AAE-12507465 3BC1FCAE-278EBAD8 20D649B5-4FD51450 582E083B-463E169A 5A19235F-75A21F3A 75BBBA52-5E0A107E 54A6A309-3E09D81F 3B010A57-10F4CB7E 4132A4F6-2B660A0C 75226FA7-456A5CEF 318164CC-4FAA71E2 27276BB9-40C2DE41 5C7DE514-0B5F13BD 67D49BC3-311ABF12 25284D12-09A38223 007D7BC4-629B293C 7F0BC025-1FF571A3 5BCEFBCB-760A1729 27B6BD98-26062A66 79144C96-66EA9497 219A9F95-49A09CC0 2971C5E6-20D88CE6 290D6C55-30CEAFE2 56F5C4BB-10C67ED8 6E4A8C8F-0B57109C 357A021D-352BA5F0 6C991B94-0941EBA3 0819ECFE-28AACE3F 2FF0804E-7BA6EF29 6306C49E-2D101824 6329E951-19040B77 3139A151-7272BF61 55F589E6-0A92C38C 1533C835-62C1DC30 15C6D821-7694D2D7 196A6A67-74B1FB1D 570DA4BF-4C7C21D8 502F7CBD-30D233CA 110D21DB-024AB04C 36A94E04-2B449B21 1E0F7426-7453BC00 5D0C6210-7F5CF7C2 37E63B3D-463E4FB5 3F0F1502-6645680A 76DF2C44-78080D19 7D3A952D-01153237 225B4786-29A11C25 2644952C-60AFC4D1 12DC0117-459FB507 7383C47F-4966D366 7FF665B6-601FFAC6 49FBD059-4AE9E54A 65EA2628-02708DAE 795195CB-0CC45024 66A0A339-7125778C 2290D386-379E534C 4743D3E6-4D699950 09FBAF83-13936C77 64210930-082F921E 627B042B-5B0A9E85 4AE31298-1699EDBD 6CF6339D-53BA8B4E 584D50B5-0A58098C 30A94826-5AAEE955 22BA2AAD-51AFC76A 4D99CA07-5869C96E 28D65291-3D5324CE 653F8F3D-0808F721 7BFB0E08-29AF6AEF 493221DC-3E66BA51 7879741C-272D56D1 539FE98C-30EDDFB7 6982F819-589EF99F 072F1B79-6BD35F5F 67C53656-35DA7973 06DB4AD4-74DF4DEC 68FCBF86-0590328E 1A5D39D6-0C40E60B 4B590977-3DAC0032 05080BA2-545207A1 1DEE292D-17339580 6AC470FE-6407F1B7 4DEDB920-68C19E83 3BCE6056-6A6CFAD3 3D5403BD-1EC9DF69 5AA98F1A-5035968E 4F4720CE-6A55AB45 06A39695-2FDAC6C9 067B8224-1D505EAB 0D1FC717-511ADCC5 245BA4DF-6A83E4E4 5B82D070-59953083 5C48F327-4B10348C 74E1304F-763E7C91 11BC79F9-6B0B1ED8 23F11677-1A42DD0E 1411491B-1FDEA6A7 48F7E494-14CA6175 69A5422A-6DF48AD3 3A94B6D2-0C59A47A 0F9AF413-2F0E880C 377FA05E-0B4FA292 7701974B-5F8ACBDB 39661690-07BC135D 79B405AF-60C8C1F0 71E257A4-044D8CFD 1E10414B-581F66A5 4904C351-0849768C 1822D901-601B4CA1 733CFA31-634322AF 6F6DF66C-07121337 4C21CE06-24D33B65 08CD180D-42786593 354A2368-3D1598AA 7DDFDECD-54E27C40 23853911-342A3DB0 287E2E6C-38610DB7 1EFE9018-19004552 020CA4C6-69597E8B 152A994C-6569E7F9 3B33D104-1EE2174E 20296E99-743DFCB9 195B2779-66677A13 26FE302B-35ED6211 6D8E719F-5C6C2901 4C3AD2C2-6DEB5C1F 52C213BA-66474B23 59ED137E-03929531 7EDF3B6D-172D7346 5FC64508-57EB9A8E 36A502CD-7A340474 382920AC-7D4061F1 72F572A4-034854C8 1EA148CA-73FDB872 5F69D6D6-726C6267 2BADEB9B-7D9E3C70 473C7CA9-26CD4F5F 0A4FE8BA-2B03D9AB 30841567-34B37384 0B6B5113-7B68C2C3 5A6B2AAB-77777777 23319150-21647FB6 73229E8E-13A7A72D 575699A0-77DA979A 41D2D170-0A088E95 2607B37D-60FA1624 48829430-08ED8C77 490A08A7-5094C86C 519461C2-77777777 44772CC3-7179A81E 73C9BC36-16F6AEEE 42DA345F-33353E28 3E8CF4EB-43332AD9 173D9C77-77777777 5519EC4F-45A648A4 2E7A31FC-3BDDE2DF 4513E62C-1B154215 4D4317F9-48AA2C27 3BACD0C7-0895F1E9 49FAD171-56C24BD0 109BAE19-681B1203 7AB8F79E-154F5F7E 0A369128-18FD10BA 6A72B6B0-29AF82EE 7193CEA7-4CF42E95 69AECA4D-214692B5 4DD76843-77777777 5BC7A283-6662E42A 015E8BF0-26545C9E 51E557B7-2041E0BD 14B26312-07990FAF 642C03C2-687B1187 406E7493-4E03CAFC 1A8F5719-46E8FD7B 535189CB-114B612A 7A20252E-52A50581 2A5BDCDF-53557241 74A964E3-77777777 21903BF9-49AB0FC1 42507C5E-450812DB 27F3A91A-6B0DB59F 35597B53-2F7247CF 215AB22E-5B443FE2 6196035D-37E9032F 1E8982E4-530A5F99 1C6F25A5-4A2F2486 6F03E2FC-47A18815 0327D8A8-27EE0234 1B468D59-3FDB6AFF 2AAF694B-0248B564 6BC225C9-77777777 123082E3-604F30A7 56999F49-67F37B61 5C0CD758-4EE9DCAB 6A1A0379-69EA40DD 491077CF-24E0347B 2C79C583-4F800C8A 03041DF7-73BDE7E0 15D0D98D-0191743E 0836A8E1-5C965CB6 78C78D85-77777777 1A8D195C-062FEE6D 2F773A7D-383DE71D 0C0BA202-12561DD4 047E8E90-77777777 3212A36F-71E1CC59 11B89967-0FF37023 12E9696A-23607CDF 101497F8-2E97DC75 38F9349E-4859B4FE 4B64543C-78B39D9C 3DC9303D-3C4E48BB 10EC6908-08306167 4606E0D7-77777777 197F2282-77777777 3D5B9810-347F1905 55C350E6-6AB85178 05171DFD-65C7BCAE 7DE5788C-7B5A1D7C 759F6E4A-575CC82A 6AC0A3D5-123DA0CB 49055A4B-0C6C1CAF 674E91C9-0E397FCA 2E0A2C01-69BF99A6 1C3AE78D-1CBE3C22 1AD1C8B1-31B29D8B 7D0CF82D-4F5FEC25 12DEF3BE-17914A94 0DF7817E-77777777 6B2F6968-0A6F106D 78E22C8B-007C3CF9 48FC199A-00DC34EE 14EBA22F-49245BE9 714B33E2-4DB77CED 698C5EF9-0F5FB889 2EB9B207-7A470B7B 610DEAD6-197764B7 6DF6FA77-07E67DA7 29B3EBD0-076EC0B9 4FF89E45-77777777 68C73BC5-1DE6AD70 62C27BCE-03536EB4 72B5EDFC-097B3B0C 19DC8A3F-59B32B0A 3C1F7920-570BD78C 4B513E8E-78E1CC94 475540D9-0DAA7A43 40628DE5-680A4A70 2483D8D5-20C0F73C 24C218AA-5B4846CD 398ABAE9-0E1461C0 739C417E-3183BEE5 28E19843-234430BB 5F2DB896-7F4A8086 0B3CBDBE-6D711E66 5520D29E-7F5C75AF 62CCD1CD-79A37D2B 5857197D-6FFDF108 24968C6F-2C859EA0 2D601DFD-4D1BCC76 0D0BCA32-6603F2F8 443978A9-327839A5 76B99922-12F53E30 33A200ED-4727F191 2106C4A1-7A96BE65 3A18919F-101A983C 5A26D7B7-2F137ABC 285B6AB6-40D2E939 67B579F4-78C0AF31 62BA0BF7-696FEE04 74D9C061-3FD41C7C 02E65584-26DBAD26 53C9C702-62497FD4 30719020-0A91DF11 7492FAA6-2C729B3F 687B0FB9-6FC67ACF 600455E3-353D0F1B 28A7EDCE-64FB7F76 4C683D2C-6C62DCC9 32DB2C37-35991B2D 1D84C3AC-30984B3C 1CB89267-258CD8D6 5A564183-77777777 09839412-1401D28B 7F56A2F8-7960A005 1294BBD3-7FFB88AB 20EB0D00-4B7C57A1 01E12DCA-186AD249 16B4A425-4360C64B 31AC1A70-7A23DE34 12A3FD7B-1F307E6E 74CD2202-568C816A 3C020C44-0C4C05C9 41768BF6-77777777 7BE43707-078156EB 49DF49C5-0BD3EDD7 6DC37DED-372C63CD 796CEB20-48EEFCC7 3571DDFB-18CE43DA 5BABE148-7A803738 07984B96-5EC15F58 72CC8182-062F119B 1173AEFA-4175015D 083DFB2B-420435B8 49584821-56053699 6C89308A-5AC47A32 528295AD-756F0BF0 59F504CF-0E120685 7B17DDA0-0D218485 5F530FD7-33563FD5 46C10D4A-14D422FA 18C2E559-1F3518E1 6F922000-1FA93B96 732AD0A0-17A719F2 20DE1C29-5F461681 6682616A-244A045E 0395FCD3-710FC5DB 7C1FD741-5DC47B20 64A30DEC-65D177AE 1741E480-546275A1 27C66DCA-351AD07A 026EAA24-039E4D86 74F1C6DC-51773E48 6FC701F9-59D9F2BA 080E7D95-3923E55A 41E5BA73-2EEBCA57 01BFAC46-1695B874 6A81CCB1-77777777 7E5D7D99-7E8C3C91 294B0DC2-4BB5127F 446559DD-56D5F07A 4D973CCF-35BD2E2C 0156A8C7-31E9B824 295E5E11-7A0F905C 49CBF329-77777777 54ABCF7E-698EE89F 303C37CC-69EA8B72 6599BD66-105D6240 0F688FBB-77777777 395EB6FA-2A7EFE85 66BF4822-4F5C84D4 7E7FF5AE-77777777 0E010009-77777777 6DED723B-77777777 49443592-77777777 170E76D2-5D9CCD02 517671BE-509AA089 7C2A4C27-28C82D16 236E6FCA-081947E1 19A41FD4-013B8070 3D8EBC74-68EABB17 23931D5E-1E2FF850 7F17F051-357C8D57 7522DA9C-77777777 3B08C435-65048F1D 5A5BF26E-64F6F73A 5574D59D-66FA6251 7E7FF5AE-77777777 0E010009-77777777 6DED723B-77777777 49443592-77777777 170E76D2-5D9CCD02 517671BE-509AA089 7C2A4C27-28C82D16 236E6FCA-081947E1 19A41FD4-013B8070 3D8EBC74-68EABB17 23931D5E-1E2FF850 7F17F051-357C8D57 7522DA9C-77777777 015C855C-77777777 7E7FF5AE-77777777 0E010009-77777777 6DED723B-77777777 49443592-77777777 170E76D2-5D9CCD02 517671BE-509AA089 7C2A4C27-28C82D16 236E6FCA-081947E1 19A41FD4-013B8070 3D8EBC74-68EABB17 23931D5E-1E2FF850 7F17F051-357C8D57 7522DA9C-77777777 6C749506-69087DF4 7E7FF5AE-77777777 0E010009-77777777 6DED723B-77777777 49443592-77777777 170E76D2-5D9CCD02 517671BE-509AA089 7C2A4C27-28C82D16 236E6FCA-081947E1 19A41FD4-013B8070 3D8EBC74-68EABB17 23931D5E-1E2FF850 7F17F051-357C8D57 7522DA9C-77777777 739A5FA6-4D6429FE 7E7FF5AE-77777777 0E010009-77777777 6DED723B-77777777 49443592-77777777 170E76D2-5D9CCD02 517671BE-509AA089 7C2A4C27-28C82D16 236E6FCA-081947E1 19A41FD4-013B8070 3D8EBC74-68EABB17 23931D5E-1E2FF850 7F17F051-357C8D57 7522DA9C-77777777 0BB62BE9-77777777 7E7FF5AE-77777777 0E010009-77777777 6DED723B-77777777 49443592-77777777 170E76D2-5D9CCD02 517671BE-509AA089 7C2A4C27-28C82D16 236E6FCA-081947E1 19A41FD4-013B8070 3D8EBC74-68EABB17 23931D5E-1E2FF850 7F17F051-357C8D57 7522DA9C-77777777 54624E85-6E78A2B7 7E7FF5AE-77777777 0E010009-77777777 6DED723B-77777777 49443592-77777777 170E76D2-5D9CCD02 517671BE-509AA089 7C2A4C27-28C82D16 236E6FCA-081947E1 19A41FD4-013B8070 3D8EBC74-68EABB17 23931D5E-1E2FF850 7F17F051-357C8D57 7522DA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290100A"/>
    <w:lvl w:ilvl="0">
      <w:start w:val="1"/>
      <w:numFmt w:val="decimal"/>
      <w:pStyle w:val="Heading1"/>
      <w:lvlText w:val="%1."/>
      <w:legacy w:legacy="1" w:legacySpace="144" w:legacyIndent="0"/>
      <w:lvlJc w:val="left"/>
      <w:rPr>
        <w:rFonts w:ascii="Times New Roman" w:eastAsia="Times New Roman" w:hAnsi="Times New Roman" w:cs="Times New Roman"/>
      </w:rPr>
    </w:lvl>
    <w:lvl w:ilvl="1">
      <w:start w:val="1"/>
      <w:numFmt w:val="decimal"/>
      <w:pStyle w:val="Heading2"/>
      <w:lvlText w:val="%1.%2"/>
      <w:legacy w:legacy="1" w:legacySpace="144" w:legacyIndent="0"/>
      <w:lvlJc w:val="left"/>
      <w:rPr>
        <w:b/>
        <w:b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596629"/>
    <w:multiLevelType w:val="hybridMultilevel"/>
    <w:tmpl w:val="39B40BDA"/>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D121BF"/>
    <w:multiLevelType w:val="hybridMultilevel"/>
    <w:tmpl w:val="50DC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982112"/>
    <w:multiLevelType w:val="hybridMultilevel"/>
    <w:tmpl w:val="FFFFFFFF"/>
    <w:lvl w:ilvl="0" w:tplc="77FA468C">
      <w:start w:val="1"/>
      <w:numFmt w:val="bullet"/>
      <w:lvlText w:val="o"/>
      <w:lvlJc w:val="left"/>
      <w:pPr>
        <w:ind w:left="720" w:hanging="360"/>
      </w:pPr>
    </w:lvl>
    <w:lvl w:ilvl="1" w:tplc="EA58D45E">
      <w:start w:val="1"/>
      <w:numFmt w:val="bullet"/>
      <w:lvlText w:val="·"/>
      <w:lvlJc w:val="left"/>
      <w:pPr>
        <w:ind w:left="1440" w:hanging="360"/>
      </w:pPr>
    </w:lvl>
    <w:lvl w:ilvl="2" w:tplc="BD666E04">
      <w:start w:val="1"/>
      <w:numFmt w:val="lowerRoman"/>
      <w:lvlText w:val="%3."/>
      <w:lvlJc w:val="right"/>
      <w:pPr>
        <w:ind w:left="2160" w:hanging="180"/>
      </w:pPr>
    </w:lvl>
    <w:lvl w:ilvl="3" w:tplc="1E9A4D8C">
      <w:start w:val="1"/>
      <w:numFmt w:val="decimal"/>
      <w:lvlText w:val="%4."/>
      <w:lvlJc w:val="left"/>
      <w:pPr>
        <w:ind w:left="2880" w:hanging="360"/>
      </w:pPr>
    </w:lvl>
    <w:lvl w:ilvl="4" w:tplc="67AE1386">
      <w:start w:val="1"/>
      <w:numFmt w:val="lowerLetter"/>
      <w:lvlText w:val="%5."/>
      <w:lvlJc w:val="left"/>
      <w:pPr>
        <w:ind w:left="3600" w:hanging="360"/>
      </w:pPr>
    </w:lvl>
    <w:lvl w:ilvl="5" w:tplc="606C90CC">
      <w:start w:val="1"/>
      <w:numFmt w:val="lowerRoman"/>
      <w:lvlText w:val="%6."/>
      <w:lvlJc w:val="right"/>
      <w:pPr>
        <w:ind w:left="4320" w:hanging="180"/>
      </w:pPr>
    </w:lvl>
    <w:lvl w:ilvl="6" w:tplc="62E081A8">
      <w:start w:val="1"/>
      <w:numFmt w:val="decimal"/>
      <w:lvlText w:val="%7."/>
      <w:lvlJc w:val="left"/>
      <w:pPr>
        <w:ind w:left="5040" w:hanging="360"/>
      </w:pPr>
    </w:lvl>
    <w:lvl w:ilvl="7" w:tplc="6A746022">
      <w:start w:val="1"/>
      <w:numFmt w:val="lowerLetter"/>
      <w:lvlText w:val="%8."/>
      <w:lvlJc w:val="left"/>
      <w:pPr>
        <w:ind w:left="5760" w:hanging="360"/>
      </w:pPr>
    </w:lvl>
    <w:lvl w:ilvl="8" w:tplc="80D631BE">
      <w:start w:val="1"/>
      <w:numFmt w:val="lowerRoman"/>
      <w:lvlText w:val="%9."/>
      <w:lvlJc w:val="right"/>
      <w:pPr>
        <w:ind w:left="6480" w:hanging="180"/>
      </w:pPr>
    </w:lvl>
  </w:abstractNum>
  <w:abstractNum w:abstractNumId="4" w15:restartNumberingAfterBreak="0">
    <w:nsid w:val="10DD0B6D"/>
    <w:multiLevelType w:val="hybridMultilevel"/>
    <w:tmpl w:val="FFFFFFFF"/>
    <w:lvl w:ilvl="0" w:tplc="92646E8E">
      <w:start w:val="1"/>
      <w:numFmt w:val="bullet"/>
      <w:lvlText w:val="-"/>
      <w:lvlJc w:val="left"/>
      <w:pPr>
        <w:ind w:left="720" w:hanging="360"/>
      </w:pPr>
      <w:rPr>
        <w:rFonts w:ascii="Calibri" w:hAnsi="Calibri" w:hint="default"/>
      </w:rPr>
    </w:lvl>
    <w:lvl w:ilvl="1" w:tplc="A982496E">
      <w:start w:val="1"/>
      <w:numFmt w:val="bullet"/>
      <w:lvlText w:val="o"/>
      <w:lvlJc w:val="left"/>
      <w:pPr>
        <w:ind w:left="1440" w:hanging="360"/>
      </w:pPr>
      <w:rPr>
        <w:rFonts w:ascii="Courier New" w:hAnsi="Courier New" w:hint="default"/>
      </w:rPr>
    </w:lvl>
    <w:lvl w:ilvl="2" w:tplc="8070DCE6">
      <w:start w:val="1"/>
      <w:numFmt w:val="bullet"/>
      <w:lvlText w:val=""/>
      <w:lvlJc w:val="left"/>
      <w:pPr>
        <w:ind w:left="2160" w:hanging="360"/>
      </w:pPr>
      <w:rPr>
        <w:rFonts w:ascii="Wingdings" w:hAnsi="Wingdings" w:hint="default"/>
      </w:rPr>
    </w:lvl>
    <w:lvl w:ilvl="3" w:tplc="1250D4DE">
      <w:start w:val="1"/>
      <w:numFmt w:val="bullet"/>
      <w:lvlText w:val=""/>
      <w:lvlJc w:val="left"/>
      <w:pPr>
        <w:ind w:left="2880" w:hanging="360"/>
      </w:pPr>
      <w:rPr>
        <w:rFonts w:ascii="Symbol" w:hAnsi="Symbol" w:hint="default"/>
      </w:rPr>
    </w:lvl>
    <w:lvl w:ilvl="4" w:tplc="D97E5868">
      <w:start w:val="1"/>
      <w:numFmt w:val="bullet"/>
      <w:lvlText w:val="o"/>
      <w:lvlJc w:val="left"/>
      <w:pPr>
        <w:ind w:left="3600" w:hanging="360"/>
      </w:pPr>
      <w:rPr>
        <w:rFonts w:ascii="Courier New" w:hAnsi="Courier New" w:hint="default"/>
      </w:rPr>
    </w:lvl>
    <w:lvl w:ilvl="5" w:tplc="07A48D64">
      <w:start w:val="1"/>
      <w:numFmt w:val="bullet"/>
      <w:lvlText w:val=""/>
      <w:lvlJc w:val="left"/>
      <w:pPr>
        <w:ind w:left="4320" w:hanging="360"/>
      </w:pPr>
      <w:rPr>
        <w:rFonts w:ascii="Wingdings" w:hAnsi="Wingdings" w:hint="default"/>
      </w:rPr>
    </w:lvl>
    <w:lvl w:ilvl="6" w:tplc="E0C6A972">
      <w:start w:val="1"/>
      <w:numFmt w:val="bullet"/>
      <w:lvlText w:val=""/>
      <w:lvlJc w:val="left"/>
      <w:pPr>
        <w:ind w:left="5040" w:hanging="360"/>
      </w:pPr>
      <w:rPr>
        <w:rFonts w:ascii="Symbol" w:hAnsi="Symbol" w:hint="default"/>
      </w:rPr>
    </w:lvl>
    <w:lvl w:ilvl="7" w:tplc="171264BC">
      <w:start w:val="1"/>
      <w:numFmt w:val="bullet"/>
      <w:lvlText w:val="o"/>
      <w:lvlJc w:val="left"/>
      <w:pPr>
        <w:ind w:left="5760" w:hanging="360"/>
      </w:pPr>
      <w:rPr>
        <w:rFonts w:ascii="Courier New" w:hAnsi="Courier New" w:hint="default"/>
      </w:rPr>
    </w:lvl>
    <w:lvl w:ilvl="8" w:tplc="EE3ADCF4">
      <w:start w:val="1"/>
      <w:numFmt w:val="bullet"/>
      <w:lvlText w:val=""/>
      <w:lvlJc w:val="left"/>
      <w:pPr>
        <w:ind w:left="6480" w:hanging="360"/>
      </w:pPr>
      <w:rPr>
        <w:rFonts w:ascii="Wingdings" w:hAnsi="Wingdings" w:hint="default"/>
      </w:rPr>
    </w:lvl>
  </w:abstractNum>
  <w:abstractNum w:abstractNumId="5" w15:restartNumberingAfterBreak="0">
    <w:nsid w:val="11B40311"/>
    <w:multiLevelType w:val="hybridMultilevel"/>
    <w:tmpl w:val="FFFFFFFF"/>
    <w:lvl w:ilvl="0" w:tplc="3A5C4616">
      <w:start w:val="1"/>
      <w:numFmt w:val="bullet"/>
      <w:lvlText w:val="-"/>
      <w:lvlJc w:val="left"/>
      <w:pPr>
        <w:ind w:left="360" w:hanging="360"/>
      </w:pPr>
      <w:rPr>
        <w:rFonts w:ascii="Calibri" w:hAnsi="Calibri" w:hint="default"/>
      </w:rPr>
    </w:lvl>
    <w:lvl w:ilvl="1" w:tplc="170A531C">
      <w:start w:val="1"/>
      <w:numFmt w:val="bullet"/>
      <w:lvlText w:val="o"/>
      <w:lvlJc w:val="left"/>
      <w:pPr>
        <w:ind w:left="1080" w:hanging="360"/>
      </w:pPr>
      <w:rPr>
        <w:rFonts w:ascii="Courier New" w:hAnsi="Courier New" w:hint="default"/>
      </w:rPr>
    </w:lvl>
    <w:lvl w:ilvl="2" w:tplc="CB565196">
      <w:start w:val="1"/>
      <w:numFmt w:val="bullet"/>
      <w:lvlText w:val=""/>
      <w:lvlJc w:val="left"/>
      <w:pPr>
        <w:ind w:left="1800" w:hanging="360"/>
      </w:pPr>
      <w:rPr>
        <w:rFonts w:ascii="Wingdings" w:hAnsi="Wingdings" w:hint="default"/>
      </w:rPr>
    </w:lvl>
    <w:lvl w:ilvl="3" w:tplc="6534D11A">
      <w:start w:val="1"/>
      <w:numFmt w:val="bullet"/>
      <w:lvlText w:val=""/>
      <w:lvlJc w:val="left"/>
      <w:pPr>
        <w:ind w:left="2520" w:hanging="360"/>
      </w:pPr>
      <w:rPr>
        <w:rFonts w:ascii="Symbol" w:hAnsi="Symbol" w:hint="default"/>
      </w:rPr>
    </w:lvl>
    <w:lvl w:ilvl="4" w:tplc="8A30BC06">
      <w:start w:val="1"/>
      <w:numFmt w:val="bullet"/>
      <w:lvlText w:val="o"/>
      <w:lvlJc w:val="left"/>
      <w:pPr>
        <w:ind w:left="3240" w:hanging="360"/>
      </w:pPr>
      <w:rPr>
        <w:rFonts w:ascii="Courier New" w:hAnsi="Courier New" w:hint="default"/>
      </w:rPr>
    </w:lvl>
    <w:lvl w:ilvl="5" w:tplc="CCD6DE20">
      <w:start w:val="1"/>
      <w:numFmt w:val="bullet"/>
      <w:lvlText w:val=""/>
      <w:lvlJc w:val="left"/>
      <w:pPr>
        <w:ind w:left="3960" w:hanging="360"/>
      </w:pPr>
      <w:rPr>
        <w:rFonts w:ascii="Wingdings" w:hAnsi="Wingdings" w:hint="default"/>
      </w:rPr>
    </w:lvl>
    <w:lvl w:ilvl="6" w:tplc="0D7A57A8">
      <w:start w:val="1"/>
      <w:numFmt w:val="bullet"/>
      <w:lvlText w:val=""/>
      <w:lvlJc w:val="left"/>
      <w:pPr>
        <w:ind w:left="4680" w:hanging="360"/>
      </w:pPr>
      <w:rPr>
        <w:rFonts w:ascii="Symbol" w:hAnsi="Symbol" w:hint="default"/>
      </w:rPr>
    </w:lvl>
    <w:lvl w:ilvl="7" w:tplc="4CC44F04">
      <w:start w:val="1"/>
      <w:numFmt w:val="bullet"/>
      <w:lvlText w:val="o"/>
      <w:lvlJc w:val="left"/>
      <w:pPr>
        <w:ind w:left="5400" w:hanging="360"/>
      </w:pPr>
      <w:rPr>
        <w:rFonts w:ascii="Courier New" w:hAnsi="Courier New" w:hint="default"/>
      </w:rPr>
    </w:lvl>
    <w:lvl w:ilvl="8" w:tplc="A3486A62">
      <w:start w:val="1"/>
      <w:numFmt w:val="bullet"/>
      <w:lvlText w:val=""/>
      <w:lvlJc w:val="left"/>
      <w:pPr>
        <w:ind w:left="6120" w:hanging="360"/>
      </w:pPr>
      <w:rPr>
        <w:rFonts w:ascii="Wingdings" w:hAnsi="Wingdings" w:hint="default"/>
      </w:rPr>
    </w:lvl>
  </w:abstractNum>
  <w:abstractNum w:abstractNumId="6" w15:restartNumberingAfterBreak="0">
    <w:nsid w:val="147A4629"/>
    <w:multiLevelType w:val="hybridMultilevel"/>
    <w:tmpl w:val="FFFFFFFF"/>
    <w:lvl w:ilvl="0" w:tplc="322414E6">
      <w:start w:val="1"/>
      <w:numFmt w:val="bullet"/>
      <w:lvlText w:val="-"/>
      <w:lvlJc w:val="left"/>
      <w:pPr>
        <w:ind w:left="720" w:hanging="360"/>
      </w:pPr>
      <w:rPr>
        <w:rFonts w:ascii="Calibri" w:hAnsi="Calibri" w:hint="default"/>
      </w:rPr>
    </w:lvl>
    <w:lvl w:ilvl="1" w:tplc="11A65D40">
      <w:start w:val="1"/>
      <w:numFmt w:val="bullet"/>
      <w:lvlText w:val="o"/>
      <w:lvlJc w:val="left"/>
      <w:pPr>
        <w:ind w:left="1440" w:hanging="360"/>
      </w:pPr>
      <w:rPr>
        <w:rFonts w:ascii="Courier New" w:hAnsi="Courier New" w:hint="default"/>
      </w:rPr>
    </w:lvl>
    <w:lvl w:ilvl="2" w:tplc="F2D68D1E">
      <w:start w:val="1"/>
      <w:numFmt w:val="bullet"/>
      <w:lvlText w:val=""/>
      <w:lvlJc w:val="left"/>
      <w:pPr>
        <w:ind w:left="2160" w:hanging="360"/>
      </w:pPr>
      <w:rPr>
        <w:rFonts w:ascii="Wingdings" w:hAnsi="Wingdings" w:hint="default"/>
      </w:rPr>
    </w:lvl>
    <w:lvl w:ilvl="3" w:tplc="428A23E6">
      <w:start w:val="1"/>
      <w:numFmt w:val="bullet"/>
      <w:lvlText w:val=""/>
      <w:lvlJc w:val="left"/>
      <w:pPr>
        <w:ind w:left="2880" w:hanging="360"/>
      </w:pPr>
      <w:rPr>
        <w:rFonts w:ascii="Symbol" w:hAnsi="Symbol" w:hint="default"/>
      </w:rPr>
    </w:lvl>
    <w:lvl w:ilvl="4" w:tplc="8EE0B0EE">
      <w:start w:val="1"/>
      <w:numFmt w:val="bullet"/>
      <w:lvlText w:val="o"/>
      <w:lvlJc w:val="left"/>
      <w:pPr>
        <w:ind w:left="3600" w:hanging="360"/>
      </w:pPr>
      <w:rPr>
        <w:rFonts w:ascii="Courier New" w:hAnsi="Courier New" w:hint="default"/>
      </w:rPr>
    </w:lvl>
    <w:lvl w:ilvl="5" w:tplc="06CAB7C0">
      <w:start w:val="1"/>
      <w:numFmt w:val="bullet"/>
      <w:lvlText w:val=""/>
      <w:lvlJc w:val="left"/>
      <w:pPr>
        <w:ind w:left="4320" w:hanging="360"/>
      </w:pPr>
      <w:rPr>
        <w:rFonts w:ascii="Wingdings" w:hAnsi="Wingdings" w:hint="default"/>
      </w:rPr>
    </w:lvl>
    <w:lvl w:ilvl="6" w:tplc="CFB627C6">
      <w:start w:val="1"/>
      <w:numFmt w:val="bullet"/>
      <w:lvlText w:val=""/>
      <w:lvlJc w:val="left"/>
      <w:pPr>
        <w:ind w:left="5040" w:hanging="360"/>
      </w:pPr>
      <w:rPr>
        <w:rFonts w:ascii="Symbol" w:hAnsi="Symbol" w:hint="default"/>
      </w:rPr>
    </w:lvl>
    <w:lvl w:ilvl="7" w:tplc="1ADA93FA">
      <w:start w:val="1"/>
      <w:numFmt w:val="bullet"/>
      <w:lvlText w:val="o"/>
      <w:lvlJc w:val="left"/>
      <w:pPr>
        <w:ind w:left="5760" w:hanging="360"/>
      </w:pPr>
      <w:rPr>
        <w:rFonts w:ascii="Courier New" w:hAnsi="Courier New" w:hint="default"/>
      </w:rPr>
    </w:lvl>
    <w:lvl w:ilvl="8" w:tplc="7D2EC562">
      <w:start w:val="1"/>
      <w:numFmt w:val="bullet"/>
      <w:lvlText w:val=""/>
      <w:lvlJc w:val="left"/>
      <w:pPr>
        <w:ind w:left="6480" w:hanging="360"/>
      </w:pPr>
      <w:rPr>
        <w:rFonts w:ascii="Wingdings" w:hAnsi="Wingdings" w:hint="default"/>
      </w:rPr>
    </w:lvl>
  </w:abstractNum>
  <w:abstractNum w:abstractNumId="7" w15:restartNumberingAfterBreak="0">
    <w:nsid w:val="16660D8A"/>
    <w:multiLevelType w:val="hybridMultilevel"/>
    <w:tmpl w:val="113EBF5C"/>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8" w15:restartNumberingAfterBreak="0">
    <w:nsid w:val="16A739AC"/>
    <w:multiLevelType w:val="hybridMultilevel"/>
    <w:tmpl w:val="8DD4848A"/>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9" w15:restartNumberingAfterBreak="0">
    <w:nsid w:val="202326C9"/>
    <w:multiLevelType w:val="hybridMultilevel"/>
    <w:tmpl w:val="BB902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6F1A51"/>
    <w:multiLevelType w:val="hybridMultilevel"/>
    <w:tmpl w:val="800E0D90"/>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1" w15:restartNumberingAfterBreak="0">
    <w:nsid w:val="2DAD0056"/>
    <w:multiLevelType w:val="hybridMultilevel"/>
    <w:tmpl w:val="46F0CB9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87941EB"/>
    <w:multiLevelType w:val="hybridMultilevel"/>
    <w:tmpl w:val="164CBBEE"/>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3" w15:restartNumberingAfterBreak="0">
    <w:nsid w:val="3E5C89A2"/>
    <w:multiLevelType w:val="hybridMultilevel"/>
    <w:tmpl w:val="FFFFFFFF"/>
    <w:lvl w:ilvl="0" w:tplc="0050486A">
      <w:start w:val="1"/>
      <w:numFmt w:val="bullet"/>
      <w:lvlText w:val=""/>
      <w:lvlJc w:val="left"/>
      <w:pPr>
        <w:ind w:left="720" w:hanging="360"/>
      </w:pPr>
      <w:rPr>
        <w:rFonts w:ascii="Symbol" w:hAnsi="Symbol" w:hint="default"/>
      </w:rPr>
    </w:lvl>
    <w:lvl w:ilvl="1" w:tplc="6A0EF57C">
      <w:start w:val="1"/>
      <w:numFmt w:val="bullet"/>
      <w:lvlText w:val="o"/>
      <w:lvlJc w:val="left"/>
      <w:pPr>
        <w:ind w:left="1440" w:hanging="360"/>
      </w:pPr>
      <w:rPr>
        <w:rFonts w:ascii="Courier New" w:hAnsi="Courier New" w:hint="default"/>
      </w:rPr>
    </w:lvl>
    <w:lvl w:ilvl="2" w:tplc="44C4A376">
      <w:start w:val="1"/>
      <w:numFmt w:val="bullet"/>
      <w:lvlText w:val=""/>
      <w:lvlJc w:val="left"/>
      <w:pPr>
        <w:ind w:left="2160" w:hanging="360"/>
      </w:pPr>
      <w:rPr>
        <w:rFonts w:ascii="Wingdings" w:hAnsi="Wingdings" w:hint="default"/>
      </w:rPr>
    </w:lvl>
    <w:lvl w:ilvl="3" w:tplc="5AB8D82C">
      <w:start w:val="1"/>
      <w:numFmt w:val="bullet"/>
      <w:lvlText w:val=""/>
      <w:lvlJc w:val="left"/>
      <w:pPr>
        <w:ind w:left="2880" w:hanging="360"/>
      </w:pPr>
      <w:rPr>
        <w:rFonts w:ascii="Symbol" w:hAnsi="Symbol" w:hint="default"/>
      </w:rPr>
    </w:lvl>
    <w:lvl w:ilvl="4" w:tplc="8EAC0020">
      <w:start w:val="1"/>
      <w:numFmt w:val="bullet"/>
      <w:lvlText w:val="o"/>
      <w:lvlJc w:val="left"/>
      <w:pPr>
        <w:ind w:left="3600" w:hanging="360"/>
      </w:pPr>
      <w:rPr>
        <w:rFonts w:ascii="Courier New" w:hAnsi="Courier New" w:hint="default"/>
      </w:rPr>
    </w:lvl>
    <w:lvl w:ilvl="5" w:tplc="18D61F80">
      <w:start w:val="1"/>
      <w:numFmt w:val="bullet"/>
      <w:lvlText w:val=""/>
      <w:lvlJc w:val="left"/>
      <w:pPr>
        <w:ind w:left="4320" w:hanging="360"/>
      </w:pPr>
      <w:rPr>
        <w:rFonts w:ascii="Wingdings" w:hAnsi="Wingdings" w:hint="default"/>
      </w:rPr>
    </w:lvl>
    <w:lvl w:ilvl="6" w:tplc="D0608A16">
      <w:start w:val="1"/>
      <w:numFmt w:val="bullet"/>
      <w:lvlText w:val=""/>
      <w:lvlJc w:val="left"/>
      <w:pPr>
        <w:ind w:left="5040" w:hanging="360"/>
      </w:pPr>
      <w:rPr>
        <w:rFonts w:ascii="Symbol" w:hAnsi="Symbol" w:hint="default"/>
      </w:rPr>
    </w:lvl>
    <w:lvl w:ilvl="7" w:tplc="0804D166">
      <w:start w:val="1"/>
      <w:numFmt w:val="bullet"/>
      <w:lvlText w:val="o"/>
      <w:lvlJc w:val="left"/>
      <w:pPr>
        <w:ind w:left="5760" w:hanging="360"/>
      </w:pPr>
      <w:rPr>
        <w:rFonts w:ascii="Courier New" w:hAnsi="Courier New" w:hint="default"/>
      </w:rPr>
    </w:lvl>
    <w:lvl w:ilvl="8" w:tplc="C664A5F2">
      <w:start w:val="1"/>
      <w:numFmt w:val="bullet"/>
      <w:lvlText w:val=""/>
      <w:lvlJc w:val="left"/>
      <w:pPr>
        <w:ind w:left="6480" w:hanging="360"/>
      </w:pPr>
      <w:rPr>
        <w:rFonts w:ascii="Wingdings" w:hAnsi="Wingdings" w:hint="default"/>
      </w:rPr>
    </w:lvl>
  </w:abstractNum>
  <w:abstractNum w:abstractNumId="14" w15:restartNumberingAfterBreak="0">
    <w:nsid w:val="436A7DE1"/>
    <w:multiLevelType w:val="hybridMultilevel"/>
    <w:tmpl w:val="DD92D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F16226"/>
    <w:multiLevelType w:val="hybridMultilevel"/>
    <w:tmpl w:val="36549514"/>
    <w:lvl w:ilvl="0" w:tplc="6E041AFA">
      <w:start w:val="1"/>
      <w:numFmt w:val="bullet"/>
      <w:lvlText w:val="-"/>
      <w:lvlJc w:val="left"/>
      <w:pPr>
        <w:ind w:left="420" w:hanging="360"/>
      </w:pPr>
      <w:rPr>
        <w:rFonts w:ascii="Times New Roman" w:eastAsia="Lato"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16" w15:restartNumberingAfterBreak="0">
    <w:nsid w:val="4C2EE884"/>
    <w:multiLevelType w:val="hybridMultilevel"/>
    <w:tmpl w:val="FFFFFFFF"/>
    <w:lvl w:ilvl="0" w:tplc="1A6ACA4C">
      <w:start w:val="1"/>
      <w:numFmt w:val="bullet"/>
      <w:lvlText w:val="-"/>
      <w:lvlJc w:val="left"/>
      <w:pPr>
        <w:ind w:left="720" w:hanging="360"/>
      </w:pPr>
      <w:rPr>
        <w:rFonts w:ascii="Calibri" w:hAnsi="Calibri" w:hint="default"/>
      </w:rPr>
    </w:lvl>
    <w:lvl w:ilvl="1" w:tplc="7158DEAE">
      <w:start w:val="1"/>
      <w:numFmt w:val="bullet"/>
      <w:lvlText w:val="o"/>
      <w:lvlJc w:val="left"/>
      <w:pPr>
        <w:ind w:left="1440" w:hanging="360"/>
      </w:pPr>
      <w:rPr>
        <w:rFonts w:ascii="Courier New" w:hAnsi="Courier New" w:hint="default"/>
      </w:rPr>
    </w:lvl>
    <w:lvl w:ilvl="2" w:tplc="4FA2834E">
      <w:start w:val="1"/>
      <w:numFmt w:val="bullet"/>
      <w:lvlText w:val=""/>
      <w:lvlJc w:val="left"/>
      <w:pPr>
        <w:ind w:left="2160" w:hanging="360"/>
      </w:pPr>
      <w:rPr>
        <w:rFonts w:ascii="Wingdings" w:hAnsi="Wingdings" w:hint="default"/>
      </w:rPr>
    </w:lvl>
    <w:lvl w:ilvl="3" w:tplc="CF4C2332">
      <w:start w:val="1"/>
      <w:numFmt w:val="bullet"/>
      <w:lvlText w:val=""/>
      <w:lvlJc w:val="left"/>
      <w:pPr>
        <w:ind w:left="2880" w:hanging="360"/>
      </w:pPr>
      <w:rPr>
        <w:rFonts w:ascii="Symbol" w:hAnsi="Symbol" w:hint="default"/>
      </w:rPr>
    </w:lvl>
    <w:lvl w:ilvl="4" w:tplc="834ECE48">
      <w:start w:val="1"/>
      <w:numFmt w:val="bullet"/>
      <w:lvlText w:val="o"/>
      <w:lvlJc w:val="left"/>
      <w:pPr>
        <w:ind w:left="3600" w:hanging="360"/>
      </w:pPr>
      <w:rPr>
        <w:rFonts w:ascii="Courier New" w:hAnsi="Courier New" w:hint="default"/>
      </w:rPr>
    </w:lvl>
    <w:lvl w:ilvl="5" w:tplc="3894D2FE">
      <w:start w:val="1"/>
      <w:numFmt w:val="bullet"/>
      <w:lvlText w:val=""/>
      <w:lvlJc w:val="left"/>
      <w:pPr>
        <w:ind w:left="4320" w:hanging="360"/>
      </w:pPr>
      <w:rPr>
        <w:rFonts w:ascii="Wingdings" w:hAnsi="Wingdings" w:hint="default"/>
      </w:rPr>
    </w:lvl>
    <w:lvl w:ilvl="6" w:tplc="088E760A">
      <w:start w:val="1"/>
      <w:numFmt w:val="bullet"/>
      <w:lvlText w:val=""/>
      <w:lvlJc w:val="left"/>
      <w:pPr>
        <w:ind w:left="5040" w:hanging="360"/>
      </w:pPr>
      <w:rPr>
        <w:rFonts w:ascii="Symbol" w:hAnsi="Symbol" w:hint="default"/>
      </w:rPr>
    </w:lvl>
    <w:lvl w:ilvl="7" w:tplc="EABA6FB6">
      <w:start w:val="1"/>
      <w:numFmt w:val="bullet"/>
      <w:lvlText w:val="o"/>
      <w:lvlJc w:val="left"/>
      <w:pPr>
        <w:ind w:left="5760" w:hanging="360"/>
      </w:pPr>
      <w:rPr>
        <w:rFonts w:ascii="Courier New" w:hAnsi="Courier New" w:hint="default"/>
      </w:rPr>
    </w:lvl>
    <w:lvl w:ilvl="8" w:tplc="32E867D8">
      <w:start w:val="1"/>
      <w:numFmt w:val="bullet"/>
      <w:lvlText w:val=""/>
      <w:lvlJc w:val="left"/>
      <w:pPr>
        <w:ind w:left="6480" w:hanging="360"/>
      </w:pPr>
      <w:rPr>
        <w:rFonts w:ascii="Wingdings" w:hAnsi="Wingdings" w:hint="default"/>
      </w:rPr>
    </w:lvl>
  </w:abstractNum>
  <w:abstractNum w:abstractNumId="17" w15:restartNumberingAfterBreak="0">
    <w:nsid w:val="576A5820"/>
    <w:multiLevelType w:val="hybridMultilevel"/>
    <w:tmpl w:val="343896C4"/>
    <w:lvl w:ilvl="0" w:tplc="0809000F">
      <w:start w:val="1"/>
      <w:numFmt w:val="decimal"/>
      <w:lvlText w:val="%1."/>
      <w:lvlJc w:val="left"/>
      <w:pPr>
        <w:ind w:left="786" w:hanging="360"/>
      </w:p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8" w15:restartNumberingAfterBreak="0">
    <w:nsid w:val="5AB064BF"/>
    <w:multiLevelType w:val="hybridMultilevel"/>
    <w:tmpl w:val="59DE1D2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AA1C299"/>
    <w:multiLevelType w:val="hybridMultilevel"/>
    <w:tmpl w:val="FFFFFFFF"/>
    <w:lvl w:ilvl="0" w:tplc="EBBC11EA">
      <w:start w:val="1"/>
      <w:numFmt w:val="bullet"/>
      <w:lvlText w:val=""/>
      <w:lvlJc w:val="left"/>
      <w:pPr>
        <w:ind w:left="720" w:hanging="360"/>
      </w:pPr>
      <w:rPr>
        <w:rFonts w:ascii="Symbol" w:hAnsi="Symbol" w:hint="default"/>
      </w:rPr>
    </w:lvl>
    <w:lvl w:ilvl="1" w:tplc="9E663604">
      <w:start w:val="1"/>
      <w:numFmt w:val="bullet"/>
      <w:lvlText w:val="o"/>
      <w:lvlJc w:val="left"/>
      <w:pPr>
        <w:ind w:left="1440" w:hanging="360"/>
      </w:pPr>
      <w:rPr>
        <w:rFonts w:ascii="Courier New" w:hAnsi="Courier New" w:hint="default"/>
      </w:rPr>
    </w:lvl>
    <w:lvl w:ilvl="2" w:tplc="B8D2F8EE">
      <w:start w:val="1"/>
      <w:numFmt w:val="bullet"/>
      <w:lvlText w:val=""/>
      <w:lvlJc w:val="left"/>
      <w:pPr>
        <w:ind w:left="2160" w:hanging="360"/>
      </w:pPr>
      <w:rPr>
        <w:rFonts w:ascii="Wingdings" w:hAnsi="Wingdings" w:hint="default"/>
      </w:rPr>
    </w:lvl>
    <w:lvl w:ilvl="3" w:tplc="6F44E02C">
      <w:start w:val="1"/>
      <w:numFmt w:val="bullet"/>
      <w:lvlText w:val=""/>
      <w:lvlJc w:val="left"/>
      <w:pPr>
        <w:ind w:left="2880" w:hanging="360"/>
      </w:pPr>
      <w:rPr>
        <w:rFonts w:ascii="Symbol" w:hAnsi="Symbol" w:hint="default"/>
      </w:rPr>
    </w:lvl>
    <w:lvl w:ilvl="4" w:tplc="9F68C4A0">
      <w:start w:val="1"/>
      <w:numFmt w:val="bullet"/>
      <w:lvlText w:val="o"/>
      <w:lvlJc w:val="left"/>
      <w:pPr>
        <w:ind w:left="3600" w:hanging="360"/>
      </w:pPr>
      <w:rPr>
        <w:rFonts w:ascii="Courier New" w:hAnsi="Courier New" w:hint="default"/>
      </w:rPr>
    </w:lvl>
    <w:lvl w:ilvl="5" w:tplc="D4CAEF66">
      <w:start w:val="1"/>
      <w:numFmt w:val="bullet"/>
      <w:lvlText w:val=""/>
      <w:lvlJc w:val="left"/>
      <w:pPr>
        <w:ind w:left="4320" w:hanging="360"/>
      </w:pPr>
      <w:rPr>
        <w:rFonts w:ascii="Wingdings" w:hAnsi="Wingdings" w:hint="default"/>
      </w:rPr>
    </w:lvl>
    <w:lvl w:ilvl="6" w:tplc="A4FCE34E">
      <w:start w:val="1"/>
      <w:numFmt w:val="bullet"/>
      <w:lvlText w:val=""/>
      <w:lvlJc w:val="left"/>
      <w:pPr>
        <w:ind w:left="5040" w:hanging="360"/>
      </w:pPr>
      <w:rPr>
        <w:rFonts w:ascii="Symbol" w:hAnsi="Symbol" w:hint="default"/>
      </w:rPr>
    </w:lvl>
    <w:lvl w:ilvl="7" w:tplc="D500EC4A">
      <w:start w:val="1"/>
      <w:numFmt w:val="bullet"/>
      <w:lvlText w:val="o"/>
      <w:lvlJc w:val="left"/>
      <w:pPr>
        <w:ind w:left="5760" w:hanging="360"/>
      </w:pPr>
      <w:rPr>
        <w:rFonts w:ascii="Courier New" w:hAnsi="Courier New" w:hint="default"/>
      </w:rPr>
    </w:lvl>
    <w:lvl w:ilvl="8" w:tplc="8A9C0130">
      <w:start w:val="1"/>
      <w:numFmt w:val="bullet"/>
      <w:lvlText w:val=""/>
      <w:lvlJc w:val="left"/>
      <w:pPr>
        <w:ind w:left="6480" w:hanging="360"/>
      </w:pPr>
      <w:rPr>
        <w:rFonts w:ascii="Wingdings" w:hAnsi="Wingdings" w:hint="default"/>
      </w:rPr>
    </w:lvl>
  </w:abstractNum>
  <w:abstractNum w:abstractNumId="20" w15:restartNumberingAfterBreak="0">
    <w:nsid w:val="70A70FA3"/>
    <w:multiLevelType w:val="hybridMultilevel"/>
    <w:tmpl w:val="0F6C0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5EC331A"/>
    <w:multiLevelType w:val="hybridMultilevel"/>
    <w:tmpl w:val="FE0CA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B94C160"/>
    <w:multiLevelType w:val="hybridMultilevel"/>
    <w:tmpl w:val="FFFFFFFF"/>
    <w:lvl w:ilvl="0" w:tplc="300ED882">
      <w:start w:val="1"/>
      <w:numFmt w:val="bullet"/>
      <w:lvlText w:val="-"/>
      <w:lvlJc w:val="left"/>
      <w:pPr>
        <w:ind w:left="720" w:hanging="360"/>
      </w:pPr>
      <w:rPr>
        <w:rFonts w:ascii="Calibri" w:hAnsi="Calibri" w:hint="default"/>
      </w:rPr>
    </w:lvl>
    <w:lvl w:ilvl="1" w:tplc="83E427DC">
      <w:start w:val="1"/>
      <w:numFmt w:val="bullet"/>
      <w:lvlText w:val="o"/>
      <w:lvlJc w:val="left"/>
      <w:pPr>
        <w:ind w:left="1440" w:hanging="360"/>
      </w:pPr>
      <w:rPr>
        <w:rFonts w:ascii="Courier New" w:hAnsi="Courier New" w:hint="default"/>
      </w:rPr>
    </w:lvl>
    <w:lvl w:ilvl="2" w:tplc="796E12A8">
      <w:start w:val="1"/>
      <w:numFmt w:val="bullet"/>
      <w:lvlText w:val=""/>
      <w:lvlJc w:val="left"/>
      <w:pPr>
        <w:ind w:left="2160" w:hanging="360"/>
      </w:pPr>
      <w:rPr>
        <w:rFonts w:ascii="Wingdings" w:hAnsi="Wingdings" w:hint="default"/>
      </w:rPr>
    </w:lvl>
    <w:lvl w:ilvl="3" w:tplc="31529392">
      <w:start w:val="1"/>
      <w:numFmt w:val="bullet"/>
      <w:lvlText w:val=""/>
      <w:lvlJc w:val="left"/>
      <w:pPr>
        <w:ind w:left="2880" w:hanging="360"/>
      </w:pPr>
      <w:rPr>
        <w:rFonts w:ascii="Symbol" w:hAnsi="Symbol" w:hint="default"/>
      </w:rPr>
    </w:lvl>
    <w:lvl w:ilvl="4" w:tplc="EA5C55D0">
      <w:start w:val="1"/>
      <w:numFmt w:val="bullet"/>
      <w:lvlText w:val="o"/>
      <w:lvlJc w:val="left"/>
      <w:pPr>
        <w:ind w:left="3600" w:hanging="360"/>
      </w:pPr>
      <w:rPr>
        <w:rFonts w:ascii="Courier New" w:hAnsi="Courier New" w:hint="default"/>
      </w:rPr>
    </w:lvl>
    <w:lvl w:ilvl="5" w:tplc="8438E4BE">
      <w:start w:val="1"/>
      <w:numFmt w:val="bullet"/>
      <w:lvlText w:val=""/>
      <w:lvlJc w:val="left"/>
      <w:pPr>
        <w:ind w:left="4320" w:hanging="360"/>
      </w:pPr>
      <w:rPr>
        <w:rFonts w:ascii="Wingdings" w:hAnsi="Wingdings" w:hint="default"/>
      </w:rPr>
    </w:lvl>
    <w:lvl w:ilvl="6" w:tplc="D71CE37E">
      <w:start w:val="1"/>
      <w:numFmt w:val="bullet"/>
      <w:lvlText w:val=""/>
      <w:lvlJc w:val="left"/>
      <w:pPr>
        <w:ind w:left="5040" w:hanging="360"/>
      </w:pPr>
      <w:rPr>
        <w:rFonts w:ascii="Symbol" w:hAnsi="Symbol" w:hint="default"/>
      </w:rPr>
    </w:lvl>
    <w:lvl w:ilvl="7" w:tplc="DB828F68">
      <w:start w:val="1"/>
      <w:numFmt w:val="bullet"/>
      <w:lvlText w:val="o"/>
      <w:lvlJc w:val="left"/>
      <w:pPr>
        <w:ind w:left="5760" w:hanging="360"/>
      </w:pPr>
      <w:rPr>
        <w:rFonts w:ascii="Courier New" w:hAnsi="Courier New" w:hint="default"/>
      </w:rPr>
    </w:lvl>
    <w:lvl w:ilvl="8" w:tplc="357E9F7A">
      <w:start w:val="1"/>
      <w:numFmt w:val="bullet"/>
      <w:lvlText w:val=""/>
      <w:lvlJc w:val="left"/>
      <w:pPr>
        <w:ind w:left="6480" w:hanging="360"/>
      </w:pPr>
      <w:rPr>
        <w:rFonts w:ascii="Wingdings" w:hAnsi="Wingdings" w:hint="default"/>
      </w:rPr>
    </w:lvl>
  </w:abstractNum>
  <w:abstractNum w:abstractNumId="23" w15:restartNumberingAfterBreak="0">
    <w:nsid w:val="7E8B78FF"/>
    <w:multiLevelType w:val="hybridMultilevel"/>
    <w:tmpl w:val="6684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6C1F12"/>
    <w:multiLevelType w:val="hybridMultilevel"/>
    <w:tmpl w:val="5FE0AB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9567820">
    <w:abstractNumId w:val="3"/>
  </w:num>
  <w:num w:numId="2" w16cid:durableId="2093892780">
    <w:abstractNumId w:val="13"/>
  </w:num>
  <w:num w:numId="3" w16cid:durableId="979190129">
    <w:abstractNumId w:val="0"/>
  </w:num>
  <w:num w:numId="4" w16cid:durableId="915016988">
    <w:abstractNumId w:val="0"/>
    <w:lvlOverride w:ilvl="0">
      <w:startOverride w:val="8"/>
    </w:lvlOverride>
    <w:lvlOverride w:ilvl="1">
      <w:startOverride w:val="2"/>
    </w:lvlOverride>
  </w:num>
  <w:num w:numId="5" w16cid:durableId="16202097">
    <w:abstractNumId w:val="18"/>
  </w:num>
  <w:num w:numId="6" w16cid:durableId="1960338869">
    <w:abstractNumId w:val="1"/>
  </w:num>
  <w:num w:numId="7" w16cid:durableId="529270293">
    <w:abstractNumId w:val="20"/>
  </w:num>
  <w:num w:numId="8" w16cid:durableId="657540748">
    <w:abstractNumId w:val="9"/>
  </w:num>
  <w:num w:numId="9" w16cid:durableId="721055879">
    <w:abstractNumId w:val="14"/>
  </w:num>
  <w:num w:numId="10" w16cid:durableId="484933356">
    <w:abstractNumId w:val="21"/>
  </w:num>
  <w:num w:numId="11" w16cid:durableId="1025442285">
    <w:abstractNumId w:val="23"/>
  </w:num>
  <w:num w:numId="12" w16cid:durableId="294721100">
    <w:abstractNumId w:val="2"/>
  </w:num>
  <w:num w:numId="13" w16cid:durableId="1031301346">
    <w:abstractNumId w:val="16"/>
  </w:num>
  <w:num w:numId="14" w16cid:durableId="1215853563">
    <w:abstractNumId w:val="15"/>
  </w:num>
  <w:num w:numId="15" w16cid:durableId="787359055">
    <w:abstractNumId w:val="24"/>
  </w:num>
  <w:num w:numId="16" w16cid:durableId="241372162">
    <w:abstractNumId w:val="17"/>
  </w:num>
  <w:num w:numId="17" w16cid:durableId="1678844322">
    <w:abstractNumId w:val="6"/>
  </w:num>
  <w:num w:numId="18" w16cid:durableId="2106608897">
    <w:abstractNumId w:val="4"/>
  </w:num>
  <w:num w:numId="19" w16cid:durableId="1724712713">
    <w:abstractNumId w:val="19"/>
  </w:num>
  <w:num w:numId="20" w16cid:durableId="271982397">
    <w:abstractNumId w:val="5"/>
  </w:num>
  <w:num w:numId="21" w16cid:durableId="599335006">
    <w:abstractNumId w:val="22"/>
  </w:num>
  <w:num w:numId="22" w16cid:durableId="1908832791">
    <w:abstractNumId w:val="10"/>
  </w:num>
  <w:num w:numId="23" w16cid:durableId="143862300">
    <w:abstractNumId w:val="8"/>
  </w:num>
  <w:num w:numId="24" w16cid:durableId="850146274">
    <w:abstractNumId w:val="12"/>
  </w:num>
  <w:num w:numId="25" w16cid:durableId="334066470">
    <w:abstractNumId w:val="7"/>
  </w:num>
  <w:num w:numId="26" w16cid:durableId="1049458166">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MwtDA3tTAztQQyjJR0lIJTi4sz8/NACoxrAT456T4sAAAA"/>
  </w:docVars>
  <w:rsids>
    <w:rsidRoot w:val="13AACE33"/>
    <w:rsid w:val="00001DFB"/>
    <w:rsid w:val="000046D7"/>
    <w:rsid w:val="00004F79"/>
    <w:rsid w:val="00005144"/>
    <w:rsid w:val="000103EC"/>
    <w:rsid w:val="00011838"/>
    <w:rsid w:val="0001185C"/>
    <w:rsid w:val="000152F5"/>
    <w:rsid w:val="00016470"/>
    <w:rsid w:val="00020E83"/>
    <w:rsid w:val="00025112"/>
    <w:rsid w:val="00035CE5"/>
    <w:rsid w:val="00037074"/>
    <w:rsid w:val="00045462"/>
    <w:rsid w:val="00045DBF"/>
    <w:rsid w:val="000473F5"/>
    <w:rsid w:val="000476E0"/>
    <w:rsid w:val="0006111C"/>
    <w:rsid w:val="0006160C"/>
    <w:rsid w:val="00061D90"/>
    <w:rsid w:val="00070235"/>
    <w:rsid w:val="00070581"/>
    <w:rsid w:val="00072930"/>
    <w:rsid w:val="00072EEE"/>
    <w:rsid w:val="00074CD1"/>
    <w:rsid w:val="000750BA"/>
    <w:rsid w:val="00077249"/>
    <w:rsid w:val="00081253"/>
    <w:rsid w:val="000819A9"/>
    <w:rsid w:val="0008528B"/>
    <w:rsid w:val="000A0DDA"/>
    <w:rsid w:val="000A45B1"/>
    <w:rsid w:val="000A5543"/>
    <w:rsid w:val="000A7B61"/>
    <w:rsid w:val="000C2474"/>
    <w:rsid w:val="000C6D13"/>
    <w:rsid w:val="000D0BC1"/>
    <w:rsid w:val="000D12F9"/>
    <w:rsid w:val="000D6BA1"/>
    <w:rsid w:val="000E7473"/>
    <w:rsid w:val="000F0B31"/>
    <w:rsid w:val="000F66D9"/>
    <w:rsid w:val="000F6BC4"/>
    <w:rsid w:val="00101C3F"/>
    <w:rsid w:val="00104456"/>
    <w:rsid w:val="00104AEC"/>
    <w:rsid w:val="001074F0"/>
    <w:rsid w:val="00111FD0"/>
    <w:rsid w:val="00112537"/>
    <w:rsid w:val="0011380F"/>
    <w:rsid w:val="00113A09"/>
    <w:rsid w:val="001153E5"/>
    <w:rsid w:val="0012339A"/>
    <w:rsid w:val="00124522"/>
    <w:rsid w:val="00125BCE"/>
    <w:rsid w:val="00126E31"/>
    <w:rsid w:val="00130E83"/>
    <w:rsid w:val="00134AEF"/>
    <w:rsid w:val="00136433"/>
    <w:rsid w:val="00137158"/>
    <w:rsid w:val="00137D18"/>
    <w:rsid w:val="00137F92"/>
    <w:rsid w:val="00142294"/>
    <w:rsid w:val="00144255"/>
    <w:rsid w:val="001470F2"/>
    <w:rsid w:val="001472B7"/>
    <w:rsid w:val="0015094C"/>
    <w:rsid w:val="00153A93"/>
    <w:rsid w:val="00153BAC"/>
    <w:rsid w:val="001543AA"/>
    <w:rsid w:val="00155615"/>
    <w:rsid w:val="001559F6"/>
    <w:rsid w:val="0015656C"/>
    <w:rsid w:val="0016274B"/>
    <w:rsid w:val="0017138A"/>
    <w:rsid w:val="00175B07"/>
    <w:rsid w:val="0018064D"/>
    <w:rsid w:val="00180BF4"/>
    <w:rsid w:val="00181B55"/>
    <w:rsid w:val="001822F5"/>
    <w:rsid w:val="00183CFF"/>
    <w:rsid w:val="00184CA7"/>
    <w:rsid w:val="00184E1B"/>
    <w:rsid w:val="0018736C"/>
    <w:rsid w:val="001877B3"/>
    <w:rsid w:val="001903CF"/>
    <w:rsid w:val="00190885"/>
    <w:rsid w:val="00190DF9"/>
    <w:rsid w:val="00194295"/>
    <w:rsid w:val="0019594A"/>
    <w:rsid w:val="00195BCB"/>
    <w:rsid w:val="001A3C52"/>
    <w:rsid w:val="001A4C0D"/>
    <w:rsid w:val="001A58C2"/>
    <w:rsid w:val="001A7751"/>
    <w:rsid w:val="001B2CB4"/>
    <w:rsid w:val="001B41B3"/>
    <w:rsid w:val="001B5F15"/>
    <w:rsid w:val="001B742F"/>
    <w:rsid w:val="001C12D1"/>
    <w:rsid w:val="001C1827"/>
    <w:rsid w:val="001C216F"/>
    <w:rsid w:val="001C43AE"/>
    <w:rsid w:val="001C5975"/>
    <w:rsid w:val="001C5FF5"/>
    <w:rsid w:val="001C6737"/>
    <w:rsid w:val="001D1CB2"/>
    <w:rsid w:val="001D4570"/>
    <w:rsid w:val="001D7F58"/>
    <w:rsid w:val="001E524F"/>
    <w:rsid w:val="001E77F4"/>
    <w:rsid w:val="001EC7EF"/>
    <w:rsid w:val="001F27EC"/>
    <w:rsid w:val="001F2D80"/>
    <w:rsid w:val="001F3B07"/>
    <w:rsid w:val="001F61E4"/>
    <w:rsid w:val="001F6D47"/>
    <w:rsid w:val="001F7CA1"/>
    <w:rsid w:val="002007BD"/>
    <w:rsid w:val="00202B99"/>
    <w:rsid w:val="002036BE"/>
    <w:rsid w:val="002051D1"/>
    <w:rsid w:val="0021190B"/>
    <w:rsid w:val="00216808"/>
    <w:rsid w:val="00216C16"/>
    <w:rsid w:val="002175DC"/>
    <w:rsid w:val="002250B5"/>
    <w:rsid w:val="00226D03"/>
    <w:rsid w:val="0023285C"/>
    <w:rsid w:val="00234F0A"/>
    <w:rsid w:val="002362E8"/>
    <w:rsid w:val="00246259"/>
    <w:rsid w:val="0024710A"/>
    <w:rsid w:val="00256202"/>
    <w:rsid w:val="002607C4"/>
    <w:rsid w:val="0026332E"/>
    <w:rsid w:val="00264B50"/>
    <w:rsid w:val="0027550B"/>
    <w:rsid w:val="00275DEF"/>
    <w:rsid w:val="0027603D"/>
    <w:rsid w:val="00276FEC"/>
    <w:rsid w:val="00285FB8"/>
    <w:rsid w:val="00290FC9"/>
    <w:rsid w:val="00294B88"/>
    <w:rsid w:val="00297626"/>
    <w:rsid w:val="002A0420"/>
    <w:rsid w:val="002A22F4"/>
    <w:rsid w:val="002A2408"/>
    <w:rsid w:val="002A46FD"/>
    <w:rsid w:val="002A5FBE"/>
    <w:rsid w:val="002A72D3"/>
    <w:rsid w:val="002B2AFF"/>
    <w:rsid w:val="002B3193"/>
    <w:rsid w:val="002B4AC6"/>
    <w:rsid w:val="002B6C77"/>
    <w:rsid w:val="002C07C1"/>
    <w:rsid w:val="002C3787"/>
    <w:rsid w:val="002C7A6F"/>
    <w:rsid w:val="002C7AB3"/>
    <w:rsid w:val="002D27B9"/>
    <w:rsid w:val="002D6277"/>
    <w:rsid w:val="002D7536"/>
    <w:rsid w:val="002E3BFD"/>
    <w:rsid w:val="002E4074"/>
    <w:rsid w:val="002E4457"/>
    <w:rsid w:val="002E5D0F"/>
    <w:rsid w:val="002E6BFB"/>
    <w:rsid w:val="002E6CC7"/>
    <w:rsid w:val="002F1618"/>
    <w:rsid w:val="002F40D7"/>
    <w:rsid w:val="002F68CC"/>
    <w:rsid w:val="00300334"/>
    <w:rsid w:val="00300661"/>
    <w:rsid w:val="003061D9"/>
    <w:rsid w:val="00307655"/>
    <w:rsid w:val="00313299"/>
    <w:rsid w:val="00317418"/>
    <w:rsid w:val="00321D9F"/>
    <w:rsid w:val="003227A4"/>
    <w:rsid w:val="003231C2"/>
    <w:rsid w:val="003302B3"/>
    <w:rsid w:val="0033397C"/>
    <w:rsid w:val="003346F8"/>
    <w:rsid w:val="00335789"/>
    <w:rsid w:val="003363CF"/>
    <w:rsid w:val="00340AF0"/>
    <w:rsid w:val="003446F5"/>
    <w:rsid w:val="003456B4"/>
    <w:rsid w:val="00363D60"/>
    <w:rsid w:val="00364ACD"/>
    <w:rsid w:val="0036504C"/>
    <w:rsid w:val="003665A5"/>
    <w:rsid w:val="00370865"/>
    <w:rsid w:val="003710CF"/>
    <w:rsid w:val="0037228A"/>
    <w:rsid w:val="00372C27"/>
    <w:rsid w:val="00375672"/>
    <w:rsid w:val="00376464"/>
    <w:rsid w:val="0037695F"/>
    <w:rsid w:val="00380CEB"/>
    <w:rsid w:val="003850D5"/>
    <w:rsid w:val="003853F5"/>
    <w:rsid w:val="003A0E3D"/>
    <w:rsid w:val="003A1AAA"/>
    <w:rsid w:val="003A1F6A"/>
    <w:rsid w:val="003A40A1"/>
    <w:rsid w:val="003A7188"/>
    <w:rsid w:val="003A731E"/>
    <w:rsid w:val="003A7CBC"/>
    <w:rsid w:val="003B180C"/>
    <w:rsid w:val="003B2995"/>
    <w:rsid w:val="003B5F23"/>
    <w:rsid w:val="003B7DB0"/>
    <w:rsid w:val="003B7DC5"/>
    <w:rsid w:val="003B7FD7"/>
    <w:rsid w:val="003C03C2"/>
    <w:rsid w:val="003C0FCC"/>
    <w:rsid w:val="003C1336"/>
    <w:rsid w:val="003C1DA6"/>
    <w:rsid w:val="003C2653"/>
    <w:rsid w:val="003C46B0"/>
    <w:rsid w:val="003C5309"/>
    <w:rsid w:val="003C5641"/>
    <w:rsid w:val="003D0962"/>
    <w:rsid w:val="003D35F3"/>
    <w:rsid w:val="003D4A34"/>
    <w:rsid w:val="003D56C2"/>
    <w:rsid w:val="003E3F9B"/>
    <w:rsid w:val="003F386B"/>
    <w:rsid w:val="003F6D6A"/>
    <w:rsid w:val="00401D9D"/>
    <w:rsid w:val="00403663"/>
    <w:rsid w:val="00410821"/>
    <w:rsid w:val="00411D25"/>
    <w:rsid w:val="004152F2"/>
    <w:rsid w:val="004157AF"/>
    <w:rsid w:val="00417906"/>
    <w:rsid w:val="00420EB0"/>
    <w:rsid w:val="004228C8"/>
    <w:rsid w:val="00427BAD"/>
    <w:rsid w:val="0043099D"/>
    <w:rsid w:val="00437D1F"/>
    <w:rsid w:val="00440BCC"/>
    <w:rsid w:val="00440D2A"/>
    <w:rsid w:val="0044187C"/>
    <w:rsid w:val="00443B13"/>
    <w:rsid w:val="004512BD"/>
    <w:rsid w:val="00452057"/>
    <w:rsid w:val="00452FCC"/>
    <w:rsid w:val="004607E9"/>
    <w:rsid w:val="0046189D"/>
    <w:rsid w:val="00461FC3"/>
    <w:rsid w:val="00463E04"/>
    <w:rsid w:val="00467EEC"/>
    <w:rsid w:val="004717E7"/>
    <w:rsid w:val="00475139"/>
    <w:rsid w:val="00483A22"/>
    <w:rsid w:val="00487915"/>
    <w:rsid w:val="004906EF"/>
    <w:rsid w:val="00492507"/>
    <w:rsid w:val="00493B0E"/>
    <w:rsid w:val="00496EFC"/>
    <w:rsid w:val="004A163C"/>
    <w:rsid w:val="004A4D95"/>
    <w:rsid w:val="004A5C41"/>
    <w:rsid w:val="004A6442"/>
    <w:rsid w:val="004A7770"/>
    <w:rsid w:val="004B1519"/>
    <w:rsid w:val="004B256B"/>
    <w:rsid w:val="004D1812"/>
    <w:rsid w:val="004D2194"/>
    <w:rsid w:val="004D27CF"/>
    <w:rsid w:val="004D3244"/>
    <w:rsid w:val="004D548B"/>
    <w:rsid w:val="004D66CA"/>
    <w:rsid w:val="004D748E"/>
    <w:rsid w:val="004E6034"/>
    <w:rsid w:val="004E6AAC"/>
    <w:rsid w:val="004F25AD"/>
    <w:rsid w:val="004F4894"/>
    <w:rsid w:val="0050023B"/>
    <w:rsid w:val="00501A99"/>
    <w:rsid w:val="00502723"/>
    <w:rsid w:val="0050405D"/>
    <w:rsid w:val="00504DA9"/>
    <w:rsid w:val="00505873"/>
    <w:rsid w:val="005141A1"/>
    <w:rsid w:val="00514BFD"/>
    <w:rsid w:val="00520C29"/>
    <w:rsid w:val="00524A3E"/>
    <w:rsid w:val="0053046D"/>
    <w:rsid w:val="005323F6"/>
    <w:rsid w:val="00532DD3"/>
    <w:rsid w:val="00534550"/>
    <w:rsid w:val="00540358"/>
    <w:rsid w:val="00541EBA"/>
    <w:rsid w:val="0054340A"/>
    <w:rsid w:val="00544007"/>
    <w:rsid w:val="00545592"/>
    <w:rsid w:val="00546F78"/>
    <w:rsid w:val="005527C4"/>
    <w:rsid w:val="0056115A"/>
    <w:rsid w:val="005651FF"/>
    <w:rsid w:val="005659E6"/>
    <w:rsid w:val="00565F24"/>
    <w:rsid w:val="00571A6B"/>
    <w:rsid w:val="005746A3"/>
    <w:rsid w:val="00576DA7"/>
    <w:rsid w:val="00577B14"/>
    <w:rsid w:val="0058121A"/>
    <w:rsid w:val="00581469"/>
    <w:rsid w:val="0058196C"/>
    <w:rsid w:val="005838D7"/>
    <w:rsid w:val="005839F5"/>
    <w:rsid w:val="00586988"/>
    <w:rsid w:val="00592558"/>
    <w:rsid w:val="00592868"/>
    <w:rsid w:val="00593CDE"/>
    <w:rsid w:val="00595C65"/>
    <w:rsid w:val="005A26E6"/>
    <w:rsid w:val="005A45A0"/>
    <w:rsid w:val="005A49DB"/>
    <w:rsid w:val="005A6285"/>
    <w:rsid w:val="005B3553"/>
    <w:rsid w:val="005B3BB9"/>
    <w:rsid w:val="005B3D8F"/>
    <w:rsid w:val="005C18E6"/>
    <w:rsid w:val="005C3166"/>
    <w:rsid w:val="005C3E54"/>
    <w:rsid w:val="005C4679"/>
    <w:rsid w:val="005D0198"/>
    <w:rsid w:val="005D24C6"/>
    <w:rsid w:val="005D76CD"/>
    <w:rsid w:val="005E338C"/>
    <w:rsid w:val="005E348B"/>
    <w:rsid w:val="005E34A6"/>
    <w:rsid w:val="005E38A6"/>
    <w:rsid w:val="005E5E73"/>
    <w:rsid w:val="005E7BCB"/>
    <w:rsid w:val="005F0905"/>
    <w:rsid w:val="005F0A79"/>
    <w:rsid w:val="005F0EE7"/>
    <w:rsid w:val="005F72F5"/>
    <w:rsid w:val="0060601E"/>
    <w:rsid w:val="006066DB"/>
    <w:rsid w:val="00611064"/>
    <w:rsid w:val="00611B2D"/>
    <w:rsid w:val="0061444E"/>
    <w:rsid w:val="00614746"/>
    <w:rsid w:val="00616C4A"/>
    <w:rsid w:val="0061722F"/>
    <w:rsid w:val="00617F4F"/>
    <w:rsid w:val="006223C7"/>
    <w:rsid w:val="00624EC4"/>
    <w:rsid w:val="00626EDF"/>
    <w:rsid w:val="006435F5"/>
    <w:rsid w:val="00652015"/>
    <w:rsid w:val="00653032"/>
    <w:rsid w:val="006564BA"/>
    <w:rsid w:val="006569CD"/>
    <w:rsid w:val="00662AC0"/>
    <w:rsid w:val="00674D35"/>
    <w:rsid w:val="00674F0C"/>
    <w:rsid w:val="00676F35"/>
    <w:rsid w:val="0068235B"/>
    <w:rsid w:val="006852A0"/>
    <w:rsid w:val="00685767"/>
    <w:rsid w:val="00685F6B"/>
    <w:rsid w:val="0069068B"/>
    <w:rsid w:val="006907B3"/>
    <w:rsid w:val="00691231"/>
    <w:rsid w:val="006942C2"/>
    <w:rsid w:val="0069560B"/>
    <w:rsid w:val="00697EA1"/>
    <w:rsid w:val="006A0796"/>
    <w:rsid w:val="006A3103"/>
    <w:rsid w:val="006A336A"/>
    <w:rsid w:val="006A5184"/>
    <w:rsid w:val="006A7B5C"/>
    <w:rsid w:val="006B6C79"/>
    <w:rsid w:val="006C0C09"/>
    <w:rsid w:val="006C1E51"/>
    <w:rsid w:val="006C5319"/>
    <w:rsid w:val="006D0643"/>
    <w:rsid w:val="006D3208"/>
    <w:rsid w:val="006D5746"/>
    <w:rsid w:val="006E0162"/>
    <w:rsid w:val="006E0639"/>
    <w:rsid w:val="006E134E"/>
    <w:rsid w:val="006E178B"/>
    <w:rsid w:val="006E219B"/>
    <w:rsid w:val="006E247C"/>
    <w:rsid w:val="006E4C2E"/>
    <w:rsid w:val="006E6F7D"/>
    <w:rsid w:val="006F465A"/>
    <w:rsid w:val="006F696E"/>
    <w:rsid w:val="00703D8A"/>
    <w:rsid w:val="00703E1C"/>
    <w:rsid w:val="00711541"/>
    <w:rsid w:val="007205FD"/>
    <w:rsid w:val="0072478B"/>
    <w:rsid w:val="00725774"/>
    <w:rsid w:val="00733552"/>
    <w:rsid w:val="00733869"/>
    <w:rsid w:val="007355B7"/>
    <w:rsid w:val="00741B0B"/>
    <w:rsid w:val="00745B94"/>
    <w:rsid w:val="00750C72"/>
    <w:rsid w:val="00753334"/>
    <w:rsid w:val="00755266"/>
    <w:rsid w:val="00757F84"/>
    <w:rsid w:val="00765873"/>
    <w:rsid w:val="007669C1"/>
    <w:rsid w:val="00766C3B"/>
    <w:rsid w:val="00773B65"/>
    <w:rsid w:val="00774259"/>
    <w:rsid w:val="00774A80"/>
    <w:rsid w:val="007806FF"/>
    <w:rsid w:val="00781E4B"/>
    <w:rsid w:val="007828E1"/>
    <w:rsid w:val="00784A91"/>
    <w:rsid w:val="007862EA"/>
    <w:rsid w:val="00791A5A"/>
    <w:rsid w:val="00796188"/>
    <w:rsid w:val="00797932"/>
    <w:rsid w:val="007A63C9"/>
    <w:rsid w:val="007A6A75"/>
    <w:rsid w:val="007B12E7"/>
    <w:rsid w:val="007B69B2"/>
    <w:rsid w:val="007C36F9"/>
    <w:rsid w:val="007D3BE5"/>
    <w:rsid w:val="007D46FC"/>
    <w:rsid w:val="007D64D6"/>
    <w:rsid w:val="007D68B3"/>
    <w:rsid w:val="007E0D56"/>
    <w:rsid w:val="007E5DE7"/>
    <w:rsid w:val="007E6919"/>
    <w:rsid w:val="007E6D07"/>
    <w:rsid w:val="007F320D"/>
    <w:rsid w:val="00801850"/>
    <w:rsid w:val="00804DEE"/>
    <w:rsid w:val="00805322"/>
    <w:rsid w:val="008130EA"/>
    <w:rsid w:val="00813117"/>
    <w:rsid w:val="00813A33"/>
    <w:rsid w:val="00815394"/>
    <w:rsid w:val="00815B56"/>
    <w:rsid w:val="00820687"/>
    <w:rsid w:val="008227C1"/>
    <w:rsid w:val="00822FD9"/>
    <w:rsid w:val="008239BC"/>
    <w:rsid w:val="00825471"/>
    <w:rsid w:val="00825FB8"/>
    <w:rsid w:val="00832DCF"/>
    <w:rsid w:val="00833017"/>
    <w:rsid w:val="00834ADE"/>
    <w:rsid w:val="00837AC9"/>
    <w:rsid w:val="00843F15"/>
    <w:rsid w:val="00844567"/>
    <w:rsid w:val="008449D5"/>
    <w:rsid w:val="00846426"/>
    <w:rsid w:val="00853785"/>
    <w:rsid w:val="008554C9"/>
    <w:rsid w:val="008608B8"/>
    <w:rsid w:val="00862E5C"/>
    <w:rsid w:val="00863ED1"/>
    <w:rsid w:val="0086407A"/>
    <w:rsid w:val="00880D48"/>
    <w:rsid w:val="00884F0E"/>
    <w:rsid w:val="0088542B"/>
    <w:rsid w:val="0088679F"/>
    <w:rsid w:val="008902AB"/>
    <w:rsid w:val="0089134D"/>
    <w:rsid w:val="00893312"/>
    <w:rsid w:val="00893E6C"/>
    <w:rsid w:val="0089521A"/>
    <w:rsid w:val="008A5A78"/>
    <w:rsid w:val="008B45EC"/>
    <w:rsid w:val="008C3FDB"/>
    <w:rsid w:val="008C446B"/>
    <w:rsid w:val="008C4998"/>
    <w:rsid w:val="008D0857"/>
    <w:rsid w:val="008D451E"/>
    <w:rsid w:val="008E5F17"/>
    <w:rsid w:val="008E6578"/>
    <w:rsid w:val="008E7F96"/>
    <w:rsid w:val="008F00C5"/>
    <w:rsid w:val="008F0868"/>
    <w:rsid w:val="008F16D5"/>
    <w:rsid w:val="008F3C2E"/>
    <w:rsid w:val="008F3CFC"/>
    <w:rsid w:val="008F56F3"/>
    <w:rsid w:val="00900307"/>
    <w:rsid w:val="009004B3"/>
    <w:rsid w:val="00900FC5"/>
    <w:rsid w:val="00903282"/>
    <w:rsid w:val="0090338F"/>
    <w:rsid w:val="009118C4"/>
    <w:rsid w:val="00912D34"/>
    <w:rsid w:val="009142DF"/>
    <w:rsid w:val="00922F0E"/>
    <w:rsid w:val="00923300"/>
    <w:rsid w:val="00923447"/>
    <w:rsid w:val="009237AE"/>
    <w:rsid w:val="0092780E"/>
    <w:rsid w:val="00930C45"/>
    <w:rsid w:val="00931052"/>
    <w:rsid w:val="009311AA"/>
    <w:rsid w:val="0093710C"/>
    <w:rsid w:val="009376D4"/>
    <w:rsid w:val="00950478"/>
    <w:rsid w:val="00954B8C"/>
    <w:rsid w:val="00954DCB"/>
    <w:rsid w:val="0095673F"/>
    <w:rsid w:val="00957E30"/>
    <w:rsid w:val="009602FF"/>
    <w:rsid w:val="00961066"/>
    <w:rsid w:val="00961312"/>
    <w:rsid w:val="00962E5C"/>
    <w:rsid w:val="009636E4"/>
    <w:rsid w:val="00964416"/>
    <w:rsid w:val="00965C77"/>
    <w:rsid w:val="00966127"/>
    <w:rsid w:val="00966F7B"/>
    <w:rsid w:val="009707A1"/>
    <w:rsid w:val="00972539"/>
    <w:rsid w:val="00972692"/>
    <w:rsid w:val="0097374B"/>
    <w:rsid w:val="00975B2B"/>
    <w:rsid w:val="00991941"/>
    <w:rsid w:val="00991FA3"/>
    <w:rsid w:val="0099438A"/>
    <w:rsid w:val="009A11FC"/>
    <w:rsid w:val="009A17FA"/>
    <w:rsid w:val="009A66F8"/>
    <w:rsid w:val="009A6CD6"/>
    <w:rsid w:val="009A7294"/>
    <w:rsid w:val="009B0073"/>
    <w:rsid w:val="009B135E"/>
    <w:rsid w:val="009B1485"/>
    <w:rsid w:val="009B2403"/>
    <w:rsid w:val="009B2418"/>
    <w:rsid w:val="009B5D87"/>
    <w:rsid w:val="009B76B9"/>
    <w:rsid w:val="009C17BF"/>
    <w:rsid w:val="009C2D42"/>
    <w:rsid w:val="009C4F49"/>
    <w:rsid w:val="009D0538"/>
    <w:rsid w:val="009D0CE6"/>
    <w:rsid w:val="009D1C64"/>
    <w:rsid w:val="009D2A8F"/>
    <w:rsid w:val="009D3E0E"/>
    <w:rsid w:val="009D670B"/>
    <w:rsid w:val="009D697C"/>
    <w:rsid w:val="009E4BD0"/>
    <w:rsid w:val="009E4CA1"/>
    <w:rsid w:val="009E770F"/>
    <w:rsid w:val="009F0B04"/>
    <w:rsid w:val="009F1AB0"/>
    <w:rsid w:val="009F5B0C"/>
    <w:rsid w:val="009F6082"/>
    <w:rsid w:val="00A00DCE"/>
    <w:rsid w:val="00A017CC"/>
    <w:rsid w:val="00A06D2E"/>
    <w:rsid w:val="00A10E09"/>
    <w:rsid w:val="00A11113"/>
    <w:rsid w:val="00A12D5A"/>
    <w:rsid w:val="00A139D9"/>
    <w:rsid w:val="00A13B0B"/>
    <w:rsid w:val="00A15105"/>
    <w:rsid w:val="00A225D1"/>
    <w:rsid w:val="00A2388F"/>
    <w:rsid w:val="00A25FE7"/>
    <w:rsid w:val="00A26BD5"/>
    <w:rsid w:val="00A2707F"/>
    <w:rsid w:val="00A27E13"/>
    <w:rsid w:val="00A300EC"/>
    <w:rsid w:val="00A30470"/>
    <w:rsid w:val="00A307CC"/>
    <w:rsid w:val="00A4140F"/>
    <w:rsid w:val="00A47883"/>
    <w:rsid w:val="00A539DB"/>
    <w:rsid w:val="00A571F5"/>
    <w:rsid w:val="00A57763"/>
    <w:rsid w:val="00A671A1"/>
    <w:rsid w:val="00A67899"/>
    <w:rsid w:val="00A7149B"/>
    <w:rsid w:val="00A71EA9"/>
    <w:rsid w:val="00A7276C"/>
    <w:rsid w:val="00A7763D"/>
    <w:rsid w:val="00A81F1D"/>
    <w:rsid w:val="00A85444"/>
    <w:rsid w:val="00A85E77"/>
    <w:rsid w:val="00A93003"/>
    <w:rsid w:val="00A94612"/>
    <w:rsid w:val="00A94935"/>
    <w:rsid w:val="00A97E2F"/>
    <w:rsid w:val="00AA1532"/>
    <w:rsid w:val="00AA2647"/>
    <w:rsid w:val="00AA2A34"/>
    <w:rsid w:val="00AA340F"/>
    <w:rsid w:val="00AA52EE"/>
    <w:rsid w:val="00AB310D"/>
    <w:rsid w:val="00AB5B4E"/>
    <w:rsid w:val="00AB6461"/>
    <w:rsid w:val="00AB7BFD"/>
    <w:rsid w:val="00AC0AA8"/>
    <w:rsid w:val="00AC46E1"/>
    <w:rsid w:val="00AC5BBB"/>
    <w:rsid w:val="00AC7546"/>
    <w:rsid w:val="00AD1ACC"/>
    <w:rsid w:val="00AD24CB"/>
    <w:rsid w:val="00AD2559"/>
    <w:rsid w:val="00AD48DD"/>
    <w:rsid w:val="00AD6160"/>
    <w:rsid w:val="00AD6CF7"/>
    <w:rsid w:val="00AE2BB5"/>
    <w:rsid w:val="00AE327F"/>
    <w:rsid w:val="00AE3500"/>
    <w:rsid w:val="00AE5CDD"/>
    <w:rsid w:val="00AE6B0D"/>
    <w:rsid w:val="00AF24AF"/>
    <w:rsid w:val="00AF2838"/>
    <w:rsid w:val="00AF330F"/>
    <w:rsid w:val="00AF339B"/>
    <w:rsid w:val="00AF5D1F"/>
    <w:rsid w:val="00AF6BD9"/>
    <w:rsid w:val="00AF71CF"/>
    <w:rsid w:val="00AF75DD"/>
    <w:rsid w:val="00B010F1"/>
    <w:rsid w:val="00B01903"/>
    <w:rsid w:val="00B02A8F"/>
    <w:rsid w:val="00B0396A"/>
    <w:rsid w:val="00B03CBE"/>
    <w:rsid w:val="00B07EBA"/>
    <w:rsid w:val="00B12532"/>
    <w:rsid w:val="00B13BED"/>
    <w:rsid w:val="00B14723"/>
    <w:rsid w:val="00B1552B"/>
    <w:rsid w:val="00B15BD5"/>
    <w:rsid w:val="00B1622B"/>
    <w:rsid w:val="00B2111E"/>
    <w:rsid w:val="00B21E36"/>
    <w:rsid w:val="00B24A49"/>
    <w:rsid w:val="00B3005C"/>
    <w:rsid w:val="00B3177F"/>
    <w:rsid w:val="00B3225D"/>
    <w:rsid w:val="00B33872"/>
    <w:rsid w:val="00B34AF7"/>
    <w:rsid w:val="00B34C4B"/>
    <w:rsid w:val="00B35E02"/>
    <w:rsid w:val="00B363C2"/>
    <w:rsid w:val="00B55215"/>
    <w:rsid w:val="00B5579B"/>
    <w:rsid w:val="00B61EEF"/>
    <w:rsid w:val="00B653AF"/>
    <w:rsid w:val="00B66453"/>
    <w:rsid w:val="00B679E1"/>
    <w:rsid w:val="00B71472"/>
    <w:rsid w:val="00B7175A"/>
    <w:rsid w:val="00B770D9"/>
    <w:rsid w:val="00B772C2"/>
    <w:rsid w:val="00B7737C"/>
    <w:rsid w:val="00B77FD6"/>
    <w:rsid w:val="00B80C1F"/>
    <w:rsid w:val="00B811FC"/>
    <w:rsid w:val="00B81D00"/>
    <w:rsid w:val="00B834CD"/>
    <w:rsid w:val="00B85077"/>
    <w:rsid w:val="00B931A4"/>
    <w:rsid w:val="00BA1131"/>
    <w:rsid w:val="00BA53A1"/>
    <w:rsid w:val="00BB0188"/>
    <w:rsid w:val="00BB1BD0"/>
    <w:rsid w:val="00BB3A91"/>
    <w:rsid w:val="00BB77B5"/>
    <w:rsid w:val="00BD14B8"/>
    <w:rsid w:val="00BD2039"/>
    <w:rsid w:val="00BD4561"/>
    <w:rsid w:val="00BD5520"/>
    <w:rsid w:val="00BD5BD1"/>
    <w:rsid w:val="00BE217A"/>
    <w:rsid w:val="00BF1548"/>
    <w:rsid w:val="00BF4B12"/>
    <w:rsid w:val="00BF7FA5"/>
    <w:rsid w:val="00C0388A"/>
    <w:rsid w:val="00C07FCC"/>
    <w:rsid w:val="00C14692"/>
    <w:rsid w:val="00C165AD"/>
    <w:rsid w:val="00C1720D"/>
    <w:rsid w:val="00C24A8B"/>
    <w:rsid w:val="00C3033E"/>
    <w:rsid w:val="00C42116"/>
    <w:rsid w:val="00C456FD"/>
    <w:rsid w:val="00C5352F"/>
    <w:rsid w:val="00C53CC1"/>
    <w:rsid w:val="00C56752"/>
    <w:rsid w:val="00C56AA7"/>
    <w:rsid w:val="00C6798A"/>
    <w:rsid w:val="00C7135E"/>
    <w:rsid w:val="00C71FEE"/>
    <w:rsid w:val="00C73B43"/>
    <w:rsid w:val="00C74399"/>
    <w:rsid w:val="00C75346"/>
    <w:rsid w:val="00C76452"/>
    <w:rsid w:val="00C76D00"/>
    <w:rsid w:val="00C801E4"/>
    <w:rsid w:val="00C80B91"/>
    <w:rsid w:val="00C81914"/>
    <w:rsid w:val="00C83741"/>
    <w:rsid w:val="00C86186"/>
    <w:rsid w:val="00C867B1"/>
    <w:rsid w:val="00C87415"/>
    <w:rsid w:val="00C9616A"/>
    <w:rsid w:val="00C97B11"/>
    <w:rsid w:val="00C97E09"/>
    <w:rsid w:val="00CA0329"/>
    <w:rsid w:val="00CA2A20"/>
    <w:rsid w:val="00CA4FA3"/>
    <w:rsid w:val="00CA5A62"/>
    <w:rsid w:val="00CA5E6B"/>
    <w:rsid w:val="00CA6E6A"/>
    <w:rsid w:val="00CA71ED"/>
    <w:rsid w:val="00CA7E5C"/>
    <w:rsid w:val="00CB071A"/>
    <w:rsid w:val="00CB0F97"/>
    <w:rsid w:val="00CB15E6"/>
    <w:rsid w:val="00CB563A"/>
    <w:rsid w:val="00CB798E"/>
    <w:rsid w:val="00CC13B0"/>
    <w:rsid w:val="00CC2FE1"/>
    <w:rsid w:val="00CC7143"/>
    <w:rsid w:val="00CD046C"/>
    <w:rsid w:val="00CD0657"/>
    <w:rsid w:val="00CD7EEA"/>
    <w:rsid w:val="00CE107E"/>
    <w:rsid w:val="00CE54F6"/>
    <w:rsid w:val="00CE6BD3"/>
    <w:rsid w:val="00CF0062"/>
    <w:rsid w:val="00CF2B59"/>
    <w:rsid w:val="00CF491F"/>
    <w:rsid w:val="00D06289"/>
    <w:rsid w:val="00D070C1"/>
    <w:rsid w:val="00D0793F"/>
    <w:rsid w:val="00D1741B"/>
    <w:rsid w:val="00D206C5"/>
    <w:rsid w:val="00D20CCC"/>
    <w:rsid w:val="00D26375"/>
    <w:rsid w:val="00D28319"/>
    <w:rsid w:val="00D303E1"/>
    <w:rsid w:val="00D30B4B"/>
    <w:rsid w:val="00D33910"/>
    <w:rsid w:val="00D353B8"/>
    <w:rsid w:val="00D35D75"/>
    <w:rsid w:val="00D40D9D"/>
    <w:rsid w:val="00D42220"/>
    <w:rsid w:val="00D42C72"/>
    <w:rsid w:val="00D47168"/>
    <w:rsid w:val="00D476C2"/>
    <w:rsid w:val="00D47C8C"/>
    <w:rsid w:val="00D5054B"/>
    <w:rsid w:val="00D516F4"/>
    <w:rsid w:val="00D52CBF"/>
    <w:rsid w:val="00D56A38"/>
    <w:rsid w:val="00D57C0C"/>
    <w:rsid w:val="00D6041A"/>
    <w:rsid w:val="00D6079F"/>
    <w:rsid w:val="00D616FE"/>
    <w:rsid w:val="00D61B1D"/>
    <w:rsid w:val="00D64C6E"/>
    <w:rsid w:val="00D67D35"/>
    <w:rsid w:val="00D70242"/>
    <w:rsid w:val="00D72C0F"/>
    <w:rsid w:val="00D746C9"/>
    <w:rsid w:val="00D767E7"/>
    <w:rsid w:val="00D803A8"/>
    <w:rsid w:val="00D85800"/>
    <w:rsid w:val="00D96AFC"/>
    <w:rsid w:val="00D96DAB"/>
    <w:rsid w:val="00D97832"/>
    <w:rsid w:val="00DA00B4"/>
    <w:rsid w:val="00DA2307"/>
    <w:rsid w:val="00DA281C"/>
    <w:rsid w:val="00DA34C3"/>
    <w:rsid w:val="00DA5966"/>
    <w:rsid w:val="00DA6C07"/>
    <w:rsid w:val="00DB0081"/>
    <w:rsid w:val="00DB0204"/>
    <w:rsid w:val="00DB09A5"/>
    <w:rsid w:val="00DB107C"/>
    <w:rsid w:val="00DB1F26"/>
    <w:rsid w:val="00DB21DA"/>
    <w:rsid w:val="00DB3BFB"/>
    <w:rsid w:val="00DB5686"/>
    <w:rsid w:val="00DB7E02"/>
    <w:rsid w:val="00DC386C"/>
    <w:rsid w:val="00DC59F7"/>
    <w:rsid w:val="00DC7479"/>
    <w:rsid w:val="00DD230D"/>
    <w:rsid w:val="00DD2672"/>
    <w:rsid w:val="00DD3939"/>
    <w:rsid w:val="00DD3981"/>
    <w:rsid w:val="00DD3E56"/>
    <w:rsid w:val="00DD4292"/>
    <w:rsid w:val="00DD435D"/>
    <w:rsid w:val="00DD5A81"/>
    <w:rsid w:val="00DD7291"/>
    <w:rsid w:val="00DD7B62"/>
    <w:rsid w:val="00DD7DF8"/>
    <w:rsid w:val="00DE1565"/>
    <w:rsid w:val="00DE2795"/>
    <w:rsid w:val="00DE5AC4"/>
    <w:rsid w:val="00DE6487"/>
    <w:rsid w:val="00DE7D71"/>
    <w:rsid w:val="00DF1796"/>
    <w:rsid w:val="00DF1914"/>
    <w:rsid w:val="00DF320A"/>
    <w:rsid w:val="00DF72FA"/>
    <w:rsid w:val="00E00DC2"/>
    <w:rsid w:val="00E02EA4"/>
    <w:rsid w:val="00E059B6"/>
    <w:rsid w:val="00E14F15"/>
    <w:rsid w:val="00E15859"/>
    <w:rsid w:val="00E17B9C"/>
    <w:rsid w:val="00E24B0A"/>
    <w:rsid w:val="00E27F1E"/>
    <w:rsid w:val="00E3128B"/>
    <w:rsid w:val="00E35977"/>
    <w:rsid w:val="00E369E5"/>
    <w:rsid w:val="00E36D24"/>
    <w:rsid w:val="00E4271B"/>
    <w:rsid w:val="00E5010B"/>
    <w:rsid w:val="00E6151B"/>
    <w:rsid w:val="00E61612"/>
    <w:rsid w:val="00E64F2E"/>
    <w:rsid w:val="00E6597E"/>
    <w:rsid w:val="00E66E02"/>
    <w:rsid w:val="00E70384"/>
    <w:rsid w:val="00E74788"/>
    <w:rsid w:val="00E748FA"/>
    <w:rsid w:val="00E77689"/>
    <w:rsid w:val="00E776C4"/>
    <w:rsid w:val="00E778B5"/>
    <w:rsid w:val="00E77AC4"/>
    <w:rsid w:val="00E80866"/>
    <w:rsid w:val="00E83A77"/>
    <w:rsid w:val="00E8577C"/>
    <w:rsid w:val="00E863C6"/>
    <w:rsid w:val="00E951C0"/>
    <w:rsid w:val="00E975C8"/>
    <w:rsid w:val="00EA3135"/>
    <w:rsid w:val="00EA4424"/>
    <w:rsid w:val="00EA4E49"/>
    <w:rsid w:val="00EA5710"/>
    <w:rsid w:val="00EA6778"/>
    <w:rsid w:val="00EA7928"/>
    <w:rsid w:val="00EA7CDC"/>
    <w:rsid w:val="00EB142F"/>
    <w:rsid w:val="00EB291F"/>
    <w:rsid w:val="00EB6CF0"/>
    <w:rsid w:val="00EC756C"/>
    <w:rsid w:val="00ED2328"/>
    <w:rsid w:val="00EE41D2"/>
    <w:rsid w:val="00EF0251"/>
    <w:rsid w:val="00EF30BB"/>
    <w:rsid w:val="00EF4B38"/>
    <w:rsid w:val="00EF6E06"/>
    <w:rsid w:val="00F0075D"/>
    <w:rsid w:val="00F11C01"/>
    <w:rsid w:val="00F12652"/>
    <w:rsid w:val="00F134D8"/>
    <w:rsid w:val="00F15175"/>
    <w:rsid w:val="00F154BC"/>
    <w:rsid w:val="00F1731C"/>
    <w:rsid w:val="00F21477"/>
    <w:rsid w:val="00F244E1"/>
    <w:rsid w:val="00F2518D"/>
    <w:rsid w:val="00F27AAA"/>
    <w:rsid w:val="00F27DCB"/>
    <w:rsid w:val="00F3008B"/>
    <w:rsid w:val="00F37162"/>
    <w:rsid w:val="00F37F94"/>
    <w:rsid w:val="00F40620"/>
    <w:rsid w:val="00F409D4"/>
    <w:rsid w:val="00F41408"/>
    <w:rsid w:val="00F42C64"/>
    <w:rsid w:val="00F43940"/>
    <w:rsid w:val="00F45855"/>
    <w:rsid w:val="00F514DF"/>
    <w:rsid w:val="00F555AF"/>
    <w:rsid w:val="00F63978"/>
    <w:rsid w:val="00F640F6"/>
    <w:rsid w:val="00F64787"/>
    <w:rsid w:val="00F67698"/>
    <w:rsid w:val="00F71E6A"/>
    <w:rsid w:val="00F748FA"/>
    <w:rsid w:val="00F80E2C"/>
    <w:rsid w:val="00F905C2"/>
    <w:rsid w:val="00F939D3"/>
    <w:rsid w:val="00F93B65"/>
    <w:rsid w:val="00F94834"/>
    <w:rsid w:val="00F97C02"/>
    <w:rsid w:val="00FA315D"/>
    <w:rsid w:val="00FB14EF"/>
    <w:rsid w:val="00FB4346"/>
    <w:rsid w:val="00FB4F4C"/>
    <w:rsid w:val="00FB5ED4"/>
    <w:rsid w:val="00FB6DD5"/>
    <w:rsid w:val="00FB7038"/>
    <w:rsid w:val="00FC0D9E"/>
    <w:rsid w:val="00FC45D1"/>
    <w:rsid w:val="00FC65D5"/>
    <w:rsid w:val="00FD176C"/>
    <w:rsid w:val="00FD1DD8"/>
    <w:rsid w:val="00FD7517"/>
    <w:rsid w:val="00FE01D9"/>
    <w:rsid w:val="00FF161D"/>
    <w:rsid w:val="00FF2FF6"/>
    <w:rsid w:val="00FF43A6"/>
    <w:rsid w:val="00FF5FDC"/>
    <w:rsid w:val="00FF6E4E"/>
    <w:rsid w:val="010252CF"/>
    <w:rsid w:val="012A264D"/>
    <w:rsid w:val="0138AEC8"/>
    <w:rsid w:val="0166013B"/>
    <w:rsid w:val="0179B597"/>
    <w:rsid w:val="018D4E54"/>
    <w:rsid w:val="01A882AA"/>
    <w:rsid w:val="01B349E2"/>
    <w:rsid w:val="01C659D6"/>
    <w:rsid w:val="01DD02B8"/>
    <w:rsid w:val="020869D3"/>
    <w:rsid w:val="022B7BA0"/>
    <w:rsid w:val="02E7BA3A"/>
    <w:rsid w:val="02F64EE2"/>
    <w:rsid w:val="032C5F02"/>
    <w:rsid w:val="034FE48C"/>
    <w:rsid w:val="035C4DBE"/>
    <w:rsid w:val="0363567A"/>
    <w:rsid w:val="03A7B980"/>
    <w:rsid w:val="03B4D920"/>
    <w:rsid w:val="03BC0084"/>
    <w:rsid w:val="03E211AA"/>
    <w:rsid w:val="03EF8EF8"/>
    <w:rsid w:val="048479A0"/>
    <w:rsid w:val="04CA3A63"/>
    <w:rsid w:val="05176A77"/>
    <w:rsid w:val="053900FE"/>
    <w:rsid w:val="0539B66E"/>
    <w:rsid w:val="05851B2D"/>
    <w:rsid w:val="05A2AB44"/>
    <w:rsid w:val="05DFFA10"/>
    <w:rsid w:val="05E9DF8E"/>
    <w:rsid w:val="06204A01"/>
    <w:rsid w:val="065829EC"/>
    <w:rsid w:val="0685497A"/>
    <w:rsid w:val="068F13BA"/>
    <w:rsid w:val="06A2E33C"/>
    <w:rsid w:val="06B3F5B0"/>
    <w:rsid w:val="06B9394B"/>
    <w:rsid w:val="06F3083D"/>
    <w:rsid w:val="072677E9"/>
    <w:rsid w:val="07354D93"/>
    <w:rsid w:val="074E9193"/>
    <w:rsid w:val="0765E615"/>
    <w:rsid w:val="077FD07F"/>
    <w:rsid w:val="078FE74B"/>
    <w:rsid w:val="07A26328"/>
    <w:rsid w:val="08215C76"/>
    <w:rsid w:val="083A2CB9"/>
    <w:rsid w:val="088C074E"/>
    <w:rsid w:val="088FBAA4"/>
    <w:rsid w:val="08B9F1E6"/>
    <w:rsid w:val="092E6B48"/>
    <w:rsid w:val="09A93DDA"/>
    <w:rsid w:val="09AD71E8"/>
    <w:rsid w:val="09B47603"/>
    <w:rsid w:val="09C4C2C6"/>
    <w:rsid w:val="09DA0935"/>
    <w:rsid w:val="09DC7AF1"/>
    <w:rsid w:val="09E74067"/>
    <w:rsid w:val="09EC0249"/>
    <w:rsid w:val="0A237BD3"/>
    <w:rsid w:val="0A311A81"/>
    <w:rsid w:val="0A3A89BA"/>
    <w:rsid w:val="0A659FE7"/>
    <w:rsid w:val="0A8C4475"/>
    <w:rsid w:val="0AF3BB24"/>
    <w:rsid w:val="0B17FBB3"/>
    <w:rsid w:val="0B2E3697"/>
    <w:rsid w:val="0B649BD5"/>
    <w:rsid w:val="0B65A34F"/>
    <w:rsid w:val="0BAB5D00"/>
    <w:rsid w:val="0BC8FD05"/>
    <w:rsid w:val="0BCA05A2"/>
    <w:rsid w:val="0BDB3454"/>
    <w:rsid w:val="0C5FCC3B"/>
    <w:rsid w:val="0C826D97"/>
    <w:rsid w:val="0C8C1067"/>
    <w:rsid w:val="0CD56C7F"/>
    <w:rsid w:val="0CE21FC4"/>
    <w:rsid w:val="0CE4229A"/>
    <w:rsid w:val="0D03BC71"/>
    <w:rsid w:val="0D1D5CED"/>
    <w:rsid w:val="0D21CB1B"/>
    <w:rsid w:val="0D2BE3B0"/>
    <w:rsid w:val="0D4E6F70"/>
    <w:rsid w:val="0D92F111"/>
    <w:rsid w:val="0E0C0E99"/>
    <w:rsid w:val="0E1A422E"/>
    <w:rsid w:val="0E2E39F0"/>
    <w:rsid w:val="0E320BCF"/>
    <w:rsid w:val="0E693B98"/>
    <w:rsid w:val="0E8D9A03"/>
    <w:rsid w:val="0EA77B31"/>
    <w:rsid w:val="0EE3A834"/>
    <w:rsid w:val="0F18C24C"/>
    <w:rsid w:val="0F25661B"/>
    <w:rsid w:val="0F2969CA"/>
    <w:rsid w:val="0F7CB601"/>
    <w:rsid w:val="0F94D276"/>
    <w:rsid w:val="0FA8CDD2"/>
    <w:rsid w:val="1011A8F4"/>
    <w:rsid w:val="103DFD1D"/>
    <w:rsid w:val="107416A5"/>
    <w:rsid w:val="107CFE3D"/>
    <w:rsid w:val="10A88A9C"/>
    <w:rsid w:val="1100A28A"/>
    <w:rsid w:val="112B46EA"/>
    <w:rsid w:val="114E5DC0"/>
    <w:rsid w:val="118BAB82"/>
    <w:rsid w:val="123D1759"/>
    <w:rsid w:val="124A75D8"/>
    <w:rsid w:val="1254951E"/>
    <w:rsid w:val="125F025F"/>
    <w:rsid w:val="12720165"/>
    <w:rsid w:val="12A24BEB"/>
    <w:rsid w:val="12B8FF25"/>
    <w:rsid w:val="12FB612B"/>
    <w:rsid w:val="1375E6BD"/>
    <w:rsid w:val="13AACE33"/>
    <w:rsid w:val="140F91FE"/>
    <w:rsid w:val="147C55B8"/>
    <w:rsid w:val="1486B6E7"/>
    <w:rsid w:val="14C6838F"/>
    <w:rsid w:val="14FE786C"/>
    <w:rsid w:val="15408ABD"/>
    <w:rsid w:val="15553FAC"/>
    <w:rsid w:val="15737611"/>
    <w:rsid w:val="158FA060"/>
    <w:rsid w:val="15D5F10C"/>
    <w:rsid w:val="15D86934"/>
    <w:rsid w:val="16916574"/>
    <w:rsid w:val="16AB2549"/>
    <w:rsid w:val="16B7A12C"/>
    <w:rsid w:val="16C5C79B"/>
    <w:rsid w:val="16F39023"/>
    <w:rsid w:val="170EB126"/>
    <w:rsid w:val="174941B4"/>
    <w:rsid w:val="176738EE"/>
    <w:rsid w:val="17893A88"/>
    <w:rsid w:val="17A476E7"/>
    <w:rsid w:val="17BD6421"/>
    <w:rsid w:val="17EBF5BF"/>
    <w:rsid w:val="180E1795"/>
    <w:rsid w:val="1811A9EE"/>
    <w:rsid w:val="1839240D"/>
    <w:rsid w:val="18581F55"/>
    <w:rsid w:val="18BEC813"/>
    <w:rsid w:val="18F6A71E"/>
    <w:rsid w:val="1907347D"/>
    <w:rsid w:val="19324527"/>
    <w:rsid w:val="193FE2A1"/>
    <w:rsid w:val="1959834F"/>
    <w:rsid w:val="19D523D7"/>
    <w:rsid w:val="19FD3C0D"/>
    <w:rsid w:val="1A48A923"/>
    <w:rsid w:val="1A4A8C19"/>
    <w:rsid w:val="1A67514F"/>
    <w:rsid w:val="1ABDA3FF"/>
    <w:rsid w:val="1ACE36D1"/>
    <w:rsid w:val="1AECBC03"/>
    <w:rsid w:val="1B1AF202"/>
    <w:rsid w:val="1B7964A5"/>
    <w:rsid w:val="1B830066"/>
    <w:rsid w:val="1BC12F7B"/>
    <w:rsid w:val="1BF08ADD"/>
    <w:rsid w:val="1C1D6716"/>
    <w:rsid w:val="1C25FF84"/>
    <w:rsid w:val="1C2D835D"/>
    <w:rsid w:val="1C2FFF70"/>
    <w:rsid w:val="1C6ACC29"/>
    <w:rsid w:val="1C7AFE0C"/>
    <w:rsid w:val="1C8748CA"/>
    <w:rsid w:val="1C9BA8C6"/>
    <w:rsid w:val="1D997242"/>
    <w:rsid w:val="1D9D9CE7"/>
    <w:rsid w:val="1DF7B6CA"/>
    <w:rsid w:val="1E580785"/>
    <w:rsid w:val="1E5AA09C"/>
    <w:rsid w:val="1E606A0F"/>
    <w:rsid w:val="1E73E805"/>
    <w:rsid w:val="1E74FB8B"/>
    <w:rsid w:val="1E9E044B"/>
    <w:rsid w:val="1ECB875C"/>
    <w:rsid w:val="1F2BF38A"/>
    <w:rsid w:val="1F2FDD30"/>
    <w:rsid w:val="1F391D37"/>
    <w:rsid w:val="1F3CA195"/>
    <w:rsid w:val="1F571033"/>
    <w:rsid w:val="20039376"/>
    <w:rsid w:val="203B7602"/>
    <w:rsid w:val="204CFE78"/>
    <w:rsid w:val="2110504F"/>
    <w:rsid w:val="211E04DF"/>
    <w:rsid w:val="216D2775"/>
    <w:rsid w:val="218D409D"/>
    <w:rsid w:val="21919094"/>
    <w:rsid w:val="21928EE4"/>
    <w:rsid w:val="22111406"/>
    <w:rsid w:val="22122DFE"/>
    <w:rsid w:val="221ED409"/>
    <w:rsid w:val="2225E3A2"/>
    <w:rsid w:val="225CBF7B"/>
    <w:rsid w:val="2290BE52"/>
    <w:rsid w:val="22BA91AE"/>
    <w:rsid w:val="22E8C118"/>
    <w:rsid w:val="22F4DEE8"/>
    <w:rsid w:val="22F71CC4"/>
    <w:rsid w:val="23051748"/>
    <w:rsid w:val="236429D3"/>
    <w:rsid w:val="23BBC406"/>
    <w:rsid w:val="23BD81D2"/>
    <w:rsid w:val="23BECF9D"/>
    <w:rsid w:val="23C75F88"/>
    <w:rsid w:val="24662DE5"/>
    <w:rsid w:val="246E0D8D"/>
    <w:rsid w:val="24939E49"/>
    <w:rsid w:val="24AEA119"/>
    <w:rsid w:val="25F2658A"/>
    <w:rsid w:val="2602F3CB"/>
    <w:rsid w:val="260FBA88"/>
    <w:rsid w:val="261FE263"/>
    <w:rsid w:val="263B0391"/>
    <w:rsid w:val="26905A1A"/>
    <w:rsid w:val="26F5416F"/>
    <w:rsid w:val="27525EDB"/>
    <w:rsid w:val="2765FC82"/>
    <w:rsid w:val="27771AEC"/>
    <w:rsid w:val="27FEDD34"/>
    <w:rsid w:val="28058567"/>
    <w:rsid w:val="28336095"/>
    <w:rsid w:val="2896684E"/>
    <w:rsid w:val="28C92823"/>
    <w:rsid w:val="28CC7F1E"/>
    <w:rsid w:val="28DFB55E"/>
    <w:rsid w:val="28E315DB"/>
    <w:rsid w:val="292078AB"/>
    <w:rsid w:val="29A503C8"/>
    <w:rsid w:val="29D27DC1"/>
    <w:rsid w:val="29DD47D4"/>
    <w:rsid w:val="29E25C3A"/>
    <w:rsid w:val="29F3EB29"/>
    <w:rsid w:val="2A0EB4E2"/>
    <w:rsid w:val="2A27DF16"/>
    <w:rsid w:val="2AB7536A"/>
    <w:rsid w:val="2AC268C0"/>
    <w:rsid w:val="2ACCC449"/>
    <w:rsid w:val="2AF6824F"/>
    <w:rsid w:val="2AFD189A"/>
    <w:rsid w:val="2B615C20"/>
    <w:rsid w:val="2B75F107"/>
    <w:rsid w:val="2B94B7B6"/>
    <w:rsid w:val="2BB34118"/>
    <w:rsid w:val="2C3EB72D"/>
    <w:rsid w:val="2C4641AE"/>
    <w:rsid w:val="2C5DF39F"/>
    <w:rsid w:val="2C91E53B"/>
    <w:rsid w:val="2CD25E55"/>
    <w:rsid w:val="2D3B4441"/>
    <w:rsid w:val="2D7DA574"/>
    <w:rsid w:val="2D8DE95B"/>
    <w:rsid w:val="2DC2458B"/>
    <w:rsid w:val="2E1C2675"/>
    <w:rsid w:val="2E279F6F"/>
    <w:rsid w:val="2E328220"/>
    <w:rsid w:val="2E568901"/>
    <w:rsid w:val="2E78B11B"/>
    <w:rsid w:val="2EA82C1A"/>
    <w:rsid w:val="2EDF2D3B"/>
    <w:rsid w:val="2EF962E8"/>
    <w:rsid w:val="2F057E53"/>
    <w:rsid w:val="2F11CDB2"/>
    <w:rsid w:val="2F15B29D"/>
    <w:rsid w:val="2FCE56B1"/>
    <w:rsid w:val="2FDDF651"/>
    <w:rsid w:val="2FE450CB"/>
    <w:rsid w:val="30A14EB4"/>
    <w:rsid w:val="30A69BC1"/>
    <w:rsid w:val="30AEC576"/>
    <w:rsid w:val="30CBD881"/>
    <w:rsid w:val="30D926A3"/>
    <w:rsid w:val="310BE2A9"/>
    <w:rsid w:val="311FAFEC"/>
    <w:rsid w:val="3126DCB0"/>
    <w:rsid w:val="31781CD4"/>
    <w:rsid w:val="31AE2FF1"/>
    <w:rsid w:val="31BC4244"/>
    <w:rsid w:val="31C4B0FF"/>
    <w:rsid w:val="3293DDE5"/>
    <w:rsid w:val="32A32EB7"/>
    <w:rsid w:val="32ADE373"/>
    <w:rsid w:val="32C172DF"/>
    <w:rsid w:val="32CDC020"/>
    <w:rsid w:val="32D87AC6"/>
    <w:rsid w:val="33316E17"/>
    <w:rsid w:val="33594588"/>
    <w:rsid w:val="33637909"/>
    <w:rsid w:val="33AB81E4"/>
    <w:rsid w:val="33DCBC0E"/>
    <w:rsid w:val="33F7DA5B"/>
    <w:rsid w:val="3413CC7E"/>
    <w:rsid w:val="345F5ADD"/>
    <w:rsid w:val="347E6F93"/>
    <w:rsid w:val="34BC29E2"/>
    <w:rsid w:val="34C62F53"/>
    <w:rsid w:val="353BF6ED"/>
    <w:rsid w:val="3550ED91"/>
    <w:rsid w:val="3602CD13"/>
    <w:rsid w:val="363E732A"/>
    <w:rsid w:val="36455664"/>
    <w:rsid w:val="36AD09A9"/>
    <w:rsid w:val="3798F440"/>
    <w:rsid w:val="383112E8"/>
    <w:rsid w:val="385190DE"/>
    <w:rsid w:val="385CE36B"/>
    <w:rsid w:val="38778265"/>
    <w:rsid w:val="387ECD3C"/>
    <w:rsid w:val="38C7E57F"/>
    <w:rsid w:val="38E75070"/>
    <w:rsid w:val="393FDBD2"/>
    <w:rsid w:val="39760EDA"/>
    <w:rsid w:val="3A060836"/>
    <w:rsid w:val="3A0919FD"/>
    <w:rsid w:val="3A6F0CEF"/>
    <w:rsid w:val="3A75BB00"/>
    <w:rsid w:val="3A9F9652"/>
    <w:rsid w:val="3AA03E53"/>
    <w:rsid w:val="3AC55342"/>
    <w:rsid w:val="3AD7BEB3"/>
    <w:rsid w:val="3AE49F1E"/>
    <w:rsid w:val="3B044DB2"/>
    <w:rsid w:val="3B0D8C5C"/>
    <w:rsid w:val="3B40F4FA"/>
    <w:rsid w:val="3B48C741"/>
    <w:rsid w:val="3B74D69E"/>
    <w:rsid w:val="3B814F76"/>
    <w:rsid w:val="3BD17485"/>
    <w:rsid w:val="3BF48D71"/>
    <w:rsid w:val="3C0C31B4"/>
    <w:rsid w:val="3C420E00"/>
    <w:rsid w:val="3C65F38F"/>
    <w:rsid w:val="3CA56EDB"/>
    <w:rsid w:val="3CAE0BA2"/>
    <w:rsid w:val="3CE0B412"/>
    <w:rsid w:val="3D0027CE"/>
    <w:rsid w:val="3D7F1CAC"/>
    <w:rsid w:val="3DA8A655"/>
    <w:rsid w:val="3DF10DF2"/>
    <w:rsid w:val="3E30632D"/>
    <w:rsid w:val="3E5CD571"/>
    <w:rsid w:val="3E6B9CBB"/>
    <w:rsid w:val="3E82FEB0"/>
    <w:rsid w:val="3E8AB965"/>
    <w:rsid w:val="3ED6E2EE"/>
    <w:rsid w:val="3ED6F83D"/>
    <w:rsid w:val="3EED6B3D"/>
    <w:rsid w:val="3F28B80B"/>
    <w:rsid w:val="3F2BD667"/>
    <w:rsid w:val="3F3C620A"/>
    <w:rsid w:val="3F7B8BFF"/>
    <w:rsid w:val="3FA8404F"/>
    <w:rsid w:val="3FC46F66"/>
    <w:rsid w:val="4010EE39"/>
    <w:rsid w:val="4071D923"/>
    <w:rsid w:val="407B44B0"/>
    <w:rsid w:val="40D8393E"/>
    <w:rsid w:val="41113043"/>
    <w:rsid w:val="416D3D28"/>
    <w:rsid w:val="4171D887"/>
    <w:rsid w:val="41EE2E01"/>
    <w:rsid w:val="4204B74D"/>
    <w:rsid w:val="420DA984"/>
    <w:rsid w:val="422E77B3"/>
    <w:rsid w:val="4239E3B7"/>
    <w:rsid w:val="423F83F6"/>
    <w:rsid w:val="429E8F31"/>
    <w:rsid w:val="42A61038"/>
    <w:rsid w:val="42F08779"/>
    <w:rsid w:val="4333EE50"/>
    <w:rsid w:val="435C3A98"/>
    <w:rsid w:val="436C3E31"/>
    <w:rsid w:val="43B9ECD7"/>
    <w:rsid w:val="44089F17"/>
    <w:rsid w:val="4444598E"/>
    <w:rsid w:val="4483429F"/>
    <w:rsid w:val="44894CDB"/>
    <w:rsid w:val="4492F22A"/>
    <w:rsid w:val="44C63A3F"/>
    <w:rsid w:val="44E1414D"/>
    <w:rsid w:val="44FC992A"/>
    <w:rsid w:val="451E69FA"/>
    <w:rsid w:val="453E5A60"/>
    <w:rsid w:val="454E83CA"/>
    <w:rsid w:val="456EF8BD"/>
    <w:rsid w:val="45982827"/>
    <w:rsid w:val="462D791E"/>
    <w:rsid w:val="4639AE71"/>
    <w:rsid w:val="464549AA"/>
    <w:rsid w:val="468D57A5"/>
    <w:rsid w:val="46AAF508"/>
    <w:rsid w:val="470AC91E"/>
    <w:rsid w:val="4712F502"/>
    <w:rsid w:val="47204246"/>
    <w:rsid w:val="4733E9CC"/>
    <w:rsid w:val="47462AE5"/>
    <w:rsid w:val="475E8003"/>
    <w:rsid w:val="476FB2E7"/>
    <w:rsid w:val="4794CD27"/>
    <w:rsid w:val="47A29739"/>
    <w:rsid w:val="47F3D2F4"/>
    <w:rsid w:val="47F95A97"/>
    <w:rsid w:val="483EE50B"/>
    <w:rsid w:val="48A6997F"/>
    <w:rsid w:val="48AC1E8D"/>
    <w:rsid w:val="48AC64CE"/>
    <w:rsid w:val="48BAF211"/>
    <w:rsid w:val="491E3B61"/>
    <w:rsid w:val="4928D947"/>
    <w:rsid w:val="492EDD20"/>
    <w:rsid w:val="4949B5D9"/>
    <w:rsid w:val="494E8658"/>
    <w:rsid w:val="4959EF7E"/>
    <w:rsid w:val="4962FF30"/>
    <w:rsid w:val="499EB3EA"/>
    <w:rsid w:val="49A765AD"/>
    <w:rsid w:val="49B22FAD"/>
    <w:rsid w:val="49D00A4D"/>
    <w:rsid w:val="49D1DDE6"/>
    <w:rsid w:val="4A854694"/>
    <w:rsid w:val="4A9A8A71"/>
    <w:rsid w:val="4AA99A39"/>
    <w:rsid w:val="4AD9ADBD"/>
    <w:rsid w:val="4AE0A788"/>
    <w:rsid w:val="4B0667AC"/>
    <w:rsid w:val="4B21ED23"/>
    <w:rsid w:val="4B84A649"/>
    <w:rsid w:val="4B9D2A5B"/>
    <w:rsid w:val="4BA72F39"/>
    <w:rsid w:val="4BE30B52"/>
    <w:rsid w:val="4C1C9EEE"/>
    <w:rsid w:val="4C365AD2"/>
    <w:rsid w:val="4C3B9EFE"/>
    <w:rsid w:val="4C7755DC"/>
    <w:rsid w:val="4D09764C"/>
    <w:rsid w:val="4D28248C"/>
    <w:rsid w:val="4D41D18B"/>
    <w:rsid w:val="4D467048"/>
    <w:rsid w:val="4D5CF6C2"/>
    <w:rsid w:val="4D97347E"/>
    <w:rsid w:val="4E017B24"/>
    <w:rsid w:val="4E15FE73"/>
    <w:rsid w:val="4E837319"/>
    <w:rsid w:val="4E883DFB"/>
    <w:rsid w:val="4E9B1C32"/>
    <w:rsid w:val="4EACCF1C"/>
    <w:rsid w:val="4EB2950F"/>
    <w:rsid w:val="4ED03E5B"/>
    <w:rsid w:val="4ED62CDE"/>
    <w:rsid w:val="4EE240A9"/>
    <w:rsid w:val="4F5C5F0E"/>
    <w:rsid w:val="4F65A967"/>
    <w:rsid w:val="4F94A022"/>
    <w:rsid w:val="4FCC44E9"/>
    <w:rsid w:val="4FF723DF"/>
    <w:rsid w:val="5015D208"/>
    <w:rsid w:val="50361A2B"/>
    <w:rsid w:val="506119D8"/>
    <w:rsid w:val="50B3D479"/>
    <w:rsid w:val="50CA9682"/>
    <w:rsid w:val="50FDA3EE"/>
    <w:rsid w:val="51131A41"/>
    <w:rsid w:val="5117A760"/>
    <w:rsid w:val="516F9397"/>
    <w:rsid w:val="51847FC6"/>
    <w:rsid w:val="51A869CE"/>
    <w:rsid w:val="51E72D6E"/>
    <w:rsid w:val="52591D83"/>
    <w:rsid w:val="52956918"/>
    <w:rsid w:val="529659BD"/>
    <w:rsid w:val="537D724B"/>
    <w:rsid w:val="5399BF3E"/>
    <w:rsid w:val="53C59282"/>
    <w:rsid w:val="53DC3F01"/>
    <w:rsid w:val="53F3C16A"/>
    <w:rsid w:val="545E867F"/>
    <w:rsid w:val="549C96AB"/>
    <w:rsid w:val="54FB5686"/>
    <w:rsid w:val="54FED017"/>
    <w:rsid w:val="5509E669"/>
    <w:rsid w:val="554AE668"/>
    <w:rsid w:val="5551822D"/>
    <w:rsid w:val="5574EA6E"/>
    <w:rsid w:val="559C9F3F"/>
    <w:rsid w:val="55DE422D"/>
    <w:rsid w:val="5616B0DB"/>
    <w:rsid w:val="5647BD28"/>
    <w:rsid w:val="564E9A11"/>
    <w:rsid w:val="569C3400"/>
    <w:rsid w:val="56B05A7A"/>
    <w:rsid w:val="56FD5848"/>
    <w:rsid w:val="57386FA0"/>
    <w:rsid w:val="5770BB4C"/>
    <w:rsid w:val="57C3613D"/>
    <w:rsid w:val="57DEAE39"/>
    <w:rsid w:val="57E16ECF"/>
    <w:rsid w:val="58176BE7"/>
    <w:rsid w:val="581CDBD6"/>
    <w:rsid w:val="584CF92A"/>
    <w:rsid w:val="58D0B478"/>
    <w:rsid w:val="58E83416"/>
    <w:rsid w:val="591C988F"/>
    <w:rsid w:val="5920F269"/>
    <w:rsid w:val="598069DA"/>
    <w:rsid w:val="5990095A"/>
    <w:rsid w:val="599B9252"/>
    <w:rsid w:val="599ECBB8"/>
    <w:rsid w:val="59BF052B"/>
    <w:rsid w:val="59BF33A4"/>
    <w:rsid w:val="59C9211C"/>
    <w:rsid w:val="59DE55FD"/>
    <w:rsid w:val="59E7BDBB"/>
    <w:rsid w:val="5A0D32BD"/>
    <w:rsid w:val="5A6EEC0C"/>
    <w:rsid w:val="5AC683E5"/>
    <w:rsid w:val="5B225E9F"/>
    <w:rsid w:val="5B43126F"/>
    <w:rsid w:val="5B4F0CA9"/>
    <w:rsid w:val="5B574E00"/>
    <w:rsid w:val="5BD13BDF"/>
    <w:rsid w:val="5BD38C93"/>
    <w:rsid w:val="5BEE8261"/>
    <w:rsid w:val="5C7DA35E"/>
    <w:rsid w:val="5C940A4E"/>
    <w:rsid w:val="5CAD615A"/>
    <w:rsid w:val="5CD8E5ED"/>
    <w:rsid w:val="5CF1EA1C"/>
    <w:rsid w:val="5D1C30D7"/>
    <w:rsid w:val="5D495DD8"/>
    <w:rsid w:val="5D89F05F"/>
    <w:rsid w:val="5DA55ED7"/>
    <w:rsid w:val="5DAE1A00"/>
    <w:rsid w:val="5DD6C4AF"/>
    <w:rsid w:val="5DD81045"/>
    <w:rsid w:val="5DE7EA56"/>
    <w:rsid w:val="5DF1E68A"/>
    <w:rsid w:val="5E07FEDF"/>
    <w:rsid w:val="5E0F16AC"/>
    <w:rsid w:val="5E6004EA"/>
    <w:rsid w:val="5E61CB52"/>
    <w:rsid w:val="5E8DD82F"/>
    <w:rsid w:val="5EA5DE19"/>
    <w:rsid w:val="5EEAB996"/>
    <w:rsid w:val="5F33EC53"/>
    <w:rsid w:val="5F73ADD5"/>
    <w:rsid w:val="5FE585CB"/>
    <w:rsid w:val="5FFB743B"/>
    <w:rsid w:val="5FFDCE84"/>
    <w:rsid w:val="600EED4E"/>
    <w:rsid w:val="60673DF7"/>
    <w:rsid w:val="606EF8AC"/>
    <w:rsid w:val="60774AD9"/>
    <w:rsid w:val="60AE2D1C"/>
    <w:rsid w:val="60DE9AED"/>
    <w:rsid w:val="60E535A5"/>
    <w:rsid w:val="61892D5C"/>
    <w:rsid w:val="6196D4BE"/>
    <w:rsid w:val="61976DA2"/>
    <w:rsid w:val="61B5BCE0"/>
    <w:rsid w:val="62076D5B"/>
    <w:rsid w:val="6220E04E"/>
    <w:rsid w:val="62329C8B"/>
    <w:rsid w:val="6254CD56"/>
    <w:rsid w:val="6258ECD3"/>
    <w:rsid w:val="627A2D9D"/>
    <w:rsid w:val="629D9492"/>
    <w:rsid w:val="62B20A6E"/>
    <w:rsid w:val="62D3F3CB"/>
    <w:rsid w:val="630B1316"/>
    <w:rsid w:val="63ACF262"/>
    <w:rsid w:val="63FD173C"/>
    <w:rsid w:val="642FE8AA"/>
    <w:rsid w:val="64523792"/>
    <w:rsid w:val="6477FA86"/>
    <w:rsid w:val="6494C9C6"/>
    <w:rsid w:val="649FD699"/>
    <w:rsid w:val="64AFF357"/>
    <w:rsid w:val="64D9EC21"/>
    <w:rsid w:val="64DDD046"/>
    <w:rsid w:val="64DEBBD8"/>
    <w:rsid w:val="6505923C"/>
    <w:rsid w:val="652BA096"/>
    <w:rsid w:val="6568ED14"/>
    <w:rsid w:val="658EFA2A"/>
    <w:rsid w:val="65AA937D"/>
    <w:rsid w:val="65DA0629"/>
    <w:rsid w:val="65F88173"/>
    <w:rsid w:val="65F9552F"/>
    <w:rsid w:val="65FEAB39"/>
    <w:rsid w:val="66547F23"/>
    <w:rsid w:val="66B5760D"/>
    <w:rsid w:val="66CEB0D5"/>
    <w:rsid w:val="66E7C64D"/>
    <w:rsid w:val="670DAA5C"/>
    <w:rsid w:val="678C9F51"/>
    <w:rsid w:val="6799D498"/>
    <w:rsid w:val="67A10DA4"/>
    <w:rsid w:val="67C2BA8A"/>
    <w:rsid w:val="68559EFB"/>
    <w:rsid w:val="686C29B9"/>
    <w:rsid w:val="688886D4"/>
    <w:rsid w:val="688C3074"/>
    <w:rsid w:val="68ADF87F"/>
    <w:rsid w:val="68D83082"/>
    <w:rsid w:val="68F25151"/>
    <w:rsid w:val="6942FE09"/>
    <w:rsid w:val="6945628E"/>
    <w:rsid w:val="6959F235"/>
    <w:rsid w:val="6A0C5DF6"/>
    <w:rsid w:val="6A34F79C"/>
    <w:rsid w:val="6A6DC237"/>
    <w:rsid w:val="6A8737EB"/>
    <w:rsid w:val="6AEF3D25"/>
    <w:rsid w:val="6AF431CC"/>
    <w:rsid w:val="6B086EF5"/>
    <w:rsid w:val="6B15B1B0"/>
    <w:rsid w:val="6B3CFBB0"/>
    <w:rsid w:val="6B4855F5"/>
    <w:rsid w:val="6B4F2C4C"/>
    <w:rsid w:val="6B580D29"/>
    <w:rsid w:val="6B644CAC"/>
    <w:rsid w:val="6B713897"/>
    <w:rsid w:val="6B75B04E"/>
    <w:rsid w:val="6C42BC02"/>
    <w:rsid w:val="6C43F0F8"/>
    <w:rsid w:val="6C7AAA5E"/>
    <w:rsid w:val="6C8469EB"/>
    <w:rsid w:val="6C8BB9EB"/>
    <w:rsid w:val="6CB18211"/>
    <w:rsid w:val="6CB5195B"/>
    <w:rsid w:val="6D1EC952"/>
    <w:rsid w:val="6D1F9217"/>
    <w:rsid w:val="6DB750C9"/>
    <w:rsid w:val="6DCF7567"/>
    <w:rsid w:val="6DE4FC9B"/>
    <w:rsid w:val="6DE6387E"/>
    <w:rsid w:val="6E104F28"/>
    <w:rsid w:val="6E2BC3C4"/>
    <w:rsid w:val="6E520080"/>
    <w:rsid w:val="6E661CCD"/>
    <w:rsid w:val="6EAB21B5"/>
    <w:rsid w:val="6EB8884D"/>
    <w:rsid w:val="6EF0A223"/>
    <w:rsid w:val="6EFB7AC0"/>
    <w:rsid w:val="6F6B45C8"/>
    <w:rsid w:val="6F7DCBC2"/>
    <w:rsid w:val="6FE5269D"/>
    <w:rsid w:val="6FFF1C79"/>
    <w:rsid w:val="7066710A"/>
    <w:rsid w:val="706E5C67"/>
    <w:rsid w:val="7075A807"/>
    <w:rsid w:val="707CFD1A"/>
    <w:rsid w:val="70894602"/>
    <w:rsid w:val="70A7FABE"/>
    <w:rsid w:val="70ECF5FE"/>
    <w:rsid w:val="71071629"/>
    <w:rsid w:val="710A3C02"/>
    <w:rsid w:val="712CF80E"/>
    <w:rsid w:val="7166D3BE"/>
    <w:rsid w:val="71B958E3"/>
    <w:rsid w:val="71C60022"/>
    <w:rsid w:val="71D9ED70"/>
    <w:rsid w:val="722FE64A"/>
    <w:rsid w:val="7265966D"/>
    <w:rsid w:val="7267D96C"/>
    <w:rsid w:val="7298D595"/>
    <w:rsid w:val="72AF0C8D"/>
    <w:rsid w:val="72ED0F1D"/>
    <w:rsid w:val="73A134C3"/>
    <w:rsid w:val="7432B1AB"/>
    <w:rsid w:val="744E4E1D"/>
    <w:rsid w:val="7452D0EF"/>
    <w:rsid w:val="747D77DB"/>
    <w:rsid w:val="74A6A9AA"/>
    <w:rsid w:val="74D59A95"/>
    <w:rsid w:val="74E5C2AA"/>
    <w:rsid w:val="74F9841C"/>
    <w:rsid w:val="75415E75"/>
    <w:rsid w:val="758422B5"/>
    <w:rsid w:val="75C45634"/>
    <w:rsid w:val="75DA8E82"/>
    <w:rsid w:val="75E32FB0"/>
    <w:rsid w:val="75F11EF8"/>
    <w:rsid w:val="76218CA4"/>
    <w:rsid w:val="762B4A6B"/>
    <w:rsid w:val="762D66B3"/>
    <w:rsid w:val="7663423A"/>
    <w:rsid w:val="76A119D3"/>
    <w:rsid w:val="76B7757E"/>
    <w:rsid w:val="76DAD0F6"/>
    <w:rsid w:val="77031929"/>
    <w:rsid w:val="776C1E55"/>
    <w:rsid w:val="778CEF59"/>
    <w:rsid w:val="77A24FCD"/>
    <w:rsid w:val="77B4CB3D"/>
    <w:rsid w:val="77C469DB"/>
    <w:rsid w:val="77C77AC9"/>
    <w:rsid w:val="77FF82E2"/>
    <w:rsid w:val="78135807"/>
    <w:rsid w:val="785345DF"/>
    <w:rsid w:val="78B3BCF4"/>
    <w:rsid w:val="78CB510E"/>
    <w:rsid w:val="78ED7232"/>
    <w:rsid w:val="7903835E"/>
    <w:rsid w:val="793C27DF"/>
    <w:rsid w:val="79400509"/>
    <w:rsid w:val="7954C8BD"/>
    <w:rsid w:val="79592D66"/>
    <w:rsid w:val="797F366C"/>
    <w:rsid w:val="79E38669"/>
    <w:rsid w:val="7A227E9A"/>
    <w:rsid w:val="7A528FBD"/>
    <w:rsid w:val="7A6FA5F7"/>
    <w:rsid w:val="7AA8EA16"/>
    <w:rsid w:val="7AC20AFD"/>
    <w:rsid w:val="7AD99BD0"/>
    <w:rsid w:val="7B434EAF"/>
    <w:rsid w:val="7B531825"/>
    <w:rsid w:val="7B7A86FC"/>
    <w:rsid w:val="7BFF38AF"/>
    <w:rsid w:val="7C1406CB"/>
    <w:rsid w:val="7C1DAC1A"/>
    <w:rsid w:val="7C2A2A2A"/>
    <w:rsid w:val="7C46A847"/>
    <w:rsid w:val="7C6B2CA9"/>
    <w:rsid w:val="7CCD24F6"/>
    <w:rsid w:val="7CD35FD1"/>
    <w:rsid w:val="7CDAE646"/>
    <w:rsid w:val="7D13B6B3"/>
    <w:rsid w:val="7D1EC186"/>
    <w:rsid w:val="7D4D8B2C"/>
    <w:rsid w:val="7D7EFF2A"/>
    <w:rsid w:val="7D8D8A30"/>
    <w:rsid w:val="7E266C74"/>
    <w:rsid w:val="7E2E6078"/>
    <w:rsid w:val="7E31882C"/>
    <w:rsid w:val="7E98CC0A"/>
    <w:rsid w:val="7EA777B1"/>
    <w:rsid w:val="7F08F9CA"/>
    <w:rsid w:val="7FAF468D"/>
    <w:rsid w:val="7FB819DA"/>
    <w:rsid w:val="7FC9CB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AACE33"/>
  <w15:chartTrackingRefBased/>
  <w15:docId w15:val="{C65C1AAA-2A9C-4932-8AF7-95E8ABE43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0"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18BEC813"/>
    <w:pPr>
      <w:keepNext/>
      <w:keepLines/>
      <w:numPr>
        <w:numId w:val="3"/>
      </w:numPr>
      <w:spacing w:before="480" w:after="240" w:line="240" w:lineRule="atLeast"/>
      <w:outlineLvl w:val="0"/>
    </w:pPr>
    <w:rPr>
      <w:rFonts w:ascii="Times" w:eastAsia="Times New Roman" w:hAnsi="Times" w:cs="Times New Roman"/>
      <w:b/>
      <w:bCs/>
      <w:sz w:val="36"/>
      <w:szCs w:val="36"/>
      <w:lang w:val="en-AU"/>
    </w:rPr>
  </w:style>
  <w:style w:type="paragraph" w:styleId="Heading2">
    <w:name w:val="heading 2"/>
    <w:basedOn w:val="Normal"/>
    <w:next w:val="Normal"/>
    <w:link w:val="Heading2Char"/>
    <w:qFormat/>
    <w:rsid w:val="00532DD3"/>
    <w:pPr>
      <w:keepNext/>
      <w:keepLines/>
      <w:numPr>
        <w:ilvl w:val="1"/>
        <w:numId w:val="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uiPriority w:val="1"/>
    <w:qFormat/>
    <w:rsid w:val="18BEC813"/>
    <w:pPr>
      <w:numPr>
        <w:ilvl w:val="2"/>
        <w:numId w:val="3"/>
      </w:numPr>
      <w:spacing w:before="240" w:after="240" w:line="240" w:lineRule="exact"/>
      <w:outlineLvl w:val="2"/>
    </w:pPr>
    <w:rPr>
      <w:rFonts w:ascii="Times" w:eastAsia="Times New Roman" w:hAnsi="Times" w:cs="Times New Roman"/>
      <w:b/>
      <w:bCs/>
      <w:sz w:val="24"/>
      <w:szCs w:val="24"/>
      <w:lang w:val="en-AU"/>
    </w:rPr>
  </w:style>
  <w:style w:type="paragraph" w:styleId="Heading4">
    <w:name w:val="heading 4"/>
    <w:basedOn w:val="Normal"/>
    <w:next w:val="Normal"/>
    <w:link w:val="Heading4Char"/>
    <w:uiPriority w:val="1"/>
    <w:qFormat/>
    <w:rsid w:val="18BEC813"/>
    <w:pPr>
      <w:keepNext/>
      <w:numPr>
        <w:ilvl w:val="3"/>
        <w:numId w:val="3"/>
      </w:numPr>
      <w:spacing w:before="240" w:after="60" w:line="220" w:lineRule="exact"/>
      <w:jc w:val="both"/>
      <w:outlineLvl w:val="3"/>
    </w:pPr>
    <w:rPr>
      <w:rFonts w:ascii="Times New Roman" w:eastAsia="Times New Roman" w:hAnsi="Times New Roman" w:cs="Times New Roman"/>
      <w:b/>
      <w:bCs/>
      <w:i/>
      <w:iCs/>
      <w:lang w:val="en-AU"/>
    </w:rPr>
  </w:style>
  <w:style w:type="paragraph" w:styleId="Heading5">
    <w:name w:val="heading 5"/>
    <w:basedOn w:val="Normal"/>
    <w:next w:val="Normal"/>
    <w:link w:val="Heading5Char"/>
    <w:uiPriority w:val="1"/>
    <w:qFormat/>
    <w:rsid w:val="18BEC813"/>
    <w:pPr>
      <w:numPr>
        <w:ilvl w:val="4"/>
        <w:numId w:val="3"/>
      </w:numPr>
      <w:spacing w:before="240" w:after="60" w:line="220" w:lineRule="exact"/>
      <w:jc w:val="both"/>
      <w:outlineLvl w:val="4"/>
    </w:pPr>
    <w:rPr>
      <w:rFonts w:ascii="Arial" w:eastAsia="Times New Roman" w:hAnsi="Arial" w:cs="Times New Roman"/>
      <w:lang w:val="en-AU"/>
    </w:rPr>
  </w:style>
  <w:style w:type="paragraph" w:styleId="Heading6">
    <w:name w:val="heading 6"/>
    <w:basedOn w:val="Normal"/>
    <w:next w:val="Normal"/>
    <w:link w:val="Heading6Char"/>
    <w:uiPriority w:val="1"/>
    <w:qFormat/>
    <w:rsid w:val="18BEC813"/>
    <w:pPr>
      <w:numPr>
        <w:ilvl w:val="5"/>
        <w:numId w:val="3"/>
      </w:numPr>
      <w:spacing w:before="240" w:after="60" w:line="220" w:lineRule="exact"/>
      <w:jc w:val="both"/>
      <w:outlineLvl w:val="5"/>
    </w:pPr>
    <w:rPr>
      <w:rFonts w:ascii="Arial" w:eastAsia="Times New Roman" w:hAnsi="Arial" w:cs="Times New Roman"/>
      <w:i/>
      <w:iCs/>
      <w:lang w:val="en-AU"/>
    </w:rPr>
  </w:style>
  <w:style w:type="paragraph" w:styleId="Heading7">
    <w:name w:val="heading 7"/>
    <w:basedOn w:val="Normal"/>
    <w:next w:val="Normal"/>
    <w:link w:val="Heading7Char"/>
    <w:uiPriority w:val="1"/>
    <w:qFormat/>
    <w:rsid w:val="00532DD3"/>
    <w:pPr>
      <w:numPr>
        <w:ilvl w:val="6"/>
        <w:numId w:val="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uiPriority w:val="1"/>
    <w:qFormat/>
    <w:rsid w:val="00532DD3"/>
    <w:pPr>
      <w:numPr>
        <w:ilvl w:val="7"/>
        <w:numId w:val="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uiPriority w:val="1"/>
    <w:qFormat/>
    <w:rsid w:val="18BEC813"/>
    <w:pPr>
      <w:numPr>
        <w:ilvl w:val="8"/>
        <w:numId w:val="3"/>
      </w:numPr>
      <w:spacing w:before="240" w:after="60" w:line="220" w:lineRule="exact"/>
      <w:jc w:val="both"/>
      <w:outlineLvl w:val="8"/>
    </w:pPr>
    <w:rPr>
      <w:rFonts w:ascii="Arial" w:eastAsia="Times New Roman" w:hAnsi="Arial" w:cs="Times New Roman"/>
      <w:i/>
      <w:iCs/>
      <w:sz w:val="18"/>
      <w:szCs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1"/>
    <w:rsid w:val="00532DD3"/>
    <w:rPr>
      <w:rFonts w:ascii="Times" w:eastAsia="Times New Roman" w:hAnsi="Times" w:cs="Times New Roman"/>
      <w:b/>
      <w:bCs/>
      <w:sz w:val="36"/>
      <w:szCs w:val="36"/>
      <w:lang w:val="en-AU"/>
    </w:rPr>
  </w:style>
  <w:style w:type="character" w:customStyle="1" w:styleId="Heading2Char">
    <w:name w:val="Heading 2 Char"/>
    <w:basedOn w:val="DefaultParagraphFont"/>
    <w:link w:val="Heading2"/>
    <w:uiPriority w:val="1"/>
    <w:rsid w:val="00532DD3"/>
    <w:rPr>
      <w:rFonts w:ascii="Times" w:eastAsia="Times New Roman" w:hAnsi="Times" w:cs="Times New Roman"/>
      <w:b/>
      <w:sz w:val="28"/>
      <w:szCs w:val="20"/>
    </w:rPr>
  </w:style>
  <w:style w:type="character" w:customStyle="1" w:styleId="Heading3Char">
    <w:name w:val="Heading 3 Char"/>
    <w:basedOn w:val="DefaultParagraphFont"/>
    <w:link w:val="Heading3"/>
    <w:uiPriority w:val="1"/>
    <w:rsid w:val="00532DD3"/>
    <w:rPr>
      <w:rFonts w:ascii="Times" w:eastAsia="Times New Roman" w:hAnsi="Times" w:cs="Times New Roman"/>
      <w:b/>
      <w:bCs/>
      <w:sz w:val="24"/>
      <w:szCs w:val="24"/>
      <w:lang w:val="en-AU"/>
    </w:rPr>
  </w:style>
  <w:style w:type="character" w:customStyle="1" w:styleId="Heading4Char">
    <w:name w:val="Heading 4 Char"/>
    <w:basedOn w:val="DefaultParagraphFont"/>
    <w:link w:val="Heading4"/>
    <w:uiPriority w:val="1"/>
    <w:rsid w:val="00532DD3"/>
    <w:rPr>
      <w:rFonts w:ascii="Times New Roman" w:eastAsia="Times New Roman" w:hAnsi="Times New Roman" w:cs="Times New Roman"/>
      <w:b/>
      <w:bCs/>
      <w:i/>
      <w:iCs/>
      <w:lang w:val="en-AU"/>
    </w:rPr>
  </w:style>
  <w:style w:type="character" w:customStyle="1" w:styleId="Heading5Char">
    <w:name w:val="Heading 5 Char"/>
    <w:basedOn w:val="DefaultParagraphFont"/>
    <w:link w:val="Heading5"/>
    <w:uiPriority w:val="1"/>
    <w:rsid w:val="00532DD3"/>
    <w:rPr>
      <w:rFonts w:ascii="Arial" w:eastAsia="Times New Roman" w:hAnsi="Arial" w:cs="Times New Roman"/>
      <w:lang w:val="en-AU"/>
    </w:rPr>
  </w:style>
  <w:style w:type="character" w:customStyle="1" w:styleId="Heading6Char">
    <w:name w:val="Heading 6 Char"/>
    <w:basedOn w:val="DefaultParagraphFont"/>
    <w:link w:val="Heading6"/>
    <w:uiPriority w:val="1"/>
    <w:rsid w:val="00532DD3"/>
    <w:rPr>
      <w:rFonts w:ascii="Arial" w:eastAsia="Times New Roman" w:hAnsi="Arial" w:cs="Times New Roman"/>
      <w:i/>
      <w:iCs/>
      <w:lang w:val="en-AU"/>
    </w:rPr>
  </w:style>
  <w:style w:type="character" w:customStyle="1" w:styleId="Heading7Char">
    <w:name w:val="Heading 7 Char"/>
    <w:basedOn w:val="DefaultParagraphFont"/>
    <w:link w:val="Heading7"/>
    <w:uiPriority w:val="1"/>
    <w:rsid w:val="00532DD3"/>
    <w:rPr>
      <w:rFonts w:ascii="Arial" w:eastAsia="Times New Roman" w:hAnsi="Arial" w:cs="Times New Roman"/>
      <w:sz w:val="20"/>
      <w:szCs w:val="20"/>
    </w:rPr>
  </w:style>
  <w:style w:type="character" w:customStyle="1" w:styleId="Heading8Char">
    <w:name w:val="Heading 8 Char"/>
    <w:basedOn w:val="DefaultParagraphFont"/>
    <w:link w:val="Heading8"/>
    <w:uiPriority w:val="1"/>
    <w:rsid w:val="00532DD3"/>
    <w:rPr>
      <w:rFonts w:ascii="Arial" w:eastAsia="Times New Roman" w:hAnsi="Arial" w:cs="Times New Roman"/>
      <w:i/>
      <w:sz w:val="20"/>
      <w:szCs w:val="20"/>
    </w:rPr>
  </w:style>
  <w:style w:type="character" w:customStyle="1" w:styleId="Heading9Char">
    <w:name w:val="Heading 9 Char"/>
    <w:basedOn w:val="DefaultParagraphFont"/>
    <w:link w:val="Heading9"/>
    <w:uiPriority w:val="1"/>
    <w:rsid w:val="00532DD3"/>
    <w:rPr>
      <w:rFonts w:ascii="Arial" w:eastAsia="Times New Roman" w:hAnsi="Arial" w:cs="Times New Roman"/>
      <w:i/>
      <w:iCs/>
      <w:sz w:val="18"/>
      <w:szCs w:val="18"/>
      <w:lang w:val="en-AU"/>
    </w:rPr>
  </w:style>
  <w:style w:type="paragraph" w:customStyle="1" w:styleId="level4">
    <w:name w:val="level 4"/>
    <w:basedOn w:val="Normal"/>
    <w:uiPriority w:val="1"/>
    <w:rsid w:val="18BEC813"/>
    <w:pPr>
      <w:spacing w:before="120" w:after="120" w:line="240" w:lineRule="exact"/>
      <w:ind w:left="634"/>
    </w:pPr>
    <w:rPr>
      <w:rFonts w:ascii="Times" w:eastAsia="Times New Roman" w:hAnsi="Times" w:cs="Times New Roman"/>
      <w:sz w:val="24"/>
      <w:szCs w:val="24"/>
      <w:lang w:val="en-AU"/>
    </w:rPr>
  </w:style>
  <w:style w:type="paragraph" w:customStyle="1" w:styleId="TOCEntry">
    <w:name w:val="TOCEntry"/>
    <w:basedOn w:val="Normal"/>
    <w:uiPriority w:val="1"/>
    <w:rsid w:val="18BEC813"/>
    <w:pPr>
      <w:keepNext/>
      <w:keepLines/>
      <w:spacing w:before="120" w:after="240" w:line="240" w:lineRule="atLeast"/>
    </w:pPr>
    <w:rPr>
      <w:rFonts w:ascii="Times" w:eastAsia="Times New Roman" w:hAnsi="Times" w:cs="Times New Roman"/>
      <w:b/>
      <w:bCs/>
      <w:sz w:val="36"/>
      <w:szCs w:val="36"/>
      <w:lang w:val="en-AU"/>
    </w:rPr>
  </w:style>
  <w:style w:type="paragraph" w:customStyle="1" w:styleId="template">
    <w:name w:val="template"/>
    <w:basedOn w:val="Normal"/>
    <w:uiPriority w:val="1"/>
    <w:rsid w:val="18BEC813"/>
    <w:pPr>
      <w:spacing w:after="0" w:line="240" w:lineRule="exact"/>
    </w:pPr>
    <w:rPr>
      <w:rFonts w:ascii="Arial" w:eastAsia="Times New Roman" w:hAnsi="Arial" w:cs="Times New Roman"/>
      <w:i/>
      <w:iCs/>
      <w:lang w:val="en-AU"/>
    </w:rPr>
  </w:style>
  <w:style w:type="paragraph" w:customStyle="1" w:styleId="level3text">
    <w:name w:val="level 3 text"/>
    <w:basedOn w:val="Normal"/>
    <w:uiPriority w:val="1"/>
    <w:rsid w:val="18BEC813"/>
    <w:pPr>
      <w:spacing w:after="0" w:line="220" w:lineRule="exact"/>
      <w:ind w:left="1350" w:hanging="716"/>
    </w:pPr>
    <w:rPr>
      <w:rFonts w:ascii="Arial" w:eastAsia="Times New Roman" w:hAnsi="Arial" w:cs="Times New Roman"/>
      <w:i/>
      <w:iCs/>
      <w:lang w:val="en-AU"/>
    </w:rPr>
  </w:style>
  <w:style w:type="paragraph" w:customStyle="1" w:styleId="requirement">
    <w:name w:val="requirement"/>
    <w:basedOn w:val="level4"/>
    <w:uiPriority w:val="1"/>
    <w:rsid w:val="00532DD3"/>
    <w:pPr>
      <w:spacing w:before="0" w:after="0"/>
      <w:ind w:left="2348" w:hanging="994"/>
    </w:pPr>
    <w:rPr>
      <w:rFonts w:ascii="Times New Roman" w:hAnsi="Times New Roman"/>
    </w:rPr>
  </w:style>
  <w:style w:type="paragraph" w:styleId="Header">
    <w:name w:val="header"/>
    <w:basedOn w:val="Normal"/>
    <w:link w:val="HeaderChar"/>
    <w:uiPriority w:val="99"/>
    <w:unhideWhenUsed/>
    <w:rsid w:val="18BEC813"/>
    <w:pPr>
      <w:tabs>
        <w:tab w:val="center" w:pos="4513"/>
        <w:tab w:val="right" w:pos="9026"/>
      </w:tabs>
      <w:spacing w:after="0"/>
    </w:pPr>
    <w:rPr>
      <w:lang w:val="en-AU"/>
    </w:rPr>
  </w:style>
  <w:style w:type="character" w:customStyle="1" w:styleId="HeaderChar">
    <w:name w:val="Header Char"/>
    <w:basedOn w:val="DefaultParagraphFont"/>
    <w:link w:val="Header"/>
    <w:uiPriority w:val="99"/>
    <w:rsid w:val="00DA2307"/>
    <w:rPr>
      <w:lang w:val="en-AU"/>
    </w:rPr>
  </w:style>
  <w:style w:type="paragraph" w:styleId="Footer">
    <w:name w:val="footer"/>
    <w:basedOn w:val="Normal"/>
    <w:link w:val="FooterChar"/>
    <w:uiPriority w:val="99"/>
    <w:unhideWhenUsed/>
    <w:rsid w:val="18BEC813"/>
    <w:pPr>
      <w:tabs>
        <w:tab w:val="center" w:pos="4513"/>
        <w:tab w:val="right" w:pos="9026"/>
      </w:tabs>
      <w:spacing w:after="0"/>
    </w:pPr>
    <w:rPr>
      <w:lang w:val="en-AU"/>
    </w:rPr>
  </w:style>
  <w:style w:type="character" w:customStyle="1" w:styleId="FooterChar">
    <w:name w:val="Footer Char"/>
    <w:basedOn w:val="DefaultParagraphFont"/>
    <w:link w:val="Footer"/>
    <w:uiPriority w:val="99"/>
    <w:rsid w:val="00DA2307"/>
    <w:rPr>
      <w:lang w:val="en-AU"/>
    </w:rPr>
  </w:style>
  <w:style w:type="character" w:styleId="PageNumber">
    <w:name w:val="page number"/>
    <w:basedOn w:val="DefaultParagraphFont"/>
    <w:uiPriority w:val="99"/>
    <w:semiHidden/>
    <w:unhideWhenUsed/>
    <w:rsid w:val="00DA2307"/>
  </w:style>
  <w:style w:type="character" w:styleId="Hyperlink">
    <w:name w:val="Hyperlink"/>
    <w:basedOn w:val="DefaultParagraphFont"/>
    <w:uiPriority w:val="99"/>
    <w:unhideWhenUsed/>
    <w:rsid w:val="00AD6CF7"/>
    <w:rPr>
      <w:color w:val="0563C1" w:themeColor="hyperlink"/>
      <w:u w:val="single"/>
    </w:rPr>
  </w:style>
  <w:style w:type="paragraph" w:styleId="TOC1">
    <w:name w:val="toc 1"/>
    <w:basedOn w:val="Normal"/>
    <w:next w:val="Normal"/>
    <w:uiPriority w:val="39"/>
    <w:unhideWhenUsed/>
    <w:rsid w:val="18BEC813"/>
    <w:pPr>
      <w:tabs>
        <w:tab w:val="left" w:pos="435"/>
        <w:tab w:val="right" w:leader="dot" w:pos="9360"/>
      </w:tabs>
      <w:spacing w:after="100"/>
    </w:pPr>
    <w:rPr>
      <w:b/>
      <w:bCs/>
      <w:sz w:val="18"/>
      <w:szCs w:val="18"/>
      <w:lang w:val="en-AU"/>
    </w:rPr>
  </w:style>
  <w:style w:type="paragraph" w:styleId="TOC2">
    <w:name w:val="toc 2"/>
    <w:basedOn w:val="Normal"/>
    <w:next w:val="Normal"/>
    <w:uiPriority w:val="39"/>
    <w:unhideWhenUsed/>
    <w:rsid w:val="18BEC813"/>
    <w:pPr>
      <w:spacing w:after="100"/>
      <w:ind w:left="220"/>
    </w:pPr>
    <w:rPr>
      <w:lang w:val="en-AU"/>
    </w:rPr>
  </w:style>
  <w:style w:type="paragraph" w:styleId="Title">
    <w:name w:val="Title"/>
    <w:basedOn w:val="Normal"/>
    <w:next w:val="Normal"/>
    <w:link w:val="TitleChar"/>
    <w:uiPriority w:val="10"/>
    <w:qFormat/>
    <w:rsid w:val="00130E83"/>
    <w:pPr>
      <w:spacing w:after="0"/>
      <w:contextualSpacing/>
    </w:pPr>
    <w:rPr>
      <w:rFonts w:asciiTheme="majorHAnsi" w:eastAsiaTheme="majorEastAsia" w:hAnsiTheme="majorHAnsi" w:cstheme="majorBidi"/>
      <w:sz w:val="56"/>
      <w:szCs w:val="56"/>
      <w:lang w:val="en-AU"/>
    </w:rPr>
  </w:style>
  <w:style w:type="character" w:customStyle="1" w:styleId="TitleChar">
    <w:name w:val="Title Char"/>
    <w:basedOn w:val="DefaultParagraphFont"/>
    <w:link w:val="Title"/>
    <w:uiPriority w:val="10"/>
    <w:rsid w:val="00130E83"/>
    <w:rPr>
      <w:rFonts w:asciiTheme="majorHAnsi" w:eastAsiaTheme="majorEastAsia" w:hAnsiTheme="majorHAnsi" w:cstheme="majorBidi"/>
      <w:sz w:val="56"/>
      <w:szCs w:val="56"/>
      <w:lang w:val="en-AU"/>
    </w:rPr>
  </w:style>
  <w:style w:type="paragraph" w:styleId="Subtitle">
    <w:name w:val="Subtitle"/>
    <w:basedOn w:val="Normal"/>
    <w:next w:val="Normal"/>
    <w:link w:val="SubtitleChar"/>
    <w:uiPriority w:val="11"/>
    <w:qFormat/>
    <w:rsid w:val="00130E83"/>
    <w:rPr>
      <w:rFonts w:eastAsiaTheme="minorEastAsia"/>
      <w:color w:val="5A5A5A"/>
      <w:lang w:val="en-AU"/>
    </w:rPr>
  </w:style>
  <w:style w:type="character" w:customStyle="1" w:styleId="SubtitleChar">
    <w:name w:val="Subtitle Char"/>
    <w:basedOn w:val="DefaultParagraphFont"/>
    <w:link w:val="Subtitle"/>
    <w:uiPriority w:val="11"/>
    <w:rsid w:val="00130E83"/>
    <w:rPr>
      <w:rFonts w:eastAsiaTheme="minorEastAsia"/>
      <w:color w:val="5A5A5A"/>
      <w:lang w:val="en-AU"/>
    </w:rPr>
  </w:style>
  <w:style w:type="paragraph" w:styleId="Quote">
    <w:name w:val="Quote"/>
    <w:basedOn w:val="Normal"/>
    <w:next w:val="Normal"/>
    <w:link w:val="QuoteChar"/>
    <w:uiPriority w:val="29"/>
    <w:qFormat/>
    <w:rsid w:val="00130E83"/>
    <w:pPr>
      <w:spacing w:before="200"/>
      <w:ind w:left="864" w:right="864"/>
      <w:jc w:val="center"/>
    </w:pPr>
    <w:rPr>
      <w:i/>
      <w:iCs/>
      <w:color w:val="404040" w:themeColor="text1" w:themeTint="BF"/>
      <w:lang w:val="en-AU"/>
    </w:rPr>
  </w:style>
  <w:style w:type="character" w:customStyle="1" w:styleId="QuoteChar">
    <w:name w:val="Quote Char"/>
    <w:basedOn w:val="DefaultParagraphFont"/>
    <w:link w:val="Quote"/>
    <w:uiPriority w:val="29"/>
    <w:rsid w:val="00130E83"/>
    <w:rPr>
      <w:i/>
      <w:iCs/>
      <w:color w:val="404040" w:themeColor="text1" w:themeTint="BF"/>
      <w:lang w:val="en-AU"/>
    </w:rPr>
  </w:style>
  <w:style w:type="paragraph" w:styleId="IntenseQuote">
    <w:name w:val="Intense Quote"/>
    <w:basedOn w:val="Normal"/>
    <w:next w:val="Normal"/>
    <w:link w:val="IntenseQuoteChar"/>
    <w:uiPriority w:val="30"/>
    <w:qFormat/>
    <w:rsid w:val="00130E83"/>
    <w:pPr>
      <w:spacing w:before="360" w:after="360"/>
      <w:ind w:left="864" w:right="864"/>
      <w:jc w:val="center"/>
    </w:pPr>
    <w:rPr>
      <w:i/>
      <w:iCs/>
      <w:color w:val="4472C4" w:themeColor="accent1"/>
      <w:lang w:val="en-AU"/>
    </w:rPr>
  </w:style>
  <w:style w:type="character" w:customStyle="1" w:styleId="IntenseQuoteChar">
    <w:name w:val="Intense Quote Char"/>
    <w:basedOn w:val="DefaultParagraphFont"/>
    <w:link w:val="IntenseQuote"/>
    <w:uiPriority w:val="30"/>
    <w:rsid w:val="00130E83"/>
    <w:rPr>
      <w:i/>
      <w:iCs/>
      <w:color w:val="4472C4" w:themeColor="accent1"/>
      <w:lang w:val="en-AU"/>
    </w:rPr>
  </w:style>
  <w:style w:type="paragraph" w:styleId="TOC3">
    <w:name w:val="toc 3"/>
    <w:basedOn w:val="Normal"/>
    <w:next w:val="Normal"/>
    <w:uiPriority w:val="39"/>
    <w:unhideWhenUsed/>
    <w:rsid w:val="00130E83"/>
    <w:pPr>
      <w:spacing w:after="100"/>
      <w:ind w:left="440"/>
    </w:pPr>
    <w:rPr>
      <w:lang w:val="en-AU"/>
    </w:rPr>
  </w:style>
  <w:style w:type="paragraph" w:styleId="TOC4">
    <w:name w:val="toc 4"/>
    <w:basedOn w:val="Normal"/>
    <w:next w:val="Normal"/>
    <w:uiPriority w:val="39"/>
    <w:unhideWhenUsed/>
    <w:rsid w:val="00130E83"/>
    <w:pPr>
      <w:spacing w:after="100"/>
      <w:ind w:left="660"/>
    </w:pPr>
    <w:rPr>
      <w:lang w:val="en-AU"/>
    </w:rPr>
  </w:style>
  <w:style w:type="paragraph" w:styleId="TOC5">
    <w:name w:val="toc 5"/>
    <w:basedOn w:val="Normal"/>
    <w:next w:val="Normal"/>
    <w:uiPriority w:val="39"/>
    <w:unhideWhenUsed/>
    <w:rsid w:val="00130E83"/>
    <w:pPr>
      <w:spacing w:after="100"/>
      <w:ind w:left="880"/>
    </w:pPr>
    <w:rPr>
      <w:lang w:val="en-AU"/>
    </w:rPr>
  </w:style>
  <w:style w:type="paragraph" w:styleId="TOC6">
    <w:name w:val="toc 6"/>
    <w:basedOn w:val="Normal"/>
    <w:next w:val="Normal"/>
    <w:uiPriority w:val="39"/>
    <w:unhideWhenUsed/>
    <w:rsid w:val="00130E83"/>
    <w:pPr>
      <w:spacing w:after="100"/>
      <w:ind w:left="1100"/>
    </w:pPr>
    <w:rPr>
      <w:lang w:val="en-AU"/>
    </w:rPr>
  </w:style>
  <w:style w:type="paragraph" w:styleId="TOC7">
    <w:name w:val="toc 7"/>
    <w:basedOn w:val="Normal"/>
    <w:next w:val="Normal"/>
    <w:uiPriority w:val="39"/>
    <w:unhideWhenUsed/>
    <w:rsid w:val="00130E83"/>
    <w:pPr>
      <w:spacing w:after="100"/>
      <w:ind w:left="1320"/>
    </w:pPr>
    <w:rPr>
      <w:lang w:val="en-AU"/>
    </w:rPr>
  </w:style>
  <w:style w:type="paragraph" w:styleId="TOC8">
    <w:name w:val="toc 8"/>
    <w:basedOn w:val="Normal"/>
    <w:next w:val="Normal"/>
    <w:uiPriority w:val="39"/>
    <w:unhideWhenUsed/>
    <w:rsid w:val="00130E83"/>
    <w:pPr>
      <w:spacing w:after="100"/>
      <w:ind w:left="1540"/>
    </w:pPr>
    <w:rPr>
      <w:lang w:val="en-AU"/>
    </w:rPr>
  </w:style>
  <w:style w:type="paragraph" w:styleId="TOC9">
    <w:name w:val="toc 9"/>
    <w:basedOn w:val="Normal"/>
    <w:next w:val="Normal"/>
    <w:uiPriority w:val="39"/>
    <w:unhideWhenUsed/>
    <w:rsid w:val="00130E83"/>
    <w:pPr>
      <w:spacing w:after="100"/>
      <w:ind w:left="1760"/>
    </w:pPr>
    <w:rPr>
      <w:lang w:val="en-AU"/>
    </w:rPr>
  </w:style>
  <w:style w:type="paragraph" w:styleId="EndnoteText">
    <w:name w:val="endnote text"/>
    <w:basedOn w:val="Normal"/>
    <w:link w:val="EndnoteTextChar"/>
    <w:uiPriority w:val="99"/>
    <w:semiHidden/>
    <w:unhideWhenUsed/>
    <w:rsid w:val="00130E83"/>
    <w:pPr>
      <w:spacing w:after="0"/>
    </w:pPr>
    <w:rPr>
      <w:sz w:val="20"/>
      <w:szCs w:val="20"/>
      <w:lang w:val="en-AU"/>
    </w:rPr>
  </w:style>
  <w:style w:type="character" w:customStyle="1" w:styleId="EndnoteTextChar">
    <w:name w:val="Endnote Text Char"/>
    <w:basedOn w:val="DefaultParagraphFont"/>
    <w:link w:val="EndnoteText"/>
    <w:uiPriority w:val="99"/>
    <w:semiHidden/>
    <w:rsid w:val="00130E83"/>
    <w:rPr>
      <w:sz w:val="20"/>
      <w:szCs w:val="20"/>
      <w:lang w:val="en-AU"/>
    </w:rPr>
  </w:style>
  <w:style w:type="paragraph" w:styleId="FootnoteText">
    <w:name w:val="footnote text"/>
    <w:basedOn w:val="Normal"/>
    <w:link w:val="FootnoteTextChar"/>
    <w:uiPriority w:val="99"/>
    <w:semiHidden/>
    <w:unhideWhenUsed/>
    <w:rsid w:val="00130E83"/>
    <w:pPr>
      <w:spacing w:after="0"/>
    </w:pPr>
    <w:rPr>
      <w:sz w:val="20"/>
      <w:szCs w:val="20"/>
      <w:lang w:val="en-AU"/>
    </w:rPr>
  </w:style>
  <w:style w:type="character" w:customStyle="1" w:styleId="FootnoteTextChar">
    <w:name w:val="Footnote Text Char"/>
    <w:basedOn w:val="DefaultParagraphFont"/>
    <w:link w:val="FootnoteText"/>
    <w:uiPriority w:val="99"/>
    <w:semiHidden/>
    <w:rsid w:val="00130E83"/>
    <w:rPr>
      <w:sz w:val="20"/>
      <w:szCs w:val="20"/>
      <w:lang w:val="en-AU"/>
    </w:rPr>
  </w:style>
  <w:style w:type="table" w:styleId="TableGrid">
    <w:name w:val="Table Grid"/>
    <w:basedOn w:val="TableNormal"/>
    <w:uiPriority w:val="59"/>
    <w:rsid w:val="00130E8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391888">
      <w:bodyDiv w:val="1"/>
      <w:marLeft w:val="0"/>
      <w:marRight w:val="0"/>
      <w:marTop w:val="0"/>
      <w:marBottom w:val="0"/>
      <w:divBdr>
        <w:top w:val="none" w:sz="0" w:space="0" w:color="auto"/>
        <w:left w:val="none" w:sz="0" w:space="0" w:color="auto"/>
        <w:bottom w:val="none" w:sz="0" w:space="0" w:color="auto"/>
        <w:right w:val="none" w:sz="0" w:space="0" w:color="auto"/>
      </w:divBdr>
    </w:div>
    <w:div w:id="218638925">
      <w:bodyDiv w:val="1"/>
      <w:marLeft w:val="0"/>
      <w:marRight w:val="0"/>
      <w:marTop w:val="0"/>
      <w:marBottom w:val="0"/>
      <w:divBdr>
        <w:top w:val="none" w:sz="0" w:space="0" w:color="auto"/>
        <w:left w:val="none" w:sz="0" w:space="0" w:color="auto"/>
        <w:bottom w:val="none" w:sz="0" w:space="0" w:color="auto"/>
        <w:right w:val="none" w:sz="0" w:space="0" w:color="auto"/>
      </w:divBdr>
    </w:div>
    <w:div w:id="278534209">
      <w:bodyDiv w:val="1"/>
      <w:marLeft w:val="0"/>
      <w:marRight w:val="0"/>
      <w:marTop w:val="0"/>
      <w:marBottom w:val="0"/>
      <w:divBdr>
        <w:top w:val="none" w:sz="0" w:space="0" w:color="auto"/>
        <w:left w:val="none" w:sz="0" w:space="0" w:color="auto"/>
        <w:bottom w:val="none" w:sz="0" w:space="0" w:color="auto"/>
        <w:right w:val="none" w:sz="0" w:space="0" w:color="auto"/>
      </w:divBdr>
    </w:div>
    <w:div w:id="391318511">
      <w:bodyDiv w:val="1"/>
      <w:marLeft w:val="0"/>
      <w:marRight w:val="0"/>
      <w:marTop w:val="0"/>
      <w:marBottom w:val="0"/>
      <w:divBdr>
        <w:top w:val="none" w:sz="0" w:space="0" w:color="auto"/>
        <w:left w:val="none" w:sz="0" w:space="0" w:color="auto"/>
        <w:bottom w:val="none" w:sz="0" w:space="0" w:color="auto"/>
        <w:right w:val="none" w:sz="0" w:space="0" w:color="auto"/>
      </w:divBdr>
    </w:div>
    <w:div w:id="835649870">
      <w:bodyDiv w:val="1"/>
      <w:marLeft w:val="0"/>
      <w:marRight w:val="0"/>
      <w:marTop w:val="0"/>
      <w:marBottom w:val="0"/>
      <w:divBdr>
        <w:top w:val="none" w:sz="0" w:space="0" w:color="auto"/>
        <w:left w:val="none" w:sz="0" w:space="0" w:color="auto"/>
        <w:bottom w:val="none" w:sz="0" w:space="0" w:color="auto"/>
        <w:right w:val="none" w:sz="0" w:space="0" w:color="auto"/>
      </w:divBdr>
    </w:div>
    <w:div w:id="851652112">
      <w:bodyDiv w:val="1"/>
      <w:marLeft w:val="0"/>
      <w:marRight w:val="0"/>
      <w:marTop w:val="0"/>
      <w:marBottom w:val="0"/>
      <w:divBdr>
        <w:top w:val="none" w:sz="0" w:space="0" w:color="auto"/>
        <w:left w:val="none" w:sz="0" w:space="0" w:color="auto"/>
        <w:bottom w:val="none" w:sz="0" w:space="0" w:color="auto"/>
        <w:right w:val="none" w:sz="0" w:space="0" w:color="auto"/>
      </w:divBdr>
    </w:div>
    <w:div w:id="1323116487">
      <w:bodyDiv w:val="1"/>
      <w:marLeft w:val="0"/>
      <w:marRight w:val="0"/>
      <w:marTop w:val="0"/>
      <w:marBottom w:val="0"/>
      <w:divBdr>
        <w:top w:val="none" w:sz="0" w:space="0" w:color="auto"/>
        <w:left w:val="none" w:sz="0" w:space="0" w:color="auto"/>
        <w:bottom w:val="none" w:sz="0" w:space="0" w:color="auto"/>
        <w:right w:val="none" w:sz="0" w:space="0" w:color="auto"/>
      </w:divBdr>
    </w:div>
    <w:div w:id="1335105009">
      <w:bodyDiv w:val="1"/>
      <w:marLeft w:val="0"/>
      <w:marRight w:val="0"/>
      <w:marTop w:val="0"/>
      <w:marBottom w:val="0"/>
      <w:divBdr>
        <w:top w:val="none" w:sz="0" w:space="0" w:color="auto"/>
        <w:left w:val="none" w:sz="0" w:space="0" w:color="auto"/>
        <w:bottom w:val="none" w:sz="0" w:space="0" w:color="auto"/>
        <w:right w:val="none" w:sz="0" w:space="0" w:color="auto"/>
      </w:divBdr>
    </w:div>
    <w:div w:id="1498570663">
      <w:bodyDiv w:val="1"/>
      <w:marLeft w:val="0"/>
      <w:marRight w:val="0"/>
      <w:marTop w:val="0"/>
      <w:marBottom w:val="0"/>
      <w:divBdr>
        <w:top w:val="none" w:sz="0" w:space="0" w:color="auto"/>
        <w:left w:val="none" w:sz="0" w:space="0" w:color="auto"/>
        <w:bottom w:val="none" w:sz="0" w:space="0" w:color="auto"/>
        <w:right w:val="none" w:sz="0" w:space="0" w:color="auto"/>
      </w:divBdr>
    </w:div>
    <w:div w:id="1550802280">
      <w:bodyDiv w:val="1"/>
      <w:marLeft w:val="0"/>
      <w:marRight w:val="0"/>
      <w:marTop w:val="0"/>
      <w:marBottom w:val="0"/>
      <w:divBdr>
        <w:top w:val="none" w:sz="0" w:space="0" w:color="auto"/>
        <w:left w:val="none" w:sz="0" w:space="0" w:color="auto"/>
        <w:bottom w:val="none" w:sz="0" w:space="0" w:color="auto"/>
        <w:right w:val="none" w:sz="0" w:space="0" w:color="auto"/>
      </w:divBdr>
    </w:div>
    <w:div w:id="1716007769">
      <w:bodyDiv w:val="1"/>
      <w:marLeft w:val="0"/>
      <w:marRight w:val="0"/>
      <w:marTop w:val="0"/>
      <w:marBottom w:val="0"/>
      <w:divBdr>
        <w:top w:val="none" w:sz="0" w:space="0" w:color="auto"/>
        <w:left w:val="none" w:sz="0" w:space="0" w:color="auto"/>
        <w:bottom w:val="none" w:sz="0" w:space="0" w:color="auto"/>
        <w:right w:val="none" w:sz="0" w:space="0" w:color="auto"/>
      </w:divBdr>
    </w:div>
    <w:div w:id="1931234049">
      <w:bodyDiv w:val="1"/>
      <w:marLeft w:val="0"/>
      <w:marRight w:val="0"/>
      <w:marTop w:val="0"/>
      <w:marBottom w:val="0"/>
      <w:divBdr>
        <w:top w:val="none" w:sz="0" w:space="0" w:color="auto"/>
        <w:left w:val="none" w:sz="0" w:space="0" w:color="auto"/>
        <w:bottom w:val="none" w:sz="0" w:space="0" w:color="auto"/>
        <w:right w:val="none" w:sz="0" w:space="0" w:color="auto"/>
      </w:divBdr>
    </w:div>
    <w:div w:id="1975794805">
      <w:bodyDiv w:val="1"/>
      <w:marLeft w:val="0"/>
      <w:marRight w:val="0"/>
      <w:marTop w:val="0"/>
      <w:marBottom w:val="0"/>
      <w:divBdr>
        <w:top w:val="none" w:sz="0" w:space="0" w:color="auto"/>
        <w:left w:val="none" w:sz="0" w:space="0" w:color="auto"/>
        <w:bottom w:val="none" w:sz="0" w:space="0" w:color="auto"/>
        <w:right w:val="none" w:sz="0" w:space="0" w:color="auto"/>
      </w:divBdr>
    </w:div>
    <w:div w:id="2057465049">
      <w:bodyDiv w:val="1"/>
      <w:marLeft w:val="0"/>
      <w:marRight w:val="0"/>
      <w:marTop w:val="0"/>
      <w:marBottom w:val="0"/>
      <w:divBdr>
        <w:top w:val="none" w:sz="0" w:space="0" w:color="auto"/>
        <w:left w:val="none" w:sz="0" w:space="0" w:color="auto"/>
        <w:bottom w:val="none" w:sz="0" w:space="0" w:color="auto"/>
        <w:right w:val="none" w:sz="0" w:space="0" w:color="auto"/>
      </w:divBdr>
    </w:div>
    <w:div w:id="2059041678">
      <w:bodyDiv w:val="1"/>
      <w:marLeft w:val="0"/>
      <w:marRight w:val="0"/>
      <w:marTop w:val="0"/>
      <w:marBottom w:val="0"/>
      <w:divBdr>
        <w:top w:val="none" w:sz="0" w:space="0" w:color="auto"/>
        <w:left w:val="none" w:sz="0" w:space="0" w:color="auto"/>
        <w:bottom w:val="none" w:sz="0" w:space="0" w:color="auto"/>
        <w:right w:val="none" w:sz="0" w:space="0" w:color="auto"/>
      </w:divBdr>
    </w:div>
    <w:div w:id="2141074656">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3.xml"/><Relationship Id="rId18"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5.xml"/><Relationship Id="rId23" Type="http://schemas.microsoft.com/office/2020/10/relationships/intelligence" Target="intelligence2.xml"/><Relationship Id="rId10" Type="http://schemas.openxmlformats.org/officeDocument/2006/relationships/image" Target="media/image1.png"/><Relationship Id="rId19" Type="http://schemas.openxmlformats.org/officeDocument/2006/relationships/image" Target="media/image5.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4.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58FA12513AF247B10641596266FD38" ma:contentTypeVersion="11" ma:contentTypeDescription="Create a new document." ma:contentTypeScope="" ma:versionID="ae3f312016495018a91776899cbceb20">
  <xsd:schema xmlns:xsd="http://www.w3.org/2001/XMLSchema" xmlns:xs="http://www.w3.org/2001/XMLSchema" xmlns:p="http://schemas.microsoft.com/office/2006/metadata/properties" xmlns:ns2="141ada28-6a4b-420b-8906-cea59df97610" xmlns:ns3="9a966160-331c-49ba-baa0-c15aab84802d" targetNamespace="http://schemas.microsoft.com/office/2006/metadata/properties" ma:root="true" ma:fieldsID="65639b8cf4523be9d4e29fc146aa18bc" ns2:_="" ns3:_="">
    <xsd:import namespace="141ada28-6a4b-420b-8906-cea59df97610"/>
    <xsd:import namespace="9a966160-331c-49ba-baa0-c15aab84802d"/>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ada28-6a4b-420b-8906-cea59df976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c921d02d-b337-4ce5-bd1c-22d9132a6b17"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966160-331c-49ba-baa0-c15aab84802d"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8e8f670-99dc-4a2c-9541-0231cfc52254}" ma:internalName="TaxCatchAll" ma:showField="CatchAllData" ma:web="9a966160-331c-49ba-baa0-c15aab8480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a966160-331c-49ba-baa0-c15aab84802d" xsi:nil="true"/>
    <lcf76f155ced4ddcb4097134ff3c332f xmlns="141ada28-6a4b-420b-8906-cea59df9761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EA0C594-B70F-44C7-AE2C-91C8701957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ada28-6a4b-420b-8906-cea59df97610"/>
    <ds:schemaRef ds:uri="9a966160-331c-49ba-baa0-c15aab8480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A8CB6F-4D3C-4B69-B079-AE8BA6C19E77}">
  <ds:schemaRefs>
    <ds:schemaRef ds:uri="http://schemas.microsoft.com/sharepoint/v3/contenttype/forms"/>
  </ds:schemaRefs>
</ds:datastoreItem>
</file>

<file path=customXml/itemProps3.xml><?xml version="1.0" encoding="utf-8"?>
<ds:datastoreItem xmlns:ds="http://schemas.openxmlformats.org/officeDocument/2006/customXml" ds:itemID="{3A09CD96-6444-4EFB-9796-1D5F08821B12}">
  <ds:schemaRefs>
    <ds:schemaRef ds:uri="http://schemas.microsoft.com/office/2006/metadata/properties"/>
    <ds:schemaRef ds:uri="http://schemas.microsoft.com/office/infopath/2007/PartnerControls"/>
    <ds:schemaRef ds:uri="9a966160-331c-49ba-baa0-c15aab84802d"/>
    <ds:schemaRef ds:uri="141ada28-6a4b-420b-8906-cea59df9761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5</Pages>
  <Words>6635</Words>
  <Characters>37823</Characters>
  <Application>Microsoft Office Word</Application>
  <DocSecurity>0</DocSecurity>
  <Lines>315</Lines>
  <Paragraphs>88</Paragraphs>
  <ScaleCrop>false</ScaleCrop>
  <Company/>
  <LinksUpToDate>false</LinksUpToDate>
  <CharactersWithSpaces>4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Do</dc:creator>
  <cp:keywords/>
  <dc:description/>
  <cp:lastModifiedBy>Kevin Chen</cp:lastModifiedBy>
  <cp:revision>367</cp:revision>
  <dcterms:created xsi:type="dcterms:W3CDTF">2023-08-15T00:47:00Z</dcterms:created>
  <dcterms:modified xsi:type="dcterms:W3CDTF">2023-09-20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58FA12513AF247B10641596266FD38</vt:lpwstr>
  </property>
</Properties>
</file>